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a2"/>
      </w:pPr>
    </w:p>
    <w:p w14:paraId="77658F3B" w14:textId="77777777" w:rsidR="00500742" w:rsidRDefault="00500742" w:rsidP="00500742">
      <w:pPr>
        <w:pStyle w:val="a2"/>
      </w:pPr>
    </w:p>
    <w:p w14:paraId="0E34BD01" w14:textId="77777777" w:rsidR="00500742" w:rsidRDefault="00500742" w:rsidP="00500742">
      <w:pPr>
        <w:pStyle w:val="a2"/>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a2"/>
      </w:pPr>
    </w:p>
    <w:p w14:paraId="6F72959F" w14:textId="77777777" w:rsidR="00500742" w:rsidRDefault="00500742" w:rsidP="00500742">
      <w:pPr>
        <w:pStyle w:val="a2"/>
      </w:pPr>
    </w:p>
    <w:p w14:paraId="19E2EDC6" w14:textId="77777777" w:rsidR="00500742" w:rsidRDefault="00500742" w:rsidP="00500742">
      <w:pPr>
        <w:pStyle w:val="a2"/>
      </w:pPr>
    </w:p>
    <w:p w14:paraId="31C885E5" w14:textId="77777777" w:rsidR="00500742" w:rsidRDefault="00500742" w:rsidP="00500742">
      <w:pPr>
        <w:pStyle w:val="a2"/>
      </w:pPr>
    </w:p>
    <w:p w14:paraId="74C5682C" w14:textId="77777777" w:rsidR="00500742" w:rsidRDefault="00500742" w:rsidP="00500742">
      <w:pPr>
        <w:pStyle w:val="a2"/>
      </w:pPr>
    </w:p>
    <w:p w14:paraId="543A52D9" w14:textId="77777777" w:rsidR="00500742" w:rsidRDefault="00500742" w:rsidP="00500742">
      <w:pPr>
        <w:pStyle w:val="a2"/>
      </w:pPr>
    </w:p>
    <w:p w14:paraId="5C893A34" w14:textId="77777777" w:rsidR="00500742" w:rsidRDefault="00500742" w:rsidP="00500742">
      <w:pPr>
        <w:pStyle w:val="a2"/>
      </w:pPr>
    </w:p>
    <w:tbl>
      <w:tblPr>
        <w:tblW w:w="0" w:type="auto"/>
        <w:tblLook w:val="01E0" w:firstRow="1" w:lastRow="1" w:firstColumn="1" w:lastColumn="1" w:noHBand="0" w:noVBand="0"/>
      </w:tblPr>
      <w:tblGrid>
        <w:gridCol w:w="9357"/>
      </w:tblGrid>
      <w:tr w:rsidR="00500742" w:rsidRPr="00114D08" w14:paraId="6626B668" w14:textId="77777777" w:rsidTr="000D0389">
        <w:trPr>
          <w:trHeight w:val="1251"/>
        </w:trPr>
        <w:tc>
          <w:tcPr>
            <w:tcW w:w="9359" w:type="dxa"/>
          </w:tcPr>
          <w:p w14:paraId="178AC1E6" w14:textId="3B2D1765" w:rsidR="00500742" w:rsidRPr="007F4104" w:rsidRDefault="00426215" w:rsidP="007206CD">
            <w:pPr>
              <w:pStyle w:val="af1"/>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7FDDA6AA" w14:textId="77777777" w:rsidR="00500742" w:rsidRDefault="000D0389" w:rsidP="00D04DA9">
            <w:pPr>
              <w:widowControl/>
              <w:autoSpaceDE w:val="0"/>
              <w:autoSpaceDN w:val="0"/>
              <w:adjustRightInd w:val="0"/>
              <w:spacing w:line="240" w:lineRule="auto"/>
              <w:rPr>
                <w:color w:val="2B579A"/>
                <w:shd w:val="clear" w:color="auto" w:fill="E6E6E6"/>
              </w:rPr>
            </w:pPr>
            <w:r w:rsidRPr="000D0389">
              <w:rPr>
                <w:rFonts w:ascii="Arial" w:eastAsiaTheme="minorEastAsia" w:hAnsi="Arial" w:cs="Arial"/>
                <w:b/>
                <w:bCs/>
                <w:caps/>
                <w:color w:val="464547"/>
                <w:sz w:val="44"/>
                <w:szCs w:val="44"/>
              </w:rPr>
              <w:t>Recruitment Agency</w:t>
            </w:r>
            <w:r w:rsidR="00500742">
              <w:rPr>
                <w:color w:val="2B579A"/>
                <w:shd w:val="clear" w:color="auto" w:fill="E6E6E6"/>
              </w:rPr>
              <w:fldChar w:fldCharType="end"/>
            </w:r>
          </w:p>
          <w:p w14:paraId="413D4256" w14:textId="756896B6" w:rsidR="000D0389" w:rsidRPr="00D04DA9" w:rsidRDefault="000D0389"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 xml:space="preserve">                                                      </w:t>
            </w:r>
            <w:r>
              <w:rPr>
                <w:noProof/>
              </w:rPr>
              <w:drawing>
                <wp:inline distT="0" distB="0" distL="0" distR="0" wp14:anchorId="752DBB73" wp14:editId="17983F6B">
                  <wp:extent cx="1028700" cy="1028700"/>
                  <wp:effectExtent l="0" t="0" r="0" b="0"/>
                  <wp:docPr id="1" name="Рисунок 1" descr="Agency, jobs, recruitment, staffing, temporary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cy, jobs, recruitment, staffing, temporary icon - Download on Iconfin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tc>
      </w:tr>
      <w:tr w:rsidR="00500742" w:rsidRPr="00114D08" w14:paraId="40961459" w14:textId="77777777" w:rsidTr="000D0389">
        <w:trPr>
          <w:trHeight w:val="68"/>
        </w:trPr>
        <w:tc>
          <w:tcPr>
            <w:tcW w:w="9359" w:type="dxa"/>
          </w:tcPr>
          <w:p w14:paraId="76309376" w14:textId="0B86F88D" w:rsidR="00500742" w:rsidRPr="00426215" w:rsidRDefault="000D0389" w:rsidP="00426215">
            <w:pPr>
              <w:pStyle w:val="ProjectName"/>
              <w:jc w:val="center"/>
              <w:rPr>
                <w:rFonts w:ascii="Arial" w:hAnsi="Arial" w:cs="Arial"/>
                <w:b/>
                <w:bCs/>
                <w:sz w:val="18"/>
                <w:szCs w:val="18"/>
              </w:rPr>
            </w:pPr>
            <w:r>
              <w:rPr>
                <w:rFonts w:ascii="Arial" w:hAnsi="Arial" w:cs="Arial"/>
                <w:b/>
                <w:bCs/>
                <w:sz w:val="18"/>
                <w:szCs w:val="18"/>
              </w:rPr>
              <w:t xml:space="preserve">                                                                                                                                                        </w:t>
            </w:r>
          </w:p>
        </w:tc>
      </w:tr>
    </w:tbl>
    <w:p w14:paraId="5897652F" w14:textId="77777777" w:rsidR="00500742" w:rsidRDefault="00500742" w:rsidP="00500742">
      <w:pPr>
        <w:pStyle w:val="a2"/>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a2"/>
      </w:pPr>
    </w:p>
    <w:p w14:paraId="208A37E9" w14:textId="77777777" w:rsidR="00500742" w:rsidRPr="00713C48" w:rsidRDefault="00500742" w:rsidP="00500742">
      <w:pPr>
        <w:pStyle w:val="af3"/>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1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ab"/>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925D06">
      <w:pPr>
        <w:pStyle w:val="2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ab"/>
            <w:rFonts w:eastAsia="MS Gothic"/>
            <w:noProof/>
          </w:rPr>
          <w:t>1.1</w:t>
        </w:r>
        <w:r w:rsidR="00407DD5">
          <w:rPr>
            <w:rFonts w:asciiTheme="minorHAnsi" w:eastAsiaTheme="minorEastAsia" w:hAnsiTheme="minorHAnsi" w:cstheme="minorBidi"/>
            <w:noProof/>
            <w:sz w:val="22"/>
            <w:szCs w:val="22"/>
          </w:rPr>
          <w:tab/>
        </w:r>
        <w:r w:rsidR="00407DD5" w:rsidRPr="00CF14D8">
          <w:rPr>
            <w:rStyle w:val="ab"/>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925D06">
      <w:pPr>
        <w:pStyle w:val="2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ab"/>
            <w:rFonts w:eastAsia="MS Gothic"/>
            <w:noProof/>
          </w:rPr>
          <w:t>1.2</w:t>
        </w:r>
        <w:r w:rsidR="00407DD5">
          <w:rPr>
            <w:rFonts w:asciiTheme="minorHAnsi" w:eastAsiaTheme="minorEastAsia" w:hAnsiTheme="minorHAnsi" w:cstheme="minorBidi"/>
            <w:noProof/>
            <w:sz w:val="22"/>
            <w:szCs w:val="22"/>
          </w:rPr>
          <w:tab/>
        </w:r>
        <w:r w:rsidR="00407DD5" w:rsidRPr="00CF14D8">
          <w:rPr>
            <w:rStyle w:val="ab"/>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925D06" w:rsidP="6D4B84C2">
      <w:pPr>
        <w:pStyle w:val="2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ab"/>
            <w:rFonts w:eastAsia="MS Gothic"/>
            <w:noProof/>
          </w:rPr>
          <w:t>1.3</w:t>
        </w:r>
        <w:r w:rsidR="00407DD5">
          <w:rPr>
            <w:rFonts w:asciiTheme="minorHAnsi" w:eastAsiaTheme="minorEastAsia" w:hAnsiTheme="minorHAnsi" w:cstheme="minorBidi"/>
            <w:noProof/>
            <w:sz w:val="22"/>
            <w:szCs w:val="22"/>
          </w:rPr>
          <w:tab/>
        </w:r>
        <w:r w:rsidR="002B3847">
          <w:rPr>
            <w:rStyle w:val="ab"/>
            <w:rFonts w:eastAsia="MS Gothic"/>
            <w:noProof/>
          </w:rPr>
          <w:t>The b</w:t>
        </w:r>
        <w:r w:rsidR="00407DD5" w:rsidRPr="00CF14D8">
          <w:rPr>
            <w:rStyle w:val="ab"/>
            <w:rFonts w:eastAsia="MS Gothic"/>
            <w:noProof/>
          </w:rPr>
          <w:t xml:space="preserve">enefits </w:t>
        </w:r>
        <w:r w:rsidR="002B3847">
          <w:rPr>
            <w:rStyle w:val="ab"/>
            <w:rFonts w:eastAsia="MS Gothic"/>
            <w:noProof/>
          </w:rPr>
          <w:t>of</w:t>
        </w:r>
        <w:r w:rsidR="00407DD5" w:rsidRPr="00CF14D8">
          <w:rPr>
            <w:rStyle w:val="ab"/>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925D06">
      <w:pPr>
        <w:pStyle w:val="1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ab"/>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925D06">
      <w:pPr>
        <w:pStyle w:val="2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ab"/>
            <w:rFonts w:eastAsia="MS Gothic"/>
            <w:noProof/>
          </w:rPr>
          <w:t>2.1</w:t>
        </w:r>
        <w:r w:rsidR="00407DD5">
          <w:rPr>
            <w:rFonts w:asciiTheme="minorHAnsi" w:eastAsiaTheme="minorEastAsia" w:hAnsiTheme="minorHAnsi" w:cstheme="minorBidi"/>
            <w:noProof/>
            <w:sz w:val="22"/>
            <w:szCs w:val="22"/>
          </w:rPr>
          <w:tab/>
        </w:r>
        <w:r w:rsidR="00407DD5" w:rsidRPr="00CF14D8">
          <w:rPr>
            <w:rStyle w:val="ab"/>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925D06">
      <w:pPr>
        <w:pStyle w:val="2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ab"/>
            <w:rFonts w:eastAsia="MS Gothic"/>
            <w:noProof/>
          </w:rPr>
          <w:t>2.2</w:t>
        </w:r>
        <w:r w:rsidR="00407DD5">
          <w:rPr>
            <w:rFonts w:asciiTheme="minorHAnsi" w:eastAsiaTheme="minorEastAsia" w:hAnsiTheme="minorHAnsi" w:cstheme="minorBidi"/>
            <w:noProof/>
            <w:sz w:val="22"/>
            <w:szCs w:val="22"/>
          </w:rPr>
          <w:tab/>
        </w:r>
        <w:r w:rsidR="00407DD5" w:rsidRPr="00CF14D8">
          <w:rPr>
            <w:rStyle w:val="ab"/>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925D06">
      <w:pPr>
        <w:pStyle w:val="2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ab"/>
            <w:rFonts w:eastAsia="MS Gothic"/>
            <w:noProof/>
          </w:rPr>
          <w:t>2.3</w:t>
        </w:r>
        <w:r w:rsidR="00407DD5">
          <w:rPr>
            <w:rFonts w:asciiTheme="minorHAnsi" w:eastAsiaTheme="minorEastAsia" w:hAnsiTheme="minorHAnsi" w:cstheme="minorBidi"/>
            <w:noProof/>
            <w:sz w:val="22"/>
            <w:szCs w:val="22"/>
          </w:rPr>
          <w:tab/>
        </w:r>
        <w:r w:rsidR="00407DD5" w:rsidRPr="00CF14D8">
          <w:rPr>
            <w:rStyle w:val="ab"/>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a2"/>
      </w:pPr>
    </w:p>
    <w:p w14:paraId="56241B92" w14:textId="34015214" w:rsidR="0094703C" w:rsidRPr="0077468E" w:rsidRDefault="00500742" w:rsidP="00426215">
      <w:pPr>
        <w:pStyle w:val="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1E653599" w:rsidR="00C403FF" w:rsidRPr="00C403FF" w:rsidRDefault="00D638DA" w:rsidP="00C403FF">
      <w:pPr>
        <w:pStyle w:val="a2"/>
      </w:pPr>
      <w:r w:rsidRPr="00D638DA">
        <w:t>The database serves as the backbone for a comprehensive recruitment agency that connects job seekers with employment opportunities across various industries. The agency aims to streamline the hiring process for both candidates and companies, ensuring efficient job placements while offering additional services to enhance candidates' employability.</w:t>
      </w:r>
    </w:p>
    <w:p w14:paraId="3F9669AC" w14:textId="58EB986B" w:rsidR="00C403FF" w:rsidRPr="00C403FF" w:rsidRDefault="00426215" w:rsidP="00C403FF">
      <w:pPr>
        <w:pStyle w:val="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F9DF470" w14:textId="77777777" w:rsidR="00D638DA" w:rsidRDefault="00D638DA" w:rsidP="00D638DA">
      <w:pPr>
        <w:pStyle w:val="a2"/>
      </w:pPr>
      <w:r>
        <w:t>Problems:</w:t>
      </w:r>
    </w:p>
    <w:p w14:paraId="69B7568F" w14:textId="77777777" w:rsidR="00D638DA" w:rsidRDefault="00D638DA" w:rsidP="00D638DA">
      <w:pPr>
        <w:pStyle w:val="a2"/>
      </w:pPr>
    </w:p>
    <w:p w14:paraId="39809F1D" w14:textId="77777777" w:rsidR="00D638DA" w:rsidRDefault="00D638DA" w:rsidP="00D638DA">
      <w:pPr>
        <w:pStyle w:val="a2"/>
      </w:pPr>
      <w:r>
        <w:t>Inefficient Matching: Difficulty in matching candidates to suitable job openings due to manual screening processes or limited candidate information.</w:t>
      </w:r>
    </w:p>
    <w:p w14:paraId="1664FC58" w14:textId="77777777" w:rsidR="00D638DA" w:rsidRDefault="00D638DA" w:rsidP="00D638DA">
      <w:pPr>
        <w:pStyle w:val="a2"/>
      </w:pPr>
    </w:p>
    <w:p w14:paraId="3B318985" w14:textId="77777777" w:rsidR="00D638DA" w:rsidRDefault="00D638DA" w:rsidP="00D638DA">
      <w:pPr>
        <w:pStyle w:val="a2"/>
      </w:pPr>
      <w:r>
        <w:t>High Turnaround Time: Lengthy hiring cycles leading to increased time-to-fill positions, causing frustration for both candidates and employers.</w:t>
      </w:r>
    </w:p>
    <w:p w14:paraId="76758D14" w14:textId="77777777" w:rsidR="00D638DA" w:rsidRDefault="00D638DA" w:rsidP="00D638DA">
      <w:pPr>
        <w:pStyle w:val="a2"/>
      </w:pPr>
    </w:p>
    <w:p w14:paraId="16B22956" w14:textId="77777777" w:rsidR="00D638DA" w:rsidRDefault="00D638DA" w:rsidP="00D638DA">
      <w:pPr>
        <w:pStyle w:val="a2"/>
      </w:pPr>
      <w:r>
        <w:t>Limited Candidate Pool Management: Challenges in managing and organizing a vast pool of candidate profiles, skills, and experiences efficiently.</w:t>
      </w:r>
    </w:p>
    <w:p w14:paraId="4BE87F77" w14:textId="77777777" w:rsidR="00D638DA" w:rsidRDefault="00D638DA" w:rsidP="00D638DA">
      <w:pPr>
        <w:pStyle w:val="a2"/>
      </w:pPr>
    </w:p>
    <w:p w14:paraId="316ECD0D" w14:textId="77777777" w:rsidR="00D638DA" w:rsidRDefault="00D638DA" w:rsidP="00D638DA">
      <w:pPr>
        <w:pStyle w:val="a2"/>
      </w:pPr>
      <w:r>
        <w:t>Ineffective Service Offerings: Inability to offer comprehensive services beyond job placements, such as skill development or resume writing, impacting the agency's competitiveness.</w:t>
      </w:r>
    </w:p>
    <w:p w14:paraId="02BD36E1" w14:textId="77777777" w:rsidR="00D638DA" w:rsidRDefault="00D638DA" w:rsidP="00D638DA">
      <w:pPr>
        <w:pStyle w:val="a2"/>
      </w:pPr>
    </w:p>
    <w:p w14:paraId="2FEF1055" w14:textId="77777777" w:rsidR="00D638DA" w:rsidRDefault="00D638DA" w:rsidP="00D638DA">
      <w:pPr>
        <w:pStyle w:val="a2"/>
      </w:pPr>
      <w:r>
        <w:t>Data Disorganization: Difficulty in tracking applications, managing interviews, and placements due to scattered or unorganized candidate and job data.</w:t>
      </w:r>
    </w:p>
    <w:p w14:paraId="0152685F" w14:textId="77777777" w:rsidR="00D638DA" w:rsidRDefault="00D638DA" w:rsidP="00D638DA">
      <w:pPr>
        <w:pStyle w:val="a2"/>
      </w:pPr>
    </w:p>
    <w:p w14:paraId="517AC6AC" w14:textId="77777777" w:rsidR="00D638DA" w:rsidRDefault="00D638DA" w:rsidP="00D638DA">
      <w:pPr>
        <w:pStyle w:val="a2"/>
      </w:pPr>
      <w:r>
        <w:t>Current Situation:</w:t>
      </w:r>
    </w:p>
    <w:p w14:paraId="6E249D3C" w14:textId="77777777" w:rsidR="00D638DA" w:rsidRDefault="00D638DA" w:rsidP="00D638DA">
      <w:pPr>
        <w:pStyle w:val="a2"/>
      </w:pPr>
    </w:p>
    <w:p w14:paraId="0DB0E98E" w14:textId="77777777" w:rsidR="00D638DA" w:rsidRDefault="00D638DA" w:rsidP="00D638DA">
      <w:pPr>
        <w:pStyle w:val="a2"/>
      </w:pPr>
      <w:r>
        <w:t>The agency might be experiencing delays in filling job openings due to the challenges in identifying suitable candidates quickly.</w:t>
      </w:r>
    </w:p>
    <w:p w14:paraId="56FCAFA5" w14:textId="77777777" w:rsidR="00D638DA" w:rsidRDefault="00D638DA" w:rsidP="00D638DA">
      <w:pPr>
        <w:pStyle w:val="a2"/>
      </w:pPr>
    </w:p>
    <w:p w14:paraId="36EB3C96" w14:textId="77777777" w:rsidR="00D638DA" w:rsidRDefault="00D638DA" w:rsidP="00D638DA">
      <w:pPr>
        <w:pStyle w:val="a2"/>
      </w:pPr>
      <w:r>
        <w:t>Limited resources and manual processes might be affecting the agency's ability to scale its services or efficiently manage candidate profiles and job listings.</w:t>
      </w:r>
    </w:p>
    <w:p w14:paraId="798012B1" w14:textId="77777777" w:rsidR="00D638DA" w:rsidRDefault="00D638DA" w:rsidP="00D638DA">
      <w:pPr>
        <w:pStyle w:val="a2"/>
      </w:pPr>
    </w:p>
    <w:p w14:paraId="415A0617" w14:textId="77777777" w:rsidR="00D638DA" w:rsidRDefault="00D638DA" w:rsidP="00D638DA">
      <w:pPr>
        <w:pStyle w:val="a2"/>
      </w:pPr>
      <w:r>
        <w:t>There might be a lack of integrated systems to handle various aspects of recruitment, such as candidate assessment, interview scheduling, and placement tracking.</w:t>
      </w:r>
    </w:p>
    <w:p w14:paraId="35A86883" w14:textId="77777777" w:rsidR="00D638DA" w:rsidRDefault="00D638DA" w:rsidP="00D638DA">
      <w:pPr>
        <w:pStyle w:val="a2"/>
      </w:pPr>
    </w:p>
    <w:p w14:paraId="7A3D1FB8" w14:textId="18BE405C" w:rsidR="00C403FF" w:rsidRPr="00E82570" w:rsidRDefault="00D638DA" w:rsidP="00D638DA">
      <w:pPr>
        <w:pStyle w:val="a2"/>
      </w:pPr>
      <w:r>
        <w:t>The agency might not offer a robust suite of support services to candidates beyond job placements, potentially impacting their competitiveness in the market.</w:t>
      </w:r>
    </w:p>
    <w:p w14:paraId="456F4093" w14:textId="36ED5C54" w:rsidR="00426215" w:rsidRDefault="0000152E" w:rsidP="00426215">
      <w:pPr>
        <w:pStyle w:val="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4AFBD1A4" w14:textId="77777777" w:rsidR="00D638DA" w:rsidRPr="00D638DA" w:rsidRDefault="00D638DA" w:rsidP="00D638DA">
      <w:pPr>
        <w:pStyle w:val="a2"/>
      </w:pPr>
    </w:p>
    <w:p w14:paraId="6B9E7B29" w14:textId="77777777" w:rsidR="00D638DA" w:rsidRDefault="00D638DA" w:rsidP="00D638DA">
      <w:pPr>
        <w:pStyle w:val="a2"/>
      </w:pPr>
      <w:r>
        <w:t>Efficiency: Streamlines the recruitment process for both candidates and employers, reducing time-to-hire and enhancing candidate-company matches.</w:t>
      </w:r>
    </w:p>
    <w:p w14:paraId="39E7BEAB" w14:textId="77777777" w:rsidR="00D638DA" w:rsidRDefault="00D638DA" w:rsidP="00D638DA">
      <w:pPr>
        <w:pStyle w:val="a2"/>
      </w:pPr>
      <w:r>
        <w:lastRenderedPageBreak/>
        <w:t>Improved Candidate Experience: Provides candidates with support services to enhance their job-seeking skills and prospects.</w:t>
      </w:r>
    </w:p>
    <w:p w14:paraId="0A8A79D2" w14:textId="77777777" w:rsidR="00D638DA" w:rsidRDefault="00D638DA" w:rsidP="00D638DA">
      <w:pPr>
        <w:pStyle w:val="a2"/>
      </w:pPr>
      <w:r>
        <w:t>Better Talent Pool Management: Helps in creating a robust database of qualified candidates and assists in efficient talent management.</w:t>
      </w:r>
    </w:p>
    <w:p w14:paraId="20C95FFC" w14:textId="7D701CA4" w:rsidR="006F645E" w:rsidRPr="006F645E" w:rsidRDefault="00D638DA" w:rsidP="00D638DA">
      <w:pPr>
        <w:pStyle w:val="a2"/>
      </w:pPr>
      <w:r>
        <w:t>Enhanced Service Offerings: Diversification of services beyond placements ensures comprehensive support for candidates, adding value to the agency's offerings.</w:t>
      </w:r>
    </w:p>
    <w:p w14:paraId="1B22C6C0" w14:textId="11675BAE" w:rsidR="00426215" w:rsidRDefault="006F645E" w:rsidP="00426215">
      <w:pPr>
        <w:pStyle w:val="1"/>
        <w:ind w:left="431" w:hanging="431"/>
      </w:pPr>
      <w:bookmarkStart w:id="18" w:name="_Toc62212634"/>
      <w:bookmarkStart w:id="19" w:name="_Hlk314571188"/>
      <w:r>
        <w:t>Model description</w:t>
      </w:r>
      <w:bookmarkEnd w:id="18"/>
    </w:p>
    <w:p w14:paraId="65416CD2" w14:textId="77777777" w:rsidR="006F645E" w:rsidRDefault="006F645E" w:rsidP="006F645E">
      <w:pPr>
        <w:pStyle w:val="2"/>
        <w:keepNext w:val="0"/>
        <w:ind w:left="851" w:hanging="851"/>
      </w:pPr>
      <w:bookmarkStart w:id="20" w:name="_Toc462595272"/>
      <w:bookmarkStart w:id="21" w:name="_Toc62212635"/>
      <w:r w:rsidRPr="008D63DF">
        <w:t>Definitions &amp; Acronyms</w:t>
      </w:r>
      <w:bookmarkEnd w:id="20"/>
      <w:bookmarkEnd w:id="21"/>
    </w:p>
    <w:p w14:paraId="4534CB92" w14:textId="002C34F3" w:rsidR="006F645E" w:rsidRDefault="00D638DA" w:rsidP="006F645E">
      <w:pPr>
        <w:pStyle w:val="a2"/>
      </w:pPr>
      <w:r>
        <w:t>PK – Primary Key</w:t>
      </w:r>
    </w:p>
    <w:p w14:paraId="7B5CD454" w14:textId="42463C4F" w:rsidR="00D638DA" w:rsidRPr="006F645E" w:rsidRDefault="00D638DA" w:rsidP="006F645E">
      <w:pPr>
        <w:pStyle w:val="a2"/>
      </w:pPr>
      <w:r>
        <w:t>FK – Foreign Key</w:t>
      </w:r>
    </w:p>
    <w:p w14:paraId="202F84C0" w14:textId="77777777" w:rsidR="00426215" w:rsidRDefault="00426215" w:rsidP="006F645E">
      <w:pPr>
        <w:pStyle w:val="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2FB75342" w:rsidR="006F645E" w:rsidRDefault="0081273A" w:rsidP="0081273A">
      <w:pPr>
        <w:pStyle w:val="a2"/>
        <w:jc w:val="center"/>
      </w:pPr>
      <w:r>
        <w:rPr>
          <w:noProof/>
        </w:rPr>
        <w:drawing>
          <wp:inline distT="0" distB="0" distL="0" distR="0" wp14:anchorId="461E6851" wp14:editId="2FBE71B0">
            <wp:extent cx="4193681" cy="41148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0883" cy="4131678"/>
                    </a:xfrm>
                    <a:prstGeom prst="rect">
                      <a:avLst/>
                    </a:prstGeom>
                  </pic:spPr>
                </pic:pic>
              </a:graphicData>
            </a:graphic>
          </wp:inline>
        </w:drawing>
      </w:r>
    </w:p>
    <w:p w14:paraId="3894FC29" w14:textId="059E1F60" w:rsidR="006F645E" w:rsidRDefault="00407DD5" w:rsidP="006F645E">
      <w:pPr>
        <w:pStyle w:val="2"/>
        <w:keepNext w:val="0"/>
        <w:ind w:left="851" w:hanging="851"/>
      </w:pPr>
      <w:bookmarkStart w:id="25" w:name="_Toc62212637"/>
      <w:r>
        <w:t>O</w:t>
      </w:r>
      <w:r w:rsidR="006F645E">
        <w:t>bjects</w:t>
      </w:r>
      <w:bookmarkEnd w:id="25"/>
    </w:p>
    <w:p w14:paraId="194E0023" w14:textId="77777777" w:rsidR="006F645E" w:rsidRDefault="006F645E" w:rsidP="006F645E">
      <w:pPr>
        <w:pStyle w:val="a2"/>
      </w:pPr>
    </w:p>
    <w:p w14:paraId="6637FAA1" w14:textId="77777777" w:rsidR="00D26827" w:rsidRDefault="00D26827" w:rsidP="006F645E">
      <w:pPr>
        <w:pStyle w:val="a2"/>
        <w:rPr>
          <w:b/>
          <w:bCs/>
        </w:rPr>
      </w:pPr>
    </w:p>
    <w:p w14:paraId="144B62FC" w14:textId="77777777" w:rsidR="00D26827" w:rsidRDefault="00D26827" w:rsidP="006F645E">
      <w:pPr>
        <w:pStyle w:val="a2"/>
        <w:rPr>
          <w:b/>
          <w:bCs/>
        </w:rPr>
      </w:pPr>
    </w:p>
    <w:p w14:paraId="307F8EDE" w14:textId="77777777" w:rsidR="00D26827" w:rsidRDefault="00D26827" w:rsidP="006F645E">
      <w:pPr>
        <w:pStyle w:val="a2"/>
        <w:rPr>
          <w:b/>
          <w:bCs/>
        </w:rPr>
      </w:pPr>
    </w:p>
    <w:p w14:paraId="0F0FF376" w14:textId="77777777" w:rsidR="0081273A" w:rsidRDefault="0081273A" w:rsidP="006F645E">
      <w:pPr>
        <w:pStyle w:val="a2"/>
        <w:rPr>
          <w:b/>
          <w:bCs/>
        </w:rPr>
      </w:pPr>
    </w:p>
    <w:p w14:paraId="61C7022B" w14:textId="77777777" w:rsidR="0081273A" w:rsidRDefault="0081273A" w:rsidP="006F645E">
      <w:pPr>
        <w:pStyle w:val="a2"/>
        <w:rPr>
          <w:b/>
          <w:bCs/>
        </w:rPr>
      </w:pPr>
    </w:p>
    <w:p w14:paraId="01FCA381" w14:textId="77777777" w:rsidR="0081273A" w:rsidRDefault="0081273A" w:rsidP="006F645E">
      <w:pPr>
        <w:pStyle w:val="a2"/>
        <w:rPr>
          <w:b/>
          <w:bCs/>
        </w:rPr>
      </w:pPr>
    </w:p>
    <w:p w14:paraId="662A0F17" w14:textId="77777777" w:rsidR="0081273A" w:rsidRDefault="0081273A" w:rsidP="006F645E">
      <w:pPr>
        <w:pStyle w:val="a2"/>
        <w:rPr>
          <w:b/>
          <w:bCs/>
        </w:rPr>
      </w:pPr>
    </w:p>
    <w:p w14:paraId="71AA236F" w14:textId="54193599" w:rsidR="006F645E" w:rsidRPr="00652299" w:rsidRDefault="006F645E" w:rsidP="006F645E">
      <w:pPr>
        <w:pStyle w:val="a2"/>
        <w:rPr>
          <w:b/>
          <w:bCs/>
        </w:rPr>
      </w:pPr>
      <w:r w:rsidRPr="00652299">
        <w:rPr>
          <w:b/>
          <w:bCs/>
        </w:rPr>
        <w:lastRenderedPageBreak/>
        <w:t>Table Description</w:t>
      </w:r>
      <w:r w:rsidR="00652299" w:rsidRPr="00652299">
        <w:rPr>
          <w:b/>
          <w:bCs/>
        </w:rPr>
        <w:t xml:space="preserve"> 1</w:t>
      </w:r>
    </w:p>
    <w:p w14:paraId="061AE2A5" w14:textId="40DEE4F3" w:rsidR="00BE17E0" w:rsidRDefault="00BE17E0" w:rsidP="00E22B52">
      <w:pPr>
        <w:pStyle w:val="a2"/>
        <w:jc w:val="both"/>
      </w:pPr>
      <w:r>
        <w:t>&lt;</w:t>
      </w:r>
      <w:r w:rsidR="00544481" w:rsidRPr="00544481">
        <w:t xml:space="preserve"> </w:t>
      </w:r>
      <w:r w:rsidR="00E22B52" w:rsidRPr="00E22B52">
        <w:t>Stores information about available job positions offered by various companies. It includes details such as job descriptions, posting dates, deadlines, and the company associated with each job listing. This table helps manage and organize job postings for recruitment purposes</w:t>
      </w:r>
      <w:r w:rsidR="00E22B52">
        <w:t xml:space="preserve"> </w:t>
      </w:r>
      <w:r>
        <w:t>&gt;</w:t>
      </w:r>
    </w:p>
    <w:p w14:paraId="72C5EF5E" w14:textId="77777777" w:rsidR="006F645E" w:rsidRDefault="006F645E" w:rsidP="006F645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980"/>
        <w:gridCol w:w="4770"/>
        <w:gridCol w:w="1275"/>
      </w:tblGrid>
      <w:tr w:rsidR="006F645E" w14:paraId="2428E3B5" w14:textId="77777777" w:rsidTr="00BE08DA">
        <w:trPr>
          <w:trHeight w:val="292"/>
        </w:trPr>
        <w:tc>
          <w:tcPr>
            <w:tcW w:w="1183" w:type="dxa"/>
            <w:shd w:val="clear" w:color="auto" w:fill="76CDD8"/>
          </w:tcPr>
          <w:p w14:paraId="6235040D" w14:textId="05F79EB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80" w:type="dxa"/>
            <w:shd w:val="clear" w:color="auto" w:fill="76CDD8"/>
          </w:tcPr>
          <w:p w14:paraId="26E9486E" w14:textId="09745EE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770" w:type="dxa"/>
            <w:shd w:val="clear" w:color="auto" w:fill="76CDD8"/>
          </w:tcPr>
          <w:p w14:paraId="5E8C7867" w14:textId="60D97E5A"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75" w:type="dxa"/>
            <w:shd w:val="clear" w:color="auto" w:fill="76CDD8"/>
          </w:tcPr>
          <w:p w14:paraId="4DF3FC75" w14:textId="15720009"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5601FC3" w14:textId="77777777" w:rsidTr="00BE08DA">
        <w:trPr>
          <w:trHeight w:val="432"/>
        </w:trPr>
        <w:tc>
          <w:tcPr>
            <w:tcW w:w="1183" w:type="dxa"/>
            <w:vMerge w:val="restart"/>
          </w:tcPr>
          <w:p w14:paraId="4FB44A01" w14:textId="259B6A9C" w:rsidR="007415F1" w:rsidRDefault="007415F1" w:rsidP="006F645E">
            <w:pPr>
              <w:pStyle w:val="a2"/>
            </w:pPr>
            <w:r>
              <w:t>Job</w:t>
            </w:r>
          </w:p>
        </w:tc>
        <w:tc>
          <w:tcPr>
            <w:tcW w:w="1980" w:type="dxa"/>
          </w:tcPr>
          <w:p w14:paraId="5287EB7E" w14:textId="4CAB7F36" w:rsidR="007415F1" w:rsidRDefault="007415F1" w:rsidP="006F645E">
            <w:pPr>
              <w:pStyle w:val="a2"/>
            </w:pPr>
            <w:proofErr w:type="spellStart"/>
            <w:r>
              <w:t>Job_ID</w:t>
            </w:r>
            <w:proofErr w:type="spellEnd"/>
          </w:p>
        </w:tc>
        <w:tc>
          <w:tcPr>
            <w:tcW w:w="4770" w:type="dxa"/>
          </w:tcPr>
          <w:p w14:paraId="43622687" w14:textId="06FC51E2" w:rsidR="007415F1" w:rsidRDefault="007415F1" w:rsidP="006F645E">
            <w:pPr>
              <w:pStyle w:val="a2"/>
            </w:pPr>
            <w:r>
              <w:t>&lt;</w:t>
            </w:r>
            <w:r w:rsidR="009D68BA">
              <w:t xml:space="preserve"> </w:t>
            </w:r>
            <w:r w:rsidR="009D68BA" w:rsidRPr="009D68BA">
              <w:t xml:space="preserve">Unique identifier for each job listing </w:t>
            </w:r>
            <w:r>
              <w:t>&gt;, PK</w:t>
            </w:r>
          </w:p>
        </w:tc>
        <w:tc>
          <w:tcPr>
            <w:tcW w:w="1275" w:type="dxa"/>
          </w:tcPr>
          <w:p w14:paraId="276CD625" w14:textId="3A88511C" w:rsidR="007415F1" w:rsidRDefault="007415F1" w:rsidP="006F645E">
            <w:pPr>
              <w:pStyle w:val="a2"/>
            </w:pPr>
            <w:r>
              <w:t>Serial</w:t>
            </w:r>
          </w:p>
        </w:tc>
      </w:tr>
      <w:tr w:rsidR="007415F1" w14:paraId="44050B2A" w14:textId="77777777" w:rsidTr="00BE08DA">
        <w:trPr>
          <w:trHeight w:val="432"/>
        </w:trPr>
        <w:tc>
          <w:tcPr>
            <w:tcW w:w="1183" w:type="dxa"/>
            <w:vMerge/>
          </w:tcPr>
          <w:p w14:paraId="3310B3B8" w14:textId="77777777" w:rsidR="007415F1" w:rsidRDefault="007415F1" w:rsidP="007415F1">
            <w:pPr>
              <w:pStyle w:val="a2"/>
            </w:pPr>
          </w:p>
        </w:tc>
        <w:tc>
          <w:tcPr>
            <w:tcW w:w="1980" w:type="dxa"/>
          </w:tcPr>
          <w:p w14:paraId="22CB5DE1" w14:textId="62E1EC1F" w:rsidR="007415F1" w:rsidRDefault="007415F1" w:rsidP="007415F1">
            <w:pPr>
              <w:pStyle w:val="a2"/>
            </w:pPr>
            <w:proofErr w:type="spellStart"/>
            <w:r>
              <w:t>Company_ID</w:t>
            </w:r>
            <w:proofErr w:type="spellEnd"/>
          </w:p>
        </w:tc>
        <w:tc>
          <w:tcPr>
            <w:tcW w:w="4770" w:type="dxa"/>
          </w:tcPr>
          <w:p w14:paraId="6EDD57E1" w14:textId="054D5E98" w:rsidR="007415F1" w:rsidRDefault="007415F1" w:rsidP="007415F1">
            <w:pPr>
              <w:pStyle w:val="a2"/>
            </w:pPr>
            <w:r>
              <w:t>&lt;</w:t>
            </w:r>
            <w:r w:rsidR="009D68BA">
              <w:t xml:space="preserve"> </w:t>
            </w:r>
            <w:r w:rsidR="009D68BA" w:rsidRPr="009D68BA">
              <w:t xml:space="preserve">References the company offering the job </w:t>
            </w:r>
            <w:r>
              <w:t>&gt;, FK1</w:t>
            </w:r>
          </w:p>
        </w:tc>
        <w:tc>
          <w:tcPr>
            <w:tcW w:w="1275" w:type="dxa"/>
          </w:tcPr>
          <w:p w14:paraId="3C813618" w14:textId="21A35143" w:rsidR="007415F1" w:rsidRDefault="007415F1" w:rsidP="007415F1">
            <w:pPr>
              <w:pStyle w:val="a2"/>
            </w:pPr>
            <w:r>
              <w:t>Int</w:t>
            </w:r>
          </w:p>
        </w:tc>
      </w:tr>
      <w:tr w:rsidR="007415F1" w14:paraId="0A3A10BF" w14:textId="77777777" w:rsidTr="00BE08DA">
        <w:trPr>
          <w:trHeight w:val="432"/>
        </w:trPr>
        <w:tc>
          <w:tcPr>
            <w:tcW w:w="1183" w:type="dxa"/>
            <w:vMerge/>
          </w:tcPr>
          <w:p w14:paraId="6B6711A1" w14:textId="77777777" w:rsidR="007415F1" w:rsidRDefault="007415F1" w:rsidP="007415F1">
            <w:pPr>
              <w:pStyle w:val="a2"/>
            </w:pPr>
          </w:p>
        </w:tc>
        <w:tc>
          <w:tcPr>
            <w:tcW w:w="1980" w:type="dxa"/>
          </w:tcPr>
          <w:p w14:paraId="6C1C43B9" w14:textId="7D92CAE5" w:rsidR="007415F1" w:rsidRDefault="007E5978" w:rsidP="007415F1">
            <w:pPr>
              <w:pStyle w:val="a2"/>
            </w:pPr>
            <w:proofErr w:type="spellStart"/>
            <w:r>
              <w:t>Job_Type</w:t>
            </w:r>
            <w:r w:rsidR="007415F1">
              <w:t>_ID</w:t>
            </w:r>
            <w:proofErr w:type="spellEnd"/>
          </w:p>
        </w:tc>
        <w:tc>
          <w:tcPr>
            <w:tcW w:w="4770" w:type="dxa"/>
          </w:tcPr>
          <w:p w14:paraId="135F0253" w14:textId="4815C197" w:rsidR="007415F1" w:rsidRDefault="007415F1" w:rsidP="007415F1">
            <w:pPr>
              <w:pStyle w:val="a2"/>
            </w:pPr>
            <w:r>
              <w:t>&lt;</w:t>
            </w:r>
            <w:r w:rsidR="009D68BA">
              <w:t xml:space="preserve"> </w:t>
            </w:r>
            <w:r w:rsidR="00A31899" w:rsidRPr="00A31899">
              <w:t>References the type of job</w:t>
            </w:r>
            <w:r w:rsidR="00A31899">
              <w:t xml:space="preserve"> </w:t>
            </w:r>
            <w:r>
              <w:t>&gt;, FK2</w:t>
            </w:r>
          </w:p>
        </w:tc>
        <w:tc>
          <w:tcPr>
            <w:tcW w:w="1275" w:type="dxa"/>
          </w:tcPr>
          <w:p w14:paraId="3EE8F634" w14:textId="2E5E7DB8" w:rsidR="007415F1" w:rsidRDefault="007415F1" w:rsidP="007415F1">
            <w:pPr>
              <w:pStyle w:val="a2"/>
            </w:pPr>
            <w:r>
              <w:t>Int</w:t>
            </w:r>
          </w:p>
        </w:tc>
      </w:tr>
      <w:tr w:rsidR="007415F1" w14:paraId="654E51CA" w14:textId="77777777" w:rsidTr="00BE08DA">
        <w:trPr>
          <w:trHeight w:val="432"/>
        </w:trPr>
        <w:tc>
          <w:tcPr>
            <w:tcW w:w="1183" w:type="dxa"/>
            <w:vMerge/>
          </w:tcPr>
          <w:p w14:paraId="27E18F81" w14:textId="77777777" w:rsidR="007415F1" w:rsidRDefault="007415F1" w:rsidP="007415F1">
            <w:pPr>
              <w:pStyle w:val="a2"/>
            </w:pPr>
          </w:p>
        </w:tc>
        <w:tc>
          <w:tcPr>
            <w:tcW w:w="1980" w:type="dxa"/>
          </w:tcPr>
          <w:p w14:paraId="134B0349" w14:textId="102CE96A" w:rsidR="007415F1" w:rsidRDefault="007E5978" w:rsidP="007415F1">
            <w:pPr>
              <w:pStyle w:val="a2"/>
            </w:pPr>
            <w:proofErr w:type="spellStart"/>
            <w:r>
              <w:t>Position_ID</w:t>
            </w:r>
            <w:proofErr w:type="spellEnd"/>
          </w:p>
        </w:tc>
        <w:tc>
          <w:tcPr>
            <w:tcW w:w="4770" w:type="dxa"/>
          </w:tcPr>
          <w:p w14:paraId="3FC9BC92" w14:textId="5BF88A0C" w:rsidR="007415F1" w:rsidRDefault="007415F1" w:rsidP="007415F1">
            <w:pPr>
              <w:pStyle w:val="a2"/>
            </w:pPr>
            <w:r>
              <w:t>&lt;</w:t>
            </w:r>
            <w:r w:rsidR="009D68BA">
              <w:t xml:space="preserve"> </w:t>
            </w:r>
            <w:r w:rsidR="00A31899" w:rsidRPr="00A31899">
              <w:t>References the specific position for the job</w:t>
            </w:r>
            <w:r w:rsidR="00A31899">
              <w:t xml:space="preserve"> </w:t>
            </w:r>
            <w:r>
              <w:t>&gt;</w:t>
            </w:r>
          </w:p>
        </w:tc>
        <w:tc>
          <w:tcPr>
            <w:tcW w:w="1275" w:type="dxa"/>
          </w:tcPr>
          <w:p w14:paraId="3953F798" w14:textId="27BEF940" w:rsidR="007415F1" w:rsidRDefault="007E5978" w:rsidP="007415F1">
            <w:pPr>
              <w:pStyle w:val="a2"/>
            </w:pPr>
            <w:r>
              <w:t xml:space="preserve">Int </w:t>
            </w:r>
          </w:p>
        </w:tc>
      </w:tr>
      <w:tr w:rsidR="007415F1" w14:paraId="1B2833FB" w14:textId="77777777" w:rsidTr="00BE08DA">
        <w:trPr>
          <w:trHeight w:val="432"/>
        </w:trPr>
        <w:tc>
          <w:tcPr>
            <w:tcW w:w="1183" w:type="dxa"/>
            <w:vMerge/>
          </w:tcPr>
          <w:p w14:paraId="48386C0B" w14:textId="77777777" w:rsidR="007415F1" w:rsidRDefault="007415F1" w:rsidP="007415F1">
            <w:pPr>
              <w:pStyle w:val="a2"/>
            </w:pPr>
          </w:p>
        </w:tc>
        <w:tc>
          <w:tcPr>
            <w:tcW w:w="1980" w:type="dxa"/>
          </w:tcPr>
          <w:p w14:paraId="3795C6A0" w14:textId="1F5006BE" w:rsidR="007415F1" w:rsidRDefault="007415F1" w:rsidP="007415F1">
            <w:pPr>
              <w:pStyle w:val="a2"/>
            </w:pPr>
            <w:r>
              <w:t>Description</w:t>
            </w:r>
          </w:p>
        </w:tc>
        <w:tc>
          <w:tcPr>
            <w:tcW w:w="4770" w:type="dxa"/>
          </w:tcPr>
          <w:p w14:paraId="07F1BFCB" w14:textId="5E1570F4" w:rsidR="007415F1" w:rsidRDefault="007415F1" w:rsidP="007415F1">
            <w:pPr>
              <w:pStyle w:val="a2"/>
            </w:pPr>
            <w:r>
              <w:t>&lt;</w:t>
            </w:r>
            <w:r w:rsidR="009D68BA">
              <w:t xml:space="preserve"> </w:t>
            </w:r>
            <w:r w:rsidR="009D68BA" w:rsidRPr="009D68BA">
              <w:t xml:space="preserve">Description of the job </w:t>
            </w:r>
            <w:r>
              <w:t>&gt;</w:t>
            </w:r>
          </w:p>
        </w:tc>
        <w:tc>
          <w:tcPr>
            <w:tcW w:w="1275" w:type="dxa"/>
          </w:tcPr>
          <w:p w14:paraId="60579627" w14:textId="6A43EF17" w:rsidR="007415F1" w:rsidRDefault="007415F1" w:rsidP="007415F1">
            <w:pPr>
              <w:pStyle w:val="a2"/>
            </w:pPr>
            <w:r>
              <w:t>Varchar</w:t>
            </w:r>
            <w:r w:rsidR="00A31899">
              <w:t xml:space="preserve"> </w:t>
            </w:r>
            <w:r>
              <w:t>(</w:t>
            </w:r>
            <w:r w:rsidR="007E5978">
              <w:t>1500</w:t>
            </w:r>
            <w:r>
              <w:t>)</w:t>
            </w:r>
          </w:p>
        </w:tc>
      </w:tr>
      <w:tr w:rsidR="007415F1" w14:paraId="20E7F0E1" w14:textId="77777777" w:rsidTr="00BE08DA">
        <w:trPr>
          <w:trHeight w:val="432"/>
        </w:trPr>
        <w:tc>
          <w:tcPr>
            <w:tcW w:w="1183" w:type="dxa"/>
            <w:vMerge/>
          </w:tcPr>
          <w:p w14:paraId="393F0996" w14:textId="77777777" w:rsidR="007415F1" w:rsidRDefault="007415F1" w:rsidP="007415F1">
            <w:pPr>
              <w:pStyle w:val="a2"/>
            </w:pPr>
          </w:p>
        </w:tc>
        <w:tc>
          <w:tcPr>
            <w:tcW w:w="1980" w:type="dxa"/>
          </w:tcPr>
          <w:p w14:paraId="425FA4A5" w14:textId="2852B71A" w:rsidR="007415F1" w:rsidRDefault="007415F1" w:rsidP="007415F1">
            <w:pPr>
              <w:pStyle w:val="a2"/>
            </w:pPr>
            <w:proofErr w:type="spellStart"/>
            <w:r>
              <w:t>Posting_Date</w:t>
            </w:r>
            <w:proofErr w:type="spellEnd"/>
          </w:p>
        </w:tc>
        <w:tc>
          <w:tcPr>
            <w:tcW w:w="4770" w:type="dxa"/>
          </w:tcPr>
          <w:p w14:paraId="6A3C3005" w14:textId="4D0C3937" w:rsidR="007415F1" w:rsidRDefault="007415F1" w:rsidP="007415F1">
            <w:pPr>
              <w:pStyle w:val="a2"/>
            </w:pPr>
            <w:r>
              <w:t>&lt;</w:t>
            </w:r>
            <w:r w:rsidR="009D68BA">
              <w:t xml:space="preserve"> </w:t>
            </w:r>
            <w:r w:rsidR="009D68BA" w:rsidRPr="009D68BA">
              <w:t xml:space="preserve">Date when the job was posted </w:t>
            </w:r>
            <w:r>
              <w:t>&gt;</w:t>
            </w:r>
          </w:p>
        </w:tc>
        <w:tc>
          <w:tcPr>
            <w:tcW w:w="1275" w:type="dxa"/>
          </w:tcPr>
          <w:p w14:paraId="220B271B" w14:textId="64AD7C1E" w:rsidR="007415F1" w:rsidRDefault="007415F1" w:rsidP="007415F1">
            <w:pPr>
              <w:pStyle w:val="a2"/>
            </w:pPr>
            <w:r>
              <w:t>Date</w:t>
            </w:r>
          </w:p>
        </w:tc>
      </w:tr>
      <w:tr w:rsidR="007415F1" w14:paraId="468D47BC" w14:textId="77777777" w:rsidTr="00BE08DA">
        <w:trPr>
          <w:trHeight w:val="432"/>
        </w:trPr>
        <w:tc>
          <w:tcPr>
            <w:tcW w:w="1183" w:type="dxa"/>
            <w:vMerge/>
          </w:tcPr>
          <w:p w14:paraId="49FD1C50" w14:textId="77777777" w:rsidR="007415F1" w:rsidRDefault="007415F1" w:rsidP="007415F1">
            <w:pPr>
              <w:pStyle w:val="a2"/>
            </w:pPr>
          </w:p>
        </w:tc>
        <w:tc>
          <w:tcPr>
            <w:tcW w:w="1980" w:type="dxa"/>
          </w:tcPr>
          <w:p w14:paraId="0E33F33F" w14:textId="3E23D636" w:rsidR="007415F1" w:rsidRDefault="007415F1" w:rsidP="007415F1">
            <w:pPr>
              <w:pStyle w:val="a2"/>
            </w:pPr>
            <w:proofErr w:type="spellStart"/>
            <w:r>
              <w:t>Deadline_To_Apply</w:t>
            </w:r>
            <w:proofErr w:type="spellEnd"/>
          </w:p>
        </w:tc>
        <w:tc>
          <w:tcPr>
            <w:tcW w:w="4770" w:type="dxa"/>
          </w:tcPr>
          <w:p w14:paraId="7A07649E" w14:textId="1D18831E" w:rsidR="007415F1" w:rsidRDefault="007415F1" w:rsidP="007415F1">
            <w:pPr>
              <w:pStyle w:val="a2"/>
            </w:pPr>
            <w:r>
              <w:t>&lt;</w:t>
            </w:r>
            <w:r w:rsidR="009D68BA">
              <w:t xml:space="preserve"> </w:t>
            </w:r>
            <w:r w:rsidR="009D68BA" w:rsidRPr="009D68BA">
              <w:t xml:space="preserve">Deadline for job application </w:t>
            </w:r>
            <w:r>
              <w:t>&gt;</w:t>
            </w:r>
          </w:p>
        </w:tc>
        <w:tc>
          <w:tcPr>
            <w:tcW w:w="1275" w:type="dxa"/>
          </w:tcPr>
          <w:p w14:paraId="08ABEC1A" w14:textId="21E0A66D" w:rsidR="007415F1" w:rsidRDefault="007415F1" w:rsidP="007415F1">
            <w:pPr>
              <w:pStyle w:val="a2"/>
            </w:pPr>
            <w:r>
              <w:t>Timestamp</w:t>
            </w:r>
          </w:p>
        </w:tc>
      </w:tr>
    </w:tbl>
    <w:p w14:paraId="2171999B" w14:textId="77777777" w:rsidR="00D638DA" w:rsidRDefault="00D638DA" w:rsidP="006F645E">
      <w:pPr>
        <w:pStyle w:val="a2"/>
      </w:pPr>
    </w:p>
    <w:p w14:paraId="6641B7C5" w14:textId="5561C128" w:rsidR="00544481" w:rsidRDefault="009D7BE5" w:rsidP="00652299">
      <w:pPr>
        <w:pStyle w:val="a2"/>
        <w:jc w:val="both"/>
      </w:pPr>
      <w:r>
        <w:t>Comments on</w:t>
      </w:r>
      <w:r w:rsidR="002E6935">
        <w:t xml:space="preserve"> table</w:t>
      </w:r>
      <w:r>
        <w:t xml:space="preserve"> relationships</w:t>
      </w:r>
      <w:r w:rsidR="00544481">
        <w:t>:</w:t>
      </w:r>
    </w:p>
    <w:p w14:paraId="1B500CCD" w14:textId="3BC5D52C" w:rsidR="00652299" w:rsidRDefault="00652299" w:rsidP="00652299">
      <w:pPr>
        <w:pStyle w:val="a2"/>
        <w:numPr>
          <w:ilvl w:val="0"/>
          <w:numId w:val="26"/>
        </w:numPr>
        <w:jc w:val="both"/>
      </w:pPr>
      <w:r w:rsidRPr="00652299">
        <w:t>Connected to the company offering the job. Many-to-one relationship with Company (</w:t>
      </w:r>
      <w:proofErr w:type="spellStart"/>
      <w:r w:rsidRPr="00652299">
        <w:t>company_id</w:t>
      </w:r>
      <w:proofErr w:type="spellEnd"/>
      <w:r w:rsidRPr="00652299">
        <w:t>)</w:t>
      </w:r>
      <w:r>
        <w:t>.</w:t>
      </w:r>
    </w:p>
    <w:p w14:paraId="21ABECB2" w14:textId="508FE80B" w:rsidR="00652299" w:rsidRDefault="00652299" w:rsidP="00652299">
      <w:pPr>
        <w:pStyle w:val="a2"/>
        <w:numPr>
          <w:ilvl w:val="0"/>
          <w:numId w:val="26"/>
        </w:numPr>
        <w:jc w:val="both"/>
      </w:pPr>
      <w:r w:rsidRPr="00652299">
        <w:t xml:space="preserve">Linked to the specific type of job. Many-to-one relationship with </w:t>
      </w:r>
      <w:proofErr w:type="spellStart"/>
      <w:r w:rsidRPr="00652299">
        <w:t>Job_type</w:t>
      </w:r>
      <w:proofErr w:type="spellEnd"/>
      <w:r w:rsidRPr="00652299">
        <w:t xml:space="preserve"> (</w:t>
      </w:r>
      <w:proofErr w:type="spellStart"/>
      <w:r w:rsidRPr="00652299">
        <w:t>job_type_id</w:t>
      </w:r>
      <w:proofErr w:type="spellEnd"/>
      <w:r w:rsidRPr="00652299">
        <w:t>)</w:t>
      </w:r>
      <w:r>
        <w:t>.</w:t>
      </w:r>
    </w:p>
    <w:p w14:paraId="455288B0" w14:textId="7B69357F" w:rsidR="00BE17E0" w:rsidRDefault="00652299" w:rsidP="00652299">
      <w:pPr>
        <w:pStyle w:val="a2"/>
        <w:numPr>
          <w:ilvl w:val="0"/>
          <w:numId w:val="26"/>
        </w:numPr>
        <w:jc w:val="both"/>
      </w:pPr>
      <w:r w:rsidRPr="00652299">
        <w:t>Associated with the particular position. Many-to-one relationship with Position (</w:t>
      </w:r>
      <w:proofErr w:type="spellStart"/>
      <w:r w:rsidRPr="00652299">
        <w:t>position_id</w:t>
      </w:r>
      <w:proofErr w:type="spellEnd"/>
      <w:r w:rsidRPr="00652299">
        <w:t>).</w:t>
      </w:r>
    </w:p>
    <w:p w14:paraId="0E36302B" w14:textId="77777777" w:rsidR="00E56166" w:rsidRDefault="00E56166" w:rsidP="00E56166">
      <w:pPr>
        <w:pStyle w:val="a2"/>
        <w:jc w:val="both"/>
      </w:pPr>
    </w:p>
    <w:p w14:paraId="188C490A" w14:textId="4FE28BCE" w:rsidR="00E56166" w:rsidRDefault="00E56166" w:rsidP="00E56166">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553"/>
        <w:gridCol w:w="1080"/>
        <w:gridCol w:w="1080"/>
        <w:gridCol w:w="990"/>
        <w:gridCol w:w="2970"/>
        <w:gridCol w:w="1260"/>
        <w:gridCol w:w="1260"/>
      </w:tblGrid>
      <w:tr w:rsidR="00905925" w14:paraId="74661F7A" w14:textId="310ECBF5" w:rsidTr="00905925">
        <w:trPr>
          <w:trHeight w:val="710"/>
        </w:trPr>
        <w:tc>
          <w:tcPr>
            <w:tcW w:w="553" w:type="dxa"/>
            <w:shd w:val="clear" w:color="auto" w:fill="76CDD8"/>
          </w:tcPr>
          <w:p w14:paraId="7FB6197D" w14:textId="5404C55A" w:rsidR="00D26827" w:rsidRPr="00BE17E0" w:rsidRDefault="00E56166" w:rsidP="00D26827">
            <w:pPr>
              <w:pStyle w:val="a2"/>
              <w:widowControl w:val="0"/>
              <w:spacing w:line="360" w:lineRule="auto"/>
              <w:jc w:val="center"/>
              <w:rPr>
                <w:color w:val="FFFFFF" w:themeColor="background1"/>
                <w:sz w:val="18"/>
                <w:szCs w:val="18"/>
              </w:rPr>
            </w:pPr>
            <w:proofErr w:type="spellStart"/>
            <w:r>
              <w:t>j</w:t>
            </w:r>
            <w:r w:rsidR="00D26827" w:rsidRPr="00187759">
              <w:t>ob_id</w:t>
            </w:r>
            <w:proofErr w:type="spellEnd"/>
          </w:p>
        </w:tc>
        <w:tc>
          <w:tcPr>
            <w:tcW w:w="1080" w:type="dxa"/>
            <w:shd w:val="clear" w:color="auto" w:fill="76CDD8"/>
          </w:tcPr>
          <w:p w14:paraId="07FCC6A7" w14:textId="4D197FCF" w:rsidR="00D26827" w:rsidRPr="00BE17E0" w:rsidRDefault="00D26827" w:rsidP="00D26827">
            <w:pPr>
              <w:pStyle w:val="a2"/>
              <w:widowControl w:val="0"/>
              <w:spacing w:line="360" w:lineRule="auto"/>
              <w:jc w:val="center"/>
              <w:rPr>
                <w:color w:val="FFFFFF" w:themeColor="background1"/>
                <w:sz w:val="18"/>
                <w:szCs w:val="18"/>
              </w:rPr>
            </w:pPr>
            <w:proofErr w:type="spellStart"/>
            <w:r w:rsidRPr="00187759">
              <w:t>company_id</w:t>
            </w:r>
            <w:proofErr w:type="spellEnd"/>
          </w:p>
        </w:tc>
        <w:tc>
          <w:tcPr>
            <w:tcW w:w="1080" w:type="dxa"/>
            <w:shd w:val="clear" w:color="auto" w:fill="76CDD8"/>
          </w:tcPr>
          <w:p w14:paraId="075D9A10" w14:textId="05B32BC5" w:rsidR="00D26827" w:rsidRPr="00BE17E0" w:rsidRDefault="00D26827" w:rsidP="00D26827">
            <w:pPr>
              <w:pStyle w:val="a2"/>
              <w:widowControl w:val="0"/>
              <w:spacing w:line="360" w:lineRule="auto"/>
              <w:jc w:val="center"/>
              <w:rPr>
                <w:color w:val="FFFFFF" w:themeColor="background1"/>
                <w:sz w:val="18"/>
                <w:szCs w:val="18"/>
              </w:rPr>
            </w:pPr>
            <w:proofErr w:type="spellStart"/>
            <w:r w:rsidRPr="00187759">
              <w:t>job_type_id</w:t>
            </w:r>
            <w:proofErr w:type="spellEnd"/>
          </w:p>
        </w:tc>
        <w:tc>
          <w:tcPr>
            <w:tcW w:w="990" w:type="dxa"/>
            <w:shd w:val="clear" w:color="auto" w:fill="76CDD8"/>
          </w:tcPr>
          <w:p w14:paraId="2CEBFD6E" w14:textId="5A77239C" w:rsidR="00D26827" w:rsidRPr="00BE17E0" w:rsidRDefault="00D26827" w:rsidP="00D26827">
            <w:pPr>
              <w:pStyle w:val="a2"/>
              <w:widowControl w:val="0"/>
              <w:spacing w:line="360" w:lineRule="auto"/>
              <w:jc w:val="center"/>
              <w:rPr>
                <w:color w:val="FFFFFF" w:themeColor="background1"/>
                <w:sz w:val="18"/>
                <w:szCs w:val="18"/>
              </w:rPr>
            </w:pPr>
            <w:proofErr w:type="spellStart"/>
            <w:r w:rsidRPr="00187759">
              <w:t>position_id</w:t>
            </w:r>
            <w:proofErr w:type="spellEnd"/>
          </w:p>
        </w:tc>
        <w:tc>
          <w:tcPr>
            <w:tcW w:w="2970" w:type="dxa"/>
            <w:shd w:val="clear" w:color="auto" w:fill="76CDD8"/>
          </w:tcPr>
          <w:p w14:paraId="2243A757" w14:textId="71162275" w:rsidR="00D26827" w:rsidRPr="00BE17E0" w:rsidRDefault="00D26827" w:rsidP="00D26827">
            <w:pPr>
              <w:pStyle w:val="a2"/>
              <w:widowControl w:val="0"/>
              <w:spacing w:line="360" w:lineRule="auto"/>
              <w:jc w:val="center"/>
              <w:rPr>
                <w:color w:val="FFFFFF" w:themeColor="background1"/>
                <w:sz w:val="18"/>
                <w:szCs w:val="18"/>
              </w:rPr>
            </w:pPr>
            <w:r w:rsidRPr="00187759">
              <w:t>description</w:t>
            </w:r>
          </w:p>
        </w:tc>
        <w:tc>
          <w:tcPr>
            <w:tcW w:w="1260" w:type="dxa"/>
            <w:shd w:val="clear" w:color="auto" w:fill="76CDD8"/>
          </w:tcPr>
          <w:p w14:paraId="18776995" w14:textId="5607D489" w:rsidR="00D26827" w:rsidRPr="00BE17E0" w:rsidRDefault="00E56166" w:rsidP="00D26827">
            <w:pPr>
              <w:pStyle w:val="a2"/>
              <w:widowControl w:val="0"/>
              <w:spacing w:line="360" w:lineRule="auto"/>
              <w:jc w:val="center"/>
              <w:rPr>
                <w:color w:val="FFFFFF" w:themeColor="background1"/>
                <w:sz w:val="18"/>
                <w:szCs w:val="18"/>
              </w:rPr>
            </w:pPr>
            <w:proofErr w:type="spellStart"/>
            <w:r>
              <w:t>p</w:t>
            </w:r>
            <w:r w:rsidR="00D26827" w:rsidRPr="00187759">
              <w:t>osting</w:t>
            </w:r>
            <w:r>
              <w:t>_date</w:t>
            </w:r>
            <w:proofErr w:type="spellEnd"/>
          </w:p>
        </w:tc>
        <w:tc>
          <w:tcPr>
            <w:tcW w:w="1260" w:type="dxa"/>
            <w:shd w:val="clear" w:color="auto" w:fill="76CDD8"/>
          </w:tcPr>
          <w:p w14:paraId="1FB3547E" w14:textId="540D882F" w:rsidR="00D26827" w:rsidRPr="00BE17E0" w:rsidRDefault="00E56166" w:rsidP="00D26827">
            <w:pPr>
              <w:pStyle w:val="a2"/>
              <w:widowControl w:val="0"/>
              <w:spacing w:line="360" w:lineRule="auto"/>
              <w:jc w:val="center"/>
              <w:rPr>
                <w:color w:val="FFFFFF" w:themeColor="background1"/>
                <w:sz w:val="18"/>
                <w:szCs w:val="18"/>
              </w:rPr>
            </w:pPr>
            <w:proofErr w:type="spellStart"/>
            <w:r>
              <w:t>d</w:t>
            </w:r>
            <w:r w:rsidR="00D26827" w:rsidRPr="00187759">
              <w:t>eadline</w:t>
            </w:r>
            <w:r>
              <w:t>_to_apply</w:t>
            </w:r>
            <w:proofErr w:type="spellEnd"/>
          </w:p>
        </w:tc>
      </w:tr>
      <w:tr w:rsidR="00905925" w14:paraId="3B7F65F9" w14:textId="4691F764" w:rsidTr="00905925">
        <w:trPr>
          <w:trHeight w:val="432"/>
        </w:trPr>
        <w:tc>
          <w:tcPr>
            <w:tcW w:w="553" w:type="dxa"/>
          </w:tcPr>
          <w:p w14:paraId="0CD28635" w14:textId="1A253C5B" w:rsidR="00D26827" w:rsidRDefault="00D26827" w:rsidP="00D26827">
            <w:pPr>
              <w:pStyle w:val="a2"/>
            </w:pPr>
            <w:r w:rsidRPr="00187759">
              <w:t>1</w:t>
            </w:r>
          </w:p>
        </w:tc>
        <w:tc>
          <w:tcPr>
            <w:tcW w:w="1080" w:type="dxa"/>
          </w:tcPr>
          <w:p w14:paraId="03734E8A" w14:textId="29CDE01B" w:rsidR="00D26827" w:rsidRDefault="00E56166" w:rsidP="00D26827">
            <w:pPr>
              <w:pStyle w:val="a2"/>
            </w:pPr>
            <w:r>
              <w:t>1</w:t>
            </w:r>
          </w:p>
        </w:tc>
        <w:tc>
          <w:tcPr>
            <w:tcW w:w="1080" w:type="dxa"/>
          </w:tcPr>
          <w:p w14:paraId="7998A8D8" w14:textId="24779986" w:rsidR="00D26827" w:rsidRDefault="00D26827" w:rsidP="00D26827">
            <w:pPr>
              <w:pStyle w:val="a2"/>
            </w:pPr>
            <w:r w:rsidRPr="00187759">
              <w:t>1</w:t>
            </w:r>
          </w:p>
        </w:tc>
        <w:tc>
          <w:tcPr>
            <w:tcW w:w="990" w:type="dxa"/>
          </w:tcPr>
          <w:p w14:paraId="709266D1" w14:textId="4E324268" w:rsidR="00D26827" w:rsidRDefault="00E56166" w:rsidP="00D26827">
            <w:pPr>
              <w:pStyle w:val="a2"/>
            </w:pPr>
            <w:r>
              <w:t>1</w:t>
            </w:r>
          </w:p>
        </w:tc>
        <w:tc>
          <w:tcPr>
            <w:tcW w:w="2970" w:type="dxa"/>
          </w:tcPr>
          <w:p w14:paraId="61980C2C" w14:textId="08A588D2" w:rsidR="00D26827" w:rsidRDefault="00E56166" w:rsidP="00E56166">
            <w:pPr>
              <w:pStyle w:val="a2"/>
              <w:jc w:val="both"/>
            </w:pPr>
            <w:r>
              <w:t>L</w:t>
            </w:r>
            <w:r w:rsidRPr="00E56166">
              <w:t>ooking for an experienced Middle Full</w:t>
            </w:r>
            <w:r w:rsidR="00C9575E">
              <w:t>-</w:t>
            </w:r>
            <w:r w:rsidRPr="00E56166">
              <w:t xml:space="preserve">stack Developer with skills in Java and Angular to join our development team. Your role will be to develop and support web applications, working both on the client side with Angular and on the </w:t>
            </w:r>
            <w:proofErr w:type="gramStart"/>
            <w:r w:rsidRPr="00E56166">
              <w:t>server</w:t>
            </w:r>
            <w:proofErr w:type="gramEnd"/>
            <w:r w:rsidRPr="00E56166">
              <w:t xml:space="preserve"> side using Java.</w:t>
            </w:r>
          </w:p>
        </w:tc>
        <w:tc>
          <w:tcPr>
            <w:tcW w:w="1260" w:type="dxa"/>
          </w:tcPr>
          <w:p w14:paraId="2117F011" w14:textId="64471533" w:rsidR="00D26827" w:rsidRDefault="00D26827" w:rsidP="00D26827">
            <w:pPr>
              <w:pStyle w:val="a2"/>
            </w:pPr>
            <w:r w:rsidRPr="00187759">
              <w:t>2023-10-15</w:t>
            </w:r>
          </w:p>
        </w:tc>
        <w:tc>
          <w:tcPr>
            <w:tcW w:w="1260" w:type="dxa"/>
          </w:tcPr>
          <w:p w14:paraId="68CC8EEB" w14:textId="1605413D" w:rsidR="00D26827" w:rsidRDefault="00D26827" w:rsidP="00D26827">
            <w:pPr>
              <w:pStyle w:val="a2"/>
            </w:pPr>
            <w:r w:rsidRPr="00187759">
              <w:t>2023-11-15</w:t>
            </w:r>
          </w:p>
        </w:tc>
      </w:tr>
      <w:tr w:rsidR="00905925" w14:paraId="4A1769A0" w14:textId="7B15435B" w:rsidTr="00905925">
        <w:trPr>
          <w:trHeight w:val="432"/>
        </w:trPr>
        <w:tc>
          <w:tcPr>
            <w:tcW w:w="553" w:type="dxa"/>
          </w:tcPr>
          <w:p w14:paraId="2177D9A6" w14:textId="62A4705D" w:rsidR="00D26827" w:rsidRDefault="00D26827" w:rsidP="00D26827">
            <w:pPr>
              <w:pStyle w:val="a2"/>
            </w:pPr>
            <w:r w:rsidRPr="00187759">
              <w:t>2</w:t>
            </w:r>
          </w:p>
        </w:tc>
        <w:tc>
          <w:tcPr>
            <w:tcW w:w="1080" w:type="dxa"/>
          </w:tcPr>
          <w:p w14:paraId="0DE58721" w14:textId="62D5E847" w:rsidR="00D26827" w:rsidRDefault="00E56166" w:rsidP="00D26827">
            <w:pPr>
              <w:pStyle w:val="a2"/>
            </w:pPr>
            <w:r>
              <w:t>2</w:t>
            </w:r>
          </w:p>
        </w:tc>
        <w:tc>
          <w:tcPr>
            <w:tcW w:w="1080" w:type="dxa"/>
          </w:tcPr>
          <w:p w14:paraId="397DBDF4" w14:textId="59FFE416" w:rsidR="00D26827" w:rsidRDefault="00D26827" w:rsidP="00D26827">
            <w:pPr>
              <w:pStyle w:val="a2"/>
            </w:pPr>
            <w:r w:rsidRPr="00187759">
              <w:t>2</w:t>
            </w:r>
          </w:p>
        </w:tc>
        <w:tc>
          <w:tcPr>
            <w:tcW w:w="990" w:type="dxa"/>
          </w:tcPr>
          <w:p w14:paraId="27ECFFA0" w14:textId="6B4B089F" w:rsidR="00D26827" w:rsidRDefault="00E56166" w:rsidP="00D26827">
            <w:pPr>
              <w:pStyle w:val="a2"/>
            </w:pPr>
            <w:r>
              <w:t>2</w:t>
            </w:r>
          </w:p>
        </w:tc>
        <w:tc>
          <w:tcPr>
            <w:tcW w:w="2970" w:type="dxa"/>
          </w:tcPr>
          <w:p w14:paraId="6F99F693" w14:textId="1ED3CA73" w:rsidR="00D26827" w:rsidRDefault="00E56166" w:rsidP="00E56166">
            <w:pPr>
              <w:pStyle w:val="a2"/>
              <w:jc w:val="both"/>
            </w:pPr>
            <w:r w:rsidRPr="00E56166">
              <w:t>Join Analytics Innovations Inc. as a Data Scientist and drive</w:t>
            </w:r>
            <w:r>
              <w:t xml:space="preserve"> </w:t>
            </w:r>
            <w:r w:rsidRPr="00E56166">
              <w:t>cutting-edge data analysis projects to make an impact in the field of analytics</w:t>
            </w:r>
          </w:p>
        </w:tc>
        <w:tc>
          <w:tcPr>
            <w:tcW w:w="1260" w:type="dxa"/>
          </w:tcPr>
          <w:p w14:paraId="00954564" w14:textId="0048BE3E" w:rsidR="00D26827" w:rsidRDefault="00D26827" w:rsidP="00D26827">
            <w:pPr>
              <w:pStyle w:val="a2"/>
            </w:pPr>
            <w:r w:rsidRPr="00187759">
              <w:t>2023-11-01</w:t>
            </w:r>
          </w:p>
        </w:tc>
        <w:tc>
          <w:tcPr>
            <w:tcW w:w="1260" w:type="dxa"/>
          </w:tcPr>
          <w:p w14:paraId="79C5E2BB" w14:textId="01B7135D" w:rsidR="00D26827" w:rsidRDefault="00D26827" w:rsidP="00D26827">
            <w:pPr>
              <w:pStyle w:val="a2"/>
            </w:pPr>
            <w:r w:rsidRPr="00187759">
              <w:t>2023-12-01</w:t>
            </w:r>
          </w:p>
        </w:tc>
      </w:tr>
      <w:tr w:rsidR="00905925" w14:paraId="5A80605E" w14:textId="2E776101" w:rsidTr="00905925">
        <w:trPr>
          <w:trHeight w:val="432"/>
        </w:trPr>
        <w:tc>
          <w:tcPr>
            <w:tcW w:w="553" w:type="dxa"/>
          </w:tcPr>
          <w:p w14:paraId="7F3C0A6B" w14:textId="676E8B29" w:rsidR="00D26827" w:rsidRDefault="00D26827" w:rsidP="00D26827">
            <w:pPr>
              <w:pStyle w:val="a2"/>
            </w:pPr>
            <w:r w:rsidRPr="00187759">
              <w:t>3</w:t>
            </w:r>
          </w:p>
        </w:tc>
        <w:tc>
          <w:tcPr>
            <w:tcW w:w="1080" w:type="dxa"/>
          </w:tcPr>
          <w:p w14:paraId="3D68AF45" w14:textId="5591C185" w:rsidR="00D26827" w:rsidRDefault="00905925" w:rsidP="00D26827">
            <w:pPr>
              <w:pStyle w:val="a2"/>
            </w:pPr>
            <w:r>
              <w:t>3</w:t>
            </w:r>
          </w:p>
        </w:tc>
        <w:tc>
          <w:tcPr>
            <w:tcW w:w="1080" w:type="dxa"/>
          </w:tcPr>
          <w:p w14:paraId="7418C267" w14:textId="4C23FD52" w:rsidR="00D26827" w:rsidRDefault="00D26827" w:rsidP="00D26827">
            <w:pPr>
              <w:pStyle w:val="a2"/>
            </w:pPr>
            <w:r w:rsidRPr="00187759">
              <w:t>1</w:t>
            </w:r>
          </w:p>
        </w:tc>
        <w:tc>
          <w:tcPr>
            <w:tcW w:w="990" w:type="dxa"/>
          </w:tcPr>
          <w:p w14:paraId="74E6EF89" w14:textId="06BEE6A0" w:rsidR="00D26827" w:rsidRDefault="00E56166" w:rsidP="00D26827">
            <w:pPr>
              <w:pStyle w:val="a2"/>
            </w:pPr>
            <w:r>
              <w:t>3</w:t>
            </w:r>
          </w:p>
        </w:tc>
        <w:tc>
          <w:tcPr>
            <w:tcW w:w="2970" w:type="dxa"/>
          </w:tcPr>
          <w:p w14:paraId="3286C576" w14:textId="40F53595" w:rsidR="00D26827" w:rsidRDefault="00E56166" w:rsidP="00E56166">
            <w:pPr>
              <w:pStyle w:val="a2"/>
              <w:jc w:val="both"/>
            </w:pPr>
            <w:r w:rsidRPr="00E56166">
              <w:t>HR Connect Corp. is seeking a dedicated Human Resources Manager to lead our HR department and implement effective HR strategies for our organization</w:t>
            </w:r>
          </w:p>
        </w:tc>
        <w:tc>
          <w:tcPr>
            <w:tcW w:w="1260" w:type="dxa"/>
          </w:tcPr>
          <w:p w14:paraId="77520DDD" w14:textId="5F9CEB82" w:rsidR="00D26827" w:rsidRDefault="00D26827" w:rsidP="00D26827">
            <w:pPr>
              <w:pStyle w:val="a2"/>
            </w:pPr>
            <w:r w:rsidRPr="00187759">
              <w:t>2023-11-10</w:t>
            </w:r>
          </w:p>
        </w:tc>
        <w:tc>
          <w:tcPr>
            <w:tcW w:w="1260" w:type="dxa"/>
          </w:tcPr>
          <w:p w14:paraId="34D124A0" w14:textId="2203C946" w:rsidR="00D26827" w:rsidRDefault="00D26827" w:rsidP="00D26827">
            <w:pPr>
              <w:pStyle w:val="a2"/>
            </w:pPr>
            <w:r w:rsidRPr="00187759">
              <w:t>2023-12-10</w:t>
            </w:r>
          </w:p>
        </w:tc>
      </w:tr>
    </w:tbl>
    <w:p w14:paraId="4E5A77E3" w14:textId="0C1D84FE" w:rsidR="00D26827" w:rsidRDefault="00D26827" w:rsidP="00D26827">
      <w:pPr>
        <w:pStyle w:val="a2"/>
        <w:jc w:val="both"/>
      </w:pPr>
    </w:p>
    <w:p w14:paraId="1C8CDA50" w14:textId="2A0BB058" w:rsidR="007415F1" w:rsidRPr="00652299" w:rsidRDefault="007415F1" w:rsidP="007415F1">
      <w:pPr>
        <w:pStyle w:val="a2"/>
        <w:rPr>
          <w:b/>
          <w:bCs/>
        </w:rPr>
      </w:pPr>
      <w:r w:rsidRPr="00652299">
        <w:rPr>
          <w:b/>
          <w:bCs/>
        </w:rPr>
        <w:lastRenderedPageBreak/>
        <w:t>Table Description</w:t>
      </w:r>
      <w:r w:rsidR="00652299" w:rsidRPr="00652299">
        <w:rPr>
          <w:b/>
          <w:bCs/>
        </w:rPr>
        <w:t xml:space="preserve"> 2</w:t>
      </w:r>
    </w:p>
    <w:p w14:paraId="629FFA70" w14:textId="3089AB39" w:rsidR="007415F1" w:rsidRDefault="007415F1" w:rsidP="00E22B52">
      <w:pPr>
        <w:pStyle w:val="a2"/>
        <w:jc w:val="both"/>
      </w:pPr>
      <w:r>
        <w:t>&lt;</w:t>
      </w:r>
      <w:r w:rsidR="00544481" w:rsidRPr="00544481">
        <w:t xml:space="preserve"> </w:t>
      </w:r>
      <w:r w:rsidR="00E22B52" w:rsidRPr="00E22B52">
        <w:t>Manages job applications submitted by candidates. It tracks application details such as candidate IDs, job IDs, application dates, and application statuses. This table helps in monitoring the progress of job applications and their statuses throughout the recruitment process</w:t>
      </w:r>
      <w:r w:rsidR="00E22B52">
        <w:t xml:space="preserve"> </w:t>
      </w:r>
      <w:r>
        <w:t>&gt;</w:t>
      </w:r>
    </w:p>
    <w:p w14:paraId="2E57908D"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530"/>
        <w:gridCol w:w="4500"/>
        <w:gridCol w:w="1905"/>
      </w:tblGrid>
      <w:tr w:rsidR="007415F1" w14:paraId="2C5702C2" w14:textId="77777777" w:rsidTr="00D26827">
        <w:trPr>
          <w:trHeight w:val="292"/>
        </w:trPr>
        <w:tc>
          <w:tcPr>
            <w:tcW w:w="1273" w:type="dxa"/>
            <w:shd w:val="clear" w:color="auto" w:fill="76CDD8"/>
          </w:tcPr>
          <w:p w14:paraId="7051405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30" w:type="dxa"/>
            <w:shd w:val="clear" w:color="auto" w:fill="76CDD8"/>
          </w:tcPr>
          <w:p w14:paraId="781E68F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500" w:type="dxa"/>
            <w:shd w:val="clear" w:color="auto" w:fill="76CDD8"/>
          </w:tcPr>
          <w:p w14:paraId="41AE262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05" w:type="dxa"/>
            <w:shd w:val="clear" w:color="auto" w:fill="76CDD8"/>
          </w:tcPr>
          <w:p w14:paraId="50FA45D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E6EB096" w14:textId="77777777" w:rsidTr="00D26827">
        <w:trPr>
          <w:trHeight w:val="432"/>
        </w:trPr>
        <w:tc>
          <w:tcPr>
            <w:tcW w:w="1273" w:type="dxa"/>
            <w:vMerge w:val="restart"/>
          </w:tcPr>
          <w:p w14:paraId="21118D4B" w14:textId="5C53947F" w:rsidR="007415F1" w:rsidRDefault="007415F1" w:rsidP="009C7C7E">
            <w:pPr>
              <w:pStyle w:val="a2"/>
            </w:pPr>
            <w:r>
              <w:t>Application</w:t>
            </w:r>
          </w:p>
        </w:tc>
        <w:tc>
          <w:tcPr>
            <w:tcW w:w="1530" w:type="dxa"/>
          </w:tcPr>
          <w:p w14:paraId="39662E4B" w14:textId="046FFB58" w:rsidR="007415F1" w:rsidRDefault="007415F1" w:rsidP="009C7C7E">
            <w:pPr>
              <w:pStyle w:val="a2"/>
            </w:pPr>
            <w:proofErr w:type="spellStart"/>
            <w:r>
              <w:t>Application_ID</w:t>
            </w:r>
            <w:proofErr w:type="spellEnd"/>
          </w:p>
        </w:tc>
        <w:tc>
          <w:tcPr>
            <w:tcW w:w="4500" w:type="dxa"/>
          </w:tcPr>
          <w:p w14:paraId="200AC7FE" w14:textId="49B68FDC" w:rsidR="007415F1" w:rsidRDefault="007415F1" w:rsidP="009C7C7E">
            <w:pPr>
              <w:pStyle w:val="a2"/>
            </w:pPr>
            <w:r>
              <w:t>&lt;</w:t>
            </w:r>
            <w:r w:rsidR="009D68BA">
              <w:t xml:space="preserve"> </w:t>
            </w:r>
            <w:r w:rsidR="009D68BA" w:rsidRPr="009D68BA">
              <w:t xml:space="preserve">Unique identifier for each application </w:t>
            </w:r>
            <w:r>
              <w:t>&gt;, PK</w:t>
            </w:r>
          </w:p>
        </w:tc>
        <w:tc>
          <w:tcPr>
            <w:tcW w:w="1905" w:type="dxa"/>
          </w:tcPr>
          <w:p w14:paraId="58A71F75" w14:textId="77777777" w:rsidR="007415F1" w:rsidRDefault="007415F1" w:rsidP="009C7C7E">
            <w:pPr>
              <w:pStyle w:val="a2"/>
            </w:pPr>
            <w:r>
              <w:t>Serial</w:t>
            </w:r>
          </w:p>
        </w:tc>
      </w:tr>
      <w:tr w:rsidR="007415F1" w14:paraId="70F2DB70" w14:textId="77777777" w:rsidTr="00D26827">
        <w:trPr>
          <w:trHeight w:val="432"/>
        </w:trPr>
        <w:tc>
          <w:tcPr>
            <w:tcW w:w="1273" w:type="dxa"/>
            <w:vMerge/>
          </w:tcPr>
          <w:p w14:paraId="17791F3F" w14:textId="77777777" w:rsidR="007415F1" w:rsidRDefault="007415F1" w:rsidP="009C7C7E">
            <w:pPr>
              <w:pStyle w:val="a2"/>
            </w:pPr>
          </w:p>
        </w:tc>
        <w:tc>
          <w:tcPr>
            <w:tcW w:w="1530" w:type="dxa"/>
          </w:tcPr>
          <w:p w14:paraId="1CB06292" w14:textId="3A9A8059" w:rsidR="007415F1" w:rsidRDefault="007415F1" w:rsidP="009C7C7E">
            <w:pPr>
              <w:pStyle w:val="a2"/>
            </w:pPr>
            <w:proofErr w:type="spellStart"/>
            <w:r>
              <w:t>Candidate_ID</w:t>
            </w:r>
            <w:proofErr w:type="spellEnd"/>
          </w:p>
        </w:tc>
        <w:tc>
          <w:tcPr>
            <w:tcW w:w="4500" w:type="dxa"/>
          </w:tcPr>
          <w:p w14:paraId="35C234BC" w14:textId="7C8612F8" w:rsidR="007415F1" w:rsidRDefault="007415F1" w:rsidP="009C7C7E">
            <w:pPr>
              <w:pStyle w:val="a2"/>
            </w:pPr>
            <w:r>
              <w:t>&lt;</w:t>
            </w:r>
            <w:r w:rsidR="009D68BA">
              <w:t xml:space="preserve"> </w:t>
            </w:r>
            <w:r w:rsidR="009D68BA" w:rsidRPr="009D68BA">
              <w:t xml:space="preserve">References the candidate who applied </w:t>
            </w:r>
            <w:r>
              <w:t>&gt;, FK1</w:t>
            </w:r>
          </w:p>
        </w:tc>
        <w:tc>
          <w:tcPr>
            <w:tcW w:w="1905" w:type="dxa"/>
          </w:tcPr>
          <w:p w14:paraId="766DE4E3" w14:textId="77777777" w:rsidR="007415F1" w:rsidRDefault="007415F1" w:rsidP="009C7C7E">
            <w:pPr>
              <w:pStyle w:val="a2"/>
            </w:pPr>
            <w:r>
              <w:t>Int</w:t>
            </w:r>
          </w:p>
        </w:tc>
      </w:tr>
      <w:tr w:rsidR="007415F1" w14:paraId="6E9A1B0D" w14:textId="77777777" w:rsidTr="00D26827">
        <w:trPr>
          <w:trHeight w:val="432"/>
        </w:trPr>
        <w:tc>
          <w:tcPr>
            <w:tcW w:w="1273" w:type="dxa"/>
            <w:vMerge/>
          </w:tcPr>
          <w:p w14:paraId="2FD94502" w14:textId="77777777" w:rsidR="007415F1" w:rsidRDefault="007415F1" w:rsidP="009C7C7E">
            <w:pPr>
              <w:pStyle w:val="a2"/>
            </w:pPr>
          </w:p>
        </w:tc>
        <w:tc>
          <w:tcPr>
            <w:tcW w:w="1530" w:type="dxa"/>
          </w:tcPr>
          <w:p w14:paraId="3D39382A" w14:textId="6CED5158" w:rsidR="007415F1" w:rsidRDefault="007415F1" w:rsidP="009C7C7E">
            <w:pPr>
              <w:pStyle w:val="a2"/>
            </w:pPr>
            <w:proofErr w:type="spellStart"/>
            <w:r>
              <w:t>Job_ID</w:t>
            </w:r>
            <w:proofErr w:type="spellEnd"/>
          </w:p>
        </w:tc>
        <w:tc>
          <w:tcPr>
            <w:tcW w:w="4500" w:type="dxa"/>
          </w:tcPr>
          <w:p w14:paraId="572C8650" w14:textId="305C5F5D" w:rsidR="007415F1" w:rsidRDefault="007415F1" w:rsidP="009C7C7E">
            <w:pPr>
              <w:pStyle w:val="a2"/>
            </w:pPr>
            <w:r>
              <w:t>&lt;</w:t>
            </w:r>
            <w:r w:rsidR="009D68BA">
              <w:t xml:space="preserve"> </w:t>
            </w:r>
            <w:r w:rsidR="00A31899" w:rsidRPr="00A31899">
              <w:t>References the job the candidate applied for</w:t>
            </w:r>
            <w:r w:rsidR="00A31899">
              <w:t xml:space="preserve"> </w:t>
            </w:r>
            <w:r>
              <w:t>&gt;, FK2</w:t>
            </w:r>
          </w:p>
        </w:tc>
        <w:tc>
          <w:tcPr>
            <w:tcW w:w="1905" w:type="dxa"/>
          </w:tcPr>
          <w:p w14:paraId="622989D8" w14:textId="77777777" w:rsidR="007415F1" w:rsidRDefault="007415F1" w:rsidP="009C7C7E">
            <w:pPr>
              <w:pStyle w:val="a2"/>
            </w:pPr>
            <w:r>
              <w:t>Int</w:t>
            </w:r>
          </w:p>
        </w:tc>
      </w:tr>
      <w:tr w:rsidR="007415F1" w14:paraId="2826FA59" w14:textId="77777777" w:rsidTr="00D26827">
        <w:trPr>
          <w:trHeight w:val="432"/>
        </w:trPr>
        <w:tc>
          <w:tcPr>
            <w:tcW w:w="1273" w:type="dxa"/>
            <w:vMerge/>
          </w:tcPr>
          <w:p w14:paraId="0A86C9A7" w14:textId="77777777" w:rsidR="007415F1" w:rsidRDefault="007415F1" w:rsidP="009C7C7E">
            <w:pPr>
              <w:pStyle w:val="a2"/>
            </w:pPr>
          </w:p>
        </w:tc>
        <w:tc>
          <w:tcPr>
            <w:tcW w:w="1530" w:type="dxa"/>
          </w:tcPr>
          <w:p w14:paraId="6FF2C343" w14:textId="486D1510" w:rsidR="007415F1" w:rsidRDefault="007415F1" w:rsidP="009C7C7E">
            <w:pPr>
              <w:pStyle w:val="a2"/>
            </w:pPr>
            <w:proofErr w:type="spellStart"/>
            <w:r>
              <w:t>Date_Applied</w:t>
            </w:r>
            <w:proofErr w:type="spellEnd"/>
          </w:p>
        </w:tc>
        <w:tc>
          <w:tcPr>
            <w:tcW w:w="4500" w:type="dxa"/>
          </w:tcPr>
          <w:p w14:paraId="4F39D900" w14:textId="6707D894" w:rsidR="007415F1" w:rsidRDefault="007415F1" w:rsidP="009C7C7E">
            <w:pPr>
              <w:pStyle w:val="a2"/>
            </w:pPr>
            <w:r>
              <w:t>&lt;</w:t>
            </w:r>
            <w:r w:rsidR="009D68BA">
              <w:t xml:space="preserve"> </w:t>
            </w:r>
            <w:r w:rsidR="009D68BA" w:rsidRPr="009D68BA">
              <w:t xml:space="preserve">Date of application </w:t>
            </w:r>
            <w:r>
              <w:t>&gt;</w:t>
            </w:r>
          </w:p>
        </w:tc>
        <w:tc>
          <w:tcPr>
            <w:tcW w:w="1905" w:type="dxa"/>
          </w:tcPr>
          <w:p w14:paraId="7946B1FC" w14:textId="06ECBD2E" w:rsidR="007415F1" w:rsidRDefault="007415F1" w:rsidP="009C7C7E">
            <w:pPr>
              <w:pStyle w:val="a2"/>
            </w:pPr>
            <w:r>
              <w:t xml:space="preserve">Date </w:t>
            </w:r>
          </w:p>
        </w:tc>
      </w:tr>
      <w:tr w:rsidR="007415F1" w14:paraId="29702583" w14:textId="77777777" w:rsidTr="00D26827">
        <w:trPr>
          <w:trHeight w:val="432"/>
        </w:trPr>
        <w:tc>
          <w:tcPr>
            <w:tcW w:w="1273" w:type="dxa"/>
            <w:vMerge/>
          </w:tcPr>
          <w:p w14:paraId="7A5EEE16" w14:textId="77777777" w:rsidR="007415F1" w:rsidRDefault="007415F1" w:rsidP="009C7C7E">
            <w:pPr>
              <w:pStyle w:val="a2"/>
            </w:pPr>
          </w:p>
        </w:tc>
        <w:tc>
          <w:tcPr>
            <w:tcW w:w="1530" w:type="dxa"/>
          </w:tcPr>
          <w:p w14:paraId="26E0C651" w14:textId="3E1CEA42" w:rsidR="007415F1" w:rsidRDefault="007415F1" w:rsidP="009C7C7E">
            <w:pPr>
              <w:pStyle w:val="a2"/>
            </w:pPr>
            <w:r>
              <w:t>Status</w:t>
            </w:r>
          </w:p>
        </w:tc>
        <w:tc>
          <w:tcPr>
            <w:tcW w:w="4500" w:type="dxa"/>
          </w:tcPr>
          <w:p w14:paraId="1824E2E0" w14:textId="7E33BE24" w:rsidR="007415F1" w:rsidRDefault="007415F1" w:rsidP="007E5978">
            <w:pPr>
              <w:pStyle w:val="a2"/>
            </w:pPr>
            <w:r>
              <w:t>&lt;</w:t>
            </w:r>
            <w:r w:rsidR="009D68BA">
              <w:t xml:space="preserve"> </w:t>
            </w:r>
            <w:r w:rsidR="009D68BA" w:rsidRPr="009D68BA">
              <w:t>Status of the application</w:t>
            </w:r>
            <w:r w:rsidR="007E5978">
              <w:t xml:space="preserve">, list of possible status: </w:t>
            </w:r>
            <w:r w:rsidR="007E5978">
              <w:t>'Pending',</w:t>
            </w:r>
            <w:r w:rsidR="007E5978">
              <w:t xml:space="preserve"> </w:t>
            </w:r>
            <w:r w:rsidR="007E5978">
              <w:t>'Under Review',</w:t>
            </w:r>
            <w:r w:rsidR="007E5978">
              <w:t xml:space="preserve"> </w:t>
            </w:r>
            <w:r w:rsidR="007E5978">
              <w:t>'Accepted',</w:t>
            </w:r>
            <w:r w:rsidR="007E5978">
              <w:t xml:space="preserve"> </w:t>
            </w:r>
            <w:r w:rsidR="007E5978">
              <w:t>'Rejected',</w:t>
            </w:r>
            <w:r w:rsidR="007E5978">
              <w:t xml:space="preserve"> </w:t>
            </w:r>
            <w:r w:rsidR="007E5978">
              <w:t>'Withdrawn'</w:t>
            </w:r>
            <w:r w:rsidR="009D68BA" w:rsidRPr="009D68BA">
              <w:t xml:space="preserve"> </w:t>
            </w:r>
            <w:r>
              <w:t>&gt;</w:t>
            </w:r>
          </w:p>
        </w:tc>
        <w:tc>
          <w:tcPr>
            <w:tcW w:w="1905" w:type="dxa"/>
          </w:tcPr>
          <w:p w14:paraId="5A206FDC" w14:textId="4B38458F" w:rsidR="007415F1" w:rsidRDefault="007415F1" w:rsidP="007E5978">
            <w:pPr>
              <w:pStyle w:val="a2"/>
            </w:pPr>
            <w:r>
              <w:t>Enu</w:t>
            </w:r>
            <w:r w:rsidR="007E5978">
              <w:t>m</w:t>
            </w:r>
            <w:r w:rsidR="00A31899">
              <w:t xml:space="preserve"> </w:t>
            </w:r>
            <w:r w:rsidR="007E5978">
              <w:t>(</w:t>
            </w:r>
            <w:r w:rsidR="007E5978">
              <w:t>'Pending',</w:t>
            </w:r>
            <w:r w:rsidR="007E5978">
              <w:t xml:space="preserve"> </w:t>
            </w:r>
            <w:r w:rsidR="007E5978">
              <w:t>'Under Review',</w:t>
            </w:r>
            <w:r w:rsidR="007E5978">
              <w:t xml:space="preserve"> </w:t>
            </w:r>
            <w:r w:rsidR="007E5978">
              <w:t>'Accepted',</w:t>
            </w:r>
            <w:r w:rsidR="007E5978">
              <w:t xml:space="preserve"> </w:t>
            </w:r>
            <w:r w:rsidR="007E5978">
              <w:t>'Rejected',</w:t>
            </w:r>
            <w:r w:rsidR="007E5978">
              <w:t xml:space="preserve"> </w:t>
            </w:r>
            <w:r w:rsidR="007E5978">
              <w:t>'Withdrawn'</w:t>
            </w:r>
            <w:r>
              <w:t>)</w:t>
            </w:r>
          </w:p>
        </w:tc>
      </w:tr>
    </w:tbl>
    <w:p w14:paraId="0D66A3E7" w14:textId="77777777" w:rsidR="007415F1" w:rsidRDefault="007415F1" w:rsidP="007415F1">
      <w:pPr>
        <w:pStyle w:val="a2"/>
      </w:pPr>
    </w:p>
    <w:p w14:paraId="35AA8B04" w14:textId="2FD6C79D" w:rsidR="007415F1" w:rsidRDefault="007415F1" w:rsidP="007415F1">
      <w:pPr>
        <w:pStyle w:val="a2"/>
      </w:pPr>
      <w:r>
        <w:t>Comments on table relationships</w:t>
      </w:r>
      <w:r w:rsidR="00544481">
        <w:t>:</w:t>
      </w:r>
    </w:p>
    <w:p w14:paraId="7A1738A8" w14:textId="77777777" w:rsidR="00652299" w:rsidRDefault="00652299" w:rsidP="00652299">
      <w:pPr>
        <w:pStyle w:val="a2"/>
        <w:numPr>
          <w:ilvl w:val="0"/>
          <w:numId w:val="27"/>
        </w:numPr>
      </w:pPr>
      <w:r>
        <w:t>Associated with the candidate who applied. Many-to-one relationship with Candidate (</w:t>
      </w:r>
      <w:proofErr w:type="spellStart"/>
      <w:r>
        <w:t>candidate_id</w:t>
      </w:r>
      <w:proofErr w:type="spellEnd"/>
      <w:r>
        <w:t>).</w:t>
      </w:r>
    </w:p>
    <w:p w14:paraId="6AA3F7D6" w14:textId="00D6FFCC" w:rsidR="007415F1" w:rsidRDefault="00652299" w:rsidP="00652299">
      <w:pPr>
        <w:pStyle w:val="a2"/>
        <w:numPr>
          <w:ilvl w:val="0"/>
          <w:numId w:val="27"/>
        </w:numPr>
      </w:pPr>
      <w:r>
        <w:t>Connected to the specific job the candidate applied for. Many-to-one relationship with Job (</w:t>
      </w:r>
      <w:proofErr w:type="spellStart"/>
      <w:r>
        <w:t>job_id</w:t>
      </w:r>
      <w:proofErr w:type="spellEnd"/>
      <w:r>
        <w:t>).</w:t>
      </w:r>
    </w:p>
    <w:p w14:paraId="531FF8B2" w14:textId="0C94985D" w:rsidR="00C9575E" w:rsidRDefault="00C9575E" w:rsidP="00C9575E">
      <w:pPr>
        <w:pStyle w:val="a2"/>
      </w:pPr>
    </w:p>
    <w:p w14:paraId="65F31E56"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980"/>
        <w:gridCol w:w="1710"/>
        <w:gridCol w:w="2160"/>
        <w:gridCol w:w="1710"/>
      </w:tblGrid>
      <w:tr w:rsidR="00C9575E" w14:paraId="4B8F72FB" w14:textId="77777777" w:rsidTr="00191194">
        <w:trPr>
          <w:trHeight w:val="710"/>
        </w:trPr>
        <w:tc>
          <w:tcPr>
            <w:tcW w:w="1633" w:type="dxa"/>
            <w:shd w:val="clear" w:color="auto" w:fill="76CDD8"/>
          </w:tcPr>
          <w:p w14:paraId="3ADFB4C4" w14:textId="47DAF8BF" w:rsidR="00C9575E" w:rsidRPr="00BE17E0" w:rsidRDefault="00C9575E" w:rsidP="00191194">
            <w:pPr>
              <w:pStyle w:val="a2"/>
              <w:widowControl w:val="0"/>
              <w:spacing w:line="360" w:lineRule="auto"/>
              <w:jc w:val="center"/>
              <w:rPr>
                <w:color w:val="FFFFFF" w:themeColor="background1"/>
                <w:sz w:val="18"/>
                <w:szCs w:val="18"/>
              </w:rPr>
            </w:pPr>
            <w:proofErr w:type="spellStart"/>
            <w:r>
              <w:t>Application_ID</w:t>
            </w:r>
            <w:proofErr w:type="spellEnd"/>
          </w:p>
        </w:tc>
        <w:tc>
          <w:tcPr>
            <w:tcW w:w="1980" w:type="dxa"/>
            <w:shd w:val="clear" w:color="auto" w:fill="76CDD8"/>
          </w:tcPr>
          <w:p w14:paraId="33268FC8" w14:textId="3D508285" w:rsidR="00C9575E" w:rsidRPr="00BE17E0" w:rsidRDefault="00C9575E" w:rsidP="00191194">
            <w:pPr>
              <w:pStyle w:val="a2"/>
              <w:widowControl w:val="0"/>
              <w:spacing w:line="360" w:lineRule="auto"/>
              <w:jc w:val="center"/>
              <w:rPr>
                <w:color w:val="FFFFFF" w:themeColor="background1"/>
                <w:sz w:val="18"/>
                <w:szCs w:val="18"/>
              </w:rPr>
            </w:pPr>
            <w:r>
              <w:t>Candidate</w:t>
            </w:r>
          </w:p>
        </w:tc>
        <w:tc>
          <w:tcPr>
            <w:tcW w:w="1710" w:type="dxa"/>
            <w:shd w:val="clear" w:color="auto" w:fill="76CDD8"/>
          </w:tcPr>
          <w:p w14:paraId="6966B78E" w14:textId="46F7654F" w:rsidR="00C9575E" w:rsidRPr="00BE17E0" w:rsidRDefault="00C9575E" w:rsidP="00191194">
            <w:pPr>
              <w:pStyle w:val="a2"/>
              <w:widowControl w:val="0"/>
              <w:spacing w:line="360" w:lineRule="auto"/>
              <w:jc w:val="center"/>
              <w:rPr>
                <w:color w:val="FFFFFF" w:themeColor="background1"/>
                <w:sz w:val="18"/>
                <w:szCs w:val="18"/>
              </w:rPr>
            </w:pPr>
            <w:proofErr w:type="spellStart"/>
            <w:r>
              <w:t>Job_ID</w:t>
            </w:r>
            <w:proofErr w:type="spellEnd"/>
          </w:p>
        </w:tc>
        <w:tc>
          <w:tcPr>
            <w:tcW w:w="2160" w:type="dxa"/>
            <w:shd w:val="clear" w:color="auto" w:fill="76CDD8"/>
          </w:tcPr>
          <w:p w14:paraId="249CC2DD" w14:textId="581237E9" w:rsidR="00C9575E" w:rsidRPr="00BE17E0" w:rsidRDefault="00C9575E" w:rsidP="00191194">
            <w:pPr>
              <w:pStyle w:val="a2"/>
              <w:widowControl w:val="0"/>
              <w:spacing w:line="360" w:lineRule="auto"/>
              <w:jc w:val="center"/>
              <w:rPr>
                <w:color w:val="FFFFFF" w:themeColor="background1"/>
                <w:sz w:val="18"/>
                <w:szCs w:val="18"/>
              </w:rPr>
            </w:pPr>
            <w:proofErr w:type="spellStart"/>
            <w:r>
              <w:t>Date_Applied</w:t>
            </w:r>
            <w:proofErr w:type="spellEnd"/>
          </w:p>
        </w:tc>
        <w:tc>
          <w:tcPr>
            <w:tcW w:w="1710" w:type="dxa"/>
            <w:shd w:val="clear" w:color="auto" w:fill="76CDD8"/>
          </w:tcPr>
          <w:p w14:paraId="2CEC70ED" w14:textId="045B02B8" w:rsidR="00C9575E" w:rsidRPr="00BE17E0" w:rsidRDefault="00C9575E" w:rsidP="00191194">
            <w:pPr>
              <w:pStyle w:val="a2"/>
              <w:widowControl w:val="0"/>
              <w:spacing w:line="360" w:lineRule="auto"/>
              <w:jc w:val="center"/>
              <w:rPr>
                <w:color w:val="FFFFFF" w:themeColor="background1"/>
                <w:sz w:val="18"/>
                <w:szCs w:val="18"/>
              </w:rPr>
            </w:pPr>
            <w:r>
              <w:t>Status</w:t>
            </w:r>
          </w:p>
        </w:tc>
      </w:tr>
      <w:tr w:rsidR="00C9575E" w14:paraId="7DAB06C9" w14:textId="77777777" w:rsidTr="00191194">
        <w:trPr>
          <w:trHeight w:val="432"/>
        </w:trPr>
        <w:tc>
          <w:tcPr>
            <w:tcW w:w="1633" w:type="dxa"/>
          </w:tcPr>
          <w:p w14:paraId="593AE4EB" w14:textId="731A7916" w:rsidR="00C9575E" w:rsidRDefault="00C9575E" w:rsidP="00191194">
            <w:pPr>
              <w:pStyle w:val="a2"/>
              <w:jc w:val="center"/>
            </w:pPr>
            <w:r w:rsidRPr="00947776">
              <w:t>1</w:t>
            </w:r>
          </w:p>
        </w:tc>
        <w:tc>
          <w:tcPr>
            <w:tcW w:w="1980" w:type="dxa"/>
          </w:tcPr>
          <w:p w14:paraId="436CEE20" w14:textId="0C0A1CA3" w:rsidR="00C9575E" w:rsidRDefault="00C9575E" w:rsidP="00191194">
            <w:pPr>
              <w:pStyle w:val="a2"/>
              <w:jc w:val="center"/>
            </w:pPr>
            <w:r w:rsidRPr="00947776">
              <w:t>301</w:t>
            </w:r>
          </w:p>
        </w:tc>
        <w:tc>
          <w:tcPr>
            <w:tcW w:w="1710" w:type="dxa"/>
          </w:tcPr>
          <w:p w14:paraId="44F82AE6" w14:textId="4B027CD3" w:rsidR="00C9575E" w:rsidRDefault="00C9575E" w:rsidP="00191194">
            <w:pPr>
              <w:pStyle w:val="a2"/>
              <w:jc w:val="center"/>
            </w:pPr>
            <w:r w:rsidRPr="00947776">
              <w:t>1</w:t>
            </w:r>
          </w:p>
        </w:tc>
        <w:tc>
          <w:tcPr>
            <w:tcW w:w="2160" w:type="dxa"/>
          </w:tcPr>
          <w:p w14:paraId="7F929B42" w14:textId="5137F739" w:rsidR="00C9575E" w:rsidRDefault="00C9575E" w:rsidP="00191194">
            <w:pPr>
              <w:pStyle w:val="a2"/>
              <w:jc w:val="center"/>
            </w:pPr>
            <w:r w:rsidRPr="00947776">
              <w:t>2023-10-18</w:t>
            </w:r>
          </w:p>
        </w:tc>
        <w:tc>
          <w:tcPr>
            <w:tcW w:w="1710" w:type="dxa"/>
          </w:tcPr>
          <w:p w14:paraId="365B2DC9" w14:textId="7E950952" w:rsidR="00C9575E" w:rsidRDefault="00C9575E" w:rsidP="00191194">
            <w:pPr>
              <w:pStyle w:val="a2"/>
              <w:jc w:val="center"/>
            </w:pPr>
            <w:r w:rsidRPr="00947776">
              <w:t>In Progress</w:t>
            </w:r>
          </w:p>
        </w:tc>
      </w:tr>
      <w:tr w:rsidR="00C9575E" w14:paraId="626D8D5D" w14:textId="77777777" w:rsidTr="00191194">
        <w:trPr>
          <w:trHeight w:val="432"/>
        </w:trPr>
        <w:tc>
          <w:tcPr>
            <w:tcW w:w="1633" w:type="dxa"/>
          </w:tcPr>
          <w:p w14:paraId="253056E4" w14:textId="54F002E2" w:rsidR="00C9575E" w:rsidRDefault="00C9575E" w:rsidP="00191194">
            <w:pPr>
              <w:pStyle w:val="a2"/>
              <w:jc w:val="center"/>
            </w:pPr>
            <w:r w:rsidRPr="00947776">
              <w:t>2</w:t>
            </w:r>
          </w:p>
        </w:tc>
        <w:tc>
          <w:tcPr>
            <w:tcW w:w="1980" w:type="dxa"/>
          </w:tcPr>
          <w:p w14:paraId="4A8224B2" w14:textId="4B5B8F6B" w:rsidR="00C9575E" w:rsidRDefault="00C9575E" w:rsidP="00191194">
            <w:pPr>
              <w:pStyle w:val="a2"/>
              <w:jc w:val="center"/>
            </w:pPr>
            <w:r w:rsidRPr="00947776">
              <w:t>302</w:t>
            </w:r>
          </w:p>
        </w:tc>
        <w:tc>
          <w:tcPr>
            <w:tcW w:w="1710" w:type="dxa"/>
          </w:tcPr>
          <w:p w14:paraId="7DC69F85" w14:textId="34B0C162" w:rsidR="00C9575E" w:rsidRDefault="00C9575E" w:rsidP="00191194">
            <w:pPr>
              <w:pStyle w:val="a2"/>
              <w:jc w:val="center"/>
            </w:pPr>
            <w:r w:rsidRPr="00947776">
              <w:t>2</w:t>
            </w:r>
          </w:p>
        </w:tc>
        <w:tc>
          <w:tcPr>
            <w:tcW w:w="2160" w:type="dxa"/>
          </w:tcPr>
          <w:p w14:paraId="47E2AFDF" w14:textId="641B4CDB" w:rsidR="00C9575E" w:rsidRDefault="00C9575E" w:rsidP="00191194">
            <w:pPr>
              <w:pStyle w:val="a2"/>
              <w:jc w:val="center"/>
            </w:pPr>
            <w:r w:rsidRPr="00947776">
              <w:t>2023-11-03</w:t>
            </w:r>
          </w:p>
        </w:tc>
        <w:tc>
          <w:tcPr>
            <w:tcW w:w="1710" w:type="dxa"/>
          </w:tcPr>
          <w:p w14:paraId="5E81CFE8" w14:textId="36BCA46F" w:rsidR="00C9575E" w:rsidRDefault="00C9575E" w:rsidP="00191194">
            <w:pPr>
              <w:pStyle w:val="a2"/>
              <w:jc w:val="center"/>
            </w:pPr>
            <w:r w:rsidRPr="00947776">
              <w:t>Rejected</w:t>
            </w:r>
          </w:p>
        </w:tc>
      </w:tr>
      <w:tr w:rsidR="00C9575E" w14:paraId="19E2D21F" w14:textId="77777777" w:rsidTr="00191194">
        <w:trPr>
          <w:trHeight w:val="432"/>
        </w:trPr>
        <w:tc>
          <w:tcPr>
            <w:tcW w:w="1633" w:type="dxa"/>
          </w:tcPr>
          <w:p w14:paraId="1FD51090" w14:textId="6FE3729E" w:rsidR="00C9575E" w:rsidRDefault="00C9575E" w:rsidP="00191194">
            <w:pPr>
              <w:pStyle w:val="a2"/>
              <w:jc w:val="center"/>
            </w:pPr>
            <w:r w:rsidRPr="00947776">
              <w:t>3</w:t>
            </w:r>
          </w:p>
        </w:tc>
        <w:tc>
          <w:tcPr>
            <w:tcW w:w="1980" w:type="dxa"/>
          </w:tcPr>
          <w:p w14:paraId="4BE92DBE" w14:textId="3A455351" w:rsidR="00C9575E" w:rsidRDefault="00C9575E" w:rsidP="00191194">
            <w:pPr>
              <w:pStyle w:val="a2"/>
              <w:jc w:val="center"/>
            </w:pPr>
            <w:r w:rsidRPr="00947776">
              <w:t>303</w:t>
            </w:r>
          </w:p>
        </w:tc>
        <w:tc>
          <w:tcPr>
            <w:tcW w:w="1710" w:type="dxa"/>
          </w:tcPr>
          <w:p w14:paraId="4B8CAC29" w14:textId="025A4E4E" w:rsidR="00C9575E" w:rsidRDefault="00C9575E" w:rsidP="00191194">
            <w:pPr>
              <w:pStyle w:val="a2"/>
              <w:jc w:val="center"/>
            </w:pPr>
            <w:r w:rsidRPr="00947776">
              <w:t>3</w:t>
            </w:r>
          </w:p>
        </w:tc>
        <w:tc>
          <w:tcPr>
            <w:tcW w:w="2160" w:type="dxa"/>
          </w:tcPr>
          <w:p w14:paraId="6EB58E70" w14:textId="476B1B6B" w:rsidR="00C9575E" w:rsidRDefault="00C9575E" w:rsidP="00191194">
            <w:pPr>
              <w:pStyle w:val="a2"/>
              <w:jc w:val="center"/>
            </w:pPr>
            <w:r w:rsidRPr="00947776">
              <w:t>2023-11-12</w:t>
            </w:r>
          </w:p>
        </w:tc>
        <w:tc>
          <w:tcPr>
            <w:tcW w:w="1710" w:type="dxa"/>
          </w:tcPr>
          <w:p w14:paraId="46264DF5" w14:textId="0A759691" w:rsidR="00C9575E" w:rsidRDefault="00C9575E" w:rsidP="00191194">
            <w:pPr>
              <w:pStyle w:val="a2"/>
              <w:jc w:val="center"/>
            </w:pPr>
            <w:r w:rsidRPr="00947776">
              <w:t>Pending</w:t>
            </w:r>
          </w:p>
        </w:tc>
      </w:tr>
    </w:tbl>
    <w:p w14:paraId="3BA5E29B" w14:textId="77777777" w:rsidR="00C9575E" w:rsidRDefault="00C9575E" w:rsidP="00C9575E">
      <w:pPr>
        <w:pStyle w:val="a2"/>
      </w:pPr>
    </w:p>
    <w:p w14:paraId="1413449E" w14:textId="77777777" w:rsidR="00D638DA" w:rsidRDefault="00D638DA" w:rsidP="007415F1">
      <w:pPr>
        <w:pStyle w:val="a2"/>
      </w:pPr>
    </w:p>
    <w:p w14:paraId="33E29409" w14:textId="77777777" w:rsidR="007C3773" w:rsidRDefault="007C3773" w:rsidP="007415F1">
      <w:pPr>
        <w:pStyle w:val="a2"/>
        <w:rPr>
          <w:b/>
          <w:bCs/>
        </w:rPr>
      </w:pPr>
    </w:p>
    <w:p w14:paraId="768EF189" w14:textId="77777777" w:rsidR="007C3773" w:rsidRDefault="007C3773" w:rsidP="007415F1">
      <w:pPr>
        <w:pStyle w:val="a2"/>
        <w:rPr>
          <w:b/>
          <w:bCs/>
        </w:rPr>
      </w:pPr>
    </w:p>
    <w:p w14:paraId="5E221FBC" w14:textId="77777777" w:rsidR="007C3773" w:rsidRDefault="007C3773" w:rsidP="007415F1">
      <w:pPr>
        <w:pStyle w:val="a2"/>
        <w:rPr>
          <w:b/>
          <w:bCs/>
        </w:rPr>
      </w:pPr>
    </w:p>
    <w:p w14:paraId="4F22407E" w14:textId="77777777" w:rsidR="007C3773" w:rsidRDefault="007C3773" w:rsidP="007415F1">
      <w:pPr>
        <w:pStyle w:val="a2"/>
        <w:rPr>
          <w:b/>
          <w:bCs/>
        </w:rPr>
      </w:pPr>
    </w:p>
    <w:p w14:paraId="56DF2437" w14:textId="77777777" w:rsidR="007C3773" w:rsidRDefault="007C3773" w:rsidP="007415F1">
      <w:pPr>
        <w:pStyle w:val="a2"/>
        <w:rPr>
          <w:b/>
          <w:bCs/>
        </w:rPr>
      </w:pPr>
    </w:p>
    <w:p w14:paraId="628B2303" w14:textId="77777777" w:rsidR="007C3773" w:rsidRDefault="007C3773" w:rsidP="007415F1">
      <w:pPr>
        <w:pStyle w:val="a2"/>
        <w:rPr>
          <w:b/>
          <w:bCs/>
        </w:rPr>
      </w:pPr>
    </w:p>
    <w:p w14:paraId="1DA79008" w14:textId="77777777" w:rsidR="007C3773" w:rsidRDefault="007C3773" w:rsidP="007415F1">
      <w:pPr>
        <w:pStyle w:val="a2"/>
        <w:rPr>
          <w:b/>
          <w:bCs/>
        </w:rPr>
      </w:pPr>
    </w:p>
    <w:p w14:paraId="6F87C41D" w14:textId="77777777" w:rsidR="007C3773" w:rsidRDefault="007C3773" w:rsidP="007415F1">
      <w:pPr>
        <w:pStyle w:val="a2"/>
        <w:rPr>
          <w:b/>
          <w:bCs/>
        </w:rPr>
      </w:pPr>
    </w:p>
    <w:p w14:paraId="098BA62C" w14:textId="77777777" w:rsidR="007C3773" w:rsidRDefault="007C3773" w:rsidP="007415F1">
      <w:pPr>
        <w:pStyle w:val="a2"/>
        <w:rPr>
          <w:b/>
          <w:bCs/>
        </w:rPr>
      </w:pPr>
    </w:p>
    <w:p w14:paraId="438C91F9" w14:textId="77777777" w:rsidR="007C3773" w:rsidRDefault="007C3773" w:rsidP="007415F1">
      <w:pPr>
        <w:pStyle w:val="a2"/>
        <w:rPr>
          <w:b/>
          <w:bCs/>
        </w:rPr>
      </w:pPr>
    </w:p>
    <w:p w14:paraId="3ACC4EC0" w14:textId="0F296C83" w:rsidR="007415F1" w:rsidRPr="00652299" w:rsidRDefault="007415F1" w:rsidP="007415F1">
      <w:pPr>
        <w:pStyle w:val="a2"/>
        <w:rPr>
          <w:b/>
          <w:bCs/>
        </w:rPr>
      </w:pPr>
      <w:r w:rsidRPr="00652299">
        <w:rPr>
          <w:b/>
          <w:bCs/>
        </w:rPr>
        <w:lastRenderedPageBreak/>
        <w:t>Table Description</w:t>
      </w:r>
      <w:r w:rsidR="00652299" w:rsidRPr="00652299">
        <w:rPr>
          <w:b/>
          <w:bCs/>
        </w:rPr>
        <w:t xml:space="preserve"> 3</w:t>
      </w:r>
    </w:p>
    <w:p w14:paraId="4AF5FCC8" w14:textId="6CBE3C75" w:rsidR="007415F1" w:rsidRDefault="007415F1" w:rsidP="00E22B52">
      <w:pPr>
        <w:pStyle w:val="a2"/>
        <w:jc w:val="both"/>
      </w:pPr>
      <w:r>
        <w:t>&lt;</w:t>
      </w:r>
      <w:r w:rsidR="00544481" w:rsidRPr="00544481">
        <w:t xml:space="preserve"> </w:t>
      </w:r>
      <w:r w:rsidR="00E22B52" w:rsidRPr="00E22B52">
        <w:t>Stores details about scheduled interviews, including the interview dates and the associated job applications. This table assists in organizing and tracking interview schedules for different job applications</w:t>
      </w:r>
      <w:r w:rsidR="00E22B52">
        <w:t xml:space="preserve"> </w:t>
      </w:r>
      <w:r>
        <w:t>&gt;</w:t>
      </w:r>
    </w:p>
    <w:p w14:paraId="59EF671C"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620"/>
        <w:gridCol w:w="5220"/>
        <w:gridCol w:w="1185"/>
      </w:tblGrid>
      <w:tr w:rsidR="007415F1" w14:paraId="689DC2F8" w14:textId="77777777" w:rsidTr="00D26827">
        <w:trPr>
          <w:trHeight w:val="292"/>
        </w:trPr>
        <w:tc>
          <w:tcPr>
            <w:tcW w:w="1183" w:type="dxa"/>
            <w:shd w:val="clear" w:color="auto" w:fill="76CDD8"/>
          </w:tcPr>
          <w:p w14:paraId="505390E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30EC130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5220" w:type="dxa"/>
            <w:shd w:val="clear" w:color="auto" w:fill="76CDD8"/>
          </w:tcPr>
          <w:p w14:paraId="6BA25365"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185" w:type="dxa"/>
            <w:shd w:val="clear" w:color="auto" w:fill="76CDD8"/>
          </w:tcPr>
          <w:p w14:paraId="4D664CD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07C91B73" w14:textId="77777777" w:rsidTr="00D26827">
        <w:trPr>
          <w:trHeight w:val="432"/>
        </w:trPr>
        <w:tc>
          <w:tcPr>
            <w:tcW w:w="1183" w:type="dxa"/>
            <w:vMerge w:val="restart"/>
          </w:tcPr>
          <w:p w14:paraId="074D8428" w14:textId="2A81EF4A" w:rsidR="007415F1" w:rsidRDefault="007415F1" w:rsidP="009C7C7E">
            <w:pPr>
              <w:pStyle w:val="a2"/>
            </w:pPr>
            <w:r>
              <w:t>Interview</w:t>
            </w:r>
          </w:p>
        </w:tc>
        <w:tc>
          <w:tcPr>
            <w:tcW w:w="1620" w:type="dxa"/>
          </w:tcPr>
          <w:p w14:paraId="43D3A0C3" w14:textId="4B935BD1" w:rsidR="007415F1" w:rsidRDefault="007415F1" w:rsidP="009C7C7E">
            <w:pPr>
              <w:pStyle w:val="a2"/>
            </w:pPr>
            <w:r>
              <w:t>Interview _ID</w:t>
            </w:r>
          </w:p>
        </w:tc>
        <w:tc>
          <w:tcPr>
            <w:tcW w:w="5220" w:type="dxa"/>
          </w:tcPr>
          <w:p w14:paraId="28CB3574" w14:textId="2764A233" w:rsidR="007415F1" w:rsidRDefault="007415F1" w:rsidP="009C7C7E">
            <w:pPr>
              <w:pStyle w:val="a2"/>
            </w:pPr>
            <w:r>
              <w:t>&lt;</w:t>
            </w:r>
            <w:r w:rsidR="009D68BA">
              <w:t xml:space="preserve"> </w:t>
            </w:r>
            <w:r w:rsidR="009D68BA" w:rsidRPr="009D68BA">
              <w:t xml:space="preserve">Unique identifier for each interview </w:t>
            </w:r>
            <w:r>
              <w:t>&gt;, PK</w:t>
            </w:r>
          </w:p>
        </w:tc>
        <w:tc>
          <w:tcPr>
            <w:tcW w:w="1185" w:type="dxa"/>
          </w:tcPr>
          <w:p w14:paraId="16CE6A1A" w14:textId="77777777" w:rsidR="007415F1" w:rsidRDefault="007415F1" w:rsidP="009C7C7E">
            <w:pPr>
              <w:pStyle w:val="a2"/>
            </w:pPr>
            <w:r>
              <w:t>Serial</w:t>
            </w:r>
          </w:p>
        </w:tc>
      </w:tr>
      <w:tr w:rsidR="007415F1" w14:paraId="758305FB" w14:textId="77777777" w:rsidTr="00D26827">
        <w:trPr>
          <w:trHeight w:val="432"/>
        </w:trPr>
        <w:tc>
          <w:tcPr>
            <w:tcW w:w="1183" w:type="dxa"/>
            <w:vMerge/>
          </w:tcPr>
          <w:p w14:paraId="492EC080" w14:textId="77777777" w:rsidR="007415F1" w:rsidRDefault="007415F1" w:rsidP="007415F1">
            <w:pPr>
              <w:pStyle w:val="a2"/>
            </w:pPr>
          </w:p>
        </w:tc>
        <w:tc>
          <w:tcPr>
            <w:tcW w:w="1620" w:type="dxa"/>
          </w:tcPr>
          <w:p w14:paraId="219BD168" w14:textId="4CCA8D74" w:rsidR="007415F1" w:rsidRDefault="007E5978" w:rsidP="007415F1">
            <w:pPr>
              <w:pStyle w:val="a2"/>
            </w:pPr>
            <w:proofErr w:type="spellStart"/>
            <w:r>
              <w:t>Application</w:t>
            </w:r>
            <w:r w:rsidR="007415F1">
              <w:t>_ID</w:t>
            </w:r>
            <w:proofErr w:type="spellEnd"/>
          </w:p>
        </w:tc>
        <w:tc>
          <w:tcPr>
            <w:tcW w:w="5220" w:type="dxa"/>
          </w:tcPr>
          <w:p w14:paraId="71BD53A0" w14:textId="7BB2EF5D" w:rsidR="007415F1" w:rsidRDefault="007415F1" w:rsidP="007415F1">
            <w:pPr>
              <w:pStyle w:val="a2"/>
            </w:pPr>
            <w:r>
              <w:t>&lt;</w:t>
            </w:r>
            <w:r w:rsidR="00A31899">
              <w:t xml:space="preserve"> </w:t>
            </w:r>
            <w:r w:rsidR="00A31899" w:rsidRPr="00A31899">
              <w:t>References the application associated with the interview</w:t>
            </w:r>
            <w:r w:rsidR="00A31899">
              <w:t xml:space="preserve"> </w:t>
            </w:r>
            <w:r>
              <w:t>&gt;, FK1</w:t>
            </w:r>
          </w:p>
        </w:tc>
        <w:tc>
          <w:tcPr>
            <w:tcW w:w="1185" w:type="dxa"/>
          </w:tcPr>
          <w:p w14:paraId="073E20F5" w14:textId="77777777" w:rsidR="007415F1" w:rsidRDefault="007415F1" w:rsidP="007415F1">
            <w:pPr>
              <w:pStyle w:val="a2"/>
            </w:pPr>
            <w:r>
              <w:t>Int</w:t>
            </w:r>
          </w:p>
        </w:tc>
      </w:tr>
      <w:tr w:rsidR="007415F1" w14:paraId="4C99EEE5" w14:textId="77777777" w:rsidTr="00D26827">
        <w:trPr>
          <w:trHeight w:val="432"/>
        </w:trPr>
        <w:tc>
          <w:tcPr>
            <w:tcW w:w="1183" w:type="dxa"/>
            <w:vMerge/>
          </w:tcPr>
          <w:p w14:paraId="3E896A1E" w14:textId="77777777" w:rsidR="007415F1" w:rsidRDefault="007415F1" w:rsidP="007415F1">
            <w:pPr>
              <w:pStyle w:val="a2"/>
            </w:pPr>
          </w:p>
        </w:tc>
        <w:tc>
          <w:tcPr>
            <w:tcW w:w="1620" w:type="dxa"/>
          </w:tcPr>
          <w:p w14:paraId="38B8C529" w14:textId="5956FD20" w:rsidR="007415F1" w:rsidRDefault="007415F1" w:rsidP="007415F1">
            <w:pPr>
              <w:pStyle w:val="a2"/>
            </w:pPr>
            <w:proofErr w:type="spellStart"/>
            <w:r>
              <w:t>Interview_Date</w:t>
            </w:r>
            <w:proofErr w:type="spellEnd"/>
          </w:p>
        </w:tc>
        <w:tc>
          <w:tcPr>
            <w:tcW w:w="5220" w:type="dxa"/>
          </w:tcPr>
          <w:p w14:paraId="23707B94" w14:textId="411132B9" w:rsidR="007415F1" w:rsidRDefault="007415F1" w:rsidP="007415F1">
            <w:pPr>
              <w:pStyle w:val="a2"/>
            </w:pPr>
            <w:r>
              <w:t>&lt;</w:t>
            </w:r>
            <w:r w:rsidR="009D68BA">
              <w:t xml:space="preserve"> </w:t>
            </w:r>
            <w:r w:rsidR="009D68BA" w:rsidRPr="009D68BA">
              <w:t xml:space="preserve">Date of the interview </w:t>
            </w:r>
            <w:r>
              <w:t>&gt;</w:t>
            </w:r>
          </w:p>
        </w:tc>
        <w:tc>
          <w:tcPr>
            <w:tcW w:w="1185" w:type="dxa"/>
          </w:tcPr>
          <w:p w14:paraId="2D41B3C2" w14:textId="24FBE121" w:rsidR="007415F1" w:rsidRDefault="007415F1" w:rsidP="007415F1">
            <w:pPr>
              <w:pStyle w:val="a2"/>
            </w:pPr>
            <w:r>
              <w:t xml:space="preserve">Date </w:t>
            </w:r>
          </w:p>
        </w:tc>
      </w:tr>
    </w:tbl>
    <w:p w14:paraId="0263A728" w14:textId="778106A3" w:rsidR="007415F1" w:rsidRDefault="007415F1" w:rsidP="007415F1">
      <w:pPr>
        <w:pStyle w:val="a2"/>
      </w:pPr>
      <w:r>
        <w:t>Comments on table relationships</w:t>
      </w:r>
      <w:r w:rsidR="00544481">
        <w:t>:</w:t>
      </w:r>
    </w:p>
    <w:p w14:paraId="49679194" w14:textId="7BF4F042" w:rsidR="00C9575E" w:rsidRDefault="00652299" w:rsidP="00C9575E">
      <w:pPr>
        <w:pStyle w:val="a2"/>
        <w:numPr>
          <w:ilvl w:val="0"/>
          <w:numId w:val="28"/>
        </w:numPr>
      </w:pPr>
      <w:r w:rsidRPr="00652299">
        <w:t xml:space="preserve">Linked to a specific application for an interview. </w:t>
      </w:r>
      <w:r w:rsidR="0081273A">
        <w:t>One</w:t>
      </w:r>
      <w:r w:rsidRPr="00652299">
        <w:t>-to-one relationship with Application</w:t>
      </w:r>
      <w:r>
        <w:t xml:space="preserve"> </w:t>
      </w:r>
      <w:r w:rsidRPr="00652299">
        <w:t>(</w:t>
      </w:r>
      <w:proofErr w:type="spellStart"/>
      <w:r w:rsidRPr="00652299">
        <w:t>application_id</w:t>
      </w:r>
      <w:proofErr w:type="spellEnd"/>
      <w:r w:rsidRPr="00652299">
        <w:t>).</w:t>
      </w:r>
    </w:p>
    <w:p w14:paraId="4B62C9A0"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983"/>
        <w:gridCol w:w="3420"/>
        <w:gridCol w:w="2790"/>
      </w:tblGrid>
      <w:tr w:rsidR="00191194" w14:paraId="3D24F8BF" w14:textId="77777777" w:rsidTr="00191194">
        <w:trPr>
          <w:trHeight w:val="710"/>
        </w:trPr>
        <w:tc>
          <w:tcPr>
            <w:tcW w:w="2983" w:type="dxa"/>
            <w:shd w:val="clear" w:color="auto" w:fill="76CDD8"/>
          </w:tcPr>
          <w:p w14:paraId="27DDEE18" w14:textId="7A4A6AB1" w:rsidR="00191194" w:rsidRPr="00BE17E0" w:rsidRDefault="00191194" w:rsidP="00191194">
            <w:pPr>
              <w:pStyle w:val="a2"/>
              <w:widowControl w:val="0"/>
              <w:spacing w:line="360" w:lineRule="auto"/>
              <w:jc w:val="center"/>
              <w:rPr>
                <w:color w:val="FFFFFF" w:themeColor="background1"/>
                <w:sz w:val="18"/>
                <w:szCs w:val="18"/>
              </w:rPr>
            </w:pPr>
            <w:r>
              <w:t>Interview _ID</w:t>
            </w:r>
          </w:p>
        </w:tc>
        <w:tc>
          <w:tcPr>
            <w:tcW w:w="3420" w:type="dxa"/>
            <w:shd w:val="clear" w:color="auto" w:fill="76CDD8"/>
          </w:tcPr>
          <w:p w14:paraId="0803E8F0" w14:textId="498629D5" w:rsidR="00191194" w:rsidRPr="00BE17E0" w:rsidRDefault="00191194" w:rsidP="00191194">
            <w:pPr>
              <w:pStyle w:val="a2"/>
              <w:widowControl w:val="0"/>
              <w:spacing w:line="360" w:lineRule="auto"/>
              <w:jc w:val="center"/>
              <w:rPr>
                <w:color w:val="FFFFFF" w:themeColor="background1"/>
                <w:sz w:val="18"/>
                <w:szCs w:val="18"/>
              </w:rPr>
            </w:pPr>
            <w:proofErr w:type="spellStart"/>
            <w:r>
              <w:t>Application_ID</w:t>
            </w:r>
            <w:proofErr w:type="spellEnd"/>
          </w:p>
        </w:tc>
        <w:tc>
          <w:tcPr>
            <w:tcW w:w="2790" w:type="dxa"/>
            <w:shd w:val="clear" w:color="auto" w:fill="76CDD8"/>
          </w:tcPr>
          <w:p w14:paraId="190BE6FA" w14:textId="01C7EDD7" w:rsidR="00191194" w:rsidRPr="00BE17E0" w:rsidRDefault="00191194" w:rsidP="00191194">
            <w:pPr>
              <w:pStyle w:val="a2"/>
              <w:widowControl w:val="0"/>
              <w:spacing w:line="360" w:lineRule="auto"/>
              <w:jc w:val="center"/>
              <w:rPr>
                <w:color w:val="FFFFFF" w:themeColor="background1"/>
                <w:sz w:val="18"/>
                <w:szCs w:val="18"/>
              </w:rPr>
            </w:pPr>
            <w:proofErr w:type="spellStart"/>
            <w:r>
              <w:t>Interview_Date</w:t>
            </w:r>
            <w:proofErr w:type="spellEnd"/>
          </w:p>
        </w:tc>
      </w:tr>
      <w:tr w:rsidR="00191194" w14:paraId="6B3BF964" w14:textId="77777777" w:rsidTr="00191194">
        <w:trPr>
          <w:trHeight w:val="432"/>
        </w:trPr>
        <w:tc>
          <w:tcPr>
            <w:tcW w:w="2983" w:type="dxa"/>
          </w:tcPr>
          <w:p w14:paraId="4E677CD8" w14:textId="0F4CEAD4" w:rsidR="00191194" w:rsidRDefault="00191194" w:rsidP="00191194">
            <w:pPr>
              <w:pStyle w:val="a2"/>
              <w:jc w:val="center"/>
            </w:pPr>
            <w:r w:rsidRPr="00846296">
              <w:t>1</w:t>
            </w:r>
          </w:p>
        </w:tc>
        <w:tc>
          <w:tcPr>
            <w:tcW w:w="3420" w:type="dxa"/>
          </w:tcPr>
          <w:p w14:paraId="732D52EA" w14:textId="76C6FF3C" w:rsidR="00191194" w:rsidRDefault="00191194" w:rsidP="00191194">
            <w:pPr>
              <w:pStyle w:val="a2"/>
              <w:jc w:val="center"/>
            </w:pPr>
            <w:r w:rsidRPr="00846296">
              <w:t>1</w:t>
            </w:r>
          </w:p>
        </w:tc>
        <w:tc>
          <w:tcPr>
            <w:tcW w:w="2790" w:type="dxa"/>
          </w:tcPr>
          <w:p w14:paraId="2CD2E327" w14:textId="224819DF" w:rsidR="00191194" w:rsidRDefault="00191194" w:rsidP="00191194">
            <w:pPr>
              <w:pStyle w:val="a2"/>
              <w:jc w:val="center"/>
            </w:pPr>
            <w:r w:rsidRPr="00846296">
              <w:t>2023-11-05</w:t>
            </w:r>
          </w:p>
        </w:tc>
      </w:tr>
      <w:tr w:rsidR="00191194" w14:paraId="124A6BDB" w14:textId="77777777" w:rsidTr="00191194">
        <w:trPr>
          <w:trHeight w:val="432"/>
        </w:trPr>
        <w:tc>
          <w:tcPr>
            <w:tcW w:w="2983" w:type="dxa"/>
          </w:tcPr>
          <w:p w14:paraId="76DB6D8E" w14:textId="21BDD90E" w:rsidR="00191194" w:rsidRDefault="00191194" w:rsidP="00191194">
            <w:pPr>
              <w:pStyle w:val="a2"/>
              <w:jc w:val="center"/>
            </w:pPr>
            <w:r w:rsidRPr="00846296">
              <w:t>2</w:t>
            </w:r>
          </w:p>
        </w:tc>
        <w:tc>
          <w:tcPr>
            <w:tcW w:w="3420" w:type="dxa"/>
          </w:tcPr>
          <w:p w14:paraId="5B06E715" w14:textId="33255F6C" w:rsidR="00191194" w:rsidRDefault="00191194" w:rsidP="00191194">
            <w:pPr>
              <w:pStyle w:val="a2"/>
              <w:jc w:val="center"/>
            </w:pPr>
            <w:r w:rsidRPr="00846296">
              <w:t>3</w:t>
            </w:r>
          </w:p>
        </w:tc>
        <w:tc>
          <w:tcPr>
            <w:tcW w:w="2790" w:type="dxa"/>
          </w:tcPr>
          <w:p w14:paraId="32DBEC44" w14:textId="613F0B2C" w:rsidR="00191194" w:rsidRDefault="00191194" w:rsidP="00191194">
            <w:pPr>
              <w:pStyle w:val="a2"/>
              <w:jc w:val="center"/>
            </w:pPr>
            <w:r w:rsidRPr="00846296">
              <w:t>2023-11-15</w:t>
            </w:r>
          </w:p>
        </w:tc>
      </w:tr>
      <w:tr w:rsidR="00191194" w14:paraId="71741939" w14:textId="77777777" w:rsidTr="00191194">
        <w:trPr>
          <w:trHeight w:val="432"/>
        </w:trPr>
        <w:tc>
          <w:tcPr>
            <w:tcW w:w="2983" w:type="dxa"/>
          </w:tcPr>
          <w:p w14:paraId="4C1871AC" w14:textId="70DD2696" w:rsidR="00191194" w:rsidRDefault="00191194" w:rsidP="00191194">
            <w:pPr>
              <w:pStyle w:val="a2"/>
              <w:jc w:val="center"/>
            </w:pPr>
            <w:r w:rsidRPr="00846296">
              <w:t>3</w:t>
            </w:r>
          </w:p>
        </w:tc>
        <w:tc>
          <w:tcPr>
            <w:tcW w:w="3420" w:type="dxa"/>
          </w:tcPr>
          <w:p w14:paraId="60CDA767" w14:textId="759BA012" w:rsidR="00191194" w:rsidRDefault="00191194" w:rsidP="00191194">
            <w:pPr>
              <w:pStyle w:val="a2"/>
              <w:jc w:val="center"/>
            </w:pPr>
            <w:r w:rsidRPr="00846296">
              <w:t>2</w:t>
            </w:r>
          </w:p>
        </w:tc>
        <w:tc>
          <w:tcPr>
            <w:tcW w:w="2790" w:type="dxa"/>
          </w:tcPr>
          <w:p w14:paraId="4C9C050A" w14:textId="5CF63EAC" w:rsidR="00191194" w:rsidRDefault="00191194" w:rsidP="00191194">
            <w:pPr>
              <w:pStyle w:val="a2"/>
              <w:jc w:val="center"/>
            </w:pPr>
            <w:r w:rsidRPr="00846296">
              <w:t>2023-11-10</w:t>
            </w:r>
          </w:p>
        </w:tc>
      </w:tr>
    </w:tbl>
    <w:p w14:paraId="19CF899C" w14:textId="77777777" w:rsidR="00D26827" w:rsidRDefault="00D26827" w:rsidP="00D26827">
      <w:pPr>
        <w:pStyle w:val="a2"/>
      </w:pPr>
    </w:p>
    <w:p w14:paraId="5D4574E8" w14:textId="0F208E1A" w:rsidR="007415F1" w:rsidRPr="00652299" w:rsidRDefault="007415F1" w:rsidP="007415F1">
      <w:pPr>
        <w:pStyle w:val="a2"/>
        <w:rPr>
          <w:b/>
          <w:bCs/>
        </w:rPr>
      </w:pPr>
      <w:r w:rsidRPr="00652299">
        <w:rPr>
          <w:b/>
          <w:bCs/>
        </w:rPr>
        <w:t>Table Description</w:t>
      </w:r>
      <w:r w:rsidR="00652299" w:rsidRPr="00652299">
        <w:rPr>
          <w:b/>
          <w:bCs/>
        </w:rPr>
        <w:t xml:space="preserve"> 4</w:t>
      </w:r>
    </w:p>
    <w:p w14:paraId="1A6CC781" w14:textId="2CA5AB58" w:rsidR="007415F1" w:rsidRDefault="007415F1" w:rsidP="00E22B52">
      <w:pPr>
        <w:pStyle w:val="a2"/>
        <w:jc w:val="both"/>
      </w:pPr>
      <w:r>
        <w:t>&lt;</w:t>
      </w:r>
      <w:r w:rsidR="00544481" w:rsidRPr="00544481">
        <w:t xml:space="preserve"> </w:t>
      </w:r>
      <w:r w:rsidR="00E22B52" w:rsidRPr="00E22B52">
        <w:t>Contains information about recruiters involved in the hiring process. It includes details like names, surnames, email addresses, and phone numbers of the recruiters. This table helps in maintaining a record of recruiters associated with various hiring activities</w:t>
      </w:r>
      <w:r w:rsidR="00E22B52">
        <w:t xml:space="preserve"> </w:t>
      </w:r>
      <w:r>
        <w:t>&gt;</w:t>
      </w:r>
    </w:p>
    <w:p w14:paraId="6AAB0CA2" w14:textId="77777777" w:rsidR="00E22B52" w:rsidRDefault="00E22B52"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160"/>
        <w:gridCol w:w="3473"/>
        <w:gridCol w:w="2302"/>
      </w:tblGrid>
      <w:tr w:rsidR="007415F1" w14:paraId="502766ED" w14:textId="77777777" w:rsidTr="00544481">
        <w:trPr>
          <w:trHeight w:val="292"/>
        </w:trPr>
        <w:tc>
          <w:tcPr>
            <w:tcW w:w="1273" w:type="dxa"/>
            <w:shd w:val="clear" w:color="auto" w:fill="76CDD8"/>
          </w:tcPr>
          <w:p w14:paraId="5A2E66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160" w:type="dxa"/>
            <w:shd w:val="clear" w:color="auto" w:fill="76CDD8"/>
          </w:tcPr>
          <w:p w14:paraId="4125A0E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73" w:type="dxa"/>
            <w:shd w:val="clear" w:color="auto" w:fill="76CDD8"/>
          </w:tcPr>
          <w:p w14:paraId="5B9AEEF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1CEA89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50B9C0D0" w14:textId="77777777" w:rsidTr="00544481">
        <w:trPr>
          <w:trHeight w:val="432"/>
        </w:trPr>
        <w:tc>
          <w:tcPr>
            <w:tcW w:w="1273" w:type="dxa"/>
            <w:vMerge w:val="restart"/>
          </w:tcPr>
          <w:p w14:paraId="12A46E6A" w14:textId="178F1471" w:rsidR="007415F1" w:rsidRDefault="007E5978" w:rsidP="009C7C7E">
            <w:pPr>
              <w:pStyle w:val="a2"/>
            </w:pPr>
            <w:r>
              <w:t>Recruiter</w:t>
            </w:r>
          </w:p>
        </w:tc>
        <w:tc>
          <w:tcPr>
            <w:tcW w:w="2160" w:type="dxa"/>
          </w:tcPr>
          <w:p w14:paraId="492C8397" w14:textId="61EF765A" w:rsidR="007415F1" w:rsidRDefault="007E5978" w:rsidP="009C7C7E">
            <w:pPr>
              <w:pStyle w:val="a2"/>
            </w:pPr>
            <w:r>
              <w:t>Recruiter</w:t>
            </w:r>
            <w:r w:rsidR="009D1377">
              <w:t xml:space="preserve"> </w:t>
            </w:r>
            <w:r w:rsidR="007415F1">
              <w:t>_ID</w:t>
            </w:r>
          </w:p>
        </w:tc>
        <w:tc>
          <w:tcPr>
            <w:tcW w:w="3473" w:type="dxa"/>
          </w:tcPr>
          <w:p w14:paraId="4BC122B4" w14:textId="19BDAB99" w:rsidR="007415F1" w:rsidRDefault="007415F1" w:rsidP="009C7C7E">
            <w:pPr>
              <w:pStyle w:val="a2"/>
            </w:pPr>
            <w:r>
              <w:t>&lt;</w:t>
            </w:r>
            <w:r w:rsidR="009D68BA">
              <w:t xml:space="preserve"> </w:t>
            </w:r>
            <w:r w:rsidR="00A31899" w:rsidRPr="00A31899">
              <w:t>Unique identifier for each recruiter</w:t>
            </w:r>
            <w:r w:rsidR="00A31899">
              <w:t xml:space="preserve"> </w:t>
            </w:r>
            <w:r>
              <w:t>&gt;, PK</w:t>
            </w:r>
          </w:p>
        </w:tc>
        <w:tc>
          <w:tcPr>
            <w:tcW w:w="2302" w:type="dxa"/>
          </w:tcPr>
          <w:p w14:paraId="4B5D2DFB" w14:textId="77777777" w:rsidR="007415F1" w:rsidRDefault="007415F1" w:rsidP="009C7C7E">
            <w:pPr>
              <w:pStyle w:val="a2"/>
            </w:pPr>
            <w:r>
              <w:t>Serial</w:t>
            </w:r>
          </w:p>
        </w:tc>
      </w:tr>
      <w:tr w:rsidR="009D1377" w14:paraId="6CF6CF1C" w14:textId="77777777" w:rsidTr="00544481">
        <w:trPr>
          <w:trHeight w:val="432"/>
        </w:trPr>
        <w:tc>
          <w:tcPr>
            <w:tcW w:w="1273" w:type="dxa"/>
            <w:vMerge/>
          </w:tcPr>
          <w:p w14:paraId="189E140D" w14:textId="77777777" w:rsidR="009D1377" w:rsidRDefault="009D1377" w:rsidP="009D1377">
            <w:pPr>
              <w:pStyle w:val="a2"/>
            </w:pPr>
          </w:p>
        </w:tc>
        <w:tc>
          <w:tcPr>
            <w:tcW w:w="2160" w:type="dxa"/>
          </w:tcPr>
          <w:p w14:paraId="0373ED59" w14:textId="48CAA9F2" w:rsidR="009D1377" w:rsidRDefault="007E5978" w:rsidP="009D1377">
            <w:pPr>
              <w:pStyle w:val="a2"/>
            </w:pPr>
            <w:r>
              <w:t xml:space="preserve">Recruiter </w:t>
            </w:r>
            <w:r w:rsidR="009D1377">
              <w:t>_Name</w:t>
            </w:r>
          </w:p>
        </w:tc>
        <w:tc>
          <w:tcPr>
            <w:tcW w:w="3473" w:type="dxa"/>
          </w:tcPr>
          <w:p w14:paraId="116532C5" w14:textId="341FA3FD" w:rsidR="009D1377" w:rsidRDefault="009D1377" w:rsidP="009D1377">
            <w:pPr>
              <w:pStyle w:val="a2"/>
            </w:pPr>
            <w:r>
              <w:t>&lt;</w:t>
            </w:r>
            <w:r w:rsidR="009D68BA">
              <w:t xml:space="preserve"> </w:t>
            </w:r>
            <w:r w:rsidR="009D68BA" w:rsidRPr="009D68BA">
              <w:t xml:space="preserve">First name of the </w:t>
            </w:r>
            <w:r w:rsidR="007E5978">
              <w:t>r</w:t>
            </w:r>
            <w:r w:rsidR="007E5978">
              <w:t xml:space="preserve">ecruiter </w:t>
            </w:r>
            <w:r>
              <w:t>&gt;</w:t>
            </w:r>
          </w:p>
        </w:tc>
        <w:tc>
          <w:tcPr>
            <w:tcW w:w="2302" w:type="dxa"/>
          </w:tcPr>
          <w:p w14:paraId="72597552" w14:textId="73B62BA2" w:rsidR="009D1377" w:rsidRDefault="009D1377" w:rsidP="009D1377">
            <w:pPr>
              <w:pStyle w:val="a2"/>
            </w:pPr>
            <w:r>
              <w:t>Varchar</w:t>
            </w:r>
            <w:r w:rsidR="00BE08DA">
              <w:t xml:space="preserve"> </w:t>
            </w:r>
            <w:r>
              <w:t>(50)</w:t>
            </w:r>
          </w:p>
        </w:tc>
      </w:tr>
      <w:tr w:rsidR="009D1377" w14:paraId="1012C8F4" w14:textId="77777777" w:rsidTr="00544481">
        <w:trPr>
          <w:trHeight w:val="432"/>
        </w:trPr>
        <w:tc>
          <w:tcPr>
            <w:tcW w:w="1273" w:type="dxa"/>
            <w:vMerge/>
          </w:tcPr>
          <w:p w14:paraId="53745CFB" w14:textId="77777777" w:rsidR="009D1377" w:rsidRDefault="009D1377" w:rsidP="009D1377">
            <w:pPr>
              <w:pStyle w:val="a2"/>
            </w:pPr>
          </w:p>
        </w:tc>
        <w:tc>
          <w:tcPr>
            <w:tcW w:w="2160" w:type="dxa"/>
          </w:tcPr>
          <w:p w14:paraId="321FF41C" w14:textId="23B0DD80" w:rsidR="009D1377" w:rsidRDefault="007E5978" w:rsidP="009D1377">
            <w:pPr>
              <w:pStyle w:val="a2"/>
            </w:pPr>
            <w:r>
              <w:t xml:space="preserve">Recruiter </w:t>
            </w:r>
            <w:r w:rsidR="009D1377">
              <w:t>_Surname</w:t>
            </w:r>
          </w:p>
        </w:tc>
        <w:tc>
          <w:tcPr>
            <w:tcW w:w="3473" w:type="dxa"/>
          </w:tcPr>
          <w:p w14:paraId="0EE4915E" w14:textId="4BDB9D44" w:rsidR="009D1377" w:rsidRDefault="009D1377" w:rsidP="009D1377">
            <w:pPr>
              <w:pStyle w:val="a2"/>
            </w:pPr>
            <w:r>
              <w:t>&lt;</w:t>
            </w:r>
            <w:r w:rsidR="009D68BA">
              <w:t xml:space="preserve"> </w:t>
            </w:r>
            <w:r w:rsidR="009D68BA" w:rsidRPr="009D68BA">
              <w:t xml:space="preserve">Last name of the </w:t>
            </w:r>
            <w:r w:rsidR="007E5978">
              <w:t>r</w:t>
            </w:r>
            <w:r w:rsidR="007E5978">
              <w:t xml:space="preserve">ecruiter </w:t>
            </w:r>
            <w:r>
              <w:t>&gt;</w:t>
            </w:r>
          </w:p>
        </w:tc>
        <w:tc>
          <w:tcPr>
            <w:tcW w:w="2302" w:type="dxa"/>
          </w:tcPr>
          <w:p w14:paraId="71A989A7" w14:textId="55D1FBD0" w:rsidR="009D1377" w:rsidRDefault="009D1377" w:rsidP="009D1377">
            <w:pPr>
              <w:pStyle w:val="a2"/>
            </w:pPr>
            <w:r>
              <w:t>Varchar</w:t>
            </w:r>
            <w:r w:rsidR="00BE08DA">
              <w:t xml:space="preserve"> </w:t>
            </w:r>
            <w:r>
              <w:t>(50)</w:t>
            </w:r>
          </w:p>
        </w:tc>
      </w:tr>
      <w:tr w:rsidR="007415F1" w14:paraId="357B24F9" w14:textId="77777777" w:rsidTr="00544481">
        <w:trPr>
          <w:trHeight w:val="432"/>
        </w:trPr>
        <w:tc>
          <w:tcPr>
            <w:tcW w:w="1273" w:type="dxa"/>
            <w:vMerge/>
          </w:tcPr>
          <w:p w14:paraId="3BB3E0BA" w14:textId="77777777" w:rsidR="007415F1" w:rsidRDefault="007415F1" w:rsidP="009C7C7E">
            <w:pPr>
              <w:pStyle w:val="a2"/>
            </w:pPr>
          </w:p>
        </w:tc>
        <w:tc>
          <w:tcPr>
            <w:tcW w:w="2160" w:type="dxa"/>
          </w:tcPr>
          <w:p w14:paraId="7EC12039" w14:textId="759E14DA" w:rsidR="007415F1" w:rsidRDefault="009D1377" w:rsidP="009C7C7E">
            <w:pPr>
              <w:pStyle w:val="a2"/>
            </w:pPr>
            <w:r>
              <w:t>Email</w:t>
            </w:r>
          </w:p>
        </w:tc>
        <w:tc>
          <w:tcPr>
            <w:tcW w:w="3473" w:type="dxa"/>
          </w:tcPr>
          <w:p w14:paraId="51FE370C" w14:textId="261A5195" w:rsidR="007415F1" w:rsidRDefault="007415F1" w:rsidP="009C7C7E">
            <w:pPr>
              <w:pStyle w:val="a2"/>
            </w:pPr>
            <w:r>
              <w:t>&lt;</w:t>
            </w:r>
            <w:r w:rsidR="009D68BA">
              <w:t xml:space="preserve"> </w:t>
            </w:r>
            <w:r w:rsidR="009D68BA" w:rsidRPr="009D68BA">
              <w:t xml:space="preserve">Email address of the </w:t>
            </w:r>
            <w:r w:rsidR="007E5978">
              <w:t>r</w:t>
            </w:r>
            <w:r w:rsidR="007E5978">
              <w:t xml:space="preserve">ecruiter </w:t>
            </w:r>
            <w:r>
              <w:t>&gt;</w:t>
            </w:r>
          </w:p>
        </w:tc>
        <w:tc>
          <w:tcPr>
            <w:tcW w:w="2302" w:type="dxa"/>
          </w:tcPr>
          <w:p w14:paraId="2092A971" w14:textId="6675F201" w:rsidR="007415F1" w:rsidRDefault="009D1377" w:rsidP="009C7C7E">
            <w:pPr>
              <w:pStyle w:val="a2"/>
            </w:pPr>
            <w:r>
              <w:t>Varchar</w:t>
            </w:r>
            <w:r w:rsidR="00BE08DA">
              <w:t xml:space="preserve"> </w:t>
            </w:r>
            <w:r>
              <w:t>(50)</w:t>
            </w:r>
          </w:p>
        </w:tc>
      </w:tr>
      <w:tr w:rsidR="009D1377" w14:paraId="4387C737" w14:textId="77777777" w:rsidTr="00544481">
        <w:trPr>
          <w:trHeight w:val="432"/>
        </w:trPr>
        <w:tc>
          <w:tcPr>
            <w:tcW w:w="1273" w:type="dxa"/>
            <w:vMerge/>
          </w:tcPr>
          <w:p w14:paraId="504644E4" w14:textId="77777777" w:rsidR="009D1377" w:rsidRDefault="009D1377" w:rsidP="009D1377">
            <w:pPr>
              <w:pStyle w:val="a2"/>
            </w:pPr>
          </w:p>
        </w:tc>
        <w:tc>
          <w:tcPr>
            <w:tcW w:w="2160" w:type="dxa"/>
          </w:tcPr>
          <w:p w14:paraId="32CDAFE7" w14:textId="1FAE2DB3" w:rsidR="009D1377" w:rsidRDefault="009D1377" w:rsidP="009D1377">
            <w:pPr>
              <w:pStyle w:val="a2"/>
            </w:pPr>
            <w:r>
              <w:t>Phone</w:t>
            </w:r>
          </w:p>
        </w:tc>
        <w:tc>
          <w:tcPr>
            <w:tcW w:w="3473" w:type="dxa"/>
          </w:tcPr>
          <w:p w14:paraId="17E1F8ED" w14:textId="7429EFC7" w:rsidR="009D1377" w:rsidRDefault="009D1377" w:rsidP="009D1377">
            <w:pPr>
              <w:pStyle w:val="a2"/>
            </w:pPr>
            <w:r>
              <w:t>&lt;</w:t>
            </w:r>
            <w:r w:rsidR="009D68BA">
              <w:t xml:space="preserve"> </w:t>
            </w:r>
            <w:r w:rsidR="009D68BA" w:rsidRPr="009D68BA">
              <w:t xml:space="preserve">Phone number of the </w:t>
            </w:r>
            <w:r w:rsidR="007E5978">
              <w:t>r</w:t>
            </w:r>
            <w:r w:rsidR="007E5978">
              <w:t xml:space="preserve">ecruiter </w:t>
            </w:r>
            <w:r>
              <w:t>&gt;</w:t>
            </w:r>
          </w:p>
        </w:tc>
        <w:tc>
          <w:tcPr>
            <w:tcW w:w="2302" w:type="dxa"/>
          </w:tcPr>
          <w:p w14:paraId="531764ED" w14:textId="00B62354" w:rsidR="009D1377" w:rsidRDefault="009D1377" w:rsidP="009D1377">
            <w:pPr>
              <w:pStyle w:val="a2"/>
            </w:pPr>
            <w:r>
              <w:t>Varchar</w:t>
            </w:r>
            <w:r w:rsidR="00BE08DA">
              <w:t xml:space="preserve"> </w:t>
            </w:r>
            <w:r>
              <w:t>(20)</w:t>
            </w:r>
          </w:p>
        </w:tc>
      </w:tr>
    </w:tbl>
    <w:p w14:paraId="38941B57"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800"/>
        <w:gridCol w:w="2070"/>
        <w:gridCol w:w="1980"/>
        <w:gridCol w:w="1890"/>
      </w:tblGrid>
      <w:tr w:rsidR="007C3773" w14:paraId="7F17FE7D" w14:textId="77777777" w:rsidTr="007C3773">
        <w:trPr>
          <w:trHeight w:val="710"/>
        </w:trPr>
        <w:tc>
          <w:tcPr>
            <w:tcW w:w="1453" w:type="dxa"/>
            <w:shd w:val="clear" w:color="auto" w:fill="76CDD8"/>
          </w:tcPr>
          <w:p w14:paraId="514CC47E" w14:textId="5999B733" w:rsidR="007C3773" w:rsidRPr="00BE17E0" w:rsidRDefault="007C3773" w:rsidP="007C3773">
            <w:pPr>
              <w:pStyle w:val="a2"/>
              <w:widowControl w:val="0"/>
              <w:spacing w:line="360" w:lineRule="auto"/>
              <w:jc w:val="center"/>
              <w:rPr>
                <w:color w:val="FFFFFF" w:themeColor="background1"/>
                <w:sz w:val="18"/>
                <w:szCs w:val="18"/>
              </w:rPr>
            </w:pPr>
            <w:r>
              <w:t>Recruiter _ID</w:t>
            </w:r>
          </w:p>
        </w:tc>
        <w:tc>
          <w:tcPr>
            <w:tcW w:w="1800" w:type="dxa"/>
            <w:shd w:val="clear" w:color="auto" w:fill="76CDD8"/>
          </w:tcPr>
          <w:p w14:paraId="091B0891" w14:textId="2B2F4FFC" w:rsidR="007C3773" w:rsidRPr="00BE17E0" w:rsidRDefault="007C3773" w:rsidP="007C3773">
            <w:pPr>
              <w:pStyle w:val="a2"/>
              <w:widowControl w:val="0"/>
              <w:spacing w:line="360" w:lineRule="auto"/>
              <w:jc w:val="center"/>
              <w:rPr>
                <w:color w:val="FFFFFF" w:themeColor="background1"/>
                <w:sz w:val="18"/>
                <w:szCs w:val="18"/>
              </w:rPr>
            </w:pPr>
            <w:r>
              <w:t>Recruiter _Name</w:t>
            </w:r>
          </w:p>
        </w:tc>
        <w:tc>
          <w:tcPr>
            <w:tcW w:w="2070" w:type="dxa"/>
            <w:shd w:val="clear" w:color="auto" w:fill="76CDD8"/>
          </w:tcPr>
          <w:p w14:paraId="6D2460A4" w14:textId="037791C8" w:rsidR="007C3773" w:rsidRPr="00BE17E0" w:rsidRDefault="007C3773" w:rsidP="007C3773">
            <w:pPr>
              <w:pStyle w:val="a2"/>
              <w:widowControl w:val="0"/>
              <w:spacing w:line="360" w:lineRule="auto"/>
              <w:jc w:val="center"/>
              <w:rPr>
                <w:color w:val="FFFFFF" w:themeColor="background1"/>
                <w:sz w:val="18"/>
                <w:szCs w:val="18"/>
              </w:rPr>
            </w:pPr>
            <w:r>
              <w:t>Recruiter _Surname</w:t>
            </w:r>
          </w:p>
        </w:tc>
        <w:tc>
          <w:tcPr>
            <w:tcW w:w="1980" w:type="dxa"/>
            <w:shd w:val="clear" w:color="auto" w:fill="76CDD8"/>
          </w:tcPr>
          <w:p w14:paraId="279C55BC" w14:textId="257E9448" w:rsidR="007C3773" w:rsidRPr="00BE17E0" w:rsidRDefault="007C3773" w:rsidP="007C3773">
            <w:pPr>
              <w:pStyle w:val="a2"/>
              <w:widowControl w:val="0"/>
              <w:spacing w:line="360" w:lineRule="auto"/>
              <w:jc w:val="center"/>
              <w:rPr>
                <w:color w:val="FFFFFF" w:themeColor="background1"/>
                <w:sz w:val="18"/>
                <w:szCs w:val="18"/>
              </w:rPr>
            </w:pPr>
            <w:r>
              <w:t>Email</w:t>
            </w:r>
          </w:p>
        </w:tc>
        <w:tc>
          <w:tcPr>
            <w:tcW w:w="1890" w:type="dxa"/>
            <w:shd w:val="clear" w:color="auto" w:fill="76CDD8"/>
          </w:tcPr>
          <w:p w14:paraId="3391E557" w14:textId="7529E47D" w:rsidR="007C3773" w:rsidRPr="00BE17E0" w:rsidRDefault="007C3773" w:rsidP="007C3773">
            <w:pPr>
              <w:pStyle w:val="a2"/>
              <w:widowControl w:val="0"/>
              <w:spacing w:line="360" w:lineRule="auto"/>
              <w:jc w:val="center"/>
              <w:rPr>
                <w:color w:val="FFFFFF" w:themeColor="background1"/>
                <w:sz w:val="18"/>
                <w:szCs w:val="18"/>
              </w:rPr>
            </w:pPr>
            <w:r>
              <w:t>Phone</w:t>
            </w:r>
          </w:p>
        </w:tc>
      </w:tr>
      <w:tr w:rsidR="007C3773" w14:paraId="2FD38D83" w14:textId="77777777" w:rsidTr="007C3773">
        <w:trPr>
          <w:trHeight w:val="432"/>
        </w:trPr>
        <w:tc>
          <w:tcPr>
            <w:tcW w:w="1453" w:type="dxa"/>
          </w:tcPr>
          <w:p w14:paraId="0D3FC64A" w14:textId="5092B7C3" w:rsidR="007C3773" w:rsidRDefault="007C3773" w:rsidP="007C3773">
            <w:pPr>
              <w:pStyle w:val="a2"/>
              <w:jc w:val="center"/>
            </w:pPr>
            <w:r>
              <w:t>1</w:t>
            </w:r>
          </w:p>
        </w:tc>
        <w:tc>
          <w:tcPr>
            <w:tcW w:w="1800" w:type="dxa"/>
          </w:tcPr>
          <w:p w14:paraId="62A6C88B" w14:textId="06223173" w:rsidR="007C3773" w:rsidRDefault="007C3773" w:rsidP="007C3773">
            <w:pPr>
              <w:pStyle w:val="a2"/>
              <w:jc w:val="center"/>
            </w:pPr>
            <w:r w:rsidRPr="00415FBE">
              <w:t>John</w:t>
            </w:r>
          </w:p>
        </w:tc>
        <w:tc>
          <w:tcPr>
            <w:tcW w:w="2070" w:type="dxa"/>
          </w:tcPr>
          <w:p w14:paraId="33685729" w14:textId="06222805" w:rsidR="007C3773" w:rsidRDefault="007C3773" w:rsidP="007C3773">
            <w:pPr>
              <w:pStyle w:val="a2"/>
              <w:jc w:val="center"/>
            </w:pPr>
            <w:r w:rsidRPr="00415FBE">
              <w:t>Smith</w:t>
            </w:r>
          </w:p>
        </w:tc>
        <w:tc>
          <w:tcPr>
            <w:tcW w:w="1980" w:type="dxa"/>
          </w:tcPr>
          <w:p w14:paraId="44E4917E" w14:textId="4E4C5F15" w:rsidR="007C3773" w:rsidRDefault="007C3773" w:rsidP="007C3773">
            <w:pPr>
              <w:pStyle w:val="a2"/>
              <w:jc w:val="center"/>
            </w:pPr>
            <w:r w:rsidRPr="00415FBE">
              <w:t>john@example.com</w:t>
            </w:r>
          </w:p>
        </w:tc>
        <w:tc>
          <w:tcPr>
            <w:tcW w:w="1890" w:type="dxa"/>
          </w:tcPr>
          <w:p w14:paraId="0FAE6133" w14:textId="0C9FEA3E" w:rsidR="007C3773" w:rsidRDefault="007C3773" w:rsidP="007C3773">
            <w:pPr>
              <w:pStyle w:val="a2"/>
              <w:jc w:val="center"/>
            </w:pPr>
            <w:r w:rsidRPr="00415FBE">
              <w:t>+1234567890</w:t>
            </w:r>
          </w:p>
        </w:tc>
      </w:tr>
      <w:tr w:rsidR="007C3773" w14:paraId="4C70620D" w14:textId="77777777" w:rsidTr="007C3773">
        <w:trPr>
          <w:trHeight w:val="432"/>
        </w:trPr>
        <w:tc>
          <w:tcPr>
            <w:tcW w:w="1453" w:type="dxa"/>
          </w:tcPr>
          <w:p w14:paraId="23BB9858" w14:textId="5764E6FE" w:rsidR="007C3773" w:rsidRDefault="007C3773" w:rsidP="007C3773">
            <w:pPr>
              <w:pStyle w:val="a2"/>
              <w:jc w:val="center"/>
            </w:pPr>
            <w:r>
              <w:t>2</w:t>
            </w:r>
          </w:p>
        </w:tc>
        <w:tc>
          <w:tcPr>
            <w:tcW w:w="1800" w:type="dxa"/>
          </w:tcPr>
          <w:p w14:paraId="6ED03A9D" w14:textId="52CFBB1F" w:rsidR="007C3773" w:rsidRDefault="007C3773" w:rsidP="007C3773">
            <w:pPr>
              <w:pStyle w:val="a2"/>
              <w:jc w:val="center"/>
            </w:pPr>
            <w:r w:rsidRPr="00415FBE">
              <w:t>Emily</w:t>
            </w:r>
          </w:p>
        </w:tc>
        <w:tc>
          <w:tcPr>
            <w:tcW w:w="2070" w:type="dxa"/>
          </w:tcPr>
          <w:p w14:paraId="45658049" w14:textId="7029B038" w:rsidR="007C3773" w:rsidRDefault="007C3773" w:rsidP="007C3773">
            <w:pPr>
              <w:pStyle w:val="a2"/>
              <w:jc w:val="center"/>
            </w:pPr>
            <w:r w:rsidRPr="00415FBE">
              <w:t>Johnson</w:t>
            </w:r>
          </w:p>
        </w:tc>
        <w:tc>
          <w:tcPr>
            <w:tcW w:w="1980" w:type="dxa"/>
          </w:tcPr>
          <w:p w14:paraId="61F7560C" w14:textId="43EC2D51" w:rsidR="007C3773" w:rsidRDefault="007C3773" w:rsidP="007C3773">
            <w:pPr>
              <w:pStyle w:val="a2"/>
              <w:jc w:val="center"/>
            </w:pPr>
            <w:r w:rsidRPr="00415FBE">
              <w:t>emily@example.com</w:t>
            </w:r>
          </w:p>
        </w:tc>
        <w:tc>
          <w:tcPr>
            <w:tcW w:w="1890" w:type="dxa"/>
          </w:tcPr>
          <w:p w14:paraId="68ACE8EB" w14:textId="6D7B1F35" w:rsidR="007C3773" w:rsidRDefault="007C3773" w:rsidP="007C3773">
            <w:pPr>
              <w:pStyle w:val="a2"/>
              <w:jc w:val="center"/>
            </w:pPr>
            <w:r w:rsidRPr="00415FBE">
              <w:t>+1987654321</w:t>
            </w:r>
          </w:p>
        </w:tc>
      </w:tr>
      <w:tr w:rsidR="007C3773" w14:paraId="14905B88" w14:textId="77777777" w:rsidTr="007C3773">
        <w:trPr>
          <w:trHeight w:val="432"/>
        </w:trPr>
        <w:tc>
          <w:tcPr>
            <w:tcW w:w="1453" w:type="dxa"/>
          </w:tcPr>
          <w:p w14:paraId="2EC02195" w14:textId="412D63E3" w:rsidR="007C3773" w:rsidRDefault="007C3773" w:rsidP="007C3773">
            <w:pPr>
              <w:pStyle w:val="a2"/>
              <w:jc w:val="center"/>
            </w:pPr>
            <w:r>
              <w:t>3</w:t>
            </w:r>
          </w:p>
        </w:tc>
        <w:tc>
          <w:tcPr>
            <w:tcW w:w="1800" w:type="dxa"/>
          </w:tcPr>
          <w:p w14:paraId="1BD52354" w14:textId="0579EFE7" w:rsidR="007C3773" w:rsidRDefault="007C3773" w:rsidP="007C3773">
            <w:pPr>
              <w:pStyle w:val="a2"/>
              <w:jc w:val="center"/>
            </w:pPr>
            <w:r w:rsidRPr="00415FBE">
              <w:t>Michael</w:t>
            </w:r>
          </w:p>
        </w:tc>
        <w:tc>
          <w:tcPr>
            <w:tcW w:w="2070" w:type="dxa"/>
          </w:tcPr>
          <w:p w14:paraId="5AB90AF5" w14:textId="22740008" w:rsidR="007C3773" w:rsidRDefault="007C3773" w:rsidP="007C3773">
            <w:pPr>
              <w:pStyle w:val="a2"/>
              <w:jc w:val="center"/>
            </w:pPr>
            <w:r w:rsidRPr="00415FBE">
              <w:t>Brown</w:t>
            </w:r>
          </w:p>
        </w:tc>
        <w:tc>
          <w:tcPr>
            <w:tcW w:w="1980" w:type="dxa"/>
          </w:tcPr>
          <w:p w14:paraId="07E630C0" w14:textId="34178478" w:rsidR="007C3773" w:rsidRDefault="007C3773" w:rsidP="007C3773">
            <w:pPr>
              <w:pStyle w:val="a2"/>
              <w:jc w:val="center"/>
            </w:pPr>
            <w:r w:rsidRPr="00415FBE">
              <w:t>michael@example.com</w:t>
            </w:r>
          </w:p>
        </w:tc>
        <w:tc>
          <w:tcPr>
            <w:tcW w:w="1890" w:type="dxa"/>
          </w:tcPr>
          <w:p w14:paraId="24E8DDC4" w14:textId="4494FEA1" w:rsidR="007C3773" w:rsidRDefault="007C3773" w:rsidP="007C3773">
            <w:pPr>
              <w:pStyle w:val="a2"/>
              <w:jc w:val="center"/>
            </w:pPr>
            <w:r w:rsidRPr="00415FBE">
              <w:t>+1654321890</w:t>
            </w:r>
          </w:p>
        </w:tc>
      </w:tr>
    </w:tbl>
    <w:p w14:paraId="0E16FF62" w14:textId="440CEFCF" w:rsidR="007415F1" w:rsidRPr="00652299" w:rsidRDefault="007415F1" w:rsidP="007415F1">
      <w:pPr>
        <w:pStyle w:val="a2"/>
        <w:rPr>
          <w:b/>
          <w:bCs/>
        </w:rPr>
      </w:pPr>
      <w:r w:rsidRPr="00652299">
        <w:rPr>
          <w:b/>
          <w:bCs/>
        </w:rPr>
        <w:lastRenderedPageBreak/>
        <w:t>Table Description</w:t>
      </w:r>
      <w:r w:rsidR="00652299" w:rsidRPr="00652299">
        <w:rPr>
          <w:b/>
          <w:bCs/>
        </w:rPr>
        <w:t xml:space="preserve"> 5</w:t>
      </w:r>
    </w:p>
    <w:p w14:paraId="23500388" w14:textId="352F7FB4" w:rsidR="007415F1" w:rsidRDefault="007415F1" w:rsidP="00E22B52">
      <w:pPr>
        <w:pStyle w:val="a2"/>
        <w:jc w:val="both"/>
      </w:pPr>
      <w:r>
        <w:t>&lt;</w:t>
      </w:r>
      <w:r w:rsidR="00544481" w:rsidRPr="00544481">
        <w:t xml:space="preserve"> </w:t>
      </w:r>
      <w:r w:rsidR="00E22B52" w:rsidRPr="00E22B52">
        <w:t>Records details about companies offering job positions. It includes information such as company names, associated country IDs, and company type IDs. This table serves as a repository for company data and aids in organizing company-related information for recruitment purposes</w:t>
      </w:r>
      <w:r w:rsidR="00E22B52">
        <w:t xml:space="preserve"> </w:t>
      </w:r>
      <w:r>
        <w:t>&gt;</w:t>
      </w:r>
    </w:p>
    <w:p w14:paraId="4FA44355"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890"/>
        <w:gridCol w:w="3833"/>
        <w:gridCol w:w="2302"/>
      </w:tblGrid>
      <w:tr w:rsidR="007415F1" w14:paraId="3FC32EE1" w14:textId="77777777" w:rsidTr="0080458E">
        <w:trPr>
          <w:trHeight w:val="292"/>
        </w:trPr>
        <w:tc>
          <w:tcPr>
            <w:tcW w:w="1183" w:type="dxa"/>
            <w:shd w:val="clear" w:color="auto" w:fill="76CDD8"/>
          </w:tcPr>
          <w:p w14:paraId="6BB8064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0DD6531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833" w:type="dxa"/>
            <w:shd w:val="clear" w:color="auto" w:fill="76CDD8"/>
          </w:tcPr>
          <w:p w14:paraId="723EB6A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AF1227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4255A7C" w14:textId="77777777" w:rsidTr="0080458E">
        <w:trPr>
          <w:trHeight w:val="432"/>
        </w:trPr>
        <w:tc>
          <w:tcPr>
            <w:tcW w:w="1183" w:type="dxa"/>
            <w:vMerge w:val="restart"/>
          </w:tcPr>
          <w:p w14:paraId="3DEA41E2" w14:textId="7368CCDD" w:rsidR="007415F1" w:rsidRDefault="009D1377" w:rsidP="009C7C7E">
            <w:pPr>
              <w:pStyle w:val="a2"/>
            </w:pPr>
            <w:r>
              <w:t>Company</w:t>
            </w:r>
          </w:p>
        </w:tc>
        <w:tc>
          <w:tcPr>
            <w:tcW w:w="1890" w:type="dxa"/>
          </w:tcPr>
          <w:p w14:paraId="5EEE5444" w14:textId="034779D5" w:rsidR="007415F1" w:rsidRDefault="009D1377" w:rsidP="009C7C7E">
            <w:pPr>
              <w:pStyle w:val="a2"/>
            </w:pPr>
            <w:r>
              <w:t xml:space="preserve">Company </w:t>
            </w:r>
            <w:r w:rsidR="007415F1">
              <w:t>_I</w:t>
            </w:r>
            <w:r>
              <w:t>D</w:t>
            </w:r>
          </w:p>
        </w:tc>
        <w:tc>
          <w:tcPr>
            <w:tcW w:w="3833" w:type="dxa"/>
          </w:tcPr>
          <w:p w14:paraId="78239462" w14:textId="727D1B5B" w:rsidR="007415F1" w:rsidRDefault="007415F1" w:rsidP="009C7C7E">
            <w:pPr>
              <w:pStyle w:val="a2"/>
            </w:pPr>
            <w:r>
              <w:t>&lt;</w:t>
            </w:r>
            <w:r w:rsidR="009D68BA">
              <w:t xml:space="preserve"> </w:t>
            </w:r>
            <w:r w:rsidR="009D68BA" w:rsidRPr="009D68BA">
              <w:t xml:space="preserve">Unique identifier for each company </w:t>
            </w:r>
            <w:r>
              <w:t>&gt;, PK</w:t>
            </w:r>
          </w:p>
        </w:tc>
        <w:tc>
          <w:tcPr>
            <w:tcW w:w="2302" w:type="dxa"/>
          </w:tcPr>
          <w:p w14:paraId="08007216" w14:textId="77777777" w:rsidR="007415F1" w:rsidRDefault="007415F1" w:rsidP="009C7C7E">
            <w:pPr>
              <w:pStyle w:val="a2"/>
            </w:pPr>
            <w:r>
              <w:t>Serial</w:t>
            </w:r>
          </w:p>
        </w:tc>
      </w:tr>
      <w:tr w:rsidR="007E5978" w14:paraId="0A72EF4A" w14:textId="77777777" w:rsidTr="0080458E">
        <w:trPr>
          <w:trHeight w:val="432"/>
        </w:trPr>
        <w:tc>
          <w:tcPr>
            <w:tcW w:w="1183" w:type="dxa"/>
            <w:vMerge/>
          </w:tcPr>
          <w:p w14:paraId="69132BC9" w14:textId="77777777" w:rsidR="007E5978" w:rsidRDefault="007E5978" w:rsidP="009C7C7E">
            <w:pPr>
              <w:pStyle w:val="a2"/>
            </w:pPr>
          </w:p>
        </w:tc>
        <w:tc>
          <w:tcPr>
            <w:tcW w:w="1890" w:type="dxa"/>
          </w:tcPr>
          <w:p w14:paraId="1F83A25A" w14:textId="7C9B62F6" w:rsidR="007E5978" w:rsidRDefault="007E5978" w:rsidP="009C7C7E">
            <w:pPr>
              <w:pStyle w:val="a2"/>
            </w:pPr>
            <w:proofErr w:type="spellStart"/>
            <w:r>
              <w:t>Country_ID</w:t>
            </w:r>
            <w:proofErr w:type="spellEnd"/>
          </w:p>
        </w:tc>
        <w:tc>
          <w:tcPr>
            <w:tcW w:w="3833" w:type="dxa"/>
          </w:tcPr>
          <w:p w14:paraId="17F8127E" w14:textId="2BFEF363" w:rsidR="007E5978" w:rsidRDefault="007E5978" w:rsidP="009C7C7E">
            <w:pPr>
              <w:pStyle w:val="a2"/>
            </w:pPr>
            <w:r>
              <w:t>&lt;</w:t>
            </w:r>
            <w:r w:rsidR="00A31899">
              <w:t xml:space="preserve"> </w:t>
            </w:r>
            <w:r w:rsidR="00A31899" w:rsidRPr="00A31899">
              <w:t>References the country where the company is located</w:t>
            </w:r>
            <w:r w:rsidR="00A31899">
              <w:t xml:space="preserve"> </w:t>
            </w:r>
            <w:r>
              <w:t>&gt;</w:t>
            </w:r>
            <w:r w:rsidR="0080458E">
              <w:t>, FK1</w:t>
            </w:r>
          </w:p>
        </w:tc>
        <w:tc>
          <w:tcPr>
            <w:tcW w:w="2302" w:type="dxa"/>
          </w:tcPr>
          <w:p w14:paraId="22EA1D4E" w14:textId="0754A5BE" w:rsidR="007E5978" w:rsidRDefault="007E5978" w:rsidP="009C7C7E">
            <w:pPr>
              <w:pStyle w:val="a2"/>
            </w:pPr>
            <w:r>
              <w:t>int</w:t>
            </w:r>
          </w:p>
        </w:tc>
      </w:tr>
      <w:tr w:rsidR="0080458E" w14:paraId="0364DDB4" w14:textId="77777777" w:rsidTr="0080458E">
        <w:trPr>
          <w:trHeight w:val="432"/>
        </w:trPr>
        <w:tc>
          <w:tcPr>
            <w:tcW w:w="1183" w:type="dxa"/>
            <w:vMerge/>
          </w:tcPr>
          <w:p w14:paraId="780D0C21" w14:textId="77777777" w:rsidR="0080458E" w:rsidRDefault="0080458E" w:rsidP="0080458E">
            <w:pPr>
              <w:pStyle w:val="a2"/>
            </w:pPr>
          </w:p>
        </w:tc>
        <w:tc>
          <w:tcPr>
            <w:tcW w:w="1890" w:type="dxa"/>
          </w:tcPr>
          <w:p w14:paraId="279739F6" w14:textId="15A58F23" w:rsidR="0080458E" w:rsidRDefault="0080458E" w:rsidP="0080458E">
            <w:pPr>
              <w:pStyle w:val="a2"/>
            </w:pPr>
            <w:proofErr w:type="spellStart"/>
            <w:r>
              <w:t>Company_Type</w:t>
            </w:r>
            <w:r>
              <w:t>_ID</w:t>
            </w:r>
            <w:proofErr w:type="spellEnd"/>
          </w:p>
        </w:tc>
        <w:tc>
          <w:tcPr>
            <w:tcW w:w="3833" w:type="dxa"/>
          </w:tcPr>
          <w:p w14:paraId="6F976277" w14:textId="446C32BB" w:rsidR="0080458E" w:rsidRDefault="0080458E" w:rsidP="0080458E">
            <w:pPr>
              <w:pStyle w:val="a2"/>
            </w:pPr>
            <w:r>
              <w:t xml:space="preserve">&lt; </w:t>
            </w:r>
            <w:r w:rsidR="00A31899" w:rsidRPr="00A31899">
              <w:t>References the type of company</w:t>
            </w:r>
            <w:r w:rsidR="00A31899">
              <w:t xml:space="preserve"> </w:t>
            </w:r>
            <w:r>
              <w:t>&gt;, FK2</w:t>
            </w:r>
          </w:p>
        </w:tc>
        <w:tc>
          <w:tcPr>
            <w:tcW w:w="2302" w:type="dxa"/>
          </w:tcPr>
          <w:p w14:paraId="1DA94FBE" w14:textId="5813A801" w:rsidR="0080458E" w:rsidRDefault="0080458E" w:rsidP="0080458E">
            <w:pPr>
              <w:pStyle w:val="a2"/>
            </w:pPr>
            <w:r>
              <w:t>int</w:t>
            </w:r>
          </w:p>
        </w:tc>
      </w:tr>
      <w:tr w:rsidR="009D1377" w14:paraId="354A98C0" w14:textId="77777777" w:rsidTr="0080458E">
        <w:trPr>
          <w:trHeight w:val="432"/>
        </w:trPr>
        <w:tc>
          <w:tcPr>
            <w:tcW w:w="1183" w:type="dxa"/>
            <w:vMerge/>
          </w:tcPr>
          <w:p w14:paraId="4F9A0646" w14:textId="77777777" w:rsidR="009D1377" w:rsidRDefault="009D1377" w:rsidP="009D1377">
            <w:pPr>
              <w:pStyle w:val="a2"/>
            </w:pPr>
          </w:p>
        </w:tc>
        <w:tc>
          <w:tcPr>
            <w:tcW w:w="1890" w:type="dxa"/>
          </w:tcPr>
          <w:p w14:paraId="62EF9AFF" w14:textId="0B70F946" w:rsidR="009D1377" w:rsidRDefault="0080458E" w:rsidP="0080458E">
            <w:pPr>
              <w:pStyle w:val="a2"/>
              <w:spacing w:line="256" w:lineRule="auto"/>
            </w:pPr>
            <w:proofErr w:type="spellStart"/>
            <w:r>
              <w:t>Company_Name</w:t>
            </w:r>
            <w:proofErr w:type="spellEnd"/>
          </w:p>
        </w:tc>
        <w:tc>
          <w:tcPr>
            <w:tcW w:w="3833" w:type="dxa"/>
          </w:tcPr>
          <w:p w14:paraId="1D1A143C" w14:textId="233B3731" w:rsidR="009D1377" w:rsidRDefault="009D1377" w:rsidP="009D1377">
            <w:pPr>
              <w:pStyle w:val="a2"/>
            </w:pPr>
            <w:r>
              <w:t>&lt;</w:t>
            </w:r>
            <w:r w:rsidR="009D68BA">
              <w:t xml:space="preserve"> </w:t>
            </w:r>
            <w:r w:rsidR="00A31899" w:rsidRPr="00A31899">
              <w:t>Name of the company</w:t>
            </w:r>
            <w:r w:rsidR="00A31899">
              <w:t xml:space="preserve"> </w:t>
            </w:r>
            <w:r>
              <w:t>&gt;</w:t>
            </w:r>
          </w:p>
        </w:tc>
        <w:tc>
          <w:tcPr>
            <w:tcW w:w="2302" w:type="dxa"/>
          </w:tcPr>
          <w:p w14:paraId="0C871558" w14:textId="3986BAB9" w:rsidR="009D1377" w:rsidRDefault="009D1377" w:rsidP="009D1377">
            <w:pPr>
              <w:pStyle w:val="a2"/>
            </w:pPr>
            <w:r>
              <w:t>Varchar</w:t>
            </w:r>
            <w:r w:rsidR="00BE08DA">
              <w:t xml:space="preserve"> </w:t>
            </w:r>
            <w:r>
              <w:t>(</w:t>
            </w:r>
            <w:r w:rsidR="0080458E">
              <w:t>50</w:t>
            </w:r>
            <w:r>
              <w:t>)</w:t>
            </w:r>
          </w:p>
        </w:tc>
      </w:tr>
    </w:tbl>
    <w:p w14:paraId="753DAB06" w14:textId="77777777" w:rsidR="007415F1" w:rsidRDefault="007415F1" w:rsidP="007415F1">
      <w:pPr>
        <w:pStyle w:val="a2"/>
      </w:pPr>
    </w:p>
    <w:p w14:paraId="59D6F978" w14:textId="7BCD005A" w:rsidR="007415F1" w:rsidRDefault="007415F1" w:rsidP="007415F1">
      <w:pPr>
        <w:pStyle w:val="a2"/>
      </w:pPr>
      <w:r>
        <w:t>Comments on table relationships</w:t>
      </w:r>
      <w:r w:rsidR="00544481">
        <w:t>:</w:t>
      </w:r>
    </w:p>
    <w:p w14:paraId="2094415A" w14:textId="4794A673" w:rsidR="00652299" w:rsidRDefault="00652299" w:rsidP="00652299">
      <w:pPr>
        <w:pStyle w:val="a2"/>
        <w:numPr>
          <w:ilvl w:val="0"/>
          <w:numId w:val="29"/>
        </w:numPr>
        <w:jc w:val="both"/>
      </w:pPr>
      <w:r>
        <w:t>Associated with the country it operates in. Many-to-one relationship with Country (</w:t>
      </w:r>
      <w:proofErr w:type="spellStart"/>
      <w:r>
        <w:t>country_id</w:t>
      </w:r>
      <w:proofErr w:type="spellEnd"/>
      <w:r>
        <w:t>).</w:t>
      </w:r>
    </w:p>
    <w:p w14:paraId="272D5DEA" w14:textId="170A2D53" w:rsidR="007415F1" w:rsidRDefault="00652299" w:rsidP="00652299">
      <w:pPr>
        <w:pStyle w:val="a2"/>
        <w:numPr>
          <w:ilvl w:val="0"/>
          <w:numId w:val="29"/>
        </w:numPr>
        <w:jc w:val="both"/>
      </w:pPr>
      <w:r>
        <w:t xml:space="preserve">Connected to a specific type of company. Many-to-one relationship with </w:t>
      </w:r>
      <w:proofErr w:type="spellStart"/>
      <w:r>
        <w:t>Company_type</w:t>
      </w:r>
      <w:proofErr w:type="spellEnd"/>
      <w:r>
        <w:t xml:space="preserve"> (</w:t>
      </w:r>
      <w:proofErr w:type="spellStart"/>
      <w:r>
        <w:t>company_type_id</w:t>
      </w:r>
      <w:proofErr w:type="spellEnd"/>
      <w:r>
        <w:t>).</w:t>
      </w:r>
    </w:p>
    <w:p w14:paraId="7C79810C" w14:textId="5C589687" w:rsidR="00C9575E" w:rsidRDefault="00C9575E" w:rsidP="00C9575E">
      <w:pPr>
        <w:pStyle w:val="a2"/>
        <w:jc w:val="both"/>
      </w:pPr>
    </w:p>
    <w:p w14:paraId="3536CE9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260"/>
        <w:gridCol w:w="2070"/>
        <w:gridCol w:w="4320"/>
      </w:tblGrid>
      <w:tr w:rsidR="007C3773" w14:paraId="425E03D1" w14:textId="77777777" w:rsidTr="007C3773">
        <w:trPr>
          <w:trHeight w:val="710"/>
        </w:trPr>
        <w:tc>
          <w:tcPr>
            <w:tcW w:w="1543" w:type="dxa"/>
            <w:shd w:val="clear" w:color="auto" w:fill="76CDD8"/>
          </w:tcPr>
          <w:p w14:paraId="129FE1CE" w14:textId="1D1F23EA" w:rsidR="007C3773" w:rsidRPr="00BE17E0" w:rsidRDefault="007C3773" w:rsidP="007C3773">
            <w:pPr>
              <w:pStyle w:val="a2"/>
              <w:widowControl w:val="0"/>
              <w:spacing w:line="360" w:lineRule="auto"/>
              <w:jc w:val="center"/>
              <w:rPr>
                <w:color w:val="FFFFFF" w:themeColor="background1"/>
                <w:sz w:val="18"/>
                <w:szCs w:val="18"/>
              </w:rPr>
            </w:pPr>
            <w:r>
              <w:t>Company _ID</w:t>
            </w:r>
          </w:p>
        </w:tc>
        <w:tc>
          <w:tcPr>
            <w:tcW w:w="1260" w:type="dxa"/>
            <w:shd w:val="clear" w:color="auto" w:fill="76CDD8"/>
          </w:tcPr>
          <w:p w14:paraId="1AA64DBE" w14:textId="2324FC82" w:rsidR="007C3773" w:rsidRPr="00BE17E0" w:rsidRDefault="007C3773" w:rsidP="007C3773">
            <w:pPr>
              <w:pStyle w:val="a2"/>
              <w:widowControl w:val="0"/>
              <w:spacing w:line="360" w:lineRule="auto"/>
              <w:jc w:val="center"/>
              <w:rPr>
                <w:color w:val="FFFFFF" w:themeColor="background1"/>
                <w:sz w:val="18"/>
                <w:szCs w:val="18"/>
              </w:rPr>
            </w:pPr>
            <w:proofErr w:type="spellStart"/>
            <w:r>
              <w:t>Country_ID</w:t>
            </w:r>
            <w:proofErr w:type="spellEnd"/>
          </w:p>
        </w:tc>
        <w:tc>
          <w:tcPr>
            <w:tcW w:w="2070" w:type="dxa"/>
            <w:shd w:val="clear" w:color="auto" w:fill="76CDD8"/>
          </w:tcPr>
          <w:p w14:paraId="52D29443" w14:textId="3831ED6B" w:rsidR="007C3773" w:rsidRPr="00BE17E0" w:rsidRDefault="007C3773" w:rsidP="007C3773">
            <w:pPr>
              <w:pStyle w:val="a2"/>
              <w:widowControl w:val="0"/>
              <w:spacing w:line="360" w:lineRule="auto"/>
              <w:jc w:val="center"/>
              <w:rPr>
                <w:color w:val="FFFFFF" w:themeColor="background1"/>
                <w:sz w:val="18"/>
                <w:szCs w:val="18"/>
              </w:rPr>
            </w:pPr>
            <w:proofErr w:type="spellStart"/>
            <w:r>
              <w:t>Company_Type_ID</w:t>
            </w:r>
            <w:proofErr w:type="spellEnd"/>
          </w:p>
        </w:tc>
        <w:tc>
          <w:tcPr>
            <w:tcW w:w="4320" w:type="dxa"/>
            <w:shd w:val="clear" w:color="auto" w:fill="76CDD8"/>
          </w:tcPr>
          <w:p w14:paraId="738EA507" w14:textId="592C572F" w:rsidR="007C3773" w:rsidRPr="00BE17E0" w:rsidRDefault="007C3773" w:rsidP="007C3773">
            <w:pPr>
              <w:pStyle w:val="a2"/>
              <w:widowControl w:val="0"/>
              <w:spacing w:line="360" w:lineRule="auto"/>
              <w:jc w:val="center"/>
              <w:rPr>
                <w:color w:val="FFFFFF" w:themeColor="background1"/>
                <w:sz w:val="18"/>
                <w:szCs w:val="18"/>
              </w:rPr>
            </w:pPr>
            <w:proofErr w:type="spellStart"/>
            <w:r>
              <w:t>Company_Name</w:t>
            </w:r>
            <w:proofErr w:type="spellEnd"/>
          </w:p>
        </w:tc>
      </w:tr>
      <w:tr w:rsidR="007C3773" w14:paraId="070C3740" w14:textId="77777777" w:rsidTr="007C3773">
        <w:trPr>
          <w:trHeight w:val="432"/>
        </w:trPr>
        <w:tc>
          <w:tcPr>
            <w:tcW w:w="1543" w:type="dxa"/>
          </w:tcPr>
          <w:p w14:paraId="2BC52F96" w14:textId="7B771ACA" w:rsidR="007C3773" w:rsidRDefault="007C3773" w:rsidP="007C3773">
            <w:pPr>
              <w:pStyle w:val="a2"/>
              <w:jc w:val="center"/>
            </w:pPr>
            <w:r>
              <w:t>1</w:t>
            </w:r>
          </w:p>
        </w:tc>
        <w:tc>
          <w:tcPr>
            <w:tcW w:w="1260" w:type="dxa"/>
          </w:tcPr>
          <w:p w14:paraId="46BF4BFB" w14:textId="5CD791AA" w:rsidR="007C3773" w:rsidRDefault="007C3773" w:rsidP="007C3773">
            <w:pPr>
              <w:pStyle w:val="a2"/>
              <w:jc w:val="center"/>
            </w:pPr>
            <w:r>
              <w:t>14</w:t>
            </w:r>
          </w:p>
        </w:tc>
        <w:tc>
          <w:tcPr>
            <w:tcW w:w="2070" w:type="dxa"/>
          </w:tcPr>
          <w:p w14:paraId="7EF7CC68" w14:textId="3BC3B1FE" w:rsidR="007C3773" w:rsidRDefault="007C3773" w:rsidP="007C3773">
            <w:pPr>
              <w:pStyle w:val="a2"/>
              <w:jc w:val="center"/>
            </w:pPr>
            <w:r w:rsidRPr="00F16512">
              <w:t>1</w:t>
            </w:r>
          </w:p>
        </w:tc>
        <w:tc>
          <w:tcPr>
            <w:tcW w:w="4320" w:type="dxa"/>
          </w:tcPr>
          <w:p w14:paraId="0369A5D9" w14:textId="7EBF1ACD" w:rsidR="007C3773" w:rsidRDefault="007C3773" w:rsidP="007C3773">
            <w:pPr>
              <w:pStyle w:val="a2"/>
              <w:jc w:val="center"/>
            </w:pPr>
            <w:r w:rsidRPr="00F16512">
              <w:t>ABC Solutions</w:t>
            </w:r>
          </w:p>
        </w:tc>
      </w:tr>
      <w:tr w:rsidR="007C3773" w14:paraId="08E7A06A" w14:textId="77777777" w:rsidTr="007C3773">
        <w:trPr>
          <w:trHeight w:val="432"/>
        </w:trPr>
        <w:tc>
          <w:tcPr>
            <w:tcW w:w="1543" w:type="dxa"/>
          </w:tcPr>
          <w:p w14:paraId="7AB03550" w14:textId="2A13EFB9" w:rsidR="007C3773" w:rsidRDefault="007C3773" w:rsidP="007C3773">
            <w:pPr>
              <w:pStyle w:val="a2"/>
              <w:jc w:val="center"/>
            </w:pPr>
            <w:r>
              <w:t>2</w:t>
            </w:r>
          </w:p>
        </w:tc>
        <w:tc>
          <w:tcPr>
            <w:tcW w:w="1260" w:type="dxa"/>
          </w:tcPr>
          <w:p w14:paraId="54FA3E90" w14:textId="673ECABF" w:rsidR="007C3773" w:rsidRDefault="007C3773" w:rsidP="007C3773">
            <w:pPr>
              <w:pStyle w:val="a2"/>
              <w:jc w:val="center"/>
            </w:pPr>
            <w:r>
              <w:t>6</w:t>
            </w:r>
          </w:p>
        </w:tc>
        <w:tc>
          <w:tcPr>
            <w:tcW w:w="2070" w:type="dxa"/>
          </w:tcPr>
          <w:p w14:paraId="17FE2DE5" w14:textId="2DDB5A26" w:rsidR="007C3773" w:rsidRDefault="007C3773" w:rsidP="007C3773">
            <w:pPr>
              <w:pStyle w:val="a2"/>
              <w:jc w:val="center"/>
            </w:pPr>
            <w:r w:rsidRPr="00F16512">
              <w:t>2</w:t>
            </w:r>
          </w:p>
        </w:tc>
        <w:tc>
          <w:tcPr>
            <w:tcW w:w="4320" w:type="dxa"/>
          </w:tcPr>
          <w:p w14:paraId="0D336CF5" w14:textId="464D215C" w:rsidR="007C3773" w:rsidRDefault="007C3773" w:rsidP="007C3773">
            <w:pPr>
              <w:pStyle w:val="a2"/>
              <w:jc w:val="center"/>
            </w:pPr>
            <w:r w:rsidRPr="00F16512">
              <w:t>XYZ Marketing</w:t>
            </w:r>
          </w:p>
        </w:tc>
      </w:tr>
      <w:tr w:rsidR="007C3773" w14:paraId="13292A90" w14:textId="77777777" w:rsidTr="007C3773">
        <w:trPr>
          <w:trHeight w:val="432"/>
        </w:trPr>
        <w:tc>
          <w:tcPr>
            <w:tcW w:w="1543" w:type="dxa"/>
          </w:tcPr>
          <w:p w14:paraId="3901B8D5" w14:textId="0CE37823" w:rsidR="007C3773" w:rsidRDefault="007C3773" w:rsidP="007C3773">
            <w:pPr>
              <w:pStyle w:val="a2"/>
              <w:jc w:val="center"/>
            </w:pPr>
            <w:r>
              <w:t>3</w:t>
            </w:r>
          </w:p>
        </w:tc>
        <w:tc>
          <w:tcPr>
            <w:tcW w:w="1260" w:type="dxa"/>
          </w:tcPr>
          <w:p w14:paraId="121C914F" w14:textId="2103EA93" w:rsidR="007C3773" w:rsidRDefault="007C3773" w:rsidP="007C3773">
            <w:pPr>
              <w:pStyle w:val="a2"/>
              <w:jc w:val="center"/>
            </w:pPr>
            <w:r>
              <w:t>35</w:t>
            </w:r>
          </w:p>
        </w:tc>
        <w:tc>
          <w:tcPr>
            <w:tcW w:w="2070" w:type="dxa"/>
          </w:tcPr>
          <w:p w14:paraId="52122D7D" w14:textId="4CC16F9F" w:rsidR="007C3773" w:rsidRDefault="007C3773" w:rsidP="007C3773">
            <w:pPr>
              <w:pStyle w:val="a2"/>
              <w:jc w:val="center"/>
            </w:pPr>
            <w:r w:rsidRPr="00F16512">
              <w:t>1</w:t>
            </w:r>
          </w:p>
        </w:tc>
        <w:tc>
          <w:tcPr>
            <w:tcW w:w="4320" w:type="dxa"/>
          </w:tcPr>
          <w:p w14:paraId="1E67E782" w14:textId="4E8773A4" w:rsidR="007C3773" w:rsidRDefault="007C3773" w:rsidP="007C3773">
            <w:pPr>
              <w:pStyle w:val="a2"/>
              <w:jc w:val="center"/>
            </w:pPr>
            <w:proofErr w:type="spellStart"/>
            <w:r w:rsidRPr="00F16512">
              <w:t>DataTech</w:t>
            </w:r>
            <w:proofErr w:type="spellEnd"/>
            <w:r w:rsidRPr="00F16512">
              <w:t xml:space="preserve"> Innovations</w:t>
            </w:r>
          </w:p>
        </w:tc>
      </w:tr>
    </w:tbl>
    <w:p w14:paraId="07A685D2" w14:textId="77777777" w:rsidR="007C3773" w:rsidRDefault="007C3773" w:rsidP="007415F1">
      <w:pPr>
        <w:pStyle w:val="a2"/>
      </w:pPr>
    </w:p>
    <w:p w14:paraId="3607DF17" w14:textId="77777777" w:rsidR="007C3773" w:rsidRDefault="007C3773" w:rsidP="007415F1">
      <w:pPr>
        <w:pStyle w:val="a2"/>
        <w:rPr>
          <w:b/>
          <w:bCs/>
        </w:rPr>
      </w:pPr>
    </w:p>
    <w:p w14:paraId="74D3D085" w14:textId="77777777" w:rsidR="007C3773" w:rsidRDefault="007C3773" w:rsidP="007415F1">
      <w:pPr>
        <w:pStyle w:val="a2"/>
        <w:rPr>
          <w:b/>
          <w:bCs/>
        </w:rPr>
      </w:pPr>
    </w:p>
    <w:p w14:paraId="20613312" w14:textId="77777777" w:rsidR="007C3773" w:rsidRDefault="007C3773" w:rsidP="007415F1">
      <w:pPr>
        <w:pStyle w:val="a2"/>
        <w:rPr>
          <w:b/>
          <w:bCs/>
        </w:rPr>
      </w:pPr>
    </w:p>
    <w:p w14:paraId="77F1DF65" w14:textId="77777777" w:rsidR="007C3773" w:rsidRDefault="007C3773" w:rsidP="007415F1">
      <w:pPr>
        <w:pStyle w:val="a2"/>
        <w:rPr>
          <w:b/>
          <w:bCs/>
        </w:rPr>
      </w:pPr>
    </w:p>
    <w:p w14:paraId="3E01F657" w14:textId="77777777" w:rsidR="007C3773" w:rsidRDefault="007C3773" w:rsidP="007415F1">
      <w:pPr>
        <w:pStyle w:val="a2"/>
        <w:rPr>
          <w:b/>
          <w:bCs/>
        </w:rPr>
      </w:pPr>
    </w:p>
    <w:p w14:paraId="75E6F506" w14:textId="77777777" w:rsidR="007C3773" w:rsidRDefault="007C3773" w:rsidP="007415F1">
      <w:pPr>
        <w:pStyle w:val="a2"/>
        <w:rPr>
          <w:b/>
          <w:bCs/>
        </w:rPr>
      </w:pPr>
    </w:p>
    <w:p w14:paraId="5FDF6835" w14:textId="77777777" w:rsidR="007C3773" w:rsidRDefault="007C3773" w:rsidP="007415F1">
      <w:pPr>
        <w:pStyle w:val="a2"/>
        <w:rPr>
          <w:b/>
          <w:bCs/>
        </w:rPr>
      </w:pPr>
    </w:p>
    <w:p w14:paraId="5A26C0E4" w14:textId="77777777" w:rsidR="007C3773" w:rsidRDefault="007C3773" w:rsidP="007415F1">
      <w:pPr>
        <w:pStyle w:val="a2"/>
        <w:rPr>
          <w:b/>
          <w:bCs/>
        </w:rPr>
      </w:pPr>
    </w:p>
    <w:p w14:paraId="1E0D571C" w14:textId="77777777" w:rsidR="007C3773" w:rsidRDefault="007C3773" w:rsidP="007415F1">
      <w:pPr>
        <w:pStyle w:val="a2"/>
        <w:rPr>
          <w:b/>
          <w:bCs/>
        </w:rPr>
      </w:pPr>
    </w:p>
    <w:p w14:paraId="4E2EC423" w14:textId="77777777" w:rsidR="007C3773" w:rsidRDefault="007C3773" w:rsidP="007415F1">
      <w:pPr>
        <w:pStyle w:val="a2"/>
        <w:rPr>
          <w:b/>
          <w:bCs/>
        </w:rPr>
      </w:pPr>
    </w:p>
    <w:p w14:paraId="48880001" w14:textId="77777777" w:rsidR="007C3773" w:rsidRDefault="007C3773" w:rsidP="007415F1">
      <w:pPr>
        <w:pStyle w:val="a2"/>
        <w:rPr>
          <w:b/>
          <w:bCs/>
        </w:rPr>
      </w:pPr>
    </w:p>
    <w:p w14:paraId="354B36F2" w14:textId="77777777" w:rsidR="007C3773" w:rsidRDefault="007C3773" w:rsidP="007415F1">
      <w:pPr>
        <w:pStyle w:val="a2"/>
        <w:rPr>
          <w:b/>
          <w:bCs/>
        </w:rPr>
      </w:pPr>
    </w:p>
    <w:p w14:paraId="6EAAF340" w14:textId="77777777" w:rsidR="007C3773" w:rsidRDefault="007C3773" w:rsidP="007415F1">
      <w:pPr>
        <w:pStyle w:val="a2"/>
        <w:rPr>
          <w:b/>
          <w:bCs/>
        </w:rPr>
      </w:pPr>
    </w:p>
    <w:p w14:paraId="2FAE044F" w14:textId="77777777" w:rsidR="007C3773" w:rsidRDefault="007C3773" w:rsidP="007415F1">
      <w:pPr>
        <w:pStyle w:val="a2"/>
        <w:rPr>
          <w:b/>
          <w:bCs/>
        </w:rPr>
      </w:pPr>
    </w:p>
    <w:p w14:paraId="7E61DB3F" w14:textId="77777777" w:rsidR="007C3773" w:rsidRDefault="007C3773" w:rsidP="007415F1">
      <w:pPr>
        <w:pStyle w:val="a2"/>
        <w:rPr>
          <w:b/>
          <w:bCs/>
        </w:rPr>
      </w:pPr>
    </w:p>
    <w:p w14:paraId="4708833D" w14:textId="0B24F694" w:rsidR="007415F1" w:rsidRPr="00652299" w:rsidRDefault="007415F1" w:rsidP="007415F1">
      <w:pPr>
        <w:pStyle w:val="a2"/>
        <w:rPr>
          <w:b/>
          <w:bCs/>
        </w:rPr>
      </w:pPr>
      <w:r w:rsidRPr="00652299">
        <w:rPr>
          <w:b/>
          <w:bCs/>
        </w:rPr>
        <w:lastRenderedPageBreak/>
        <w:t>Table Description</w:t>
      </w:r>
      <w:r w:rsidR="00652299" w:rsidRPr="00652299">
        <w:rPr>
          <w:b/>
          <w:bCs/>
        </w:rPr>
        <w:t xml:space="preserve"> 6</w:t>
      </w:r>
    </w:p>
    <w:p w14:paraId="2C9FA722" w14:textId="467C9DF3" w:rsidR="007415F1" w:rsidRDefault="007415F1" w:rsidP="00E22B52">
      <w:pPr>
        <w:pStyle w:val="a2"/>
        <w:jc w:val="both"/>
      </w:pPr>
      <w:r>
        <w:t>&lt;</w:t>
      </w:r>
      <w:r w:rsidR="00544481" w:rsidRPr="00544481">
        <w:t xml:space="preserve"> </w:t>
      </w:r>
      <w:r w:rsidR="00E22B52" w:rsidRPr="00E22B52">
        <w:t>Stores details of candidates' work experiences, including job titles, descriptions, durations, and associated candidate IDs. This table helps in documenting candidates' professional experiences for better matching with job requirements</w:t>
      </w:r>
      <w:r w:rsidR="00E22B52">
        <w:t xml:space="preserve"> </w:t>
      </w:r>
      <w:r>
        <w:t>&gt;</w:t>
      </w:r>
    </w:p>
    <w:p w14:paraId="03DB9361"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070"/>
        <w:gridCol w:w="4410"/>
        <w:gridCol w:w="1455"/>
      </w:tblGrid>
      <w:tr w:rsidR="007415F1" w14:paraId="73163A9F" w14:textId="77777777" w:rsidTr="0080458E">
        <w:trPr>
          <w:trHeight w:val="292"/>
        </w:trPr>
        <w:tc>
          <w:tcPr>
            <w:tcW w:w="1273" w:type="dxa"/>
            <w:shd w:val="clear" w:color="auto" w:fill="76CDD8"/>
          </w:tcPr>
          <w:p w14:paraId="19B1A3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070" w:type="dxa"/>
            <w:shd w:val="clear" w:color="auto" w:fill="76CDD8"/>
          </w:tcPr>
          <w:p w14:paraId="4ED6F5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410" w:type="dxa"/>
            <w:shd w:val="clear" w:color="auto" w:fill="76CDD8"/>
          </w:tcPr>
          <w:p w14:paraId="279B8AF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1530255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B5C1B47" w14:textId="77777777" w:rsidTr="0080458E">
        <w:trPr>
          <w:trHeight w:val="432"/>
        </w:trPr>
        <w:tc>
          <w:tcPr>
            <w:tcW w:w="1273" w:type="dxa"/>
            <w:vMerge w:val="restart"/>
          </w:tcPr>
          <w:p w14:paraId="36D3DDCC" w14:textId="0FA43D0C" w:rsidR="007415F1" w:rsidRDefault="0080458E" w:rsidP="009C7C7E">
            <w:pPr>
              <w:pStyle w:val="a2"/>
            </w:pPr>
            <w:proofErr w:type="spellStart"/>
            <w:r>
              <w:t>Candidate_</w:t>
            </w:r>
            <w:r w:rsidR="009D1377">
              <w:t>Experience</w:t>
            </w:r>
            <w:proofErr w:type="spellEnd"/>
          </w:p>
        </w:tc>
        <w:tc>
          <w:tcPr>
            <w:tcW w:w="2070" w:type="dxa"/>
          </w:tcPr>
          <w:p w14:paraId="78F0B4A5" w14:textId="437192DA" w:rsidR="007415F1" w:rsidRDefault="009D1377" w:rsidP="009C7C7E">
            <w:pPr>
              <w:pStyle w:val="a2"/>
            </w:pPr>
            <w:r>
              <w:t xml:space="preserve">Experience </w:t>
            </w:r>
            <w:r w:rsidR="007415F1">
              <w:t>_ID</w:t>
            </w:r>
          </w:p>
        </w:tc>
        <w:tc>
          <w:tcPr>
            <w:tcW w:w="4410" w:type="dxa"/>
          </w:tcPr>
          <w:p w14:paraId="454F2077" w14:textId="374007BA" w:rsidR="007415F1" w:rsidRDefault="007415F1" w:rsidP="009C7C7E">
            <w:pPr>
              <w:pStyle w:val="a2"/>
            </w:pPr>
            <w:r>
              <w:t>&lt;</w:t>
            </w:r>
            <w:r w:rsidR="009D68BA">
              <w:t xml:space="preserve"> </w:t>
            </w:r>
            <w:r w:rsidR="009D68BA" w:rsidRPr="009D68BA">
              <w:t xml:space="preserve">Unique identifier for each experience record </w:t>
            </w:r>
            <w:r>
              <w:t>&gt;, PK</w:t>
            </w:r>
          </w:p>
        </w:tc>
        <w:tc>
          <w:tcPr>
            <w:tcW w:w="1455" w:type="dxa"/>
          </w:tcPr>
          <w:p w14:paraId="079D5F42" w14:textId="77777777" w:rsidR="007415F1" w:rsidRDefault="007415F1" w:rsidP="009C7C7E">
            <w:pPr>
              <w:pStyle w:val="a2"/>
            </w:pPr>
            <w:r>
              <w:t>Serial</w:t>
            </w:r>
          </w:p>
        </w:tc>
      </w:tr>
      <w:tr w:rsidR="007415F1" w14:paraId="004A825F" w14:textId="77777777" w:rsidTr="0080458E">
        <w:trPr>
          <w:trHeight w:val="432"/>
        </w:trPr>
        <w:tc>
          <w:tcPr>
            <w:tcW w:w="1273" w:type="dxa"/>
            <w:vMerge/>
          </w:tcPr>
          <w:p w14:paraId="578F4464" w14:textId="77777777" w:rsidR="007415F1" w:rsidRDefault="007415F1" w:rsidP="009C7C7E">
            <w:pPr>
              <w:pStyle w:val="a2"/>
            </w:pPr>
          </w:p>
        </w:tc>
        <w:tc>
          <w:tcPr>
            <w:tcW w:w="2070" w:type="dxa"/>
          </w:tcPr>
          <w:p w14:paraId="2E3F82C0" w14:textId="40DB5F41" w:rsidR="007415F1" w:rsidRDefault="0080458E" w:rsidP="009C7C7E">
            <w:pPr>
              <w:pStyle w:val="a2"/>
            </w:pPr>
            <w:proofErr w:type="spellStart"/>
            <w:r>
              <w:t>Candidate</w:t>
            </w:r>
            <w:r w:rsidR="007415F1">
              <w:t>_ID</w:t>
            </w:r>
            <w:proofErr w:type="spellEnd"/>
          </w:p>
        </w:tc>
        <w:tc>
          <w:tcPr>
            <w:tcW w:w="4410" w:type="dxa"/>
          </w:tcPr>
          <w:p w14:paraId="5587D218" w14:textId="66BAF120" w:rsidR="007415F1" w:rsidRDefault="007415F1" w:rsidP="009C7C7E">
            <w:pPr>
              <w:pStyle w:val="a2"/>
            </w:pPr>
            <w:r>
              <w:t>&lt;</w:t>
            </w:r>
            <w:r w:rsidR="009D68BA">
              <w:t xml:space="preserve"> </w:t>
            </w:r>
            <w:r w:rsidR="00A31899" w:rsidRPr="00A31899">
              <w:t>References the candidate with the experience</w:t>
            </w:r>
            <w:r w:rsidR="00A31899">
              <w:t xml:space="preserve"> </w:t>
            </w:r>
            <w:r>
              <w:t>&gt;, FK1</w:t>
            </w:r>
          </w:p>
        </w:tc>
        <w:tc>
          <w:tcPr>
            <w:tcW w:w="1455" w:type="dxa"/>
          </w:tcPr>
          <w:p w14:paraId="5693D475" w14:textId="77777777" w:rsidR="007415F1" w:rsidRDefault="007415F1" w:rsidP="009C7C7E">
            <w:pPr>
              <w:pStyle w:val="a2"/>
            </w:pPr>
            <w:r>
              <w:t>Int</w:t>
            </w:r>
          </w:p>
        </w:tc>
      </w:tr>
      <w:tr w:rsidR="007415F1" w14:paraId="57528676" w14:textId="77777777" w:rsidTr="0080458E">
        <w:trPr>
          <w:trHeight w:val="432"/>
        </w:trPr>
        <w:tc>
          <w:tcPr>
            <w:tcW w:w="1273" w:type="dxa"/>
            <w:vMerge/>
          </w:tcPr>
          <w:p w14:paraId="3B83678A" w14:textId="77777777" w:rsidR="007415F1" w:rsidRDefault="007415F1" w:rsidP="009C7C7E">
            <w:pPr>
              <w:pStyle w:val="a2"/>
            </w:pPr>
          </w:p>
        </w:tc>
        <w:tc>
          <w:tcPr>
            <w:tcW w:w="2070" w:type="dxa"/>
          </w:tcPr>
          <w:p w14:paraId="3B27E2B7" w14:textId="77777777" w:rsidR="007415F1" w:rsidRDefault="007415F1" w:rsidP="009C7C7E">
            <w:pPr>
              <w:pStyle w:val="a2"/>
            </w:pPr>
            <w:r>
              <w:t>Title</w:t>
            </w:r>
          </w:p>
        </w:tc>
        <w:tc>
          <w:tcPr>
            <w:tcW w:w="4410" w:type="dxa"/>
          </w:tcPr>
          <w:p w14:paraId="04314832" w14:textId="101E35A6" w:rsidR="007415F1" w:rsidRDefault="007415F1" w:rsidP="009C7C7E">
            <w:pPr>
              <w:pStyle w:val="a2"/>
            </w:pPr>
            <w:r>
              <w:t>&lt;</w:t>
            </w:r>
            <w:r w:rsidR="009D68BA">
              <w:t xml:space="preserve"> </w:t>
            </w:r>
            <w:r w:rsidR="009D68BA" w:rsidRPr="009D68BA">
              <w:t xml:space="preserve">Title or position in the company. </w:t>
            </w:r>
            <w:r>
              <w:t>&gt;</w:t>
            </w:r>
          </w:p>
        </w:tc>
        <w:tc>
          <w:tcPr>
            <w:tcW w:w="1455" w:type="dxa"/>
          </w:tcPr>
          <w:p w14:paraId="71AB651A" w14:textId="3A389FD6" w:rsidR="007415F1" w:rsidRDefault="007415F1" w:rsidP="009C7C7E">
            <w:pPr>
              <w:pStyle w:val="a2"/>
            </w:pPr>
            <w:r>
              <w:t>Varchar</w:t>
            </w:r>
            <w:r w:rsidR="00BE08DA">
              <w:t xml:space="preserve"> </w:t>
            </w:r>
            <w:r>
              <w:t>(100)</w:t>
            </w:r>
          </w:p>
        </w:tc>
      </w:tr>
      <w:tr w:rsidR="007415F1" w14:paraId="56A29822" w14:textId="77777777" w:rsidTr="0080458E">
        <w:trPr>
          <w:trHeight w:val="432"/>
        </w:trPr>
        <w:tc>
          <w:tcPr>
            <w:tcW w:w="1273" w:type="dxa"/>
            <w:vMerge/>
          </w:tcPr>
          <w:p w14:paraId="13FD4BFD" w14:textId="77777777" w:rsidR="007415F1" w:rsidRDefault="007415F1" w:rsidP="009C7C7E">
            <w:pPr>
              <w:pStyle w:val="a2"/>
            </w:pPr>
          </w:p>
        </w:tc>
        <w:tc>
          <w:tcPr>
            <w:tcW w:w="2070" w:type="dxa"/>
          </w:tcPr>
          <w:p w14:paraId="7758EAB2" w14:textId="77777777" w:rsidR="007415F1" w:rsidRDefault="007415F1" w:rsidP="009C7C7E">
            <w:pPr>
              <w:pStyle w:val="a2"/>
            </w:pPr>
            <w:r>
              <w:t>Description</w:t>
            </w:r>
          </w:p>
        </w:tc>
        <w:tc>
          <w:tcPr>
            <w:tcW w:w="4410" w:type="dxa"/>
          </w:tcPr>
          <w:p w14:paraId="29309AF0" w14:textId="55C05A2E" w:rsidR="007415F1" w:rsidRDefault="007415F1" w:rsidP="009C7C7E">
            <w:pPr>
              <w:pStyle w:val="a2"/>
            </w:pPr>
            <w:r>
              <w:t>&lt;</w:t>
            </w:r>
            <w:r w:rsidR="009D68BA">
              <w:t xml:space="preserve"> </w:t>
            </w:r>
            <w:r w:rsidR="009D68BA" w:rsidRPr="009D68BA">
              <w:t xml:space="preserve">Description of the experience </w:t>
            </w:r>
            <w:r>
              <w:t>&gt;</w:t>
            </w:r>
          </w:p>
        </w:tc>
        <w:tc>
          <w:tcPr>
            <w:tcW w:w="1455" w:type="dxa"/>
          </w:tcPr>
          <w:p w14:paraId="48B4AECC" w14:textId="1E804293" w:rsidR="007415F1" w:rsidRDefault="007415F1" w:rsidP="009C7C7E">
            <w:pPr>
              <w:pStyle w:val="a2"/>
            </w:pPr>
            <w:r>
              <w:t>Varchar</w:t>
            </w:r>
            <w:r w:rsidR="00BE08DA">
              <w:t xml:space="preserve"> </w:t>
            </w:r>
            <w:r>
              <w:t>(</w:t>
            </w:r>
            <w:r w:rsidR="0080458E">
              <w:t>500</w:t>
            </w:r>
            <w:r>
              <w:t>)</w:t>
            </w:r>
          </w:p>
        </w:tc>
      </w:tr>
      <w:tr w:rsidR="007415F1" w14:paraId="3AB01A3A" w14:textId="77777777" w:rsidTr="0080458E">
        <w:trPr>
          <w:trHeight w:val="432"/>
        </w:trPr>
        <w:tc>
          <w:tcPr>
            <w:tcW w:w="1273" w:type="dxa"/>
            <w:vMerge/>
          </w:tcPr>
          <w:p w14:paraId="36B329E4" w14:textId="77777777" w:rsidR="007415F1" w:rsidRDefault="007415F1" w:rsidP="009C7C7E">
            <w:pPr>
              <w:pStyle w:val="a2"/>
            </w:pPr>
          </w:p>
        </w:tc>
        <w:tc>
          <w:tcPr>
            <w:tcW w:w="2070" w:type="dxa"/>
          </w:tcPr>
          <w:p w14:paraId="125AEBFE" w14:textId="6740D123" w:rsidR="007415F1" w:rsidRDefault="0080458E" w:rsidP="009C7C7E">
            <w:pPr>
              <w:pStyle w:val="a2"/>
            </w:pPr>
            <w:proofErr w:type="spellStart"/>
            <w:r>
              <w:t>Duration_In_</w:t>
            </w:r>
            <w:r w:rsidR="009D1377">
              <w:t>Months</w:t>
            </w:r>
            <w:proofErr w:type="spellEnd"/>
          </w:p>
        </w:tc>
        <w:tc>
          <w:tcPr>
            <w:tcW w:w="4410" w:type="dxa"/>
          </w:tcPr>
          <w:p w14:paraId="451C32C9" w14:textId="5CB6A3C0" w:rsidR="007415F1" w:rsidRDefault="007415F1" w:rsidP="009C7C7E">
            <w:pPr>
              <w:pStyle w:val="a2"/>
            </w:pPr>
            <w:r>
              <w:t>&lt;</w:t>
            </w:r>
            <w:r w:rsidR="009D68BA">
              <w:t xml:space="preserve"> </w:t>
            </w:r>
            <w:r w:rsidR="009D68BA" w:rsidRPr="009D68BA">
              <w:t xml:space="preserve">Duration of experience in months </w:t>
            </w:r>
            <w:r>
              <w:t>&gt;</w:t>
            </w:r>
          </w:p>
        </w:tc>
        <w:tc>
          <w:tcPr>
            <w:tcW w:w="1455" w:type="dxa"/>
          </w:tcPr>
          <w:p w14:paraId="65D515BE" w14:textId="1A3486E2" w:rsidR="007415F1" w:rsidRDefault="009D1377" w:rsidP="009C7C7E">
            <w:pPr>
              <w:pStyle w:val="a2"/>
            </w:pPr>
            <w:r>
              <w:t xml:space="preserve">Int </w:t>
            </w:r>
          </w:p>
        </w:tc>
      </w:tr>
    </w:tbl>
    <w:p w14:paraId="45E21E57" w14:textId="77777777" w:rsidR="007415F1" w:rsidRDefault="007415F1" w:rsidP="007415F1">
      <w:pPr>
        <w:pStyle w:val="a2"/>
      </w:pPr>
    </w:p>
    <w:p w14:paraId="0EB2DA28" w14:textId="114E289D" w:rsidR="007415F1" w:rsidRDefault="007415F1" w:rsidP="007415F1">
      <w:pPr>
        <w:pStyle w:val="a2"/>
      </w:pPr>
      <w:r>
        <w:t>Comments on table relationships</w:t>
      </w:r>
      <w:r w:rsidR="00544481">
        <w:t>:</w:t>
      </w:r>
    </w:p>
    <w:p w14:paraId="35CC7EBF" w14:textId="3674FC79" w:rsidR="00D638DA" w:rsidRDefault="00652299" w:rsidP="007415F1">
      <w:pPr>
        <w:pStyle w:val="a2"/>
        <w:numPr>
          <w:ilvl w:val="0"/>
          <w:numId w:val="30"/>
        </w:numPr>
      </w:pPr>
      <w:r w:rsidRPr="00652299">
        <w:t>Connected to the candidate who has the experience. Many-to-one relationship with Candidate (</w:t>
      </w:r>
      <w:proofErr w:type="spellStart"/>
      <w:r w:rsidRPr="00652299">
        <w:t>candidate_id</w:t>
      </w:r>
      <w:proofErr w:type="spellEnd"/>
      <w:r w:rsidRPr="00652299">
        <w:t>).</w:t>
      </w:r>
    </w:p>
    <w:p w14:paraId="41068121" w14:textId="31949A4B" w:rsidR="00C9575E" w:rsidRDefault="00C9575E" w:rsidP="00C9575E">
      <w:pPr>
        <w:pStyle w:val="a2"/>
      </w:pPr>
    </w:p>
    <w:p w14:paraId="0D01608B"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440"/>
        <w:gridCol w:w="1800"/>
        <w:gridCol w:w="2250"/>
        <w:gridCol w:w="2070"/>
      </w:tblGrid>
      <w:tr w:rsidR="007C3773" w14:paraId="63D45299" w14:textId="77777777" w:rsidTr="007C3773">
        <w:trPr>
          <w:trHeight w:val="710"/>
        </w:trPr>
        <w:tc>
          <w:tcPr>
            <w:tcW w:w="1633" w:type="dxa"/>
            <w:shd w:val="clear" w:color="auto" w:fill="76CDD8"/>
          </w:tcPr>
          <w:p w14:paraId="08E16068" w14:textId="6DD9E8E0" w:rsidR="007C3773" w:rsidRPr="00BE17E0" w:rsidRDefault="007C3773" w:rsidP="007C3773">
            <w:pPr>
              <w:pStyle w:val="a2"/>
              <w:widowControl w:val="0"/>
              <w:spacing w:line="360" w:lineRule="auto"/>
              <w:jc w:val="center"/>
              <w:rPr>
                <w:color w:val="FFFFFF" w:themeColor="background1"/>
                <w:sz w:val="18"/>
                <w:szCs w:val="18"/>
              </w:rPr>
            </w:pPr>
            <w:r>
              <w:t>Experience _ID</w:t>
            </w:r>
          </w:p>
        </w:tc>
        <w:tc>
          <w:tcPr>
            <w:tcW w:w="1440" w:type="dxa"/>
            <w:shd w:val="clear" w:color="auto" w:fill="76CDD8"/>
          </w:tcPr>
          <w:p w14:paraId="493C3A31" w14:textId="5B5ED2BF" w:rsidR="007C3773" w:rsidRPr="00BE17E0" w:rsidRDefault="007C3773" w:rsidP="007C3773">
            <w:pPr>
              <w:pStyle w:val="a2"/>
              <w:widowControl w:val="0"/>
              <w:spacing w:line="360" w:lineRule="auto"/>
              <w:jc w:val="center"/>
              <w:rPr>
                <w:color w:val="FFFFFF" w:themeColor="background1"/>
                <w:sz w:val="18"/>
                <w:szCs w:val="18"/>
              </w:rPr>
            </w:pPr>
            <w:proofErr w:type="spellStart"/>
            <w:r>
              <w:t>Candidate_ID</w:t>
            </w:r>
            <w:proofErr w:type="spellEnd"/>
          </w:p>
        </w:tc>
        <w:tc>
          <w:tcPr>
            <w:tcW w:w="1800" w:type="dxa"/>
            <w:shd w:val="clear" w:color="auto" w:fill="76CDD8"/>
          </w:tcPr>
          <w:p w14:paraId="26913D6C" w14:textId="50FC820F" w:rsidR="007C3773" w:rsidRPr="00BE17E0" w:rsidRDefault="007C3773" w:rsidP="007C3773">
            <w:pPr>
              <w:pStyle w:val="a2"/>
              <w:widowControl w:val="0"/>
              <w:spacing w:line="360" w:lineRule="auto"/>
              <w:jc w:val="center"/>
              <w:rPr>
                <w:color w:val="FFFFFF" w:themeColor="background1"/>
                <w:sz w:val="18"/>
                <w:szCs w:val="18"/>
              </w:rPr>
            </w:pPr>
            <w:r>
              <w:t>Title</w:t>
            </w:r>
          </w:p>
        </w:tc>
        <w:tc>
          <w:tcPr>
            <w:tcW w:w="2250" w:type="dxa"/>
            <w:shd w:val="clear" w:color="auto" w:fill="76CDD8"/>
          </w:tcPr>
          <w:p w14:paraId="2CEE26FC" w14:textId="6C66827A" w:rsidR="007C3773" w:rsidRPr="00BE17E0" w:rsidRDefault="007C3773" w:rsidP="007C3773">
            <w:pPr>
              <w:pStyle w:val="a2"/>
              <w:widowControl w:val="0"/>
              <w:spacing w:line="360" w:lineRule="auto"/>
              <w:jc w:val="center"/>
              <w:rPr>
                <w:color w:val="FFFFFF" w:themeColor="background1"/>
                <w:sz w:val="18"/>
                <w:szCs w:val="18"/>
              </w:rPr>
            </w:pPr>
            <w:r>
              <w:t>Description</w:t>
            </w:r>
          </w:p>
        </w:tc>
        <w:tc>
          <w:tcPr>
            <w:tcW w:w="2070" w:type="dxa"/>
            <w:shd w:val="clear" w:color="auto" w:fill="76CDD8"/>
          </w:tcPr>
          <w:p w14:paraId="0F7DAFF7" w14:textId="45AFA7BF" w:rsidR="007C3773" w:rsidRPr="00BE17E0" w:rsidRDefault="007C3773" w:rsidP="007C3773">
            <w:pPr>
              <w:pStyle w:val="a2"/>
              <w:widowControl w:val="0"/>
              <w:spacing w:line="360" w:lineRule="auto"/>
              <w:jc w:val="center"/>
              <w:rPr>
                <w:color w:val="FFFFFF" w:themeColor="background1"/>
                <w:sz w:val="18"/>
                <w:szCs w:val="18"/>
              </w:rPr>
            </w:pPr>
            <w:proofErr w:type="spellStart"/>
            <w:r>
              <w:t>Duration_In_Months</w:t>
            </w:r>
            <w:proofErr w:type="spellEnd"/>
          </w:p>
        </w:tc>
      </w:tr>
      <w:tr w:rsidR="007C3773" w14:paraId="353BB11D" w14:textId="77777777" w:rsidTr="007C3773">
        <w:trPr>
          <w:trHeight w:val="432"/>
        </w:trPr>
        <w:tc>
          <w:tcPr>
            <w:tcW w:w="1633" w:type="dxa"/>
          </w:tcPr>
          <w:p w14:paraId="63719670" w14:textId="2180F666" w:rsidR="007C3773" w:rsidRDefault="007C3773" w:rsidP="007C3773">
            <w:pPr>
              <w:pStyle w:val="a2"/>
              <w:jc w:val="center"/>
            </w:pPr>
            <w:r w:rsidRPr="009F64FA">
              <w:t>1</w:t>
            </w:r>
          </w:p>
        </w:tc>
        <w:tc>
          <w:tcPr>
            <w:tcW w:w="1440" w:type="dxa"/>
          </w:tcPr>
          <w:p w14:paraId="17A5453F" w14:textId="6826DB69" w:rsidR="007C3773" w:rsidRDefault="007C3773" w:rsidP="007C3773">
            <w:pPr>
              <w:pStyle w:val="a2"/>
              <w:jc w:val="center"/>
            </w:pPr>
            <w:r>
              <w:t>1</w:t>
            </w:r>
          </w:p>
        </w:tc>
        <w:tc>
          <w:tcPr>
            <w:tcW w:w="1800" w:type="dxa"/>
          </w:tcPr>
          <w:p w14:paraId="3A5E2D59" w14:textId="32C8D5F9" w:rsidR="007C3773" w:rsidRDefault="007C3773" w:rsidP="007C3773">
            <w:pPr>
              <w:pStyle w:val="a2"/>
              <w:jc w:val="center"/>
            </w:pPr>
            <w:r w:rsidRPr="009F64FA">
              <w:t>Developer</w:t>
            </w:r>
          </w:p>
        </w:tc>
        <w:tc>
          <w:tcPr>
            <w:tcW w:w="2250" w:type="dxa"/>
          </w:tcPr>
          <w:p w14:paraId="49FE704B" w14:textId="7B9815A5" w:rsidR="007C3773" w:rsidRDefault="007C3773" w:rsidP="007C3773">
            <w:pPr>
              <w:pStyle w:val="a2"/>
              <w:jc w:val="center"/>
            </w:pPr>
            <w:r w:rsidRPr="009F64FA">
              <w:t>Description 1</w:t>
            </w:r>
          </w:p>
        </w:tc>
        <w:tc>
          <w:tcPr>
            <w:tcW w:w="2070" w:type="dxa"/>
          </w:tcPr>
          <w:p w14:paraId="7B9C4623" w14:textId="0C977FD9" w:rsidR="007C3773" w:rsidRDefault="007C3773" w:rsidP="007C3773">
            <w:pPr>
              <w:pStyle w:val="a2"/>
              <w:jc w:val="center"/>
            </w:pPr>
            <w:r w:rsidRPr="009F64FA">
              <w:t>24</w:t>
            </w:r>
          </w:p>
        </w:tc>
      </w:tr>
      <w:tr w:rsidR="007C3773" w14:paraId="748DBDD1" w14:textId="77777777" w:rsidTr="007C3773">
        <w:trPr>
          <w:trHeight w:val="432"/>
        </w:trPr>
        <w:tc>
          <w:tcPr>
            <w:tcW w:w="1633" w:type="dxa"/>
          </w:tcPr>
          <w:p w14:paraId="4E067DE0" w14:textId="3068B665" w:rsidR="007C3773" w:rsidRDefault="007C3773" w:rsidP="007C3773">
            <w:pPr>
              <w:pStyle w:val="a2"/>
              <w:jc w:val="center"/>
            </w:pPr>
            <w:r w:rsidRPr="009F64FA">
              <w:t>2</w:t>
            </w:r>
          </w:p>
        </w:tc>
        <w:tc>
          <w:tcPr>
            <w:tcW w:w="1440" w:type="dxa"/>
          </w:tcPr>
          <w:p w14:paraId="6A17DA22" w14:textId="116A409D" w:rsidR="007C3773" w:rsidRDefault="007C3773" w:rsidP="007C3773">
            <w:pPr>
              <w:pStyle w:val="a2"/>
              <w:jc w:val="center"/>
            </w:pPr>
            <w:r>
              <w:t>2</w:t>
            </w:r>
          </w:p>
        </w:tc>
        <w:tc>
          <w:tcPr>
            <w:tcW w:w="1800" w:type="dxa"/>
          </w:tcPr>
          <w:p w14:paraId="30182970" w14:textId="7B1D2648" w:rsidR="007C3773" w:rsidRDefault="007C3773" w:rsidP="007C3773">
            <w:pPr>
              <w:pStyle w:val="a2"/>
              <w:jc w:val="center"/>
            </w:pPr>
            <w:r w:rsidRPr="009F64FA">
              <w:t>Analyst</w:t>
            </w:r>
          </w:p>
        </w:tc>
        <w:tc>
          <w:tcPr>
            <w:tcW w:w="2250" w:type="dxa"/>
          </w:tcPr>
          <w:p w14:paraId="29FA746C" w14:textId="01952B3A" w:rsidR="007C3773" w:rsidRDefault="007C3773" w:rsidP="007C3773">
            <w:pPr>
              <w:pStyle w:val="a2"/>
              <w:jc w:val="center"/>
            </w:pPr>
            <w:r w:rsidRPr="009F64FA">
              <w:t>Description 2</w:t>
            </w:r>
          </w:p>
        </w:tc>
        <w:tc>
          <w:tcPr>
            <w:tcW w:w="2070" w:type="dxa"/>
          </w:tcPr>
          <w:p w14:paraId="21347589" w14:textId="137A3994" w:rsidR="007C3773" w:rsidRDefault="007C3773" w:rsidP="007C3773">
            <w:pPr>
              <w:pStyle w:val="a2"/>
              <w:jc w:val="center"/>
            </w:pPr>
            <w:r w:rsidRPr="009F64FA">
              <w:t>18</w:t>
            </w:r>
          </w:p>
        </w:tc>
      </w:tr>
      <w:tr w:rsidR="007C3773" w14:paraId="28042CDD" w14:textId="77777777" w:rsidTr="007C3773">
        <w:trPr>
          <w:trHeight w:val="432"/>
        </w:trPr>
        <w:tc>
          <w:tcPr>
            <w:tcW w:w="1633" w:type="dxa"/>
          </w:tcPr>
          <w:p w14:paraId="7CB7EBD7" w14:textId="324A9929" w:rsidR="007C3773" w:rsidRDefault="007C3773" w:rsidP="007C3773">
            <w:pPr>
              <w:pStyle w:val="a2"/>
              <w:jc w:val="center"/>
            </w:pPr>
            <w:r w:rsidRPr="009F64FA">
              <w:t>3</w:t>
            </w:r>
          </w:p>
        </w:tc>
        <w:tc>
          <w:tcPr>
            <w:tcW w:w="1440" w:type="dxa"/>
          </w:tcPr>
          <w:p w14:paraId="36DF8D1E" w14:textId="370D3431" w:rsidR="007C3773" w:rsidRDefault="007C3773" w:rsidP="007C3773">
            <w:pPr>
              <w:pStyle w:val="a2"/>
              <w:jc w:val="center"/>
            </w:pPr>
            <w:r>
              <w:t>3</w:t>
            </w:r>
          </w:p>
        </w:tc>
        <w:tc>
          <w:tcPr>
            <w:tcW w:w="1800" w:type="dxa"/>
          </w:tcPr>
          <w:p w14:paraId="39359509" w14:textId="05A5ABBC" w:rsidR="007C3773" w:rsidRDefault="007C3773" w:rsidP="007C3773">
            <w:pPr>
              <w:pStyle w:val="a2"/>
              <w:jc w:val="center"/>
            </w:pPr>
            <w:r w:rsidRPr="009F64FA">
              <w:t>Designer</w:t>
            </w:r>
          </w:p>
        </w:tc>
        <w:tc>
          <w:tcPr>
            <w:tcW w:w="2250" w:type="dxa"/>
          </w:tcPr>
          <w:p w14:paraId="57A34BA4" w14:textId="5C0873C4" w:rsidR="007C3773" w:rsidRDefault="007C3773" w:rsidP="007C3773">
            <w:pPr>
              <w:pStyle w:val="a2"/>
              <w:jc w:val="center"/>
            </w:pPr>
            <w:r w:rsidRPr="009F64FA">
              <w:t>Description 3</w:t>
            </w:r>
          </w:p>
        </w:tc>
        <w:tc>
          <w:tcPr>
            <w:tcW w:w="2070" w:type="dxa"/>
          </w:tcPr>
          <w:p w14:paraId="5478593C" w14:textId="0CC8BC20" w:rsidR="007C3773" w:rsidRDefault="007C3773" w:rsidP="007C3773">
            <w:pPr>
              <w:pStyle w:val="a2"/>
              <w:jc w:val="center"/>
            </w:pPr>
            <w:r w:rsidRPr="009F64FA">
              <w:t>36</w:t>
            </w:r>
          </w:p>
        </w:tc>
      </w:tr>
    </w:tbl>
    <w:p w14:paraId="2CEFF7C7" w14:textId="77777777" w:rsidR="00C9575E" w:rsidRDefault="00C9575E" w:rsidP="00C9575E">
      <w:pPr>
        <w:pStyle w:val="a2"/>
      </w:pPr>
    </w:p>
    <w:p w14:paraId="1B40184A" w14:textId="69FEAB11" w:rsidR="007415F1" w:rsidRPr="00652299" w:rsidRDefault="007415F1" w:rsidP="007415F1">
      <w:pPr>
        <w:pStyle w:val="a2"/>
        <w:rPr>
          <w:b/>
          <w:bCs/>
        </w:rPr>
      </w:pPr>
      <w:r w:rsidRPr="00652299">
        <w:rPr>
          <w:b/>
          <w:bCs/>
        </w:rPr>
        <w:t>Table Description</w:t>
      </w:r>
      <w:r w:rsidR="00652299" w:rsidRPr="00652299">
        <w:rPr>
          <w:b/>
          <w:bCs/>
        </w:rPr>
        <w:t xml:space="preserve"> 7</w:t>
      </w:r>
    </w:p>
    <w:p w14:paraId="1A894C4D" w14:textId="7F781418" w:rsidR="007415F1" w:rsidRDefault="007415F1" w:rsidP="00E22B52">
      <w:pPr>
        <w:pStyle w:val="a2"/>
        <w:jc w:val="both"/>
      </w:pPr>
      <w:r>
        <w:t>&lt;</w:t>
      </w:r>
      <w:r w:rsidR="00544481" w:rsidRPr="00544481">
        <w:t xml:space="preserve"> </w:t>
      </w:r>
      <w:r w:rsidR="00E22B52" w:rsidRPr="00E22B52">
        <w:t>Contains information about countries referenced in the database. It includes country IDs and country names. This table serves as a reference to associate countries with specific entities, such as companies or candidate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620"/>
        <w:gridCol w:w="4013"/>
        <w:gridCol w:w="2302"/>
      </w:tblGrid>
      <w:tr w:rsidR="007415F1" w14:paraId="4C8C6D9A" w14:textId="77777777" w:rsidTr="007C3773">
        <w:trPr>
          <w:trHeight w:val="292"/>
        </w:trPr>
        <w:tc>
          <w:tcPr>
            <w:tcW w:w="1273" w:type="dxa"/>
            <w:shd w:val="clear" w:color="auto" w:fill="76CDD8"/>
          </w:tcPr>
          <w:p w14:paraId="2040F3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76D0F52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013" w:type="dxa"/>
            <w:shd w:val="clear" w:color="auto" w:fill="76CDD8"/>
          </w:tcPr>
          <w:p w14:paraId="495AF4E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171F9E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79AC1860" w14:textId="77777777" w:rsidTr="007C3773">
        <w:trPr>
          <w:trHeight w:val="432"/>
        </w:trPr>
        <w:tc>
          <w:tcPr>
            <w:tcW w:w="1273" w:type="dxa"/>
            <w:vMerge w:val="restart"/>
          </w:tcPr>
          <w:p w14:paraId="42559B9D" w14:textId="6C070288" w:rsidR="007415F1" w:rsidRDefault="0080458E" w:rsidP="009C7C7E">
            <w:pPr>
              <w:pStyle w:val="a2"/>
            </w:pPr>
            <w:r>
              <w:t>Country</w:t>
            </w:r>
          </w:p>
        </w:tc>
        <w:tc>
          <w:tcPr>
            <w:tcW w:w="1620" w:type="dxa"/>
          </w:tcPr>
          <w:p w14:paraId="693FBABD" w14:textId="783254E4" w:rsidR="007415F1" w:rsidRDefault="0080458E" w:rsidP="009C7C7E">
            <w:pPr>
              <w:pStyle w:val="a2"/>
            </w:pPr>
            <w:r>
              <w:t>Country</w:t>
            </w:r>
            <w:r w:rsidR="009D1377">
              <w:t xml:space="preserve"> </w:t>
            </w:r>
            <w:r w:rsidR="007415F1">
              <w:t>_ID</w:t>
            </w:r>
          </w:p>
        </w:tc>
        <w:tc>
          <w:tcPr>
            <w:tcW w:w="4013" w:type="dxa"/>
          </w:tcPr>
          <w:p w14:paraId="4CEBC34B" w14:textId="41FE2736" w:rsidR="007415F1" w:rsidRDefault="007415F1" w:rsidP="009C7C7E">
            <w:pPr>
              <w:pStyle w:val="a2"/>
            </w:pPr>
            <w:r>
              <w:t>&lt;</w:t>
            </w:r>
            <w:r w:rsidR="009D68BA">
              <w:t xml:space="preserve"> </w:t>
            </w:r>
            <w:r w:rsidR="009D68BA" w:rsidRPr="009D68BA">
              <w:t xml:space="preserve">Unique identifier for each </w:t>
            </w:r>
            <w:r w:rsidR="00A31899" w:rsidRPr="00A31899">
              <w:t>country</w:t>
            </w:r>
            <w:r w:rsidR="00A31899">
              <w:t xml:space="preserve"> </w:t>
            </w:r>
            <w:r>
              <w:t>&gt;, PK</w:t>
            </w:r>
          </w:p>
        </w:tc>
        <w:tc>
          <w:tcPr>
            <w:tcW w:w="2302" w:type="dxa"/>
          </w:tcPr>
          <w:p w14:paraId="0BAFFDE6" w14:textId="77777777" w:rsidR="007415F1" w:rsidRDefault="007415F1" w:rsidP="009C7C7E">
            <w:pPr>
              <w:pStyle w:val="a2"/>
            </w:pPr>
            <w:r>
              <w:t>Serial</w:t>
            </w:r>
          </w:p>
        </w:tc>
      </w:tr>
      <w:tr w:rsidR="007415F1" w14:paraId="2AE5533F" w14:textId="77777777" w:rsidTr="007C3773">
        <w:trPr>
          <w:trHeight w:val="432"/>
        </w:trPr>
        <w:tc>
          <w:tcPr>
            <w:tcW w:w="1273" w:type="dxa"/>
            <w:vMerge/>
          </w:tcPr>
          <w:p w14:paraId="6EE58AF0" w14:textId="77777777" w:rsidR="007415F1" w:rsidRDefault="007415F1" w:rsidP="009C7C7E">
            <w:pPr>
              <w:pStyle w:val="a2"/>
            </w:pPr>
          </w:p>
        </w:tc>
        <w:tc>
          <w:tcPr>
            <w:tcW w:w="1620" w:type="dxa"/>
          </w:tcPr>
          <w:p w14:paraId="77100741" w14:textId="63529A8B" w:rsidR="007415F1" w:rsidRDefault="0080458E" w:rsidP="009C7C7E">
            <w:pPr>
              <w:pStyle w:val="a2"/>
            </w:pPr>
            <w:proofErr w:type="spellStart"/>
            <w:r>
              <w:t>Country_Name</w:t>
            </w:r>
            <w:proofErr w:type="spellEnd"/>
          </w:p>
        </w:tc>
        <w:tc>
          <w:tcPr>
            <w:tcW w:w="4013" w:type="dxa"/>
          </w:tcPr>
          <w:p w14:paraId="3CF3425F" w14:textId="31915E59" w:rsidR="007415F1" w:rsidRDefault="007415F1" w:rsidP="009C7C7E">
            <w:pPr>
              <w:pStyle w:val="a2"/>
            </w:pPr>
            <w:r>
              <w:t>&lt;</w:t>
            </w:r>
            <w:r w:rsidR="009D68BA">
              <w:t xml:space="preserve"> </w:t>
            </w:r>
            <w:r w:rsidR="00A31899" w:rsidRPr="00A31899">
              <w:t>Name of the country</w:t>
            </w:r>
            <w:r w:rsidR="00A31899">
              <w:t xml:space="preserve"> </w:t>
            </w:r>
            <w:r>
              <w:t>&gt;</w:t>
            </w:r>
          </w:p>
        </w:tc>
        <w:tc>
          <w:tcPr>
            <w:tcW w:w="2302" w:type="dxa"/>
          </w:tcPr>
          <w:p w14:paraId="5B4616CB" w14:textId="413570E4" w:rsidR="007415F1" w:rsidRDefault="007415F1" w:rsidP="009C7C7E">
            <w:pPr>
              <w:pStyle w:val="a2"/>
            </w:pPr>
            <w:r>
              <w:t>Varchar</w:t>
            </w:r>
            <w:r w:rsidR="00BE08DA">
              <w:t xml:space="preserve"> </w:t>
            </w:r>
            <w:r>
              <w:t>(</w:t>
            </w:r>
            <w:r w:rsidR="0080458E">
              <w:t>50</w:t>
            </w:r>
            <w:r>
              <w:t>)</w:t>
            </w:r>
          </w:p>
        </w:tc>
      </w:tr>
    </w:tbl>
    <w:p w14:paraId="597CD017" w14:textId="77777777" w:rsidR="007415F1" w:rsidRDefault="007415F1" w:rsidP="007415F1">
      <w:pPr>
        <w:pStyle w:val="a2"/>
      </w:pPr>
    </w:p>
    <w:p w14:paraId="56500A5A"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423"/>
        <w:gridCol w:w="4770"/>
      </w:tblGrid>
      <w:tr w:rsidR="007C3773" w14:paraId="552402BA" w14:textId="77777777" w:rsidTr="007C3773">
        <w:trPr>
          <w:trHeight w:val="710"/>
        </w:trPr>
        <w:tc>
          <w:tcPr>
            <w:tcW w:w="4423" w:type="dxa"/>
            <w:shd w:val="clear" w:color="auto" w:fill="76CDD8"/>
          </w:tcPr>
          <w:p w14:paraId="57AA0AF7" w14:textId="5387DBE8" w:rsidR="007C3773" w:rsidRPr="00BE17E0" w:rsidRDefault="007C3773" w:rsidP="007C3773">
            <w:pPr>
              <w:pStyle w:val="a2"/>
              <w:widowControl w:val="0"/>
              <w:spacing w:line="360" w:lineRule="auto"/>
              <w:jc w:val="center"/>
              <w:rPr>
                <w:color w:val="FFFFFF" w:themeColor="background1"/>
                <w:sz w:val="18"/>
                <w:szCs w:val="18"/>
              </w:rPr>
            </w:pPr>
            <w:r>
              <w:t>Country _ID</w:t>
            </w:r>
          </w:p>
        </w:tc>
        <w:tc>
          <w:tcPr>
            <w:tcW w:w="4770" w:type="dxa"/>
            <w:shd w:val="clear" w:color="auto" w:fill="76CDD8"/>
          </w:tcPr>
          <w:p w14:paraId="317391A1" w14:textId="750C15F8" w:rsidR="007C3773" w:rsidRPr="00BE17E0" w:rsidRDefault="007C3773" w:rsidP="007C3773">
            <w:pPr>
              <w:pStyle w:val="a2"/>
              <w:widowControl w:val="0"/>
              <w:spacing w:line="360" w:lineRule="auto"/>
              <w:jc w:val="center"/>
              <w:rPr>
                <w:color w:val="FFFFFF" w:themeColor="background1"/>
                <w:sz w:val="18"/>
                <w:szCs w:val="18"/>
              </w:rPr>
            </w:pPr>
            <w:proofErr w:type="spellStart"/>
            <w:r>
              <w:t>Country_Name</w:t>
            </w:r>
            <w:proofErr w:type="spellEnd"/>
          </w:p>
        </w:tc>
      </w:tr>
      <w:tr w:rsidR="007C3773" w14:paraId="42ABFFB3" w14:textId="77777777" w:rsidTr="007C3773">
        <w:trPr>
          <w:trHeight w:val="432"/>
        </w:trPr>
        <w:tc>
          <w:tcPr>
            <w:tcW w:w="4423" w:type="dxa"/>
          </w:tcPr>
          <w:p w14:paraId="61897CD9" w14:textId="10980E4D" w:rsidR="007C3773" w:rsidRDefault="007C3773" w:rsidP="009C1BCA">
            <w:pPr>
              <w:pStyle w:val="a2"/>
              <w:jc w:val="center"/>
            </w:pPr>
            <w:r w:rsidRPr="00187759">
              <w:t>1</w:t>
            </w:r>
            <w:r>
              <w:t>4</w:t>
            </w:r>
          </w:p>
        </w:tc>
        <w:tc>
          <w:tcPr>
            <w:tcW w:w="4770" w:type="dxa"/>
          </w:tcPr>
          <w:p w14:paraId="72878485" w14:textId="2DC95DD4" w:rsidR="007C3773" w:rsidRDefault="007C3773" w:rsidP="009C1BCA">
            <w:pPr>
              <w:pStyle w:val="a2"/>
              <w:jc w:val="center"/>
            </w:pPr>
            <w:r>
              <w:t>Spain</w:t>
            </w:r>
          </w:p>
        </w:tc>
      </w:tr>
      <w:tr w:rsidR="007C3773" w14:paraId="7282710C" w14:textId="77777777" w:rsidTr="007C3773">
        <w:trPr>
          <w:trHeight w:val="432"/>
        </w:trPr>
        <w:tc>
          <w:tcPr>
            <w:tcW w:w="4423" w:type="dxa"/>
          </w:tcPr>
          <w:p w14:paraId="5B7D4EE4" w14:textId="479F155B" w:rsidR="007C3773" w:rsidRDefault="007C3773" w:rsidP="009C1BCA">
            <w:pPr>
              <w:pStyle w:val="a2"/>
              <w:jc w:val="center"/>
            </w:pPr>
            <w:r>
              <w:t>6</w:t>
            </w:r>
          </w:p>
        </w:tc>
        <w:tc>
          <w:tcPr>
            <w:tcW w:w="4770" w:type="dxa"/>
          </w:tcPr>
          <w:p w14:paraId="71486B00" w14:textId="217865CA" w:rsidR="007C3773" w:rsidRDefault="007C3773" w:rsidP="009C1BCA">
            <w:pPr>
              <w:pStyle w:val="a2"/>
              <w:jc w:val="center"/>
            </w:pPr>
            <w:r>
              <w:t>Kazakhstan</w:t>
            </w:r>
          </w:p>
        </w:tc>
      </w:tr>
      <w:tr w:rsidR="007C3773" w14:paraId="470B2F89" w14:textId="77777777" w:rsidTr="007C3773">
        <w:trPr>
          <w:trHeight w:val="432"/>
        </w:trPr>
        <w:tc>
          <w:tcPr>
            <w:tcW w:w="4423" w:type="dxa"/>
          </w:tcPr>
          <w:p w14:paraId="1137D1EC" w14:textId="0C5ED101" w:rsidR="007C3773" w:rsidRDefault="007C3773" w:rsidP="009C1BCA">
            <w:pPr>
              <w:pStyle w:val="a2"/>
              <w:jc w:val="center"/>
            </w:pPr>
            <w:r>
              <w:t>35</w:t>
            </w:r>
          </w:p>
        </w:tc>
        <w:tc>
          <w:tcPr>
            <w:tcW w:w="4770" w:type="dxa"/>
          </w:tcPr>
          <w:p w14:paraId="257D0841" w14:textId="579336B6" w:rsidR="007C3773" w:rsidRDefault="007C3773" w:rsidP="009C1BCA">
            <w:pPr>
              <w:pStyle w:val="a2"/>
              <w:jc w:val="center"/>
            </w:pPr>
            <w:r>
              <w:t>South Korea</w:t>
            </w:r>
          </w:p>
        </w:tc>
      </w:tr>
    </w:tbl>
    <w:p w14:paraId="05E99221" w14:textId="362D11D2" w:rsidR="007415F1" w:rsidRPr="00652299" w:rsidRDefault="007415F1" w:rsidP="007415F1">
      <w:pPr>
        <w:pStyle w:val="a2"/>
        <w:rPr>
          <w:b/>
          <w:bCs/>
        </w:rPr>
      </w:pPr>
      <w:r w:rsidRPr="00652299">
        <w:rPr>
          <w:b/>
          <w:bCs/>
        </w:rPr>
        <w:lastRenderedPageBreak/>
        <w:t>Table Description</w:t>
      </w:r>
      <w:r w:rsidR="00652299" w:rsidRPr="00652299">
        <w:rPr>
          <w:b/>
          <w:bCs/>
        </w:rPr>
        <w:t xml:space="preserve"> 8</w:t>
      </w:r>
    </w:p>
    <w:p w14:paraId="12CB930D" w14:textId="4D071DAE" w:rsidR="007415F1" w:rsidRDefault="007415F1" w:rsidP="00E22B52">
      <w:pPr>
        <w:pStyle w:val="a2"/>
        <w:jc w:val="both"/>
      </w:pPr>
      <w:r>
        <w:t>&lt;</w:t>
      </w:r>
      <w:r w:rsidR="00544481" w:rsidRPr="00544481">
        <w:t xml:space="preserve"> </w:t>
      </w:r>
      <w:r w:rsidR="00E22B52" w:rsidRPr="00E22B52">
        <w:t>Manages information about placements resulting from job applications. It includes details such as placement IDs, application IDs, contract type IDs, and placement dates. This table assists in tracking successful placements after the hiring proces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890"/>
        <w:gridCol w:w="4950"/>
        <w:gridCol w:w="1095"/>
      </w:tblGrid>
      <w:tr w:rsidR="007415F1" w14:paraId="03F37A6D" w14:textId="77777777" w:rsidTr="007C3773">
        <w:trPr>
          <w:trHeight w:val="292"/>
        </w:trPr>
        <w:tc>
          <w:tcPr>
            <w:tcW w:w="1273" w:type="dxa"/>
            <w:shd w:val="clear" w:color="auto" w:fill="76CDD8"/>
          </w:tcPr>
          <w:p w14:paraId="26D51897"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81D1B8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950" w:type="dxa"/>
            <w:shd w:val="clear" w:color="auto" w:fill="76CDD8"/>
          </w:tcPr>
          <w:p w14:paraId="6FB6704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095" w:type="dxa"/>
            <w:shd w:val="clear" w:color="auto" w:fill="76CDD8"/>
          </w:tcPr>
          <w:p w14:paraId="44FEF4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40EE76D7" w14:textId="77777777" w:rsidTr="007C3773">
        <w:trPr>
          <w:trHeight w:val="432"/>
        </w:trPr>
        <w:tc>
          <w:tcPr>
            <w:tcW w:w="1273" w:type="dxa"/>
            <w:vMerge w:val="restart"/>
          </w:tcPr>
          <w:p w14:paraId="2EAC5B00" w14:textId="4B6049F2" w:rsidR="007415F1" w:rsidRDefault="009D1377" w:rsidP="009C7C7E">
            <w:pPr>
              <w:pStyle w:val="a2"/>
            </w:pPr>
            <w:r>
              <w:t>Placement</w:t>
            </w:r>
          </w:p>
        </w:tc>
        <w:tc>
          <w:tcPr>
            <w:tcW w:w="1890" w:type="dxa"/>
          </w:tcPr>
          <w:p w14:paraId="252BD9B5" w14:textId="1DD14E06" w:rsidR="007415F1" w:rsidRDefault="009D1377" w:rsidP="009C7C7E">
            <w:pPr>
              <w:pStyle w:val="a2"/>
            </w:pPr>
            <w:r>
              <w:t xml:space="preserve">Placement </w:t>
            </w:r>
            <w:r w:rsidR="007415F1">
              <w:t>_ID</w:t>
            </w:r>
          </w:p>
        </w:tc>
        <w:tc>
          <w:tcPr>
            <w:tcW w:w="4950" w:type="dxa"/>
          </w:tcPr>
          <w:p w14:paraId="1E4BABE7" w14:textId="5F18E5C3" w:rsidR="007415F1" w:rsidRDefault="007415F1" w:rsidP="009C7C7E">
            <w:pPr>
              <w:pStyle w:val="a2"/>
            </w:pPr>
            <w:r>
              <w:t>&lt;</w:t>
            </w:r>
            <w:r w:rsidR="009D68BA">
              <w:t xml:space="preserve"> </w:t>
            </w:r>
            <w:r w:rsidR="009D68BA" w:rsidRPr="009D68BA">
              <w:t xml:space="preserve">Unique identifier for each placement </w:t>
            </w:r>
            <w:r>
              <w:t>&gt;, PK</w:t>
            </w:r>
          </w:p>
        </w:tc>
        <w:tc>
          <w:tcPr>
            <w:tcW w:w="1095" w:type="dxa"/>
          </w:tcPr>
          <w:p w14:paraId="580E8AC4" w14:textId="77777777" w:rsidR="007415F1" w:rsidRDefault="007415F1" w:rsidP="009C7C7E">
            <w:pPr>
              <w:pStyle w:val="a2"/>
            </w:pPr>
            <w:r>
              <w:t>Serial</w:t>
            </w:r>
          </w:p>
        </w:tc>
      </w:tr>
      <w:tr w:rsidR="007415F1" w14:paraId="1D8F487B" w14:textId="77777777" w:rsidTr="007C3773">
        <w:trPr>
          <w:trHeight w:val="432"/>
        </w:trPr>
        <w:tc>
          <w:tcPr>
            <w:tcW w:w="1273" w:type="dxa"/>
            <w:vMerge/>
          </w:tcPr>
          <w:p w14:paraId="1751F6B1" w14:textId="77777777" w:rsidR="007415F1" w:rsidRDefault="007415F1" w:rsidP="009C7C7E">
            <w:pPr>
              <w:pStyle w:val="a2"/>
            </w:pPr>
          </w:p>
        </w:tc>
        <w:tc>
          <w:tcPr>
            <w:tcW w:w="1890" w:type="dxa"/>
          </w:tcPr>
          <w:p w14:paraId="3E719CF2" w14:textId="00B6F82B" w:rsidR="007415F1" w:rsidRDefault="0080458E" w:rsidP="009C7C7E">
            <w:pPr>
              <w:pStyle w:val="a2"/>
            </w:pPr>
            <w:r>
              <w:t>Application</w:t>
            </w:r>
            <w:r w:rsidR="009D1377">
              <w:t xml:space="preserve"> </w:t>
            </w:r>
            <w:r w:rsidR="007415F1">
              <w:t>_ID</w:t>
            </w:r>
          </w:p>
        </w:tc>
        <w:tc>
          <w:tcPr>
            <w:tcW w:w="4950" w:type="dxa"/>
          </w:tcPr>
          <w:p w14:paraId="279ED60B" w14:textId="6112839A" w:rsidR="007415F1" w:rsidRDefault="007415F1" w:rsidP="009C7C7E">
            <w:pPr>
              <w:pStyle w:val="a2"/>
            </w:pPr>
            <w:r>
              <w:t>&lt;</w:t>
            </w:r>
            <w:r w:rsidR="009D68BA">
              <w:t xml:space="preserve"> </w:t>
            </w:r>
            <w:r w:rsidR="00A31899" w:rsidRPr="00A31899">
              <w:t>References the application leading to the placement</w:t>
            </w:r>
            <w:r w:rsidR="00A31899">
              <w:t xml:space="preserve"> </w:t>
            </w:r>
            <w:r>
              <w:t>&gt;, FK1</w:t>
            </w:r>
          </w:p>
        </w:tc>
        <w:tc>
          <w:tcPr>
            <w:tcW w:w="1095" w:type="dxa"/>
          </w:tcPr>
          <w:p w14:paraId="13862D94" w14:textId="77777777" w:rsidR="007415F1" w:rsidRDefault="007415F1" w:rsidP="009C7C7E">
            <w:pPr>
              <w:pStyle w:val="a2"/>
            </w:pPr>
            <w:r>
              <w:t>Int</w:t>
            </w:r>
          </w:p>
        </w:tc>
      </w:tr>
      <w:tr w:rsidR="007415F1" w14:paraId="79C410A0" w14:textId="77777777" w:rsidTr="007C3773">
        <w:trPr>
          <w:trHeight w:val="432"/>
        </w:trPr>
        <w:tc>
          <w:tcPr>
            <w:tcW w:w="1273" w:type="dxa"/>
            <w:vMerge/>
          </w:tcPr>
          <w:p w14:paraId="1CDC55A0" w14:textId="77777777" w:rsidR="007415F1" w:rsidRDefault="007415F1" w:rsidP="009C7C7E">
            <w:pPr>
              <w:pStyle w:val="a2"/>
            </w:pPr>
          </w:p>
        </w:tc>
        <w:tc>
          <w:tcPr>
            <w:tcW w:w="1890" w:type="dxa"/>
          </w:tcPr>
          <w:p w14:paraId="4BCDA4C7" w14:textId="1E196061" w:rsidR="007415F1" w:rsidRDefault="0080458E" w:rsidP="009C7C7E">
            <w:pPr>
              <w:pStyle w:val="a2"/>
            </w:pPr>
            <w:proofErr w:type="spellStart"/>
            <w:r>
              <w:t>Contract_Type</w:t>
            </w:r>
            <w:r w:rsidR="007415F1">
              <w:t>_ID</w:t>
            </w:r>
            <w:proofErr w:type="spellEnd"/>
          </w:p>
        </w:tc>
        <w:tc>
          <w:tcPr>
            <w:tcW w:w="4950" w:type="dxa"/>
          </w:tcPr>
          <w:p w14:paraId="2B375557" w14:textId="2533794F" w:rsidR="007415F1" w:rsidRDefault="007415F1" w:rsidP="009C7C7E">
            <w:pPr>
              <w:pStyle w:val="a2"/>
            </w:pPr>
            <w:r>
              <w:t>&lt;</w:t>
            </w:r>
            <w:r w:rsidR="009D68BA">
              <w:t xml:space="preserve"> </w:t>
            </w:r>
            <w:r w:rsidR="00A31899" w:rsidRPr="00A31899">
              <w:t>References the type of contract</w:t>
            </w:r>
            <w:r w:rsidR="00A31899">
              <w:t xml:space="preserve"> </w:t>
            </w:r>
            <w:r>
              <w:t>&gt;, FK2</w:t>
            </w:r>
          </w:p>
        </w:tc>
        <w:tc>
          <w:tcPr>
            <w:tcW w:w="1095" w:type="dxa"/>
          </w:tcPr>
          <w:p w14:paraId="04D1A56E" w14:textId="77777777" w:rsidR="007415F1" w:rsidRDefault="007415F1" w:rsidP="009C7C7E">
            <w:pPr>
              <w:pStyle w:val="a2"/>
            </w:pPr>
            <w:r>
              <w:t>Int</w:t>
            </w:r>
          </w:p>
        </w:tc>
      </w:tr>
      <w:tr w:rsidR="007415F1" w14:paraId="721351A6" w14:textId="77777777" w:rsidTr="007C3773">
        <w:trPr>
          <w:trHeight w:val="432"/>
        </w:trPr>
        <w:tc>
          <w:tcPr>
            <w:tcW w:w="1273" w:type="dxa"/>
            <w:vMerge/>
          </w:tcPr>
          <w:p w14:paraId="13F8A690" w14:textId="77777777" w:rsidR="007415F1" w:rsidRDefault="007415F1" w:rsidP="009C7C7E">
            <w:pPr>
              <w:pStyle w:val="a2"/>
            </w:pPr>
          </w:p>
        </w:tc>
        <w:tc>
          <w:tcPr>
            <w:tcW w:w="1890" w:type="dxa"/>
          </w:tcPr>
          <w:p w14:paraId="451A933E" w14:textId="02BC8A06" w:rsidR="007415F1" w:rsidRDefault="009D1377" w:rsidP="009C7C7E">
            <w:pPr>
              <w:pStyle w:val="a2"/>
            </w:pPr>
            <w:proofErr w:type="spellStart"/>
            <w:r>
              <w:t>Date_Placed</w:t>
            </w:r>
            <w:proofErr w:type="spellEnd"/>
          </w:p>
        </w:tc>
        <w:tc>
          <w:tcPr>
            <w:tcW w:w="4950" w:type="dxa"/>
          </w:tcPr>
          <w:p w14:paraId="278F7C74" w14:textId="2E944C25" w:rsidR="007415F1" w:rsidRDefault="007415F1" w:rsidP="009C7C7E">
            <w:pPr>
              <w:pStyle w:val="a2"/>
            </w:pPr>
            <w:r>
              <w:t>&lt;</w:t>
            </w:r>
            <w:r w:rsidR="009D68BA">
              <w:t xml:space="preserve"> </w:t>
            </w:r>
            <w:r w:rsidR="009D68BA" w:rsidRPr="009D68BA">
              <w:t xml:space="preserve">Date when the candidate was placed </w:t>
            </w:r>
            <w:r>
              <w:t>&gt;</w:t>
            </w:r>
          </w:p>
        </w:tc>
        <w:tc>
          <w:tcPr>
            <w:tcW w:w="1095" w:type="dxa"/>
          </w:tcPr>
          <w:p w14:paraId="46A63A31" w14:textId="77777777" w:rsidR="007415F1" w:rsidRDefault="007415F1" w:rsidP="009C7C7E">
            <w:pPr>
              <w:pStyle w:val="a2"/>
            </w:pPr>
            <w:r>
              <w:t>Date</w:t>
            </w:r>
          </w:p>
        </w:tc>
      </w:tr>
    </w:tbl>
    <w:p w14:paraId="520FAD1E" w14:textId="068C7D5E" w:rsidR="007415F1" w:rsidRDefault="007415F1" w:rsidP="007415F1">
      <w:pPr>
        <w:pStyle w:val="a2"/>
      </w:pPr>
      <w:r>
        <w:t>Comments on table relationships</w:t>
      </w:r>
      <w:r w:rsidR="00544481">
        <w:t>:</w:t>
      </w:r>
    </w:p>
    <w:p w14:paraId="12C0FA94" w14:textId="5F2FD841" w:rsidR="00652299" w:rsidRDefault="00652299" w:rsidP="00652299">
      <w:pPr>
        <w:pStyle w:val="a2"/>
        <w:numPr>
          <w:ilvl w:val="0"/>
          <w:numId w:val="31"/>
        </w:numPr>
      </w:pPr>
      <w:r>
        <w:t xml:space="preserve">Associated with the application leading to placement. </w:t>
      </w:r>
      <w:r w:rsidR="0081273A">
        <w:t>One</w:t>
      </w:r>
      <w:r>
        <w:t>-to-one relationship with Application (</w:t>
      </w:r>
      <w:proofErr w:type="spellStart"/>
      <w:r>
        <w:t>application_id</w:t>
      </w:r>
      <w:proofErr w:type="spellEnd"/>
      <w:r>
        <w:t>).</w:t>
      </w:r>
    </w:p>
    <w:p w14:paraId="69114858" w14:textId="2E047E32" w:rsidR="00C9575E" w:rsidRDefault="00652299" w:rsidP="00C9575E">
      <w:pPr>
        <w:pStyle w:val="a2"/>
        <w:numPr>
          <w:ilvl w:val="0"/>
          <w:numId w:val="31"/>
        </w:numPr>
      </w:pPr>
      <w:r>
        <w:t xml:space="preserve">Linked to a specific type of contract. </w:t>
      </w:r>
      <w:r w:rsidR="0081273A">
        <w:t>One</w:t>
      </w:r>
      <w:r>
        <w:t xml:space="preserve">-to-one relationship with </w:t>
      </w:r>
      <w:proofErr w:type="spellStart"/>
      <w:r>
        <w:t>Contract_type</w:t>
      </w:r>
      <w:proofErr w:type="spellEnd"/>
      <w:r>
        <w:t xml:space="preserve"> (</w:t>
      </w:r>
      <w:proofErr w:type="spellStart"/>
      <w:r>
        <w:t>contract_type_id</w:t>
      </w:r>
      <w:proofErr w:type="spellEnd"/>
      <w:r>
        <w:t>).</w:t>
      </w:r>
    </w:p>
    <w:p w14:paraId="29A97FFA" w14:textId="31A6C3A3"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623"/>
        <w:gridCol w:w="2430"/>
        <w:gridCol w:w="1620"/>
        <w:gridCol w:w="2520"/>
      </w:tblGrid>
      <w:tr w:rsidR="007C3773" w14:paraId="0DDCDBBB" w14:textId="77777777" w:rsidTr="007C3773">
        <w:trPr>
          <w:trHeight w:val="710"/>
        </w:trPr>
        <w:tc>
          <w:tcPr>
            <w:tcW w:w="2623" w:type="dxa"/>
            <w:shd w:val="clear" w:color="auto" w:fill="76CDD8"/>
          </w:tcPr>
          <w:p w14:paraId="669F6E56" w14:textId="6A81C669" w:rsidR="007C3773" w:rsidRPr="00BE17E0" w:rsidRDefault="007C3773" w:rsidP="007C3773">
            <w:pPr>
              <w:pStyle w:val="a2"/>
              <w:widowControl w:val="0"/>
              <w:spacing w:line="360" w:lineRule="auto"/>
              <w:jc w:val="center"/>
              <w:rPr>
                <w:color w:val="FFFFFF" w:themeColor="background1"/>
                <w:sz w:val="18"/>
                <w:szCs w:val="18"/>
              </w:rPr>
            </w:pPr>
            <w:r>
              <w:t>Placement _ID</w:t>
            </w:r>
          </w:p>
        </w:tc>
        <w:tc>
          <w:tcPr>
            <w:tcW w:w="2430" w:type="dxa"/>
            <w:shd w:val="clear" w:color="auto" w:fill="76CDD8"/>
          </w:tcPr>
          <w:p w14:paraId="0D58D540" w14:textId="49419112" w:rsidR="007C3773" w:rsidRPr="00BE17E0" w:rsidRDefault="007C3773" w:rsidP="007C3773">
            <w:pPr>
              <w:pStyle w:val="a2"/>
              <w:widowControl w:val="0"/>
              <w:spacing w:line="360" w:lineRule="auto"/>
              <w:jc w:val="center"/>
              <w:rPr>
                <w:color w:val="FFFFFF" w:themeColor="background1"/>
                <w:sz w:val="18"/>
                <w:szCs w:val="18"/>
              </w:rPr>
            </w:pPr>
            <w:r>
              <w:t>Application _ID</w:t>
            </w:r>
          </w:p>
        </w:tc>
        <w:tc>
          <w:tcPr>
            <w:tcW w:w="1620" w:type="dxa"/>
            <w:shd w:val="clear" w:color="auto" w:fill="76CDD8"/>
          </w:tcPr>
          <w:p w14:paraId="23F9C355" w14:textId="4C26A1D5" w:rsidR="007C3773" w:rsidRPr="00BE17E0" w:rsidRDefault="007C3773" w:rsidP="007C3773">
            <w:pPr>
              <w:pStyle w:val="a2"/>
              <w:widowControl w:val="0"/>
              <w:spacing w:line="360" w:lineRule="auto"/>
              <w:jc w:val="center"/>
              <w:rPr>
                <w:color w:val="FFFFFF" w:themeColor="background1"/>
                <w:sz w:val="18"/>
                <w:szCs w:val="18"/>
              </w:rPr>
            </w:pPr>
            <w:proofErr w:type="spellStart"/>
            <w:r>
              <w:t>Contract_Type_ID</w:t>
            </w:r>
            <w:proofErr w:type="spellEnd"/>
          </w:p>
        </w:tc>
        <w:tc>
          <w:tcPr>
            <w:tcW w:w="2520" w:type="dxa"/>
            <w:shd w:val="clear" w:color="auto" w:fill="76CDD8"/>
          </w:tcPr>
          <w:p w14:paraId="3FC74781" w14:textId="2A9452EE" w:rsidR="007C3773" w:rsidRPr="00BE17E0" w:rsidRDefault="007C3773" w:rsidP="007C3773">
            <w:pPr>
              <w:pStyle w:val="a2"/>
              <w:widowControl w:val="0"/>
              <w:spacing w:line="360" w:lineRule="auto"/>
              <w:jc w:val="center"/>
              <w:rPr>
                <w:color w:val="FFFFFF" w:themeColor="background1"/>
                <w:sz w:val="18"/>
                <w:szCs w:val="18"/>
              </w:rPr>
            </w:pPr>
            <w:proofErr w:type="spellStart"/>
            <w:r>
              <w:t>Date_Placed</w:t>
            </w:r>
            <w:proofErr w:type="spellEnd"/>
          </w:p>
        </w:tc>
      </w:tr>
      <w:tr w:rsidR="007C3773" w14:paraId="6A5D9F2E" w14:textId="77777777" w:rsidTr="007C3773">
        <w:trPr>
          <w:trHeight w:val="432"/>
        </w:trPr>
        <w:tc>
          <w:tcPr>
            <w:tcW w:w="2623" w:type="dxa"/>
          </w:tcPr>
          <w:p w14:paraId="6CE65E10" w14:textId="25BDB781" w:rsidR="007C3773" w:rsidRDefault="007C3773" w:rsidP="009C1BCA">
            <w:pPr>
              <w:pStyle w:val="a2"/>
              <w:jc w:val="center"/>
            </w:pPr>
            <w:r w:rsidRPr="004823D4">
              <w:t>1</w:t>
            </w:r>
          </w:p>
        </w:tc>
        <w:tc>
          <w:tcPr>
            <w:tcW w:w="2430" w:type="dxa"/>
          </w:tcPr>
          <w:p w14:paraId="5CB37071" w14:textId="72C5A939" w:rsidR="007C3773" w:rsidRDefault="007C3773" w:rsidP="009C1BCA">
            <w:pPr>
              <w:pStyle w:val="a2"/>
              <w:jc w:val="center"/>
            </w:pPr>
            <w:r w:rsidRPr="004823D4">
              <w:t>1</w:t>
            </w:r>
          </w:p>
        </w:tc>
        <w:tc>
          <w:tcPr>
            <w:tcW w:w="1620" w:type="dxa"/>
          </w:tcPr>
          <w:p w14:paraId="6AED76CA" w14:textId="7C198F52" w:rsidR="007C3773" w:rsidRDefault="007C3773" w:rsidP="009C1BCA">
            <w:pPr>
              <w:pStyle w:val="a2"/>
              <w:jc w:val="center"/>
            </w:pPr>
            <w:r w:rsidRPr="004823D4">
              <w:t>1</w:t>
            </w:r>
          </w:p>
        </w:tc>
        <w:tc>
          <w:tcPr>
            <w:tcW w:w="2520" w:type="dxa"/>
          </w:tcPr>
          <w:p w14:paraId="32F3181F" w14:textId="63B925E3" w:rsidR="007C3773" w:rsidRDefault="007C3773" w:rsidP="009C1BCA">
            <w:pPr>
              <w:pStyle w:val="a2"/>
              <w:jc w:val="center"/>
            </w:pPr>
            <w:r w:rsidRPr="004823D4">
              <w:t>2023-11-20</w:t>
            </w:r>
          </w:p>
        </w:tc>
      </w:tr>
      <w:tr w:rsidR="007C3773" w14:paraId="77BA4E1B" w14:textId="77777777" w:rsidTr="007C3773">
        <w:trPr>
          <w:trHeight w:val="432"/>
        </w:trPr>
        <w:tc>
          <w:tcPr>
            <w:tcW w:w="2623" w:type="dxa"/>
          </w:tcPr>
          <w:p w14:paraId="24B0A0CC" w14:textId="0B48CC67" w:rsidR="007C3773" w:rsidRDefault="007C3773" w:rsidP="009C1BCA">
            <w:pPr>
              <w:pStyle w:val="a2"/>
              <w:jc w:val="center"/>
            </w:pPr>
            <w:r w:rsidRPr="004823D4">
              <w:t>2</w:t>
            </w:r>
          </w:p>
        </w:tc>
        <w:tc>
          <w:tcPr>
            <w:tcW w:w="2430" w:type="dxa"/>
          </w:tcPr>
          <w:p w14:paraId="271579F8" w14:textId="71B317CA" w:rsidR="007C3773" w:rsidRDefault="007C3773" w:rsidP="009C1BCA">
            <w:pPr>
              <w:pStyle w:val="a2"/>
              <w:jc w:val="center"/>
            </w:pPr>
            <w:r w:rsidRPr="004823D4">
              <w:t>2</w:t>
            </w:r>
          </w:p>
        </w:tc>
        <w:tc>
          <w:tcPr>
            <w:tcW w:w="1620" w:type="dxa"/>
          </w:tcPr>
          <w:p w14:paraId="7DF4D9FC" w14:textId="33A8F059" w:rsidR="007C3773" w:rsidRDefault="007C3773" w:rsidP="009C1BCA">
            <w:pPr>
              <w:pStyle w:val="a2"/>
              <w:jc w:val="center"/>
            </w:pPr>
            <w:r w:rsidRPr="004823D4">
              <w:t>6</w:t>
            </w:r>
          </w:p>
        </w:tc>
        <w:tc>
          <w:tcPr>
            <w:tcW w:w="2520" w:type="dxa"/>
          </w:tcPr>
          <w:p w14:paraId="355B8FE9" w14:textId="4BB8B6F6" w:rsidR="007C3773" w:rsidRDefault="007C3773" w:rsidP="009C1BCA">
            <w:pPr>
              <w:pStyle w:val="a2"/>
              <w:jc w:val="center"/>
            </w:pPr>
            <w:r w:rsidRPr="004823D4">
              <w:t>2023-11-25</w:t>
            </w:r>
          </w:p>
        </w:tc>
      </w:tr>
      <w:tr w:rsidR="007C3773" w14:paraId="637FB7E8" w14:textId="77777777" w:rsidTr="007C3773">
        <w:trPr>
          <w:trHeight w:val="432"/>
        </w:trPr>
        <w:tc>
          <w:tcPr>
            <w:tcW w:w="2623" w:type="dxa"/>
          </w:tcPr>
          <w:p w14:paraId="41535F2A" w14:textId="7CAFC186" w:rsidR="007C3773" w:rsidRDefault="007C3773" w:rsidP="009C1BCA">
            <w:pPr>
              <w:pStyle w:val="a2"/>
              <w:jc w:val="center"/>
            </w:pPr>
            <w:r w:rsidRPr="004823D4">
              <w:t>3</w:t>
            </w:r>
          </w:p>
        </w:tc>
        <w:tc>
          <w:tcPr>
            <w:tcW w:w="2430" w:type="dxa"/>
          </w:tcPr>
          <w:p w14:paraId="3676A3C0" w14:textId="024823A6" w:rsidR="007C3773" w:rsidRDefault="007C3773" w:rsidP="009C1BCA">
            <w:pPr>
              <w:pStyle w:val="a2"/>
              <w:jc w:val="center"/>
            </w:pPr>
            <w:r w:rsidRPr="004823D4">
              <w:t>3</w:t>
            </w:r>
          </w:p>
        </w:tc>
        <w:tc>
          <w:tcPr>
            <w:tcW w:w="1620" w:type="dxa"/>
          </w:tcPr>
          <w:p w14:paraId="0074E042" w14:textId="5DF46AC3" w:rsidR="007C3773" w:rsidRDefault="007C3773" w:rsidP="009C1BCA">
            <w:pPr>
              <w:pStyle w:val="a2"/>
              <w:jc w:val="center"/>
            </w:pPr>
            <w:r>
              <w:t>8</w:t>
            </w:r>
          </w:p>
        </w:tc>
        <w:tc>
          <w:tcPr>
            <w:tcW w:w="2520" w:type="dxa"/>
          </w:tcPr>
          <w:p w14:paraId="1ECBFFD9" w14:textId="4E71532B" w:rsidR="007C3773" w:rsidRDefault="007C3773" w:rsidP="009C1BCA">
            <w:pPr>
              <w:pStyle w:val="a2"/>
              <w:jc w:val="center"/>
            </w:pPr>
            <w:r w:rsidRPr="004823D4">
              <w:t>2023-12-02</w:t>
            </w:r>
          </w:p>
        </w:tc>
      </w:tr>
    </w:tbl>
    <w:p w14:paraId="1BDB93DB" w14:textId="77777777" w:rsidR="00E22B52" w:rsidRDefault="00E22B52" w:rsidP="007415F1">
      <w:pPr>
        <w:pStyle w:val="a2"/>
        <w:rPr>
          <w:b/>
          <w:bCs/>
        </w:rPr>
      </w:pPr>
    </w:p>
    <w:p w14:paraId="662961D5" w14:textId="250A6BF0" w:rsidR="007415F1" w:rsidRPr="00652299" w:rsidRDefault="007415F1" w:rsidP="007415F1">
      <w:pPr>
        <w:pStyle w:val="a2"/>
        <w:rPr>
          <w:b/>
          <w:bCs/>
        </w:rPr>
      </w:pPr>
      <w:r w:rsidRPr="00652299">
        <w:rPr>
          <w:b/>
          <w:bCs/>
        </w:rPr>
        <w:t>Table Description</w:t>
      </w:r>
      <w:r w:rsidR="00652299" w:rsidRPr="00652299">
        <w:rPr>
          <w:b/>
          <w:bCs/>
        </w:rPr>
        <w:t xml:space="preserve"> 9</w:t>
      </w:r>
    </w:p>
    <w:p w14:paraId="429E154F" w14:textId="23C80F7E" w:rsidR="007415F1" w:rsidRDefault="007415F1" w:rsidP="00E22B52">
      <w:pPr>
        <w:pStyle w:val="a2"/>
        <w:jc w:val="both"/>
      </w:pPr>
      <w:r>
        <w:t>&lt;</w:t>
      </w:r>
      <w:r w:rsidR="00544481" w:rsidRPr="00544481">
        <w:t xml:space="preserve"> </w:t>
      </w:r>
      <w:r w:rsidR="00E22B52" w:rsidRPr="00E22B52">
        <w:t>Stores details of candidates applying for jobs, including candidate names, surnames, email addresses, and phone numbers. This table serves as a repository for candidate information involved in the recruitment proces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890"/>
        <w:gridCol w:w="4590"/>
        <w:gridCol w:w="1545"/>
      </w:tblGrid>
      <w:tr w:rsidR="007415F1" w14:paraId="75D88B00" w14:textId="77777777" w:rsidTr="00BE08DA">
        <w:trPr>
          <w:trHeight w:val="292"/>
        </w:trPr>
        <w:tc>
          <w:tcPr>
            <w:tcW w:w="1183" w:type="dxa"/>
            <w:shd w:val="clear" w:color="auto" w:fill="76CDD8"/>
          </w:tcPr>
          <w:p w14:paraId="45A452E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4C0CAA7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590" w:type="dxa"/>
            <w:shd w:val="clear" w:color="auto" w:fill="76CDD8"/>
          </w:tcPr>
          <w:p w14:paraId="1CF4E64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545" w:type="dxa"/>
            <w:shd w:val="clear" w:color="auto" w:fill="76CDD8"/>
          </w:tcPr>
          <w:p w14:paraId="7A3246F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1939D30" w14:textId="77777777" w:rsidTr="00BE08DA">
        <w:trPr>
          <w:trHeight w:val="432"/>
        </w:trPr>
        <w:tc>
          <w:tcPr>
            <w:tcW w:w="1183" w:type="dxa"/>
            <w:vMerge w:val="restart"/>
          </w:tcPr>
          <w:p w14:paraId="0F597E28" w14:textId="36BFFC09" w:rsidR="007415F1" w:rsidRDefault="009D1377" w:rsidP="009C7C7E">
            <w:pPr>
              <w:pStyle w:val="a2"/>
            </w:pPr>
            <w:r>
              <w:t>Candidate</w:t>
            </w:r>
          </w:p>
        </w:tc>
        <w:tc>
          <w:tcPr>
            <w:tcW w:w="1890" w:type="dxa"/>
          </w:tcPr>
          <w:p w14:paraId="77498172" w14:textId="3DD821A9" w:rsidR="007415F1" w:rsidRDefault="009D1377" w:rsidP="009C7C7E">
            <w:pPr>
              <w:pStyle w:val="a2"/>
            </w:pPr>
            <w:r>
              <w:t xml:space="preserve">Candidate </w:t>
            </w:r>
            <w:r w:rsidR="007415F1">
              <w:t>_ID</w:t>
            </w:r>
          </w:p>
        </w:tc>
        <w:tc>
          <w:tcPr>
            <w:tcW w:w="4590" w:type="dxa"/>
          </w:tcPr>
          <w:p w14:paraId="59F7E61A" w14:textId="38989D94" w:rsidR="007415F1" w:rsidRDefault="007415F1" w:rsidP="009C7C7E">
            <w:pPr>
              <w:pStyle w:val="a2"/>
            </w:pPr>
            <w:r>
              <w:t>&lt;</w:t>
            </w:r>
            <w:r w:rsidR="009D68BA">
              <w:t xml:space="preserve"> </w:t>
            </w:r>
            <w:r w:rsidR="009D68BA" w:rsidRPr="009D68BA">
              <w:t xml:space="preserve">Unique identifier for each candidate </w:t>
            </w:r>
            <w:r>
              <w:t>&gt;, PK</w:t>
            </w:r>
          </w:p>
        </w:tc>
        <w:tc>
          <w:tcPr>
            <w:tcW w:w="1545" w:type="dxa"/>
          </w:tcPr>
          <w:p w14:paraId="16435EAC" w14:textId="77777777" w:rsidR="007415F1" w:rsidRDefault="007415F1" w:rsidP="009C7C7E">
            <w:pPr>
              <w:pStyle w:val="a2"/>
            </w:pPr>
            <w:r>
              <w:t>Serial</w:t>
            </w:r>
          </w:p>
        </w:tc>
      </w:tr>
      <w:tr w:rsidR="009D1377" w14:paraId="3B958CAF" w14:textId="77777777" w:rsidTr="00BE08DA">
        <w:trPr>
          <w:trHeight w:val="432"/>
        </w:trPr>
        <w:tc>
          <w:tcPr>
            <w:tcW w:w="1183" w:type="dxa"/>
            <w:vMerge/>
          </w:tcPr>
          <w:p w14:paraId="00C68018" w14:textId="77777777" w:rsidR="009D1377" w:rsidRDefault="009D1377" w:rsidP="009D1377">
            <w:pPr>
              <w:pStyle w:val="a2"/>
            </w:pPr>
          </w:p>
        </w:tc>
        <w:tc>
          <w:tcPr>
            <w:tcW w:w="1890" w:type="dxa"/>
          </w:tcPr>
          <w:p w14:paraId="5A2CC932" w14:textId="706EEDFC" w:rsidR="009D1377" w:rsidRDefault="009D1377" w:rsidP="009D1377">
            <w:pPr>
              <w:pStyle w:val="a2"/>
            </w:pPr>
            <w:proofErr w:type="spellStart"/>
            <w:r>
              <w:t>Candidate_FName</w:t>
            </w:r>
            <w:proofErr w:type="spellEnd"/>
          </w:p>
        </w:tc>
        <w:tc>
          <w:tcPr>
            <w:tcW w:w="4590" w:type="dxa"/>
          </w:tcPr>
          <w:p w14:paraId="032F7104" w14:textId="3437C546" w:rsidR="009D1377" w:rsidRDefault="009D1377" w:rsidP="009D1377">
            <w:pPr>
              <w:pStyle w:val="a2"/>
            </w:pPr>
            <w:r>
              <w:t>&lt;</w:t>
            </w:r>
            <w:r w:rsidR="009D68BA">
              <w:t xml:space="preserve"> </w:t>
            </w:r>
            <w:r w:rsidR="009D68BA" w:rsidRPr="009D68BA">
              <w:t xml:space="preserve">First name of the candidate </w:t>
            </w:r>
            <w:r>
              <w:t>&gt;</w:t>
            </w:r>
          </w:p>
        </w:tc>
        <w:tc>
          <w:tcPr>
            <w:tcW w:w="1545" w:type="dxa"/>
          </w:tcPr>
          <w:p w14:paraId="4E0F49F8" w14:textId="389976CD" w:rsidR="009D1377" w:rsidRDefault="009D1377" w:rsidP="009D1377">
            <w:pPr>
              <w:pStyle w:val="a2"/>
            </w:pPr>
            <w:r>
              <w:t>Varchar</w:t>
            </w:r>
            <w:r w:rsidR="00A31899">
              <w:t xml:space="preserve"> </w:t>
            </w:r>
            <w:r>
              <w:t>(50)</w:t>
            </w:r>
          </w:p>
        </w:tc>
      </w:tr>
      <w:tr w:rsidR="009D1377" w14:paraId="0C3569A8" w14:textId="77777777" w:rsidTr="00BE08DA">
        <w:trPr>
          <w:trHeight w:val="432"/>
        </w:trPr>
        <w:tc>
          <w:tcPr>
            <w:tcW w:w="1183" w:type="dxa"/>
            <w:vMerge/>
          </w:tcPr>
          <w:p w14:paraId="7342DB08" w14:textId="77777777" w:rsidR="009D1377" w:rsidRDefault="009D1377" w:rsidP="009D1377">
            <w:pPr>
              <w:pStyle w:val="a2"/>
            </w:pPr>
          </w:p>
        </w:tc>
        <w:tc>
          <w:tcPr>
            <w:tcW w:w="1890" w:type="dxa"/>
          </w:tcPr>
          <w:p w14:paraId="66D9AA5B" w14:textId="5C4B5A49" w:rsidR="009D1377" w:rsidRDefault="009D1377" w:rsidP="009D1377">
            <w:pPr>
              <w:pStyle w:val="a2"/>
            </w:pPr>
            <w:proofErr w:type="spellStart"/>
            <w:r>
              <w:t>Candidate_LName</w:t>
            </w:r>
            <w:proofErr w:type="spellEnd"/>
          </w:p>
        </w:tc>
        <w:tc>
          <w:tcPr>
            <w:tcW w:w="4590" w:type="dxa"/>
          </w:tcPr>
          <w:p w14:paraId="476946FD" w14:textId="53BB7AD8" w:rsidR="009D1377" w:rsidRDefault="009D1377" w:rsidP="009D1377">
            <w:pPr>
              <w:pStyle w:val="a2"/>
            </w:pPr>
            <w:r>
              <w:t>&lt;</w:t>
            </w:r>
            <w:r w:rsidR="009D68BA">
              <w:t xml:space="preserve"> </w:t>
            </w:r>
            <w:r w:rsidR="009D68BA" w:rsidRPr="009D68BA">
              <w:t xml:space="preserve">Last name of the candidate </w:t>
            </w:r>
            <w:r>
              <w:t>&gt;</w:t>
            </w:r>
          </w:p>
        </w:tc>
        <w:tc>
          <w:tcPr>
            <w:tcW w:w="1545" w:type="dxa"/>
          </w:tcPr>
          <w:p w14:paraId="2CD54143" w14:textId="726F5629" w:rsidR="009D1377" w:rsidRDefault="009D1377" w:rsidP="009D1377">
            <w:pPr>
              <w:pStyle w:val="a2"/>
            </w:pPr>
            <w:r>
              <w:t>Varchar</w:t>
            </w:r>
            <w:r w:rsidR="00A31899">
              <w:t xml:space="preserve"> </w:t>
            </w:r>
            <w:r>
              <w:t>(50)</w:t>
            </w:r>
          </w:p>
        </w:tc>
      </w:tr>
      <w:tr w:rsidR="009D1377" w14:paraId="11E18DCF" w14:textId="77777777" w:rsidTr="00BE08DA">
        <w:trPr>
          <w:trHeight w:val="432"/>
        </w:trPr>
        <w:tc>
          <w:tcPr>
            <w:tcW w:w="1183" w:type="dxa"/>
            <w:vMerge/>
          </w:tcPr>
          <w:p w14:paraId="7822FBFD" w14:textId="77777777" w:rsidR="009D1377" w:rsidRDefault="009D1377" w:rsidP="009D1377">
            <w:pPr>
              <w:pStyle w:val="a2"/>
            </w:pPr>
          </w:p>
        </w:tc>
        <w:tc>
          <w:tcPr>
            <w:tcW w:w="1890" w:type="dxa"/>
          </w:tcPr>
          <w:p w14:paraId="712A0E52" w14:textId="4F9065C9" w:rsidR="009D1377" w:rsidRDefault="009D1377" w:rsidP="009D1377">
            <w:pPr>
              <w:pStyle w:val="a2"/>
            </w:pPr>
            <w:r>
              <w:t>Email</w:t>
            </w:r>
          </w:p>
        </w:tc>
        <w:tc>
          <w:tcPr>
            <w:tcW w:w="4590" w:type="dxa"/>
          </w:tcPr>
          <w:p w14:paraId="757451E7" w14:textId="0CB39721" w:rsidR="009D1377" w:rsidRDefault="009D1377" w:rsidP="009D1377">
            <w:pPr>
              <w:pStyle w:val="a2"/>
            </w:pPr>
            <w:r>
              <w:t>&lt;</w:t>
            </w:r>
            <w:r w:rsidR="009D68BA">
              <w:t xml:space="preserve"> </w:t>
            </w:r>
            <w:r w:rsidR="009D68BA" w:rsidRPr="009D68BA">
              <w:t xml:space="preserve">Email address of the candidate (unique) </w:t>
            </w:r>
            <w:r>
              <w:t>&gt;</w:t>
            </w:r>
          </w:p>
        </w:tc>
        <w:tc>
          <w:tcPr>
            <w:tcW w:w="1545" w:type="dxa"/>
          </w:tcPr>
          <w:p w14:paraId="0A76FD56" w14:textId="34494BDF" w:rsidR="009D1377" w:rsidRDefault="009D1377" w:rsidP="009D1377">
            <w:pPr>
              <w:pStyle w:val="a2"/>
            </w:pPr>
            <w:r>
              <w:t>Varchar</w:t>
            </w:r>
            <w:r w:rsidR="00A31899">
              <w:t xml:space="preserve"> </w:t>
            </w:r>
            <w:r>
              <w:t>(50)</w:t>
            </w:r>
          </w:p>
        </w:tc>
      </w:tr>
      <w:tr w:rsidR="009D1377" w14:paraId="371374C3" w14:textId="77777777" w:rsidTr="00BE08DA">
        <w:trPr>
          <w:trHeight w:val="432"/>
        </w:trPr>
        <w:tc>
          <w:tcPr>
            <w:tcW w:w="1183" w:type="dxa"/>
            <w:vMerge/>
          </w:tcPr>
          <w:p w14:paraId="1509EF35" w14:textId="77777777" w:rsidR="009D1377" w:rsidRDefault="009D1377" w:rsidP="009D1377">
            <w:pPr>
              <w:pStyle w:val="a2"/>
            </w:pPr>
          </w:p>
        </w:tc>
        <w:tc>
          <w:tcPr>
            <w:tcW w:w="1890" w:type="dxa"/>
          </w:tcPr>
          <w:p w14:paraId="392A6FCA" w14:textId="399CE646" w:rsidR="009D1377" w:rsidRDefault="009D1377" w:rsidP="009D1377">
            <w:pPr>
              <w:pStyle w:val="a2"/>
            </w:pPr>
            <w:r>
              <w:t>Phone</w:t>
            </w:r>
          </w:p>
        </w:tc>
        <w:tc>
          <w:tcPr>
            <w:tcW w:w="4590" w:type="dxa"/>
          </w:tcPr>
          <w:p w14:paraId="2C0F6051" w14:textId="52E152DD" w:rsidR="009D1377" w:rsidRDefault="009D1377" w:rsidP="009D1377">
            <w:pPr>
              <w:pStyle w:val="a2"/>
            </w:pPr>
            <w:r>
              <w:t>&lt;</w:t>
            </w:r>
            <w:r w:rsidR="009D68BA">
              <w:t xml:space="preserve"> </w:t>
            </w:r>
            <w:r w:rsidR="009D68BA" w:rsidRPr="009D68BA">
              <w:t xml:space="preserve">Phone number of the candidate </w:t>
            </w:r>
            <w:r>
              <w:t>&gt;</w:t>
            </w:r>
          </w:p>
        </w:tc>
        <w:tc>
          <w:tcPr>
            <w:tcW w:w="1545" w:type="dxa"/>
          </w:tcPr>
          <w:p w14:paraId="64EEC549" w14:textId="7AF06FEB" w:rsidR="009D1377" w:rsidRDefault="009D1377" w:rsidP="009D1377">
            <w:pPr>
              <w:pStyle w:val="a2"/>
            </w:pPr>
            <w:r>
              <w:t>Varchar</w:t>
            </w:r>
            <w:r w:rsidR="00A31899">
              <w:t xml:space="preserve"> </w:t>
            </w:r>
            <w:r>
              <w:t>(20)</w:t>
            </w:r>
          </w:p>
        </w:tc>
      </w:tr>
    </w:tbl>
    <w:p w14:paraId="5ACF813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980"/>
        <w:gridCol w:w="1890"/>
        <w:gridCol w:w="2160"/>
        <w:gridCol w:w="1620"/>
      </w:tblGrid>
      <w:tr w:rsidR="009C1BCA" w14:paraId="140F946C" w14:textId="77777777" w:rsidTr="009C1BCA">
        <w:trPr>
          <w:trHeight w:val="710"/>
        </w:trPr>
        <w:tc>
          <w:tcPr>
            <w:tcW w:w="1543" w:type="dxa"/>
            <w:shd w:val="clear" w:color="auto" w:fill="76CDD8"/>
          </w:tcPr>
          <w:p w14:paraId="659C9BCD" w14:textId="662178DE" w:rsidR="009C1BCA" w:rsidRPr="00BE17E0" w:rsidRDefault="009C1BCA" w:rsidP="009C1BCA">
            <w:pPr>
              <w:pStyle w:val="a2"/>
              <w:widowControl w:val="0"/>
              <w:spacing w:line="360" w:lineRule="auto"/>
              <w:jc w:val="center"/>
              <w:rPr>
                <w:color w:val="FFFFFF" w:themeColor="background1"/>
                <w:sz w:val="18"/>
                <w:szCs w:val="18"/>
              </w:rPr>
            </w:pPr>
            <w:r>
              <w:t>Candidate _ID</w:t>
            </w:r>
          </w:p>
        </w:tc>
        <w:tc>
          <w:tcPr>
            <w:tcW w:w="1980" w:type="dxa"/>
            <w:shd w:val="clear" w:color="auto" w:fill="76CDD8"/>
          </w:tcPr>
          <w:p w14:paraId="4412079A" w14:textId="1DECFFE6" w:rsidR="009C1BCA" w:rsidRPr="00BE17E0" w:rsidRDefault="009C1BCA" w:rsidP="009C1BCA">
            <w:pPr>
              <w:pStyle w:val="a2"/>
              <w:widowControl w:val="0"/>
              <w:spacing w:line="360" w:lineRule="auto"/>
              <w:jc w:val="center"/>
              <w:rPr>
                <w:color w:val="FFFFFF" w:themeColor="background1"/>
                <w:sz w:val="18"/>
                <w:szCs w:val="18"/>
              </w:rPr>
            </w:pPr>
            <w:proofErr w:type="spellStart"/>
            <w:r>
              <w:t>Candidate_FName</w:t>
            </w:r>
            <w:proofErr w:type="spellEnd"/>
          </w:p>
        </w:tc>
        <w:tc>
          <w:tcPr>
            <w:tcW w:w="1890" w:type="dxa"/>
            <w:shd w:val="clear" w:color="auto" w:fill="76CDD8"/>
          </w:tcPr>
          <w:p w14:paraId="02BA69A7" w14:textId="24E1ABD3" w:rsidR="009C1BCA" w:rsidRPr="00BE17E0" w:rsidRDefault="009C1BCA" w:rsidP="009C1BCA">
            <w:pPr>
              <w:pStyle w:val="a2"/>
              <w:widowControl w:val="0"/>
              <w:spacing w:line="360" w:lineRule="auto"/>
              <w:jc w:val="center"/>
              <w:rPr>
                <w:color w:val="FFFFFF" w:themeColor="background1"/>
                <w:sz w:val="18"/>
                <w:szCs w:val="18"/>
              </w:rPr>
            </w:pPr>
            <w:proofErr w:type="spellStart"/>
            <w:r>
              <w:t>Candidate_LName</w:t>
            </w:r>
            <w:proofErr w:type="spellEnd"/>
          </w:p>
        </w:tc>
        <w:tc>
          <w:tcPr>
            <w:tcW w:w="2160" w:type="dxa"/>
            <w:shd w:val="clear" w:color="auto" w:fill="76CDD8"/>
          </w:tcPr>
          <w:p w14:paraId="4473E2D1" w14:textId="19135080" w:rsidR="009C1BCA" w:rsidRPr="00BE17E0" w:rsidRDefault="009C1BCA" w:rsidP="009C1BCA">
            <w:pPr>
              <w:pStyle w:val="a2"/>
              <w:widowControl w:val="0"/>
              <w:spacing w:line="360" w:lineRule="auto"/>
              <w:jc w:val="center"/>
              <w:rPr>
                <w:color w:val="FFFFFF" w:themeColor="background1"/>
                <w:sz w:val="18"/>
                <w:szCs w:val="18"/>
              </w:rPr>
            </w:pPr>
            <w:r>
              <w:t>Email</w:t>
            </w:r>
          </w:p>
        </w:tc>
        <w:tc>
          <w:tcPr>
            <w:tcW w:w="1620" w:type="dxa"/>
            <w:shd w:val="clear" w:color="auto" w:fill="76CDD8"/>
          </w:tcPr>
          <w:p w14:paraId="7F52518D" w14:textId="310A64DD" w:rsidR="009C1BCA" w:rsidRPr="00BE17E0" w:rsidRDefault="009C1BCA" w:rsidP="009C1BCA">
            <w:pPr>
              <w:pStyle w:val="a2"/>
              <w:widowControl w:val="0"/>
              <w:spacing w:line="360" w:lineRule="auto"/>
              <w:jc w:val="center"/>
              <w:rPr>
                <w:color w:val="FFFFFF" w:themeColor="background1"/>
                <w:sz w:val="18"/>
                <w:szCs w:val="18"/>
              </w:rPr>
            </w:pPr>
            <w:r>
              <w:t>Phone</w:t>
            </w:r>
          </w:p>
        </w:tc>
      </w:tr>
      <w:tr w:rsidR="009C1BCA" w14:paraId="519F82F7" w14:textId="77777777" w:rsidTr="009C1BCA">
        <w:trPr>
          <w:trHeight w:val="432"/>
        </w:trPr>
        <w:tc>
          <w:tcPr>
            <w:tcW w:w="1543" w:type="dxa"/>
          </w:tcPr>
          <w:p w14:paraId="34BDB300" w14:textId="5C8560C0" w:rsidR="009C1BCA" w:rsidRDefault="009C1BCA" w:rsidP="009C1BCA">
            <w:pPr>
              <w:pStyle w:val="a2"/>
              <w:jc w:val="center"/>
            </w:pPr>
            <w:r>
              <w:t>1</w:t>
            </w:r>
          </w:p>
        </w:tc>
        <w:tc>
          <w:tcPr>
            <w:tcW w:w="1980" w:type="dxa"/>
          </w:tcPr>
          <w:p w14:paraId="6C88D094" w14:textId="03F2592E" w:rsidR="009C1BCA" w:rsidRDefault="009C1BCA" w:rsidP="009C1BCA">
            <w:pPr>
              <w:pStyle w:val="a2"/>
              <w:jc w:val="center"/>
            </w:pPr>
            <w:r w:rsidRPr="00E63333">
              <w:t>Alice</w:t>
            </w:r>
          </w:p>
        </w:tc>
        <w:tc>
          <w:tcPr>
            <w:tcW w:w="1890" w:type="dxa"/>
          </w:tcPr>
          <w:p w14:paraId="57B6A5D7" w14:textId="4696B269" w:rsidR="009C1BCA" w:rsidRDefault="009C1BCA" w:rsidP="009C1BCA">
            <w:pPr>
              <w:pStyle w:val="a2"/>
              <w:jc w:val="center"/>
            </w:pPr>
            <w:r w:rsidRPr="00E63333">
              <w:t>Johnson</w:t>
            </w:r>
          </w:p>
        </w:tc>
        <w:tc>
          <w:tcPr>
            <w:tcW w:w="2160" w:type="dxa"/>
          </w:tcPr>
          <w:p w14:paraId="15050E7D" w14:textId="2E09F3C0" w:rsidR="009C1BCA" w:rsidRDefault="009C1BCA" w:rsidP="009C1BCA">
            <w:pPr>
              <w:pStyle w:val="a2"/>
              <w:jc w:val="center"/>
            </w:pPr>
            <w:r w:rsidRPr="00E63333">
              <w:t>alice@example.com</w:t>
            </w:r>
          </w:p>
        </w:tc>
        <w:tc>
          <w:tcPr>
            <w:tcW w:w="1620" w:type="dxa"/>
          </w:tcPr>
          <w:p w14:paraId="6AF199A0" w14:textId="6F4460DB" w:rsidR="009C1BCA" w:rsidRDefault="009C1BCA" w:rsidP="009C1BCA">
            <w:pPr>
              <w:pStyle w:val="a2"/>
              <w:jc w:val="center"/>
            </w:pPr>
            <w:r w:rsidRPr="00E63333">
              <w:t>+1234567890</w:t>
            </w:r>
          </w:p>
        </w:tc>
      </w:tr>
      <w:tr w:rsidR="009C1BCA" w14:paraId="57928B58" w14:textId="77777777" w:rsidTr="009C1BCA">
        <w:trPr>
          <w:trHeight w:val="432"/>
        </w:trPr>
        <w:tc>
          <w:tcPr>
            <w:tcW w:w="1543" w:type="dxa"/>
          </w:tcPr>
          <w:p w14:paraId="6F7010AC" w14:textId="6603F80A" w:rsidR="009C1BCA" w:rsidRDefault="009C1BCA" w:rsidP="009C1BCA">
            <w:pPr>
              <w:pStyle w:val="a2"/>
              <w:jc w:val="center"/>
            </w:pPr>
            <w:r>
              <w:t>2</w:t>
            </w:r>
          </w:p>
        </w:tc>
        <w:tc>
          <w:tcPr>
            <w:tcW w:w="1980" w:type="dxa"/>
          </w:tcPr>
          <w:p w14:paraId="393C999C" w14:textId="718B6613" w:rsidR="009C1BCA" w:rsidRDefault="009C1BCA" w:rsidP="009C1BCA">
            <w:pPr>
              <w:pStyle w:val="a2"/>
              <w:jc w:val="center"/>
            </w:pPr>
            <w:r w:rsidRPr="00E63333">
              <w:t>Bob</w:t>
            </w:r>
          </w:p>
        </w:tc>
        <w:tc>
          <w:tcPr>
            <w:tcW w:w="1890" w:type="dxa"/>
          </w:tcPr>
          <w:p w14:paraId="64DDCAB7" w14:textId="74B5A962" w:rsidR="009C1BCA" w:rsidRDefault="009C1BCA" w:rsidP="009C1BCA">
            <w:pPr>
              <w:pStyle w:val="a2"/>
              <w:jc w:val="center"/>
            </w:pPr>
            <w:r w:rsidRPr="00E63333">
              <w:t>Smith</w:t>
            </w:r>
          </w:p>
        </w:tc>
        <w:tc>
          <w:tcPr>
            <w:tcW w:w="2160" w:type="dxa"/>
          </w:tcPr>
          <w:p w14:paraId="2BB6AE8A" w14:textId="661CA5DB" w:rsidR="009C1BCA" w:rsidRDefault="009C1BCA" w:rsidP="009C1BCA">
            <w:pPr>
              <w:pStyle w:val="a2"/>
              <w:jc w:val="center"/>
            </w:pPr>
            <w:r w:rsidRPr="00E63333">
              <w:t>bob@example.com</w:t>
            </w:r>
          </w:p>
        </w:tc>
        <w:tc>
          <w:tcPr>
            <w:tcW w:w="1620" w:type="dxa"/>
          </w:tcPr>
          <w:p w14:paraId="09929609" w14:textId="33129C4F" w:rsidR="009C1BCA" w:rsidRDefault="009C1BCA" w:rsidP="009C1BCA">
            <w:pPr>
              <w:pStyle w:val="a2"/>
              <w:jc w:val="center"/>
            </w:pPr>
            <w:r w:rsidRPr="00E63333">
              <w:t>+1987654321</w:t>
            </w:r>
          </w:p>
        </w:tc>
      </w:tr>
      <w:tr w:rsidR="009C1BCA" w14:paraId="49DFAD35" w14:textId="77777777" w:rsidTr="009C1BCA">
        <w:trPr>
          <w:trHeight w:val="432"/>
        </w:trPr>
        <w:tc>
          <w:tcPr>
            <w:tcW w:w="1543" w:type="dxa"/>
          </w:tcPr>
          <w:p w14:paraId="2BF89207" w14:textId="229B1FC8" w:rsidR="009C1BCA" w:rsidRDefault="009C1BCA" w:rsidP="009C1BCA">
            <w:pPr>
              <w:pStyle w:val="a2"/>
              <w:jc w:val="center"/>
            </w:pPr>
            <w:r>
              <w:t>3</w:t>
            </w:r>
          </w:p>
        </w:tc>
        <w:tc>
          <w:tcPr>
            <w:tcW w:w="1980" w:type="dxa"/>
          </w:tcPr>
          <w:p w14:paraId="7A06CEF6" w14:textId="3756C0E5" w:rsidR="009C1BCA" w:rsidRDefault="009C1BCA" w:rsidP="009C1BCA">
            <w:pPr>
              <w:pStyle w:val="a2"/>
              <w:jc w:val="center"/>
            </w:pPr>
            <w:r w:rsidRPr="00E63333">
              <w:t>Clara</w:t>
            </w:r>
          </w:p>
        </w:tc>
        <w:tc>
          <w:tcPr>
            <w:tcW w:w="1890" w:type="dxa"/>
          </w:tcPr>
          <w:p w14:paraId="723EAAF3" w14:textId="394FF083" w:rsidR="009C1BCA" w:rsidRDefault="009C1BCA" w:rsidP="009C1BCA">
            <w:pPr>
              <w:pStyle w:val="a2"/>
              <w:jc w:val="center"/>
            </w:pPr>
            <w:r w:rsidRPr="00E63333">
              <w:t>Brown</w:t>
            </w:r>
          </w:p>
        </w:tc>
        <w:tc>
          <w:tcPr>
            <w:tcW w:w="2160" w:type="dxa"/>
          </w:tcPr>
          <w:p w14:paraId="69312895" w14:textId="5A92BE7A" w:rsidR="009C1BCA" w:rsidRDefault="009C1BCA" w:rsidP="009C1BCA">
            <w:pPr>
              <w:pStyle w:val="a2"/>
              <w:jc w:val="center"/>
            </w:pPr>
            <w:r w:rsidRPr="00E63333">
              <w:t>clara@example.com</w:t>
            </w:r>
          </w:p>
        </w:tc>
        <w:tc>
          <w:tcPr>
            <w:tcW w:w="1620" w:type="dxa"/>
          </w:tcPr>
          <w:p w14:paraId="7F0A5159" w14:textId="4E9748C4" w:rsidR="009C1BCA" w:rsidRDefault="009C1BCA" w:rsidP="009C1BCA">
            <w:pPr>
              <w:pStyle w:val="a2"/>
              <w:jc w:val="center"/>
            </w:pPr>
            <w:r w:rsidRPr="00E63333">
              <w:t>+1654321890</w:t>
            </w:r>
          </w:p>
        </w:tc>
      </w:tr>
    </w:tbl>
    <w:p w14:paraId="0F3CF4E9" w14:textId="602AD919" w:rsidR="007415F1" w:rsidRPr="00652299" w:rsidRDefault="007415F1" w:rsidP="007415F1">
      <w:pPr>
        <w:pStyle w:val="a2"/>
        <w:rPr>
          <w:b/>
          <w:bCs/>
        </w:rPr>
      </w:pPr>
      <w:r w:rsidRPr="00652299">
        <w:rPr>
          <w:b/>
          <w:bCs/>
        </w:rPr>
        <w:lastRenderedPageBreak/>
        <w:t>Table Description</w:t>
      </w:r>
      <w:r w:rsidR="00652299" w:rsidRPr="00652299">
        <w:rPr>
          <w:b/>
          <w:bCs/>
        </w:rPr>
        <w:t xml:space="preserve"> 10</w:t>
      </w:r>
    </w:p>
    <w:p w14:paraId="308C55AE" w14:textId="5CF43454" w:rsidR="007415F1" w:rsidRDefault="007415F1" w:rsidP="007415F1">
      <w:pPr>
        <w:pStyle w:val="a2"/>
      </w:pPr>
      <w:r>
        <w:t>&lt;</w:t>
      </w:r>
      <w:r w:rsidR="00544481" w:rsidRPr="00544481">
        <w:t xml:space="preserve"> </w:t>
      </w:r>
      <w:r w:rsidR="00E22B52" w:rsidRPr="00E22B52">
        <w:t>Facilitates the many-to-many relationship between candidates and their skills. It links candidate IDs with skill IDs and includes proficiency levels. This table enables the association of multiple skills with multiple candidates</w:t>
      </w:r>
      <w:r w:rsidR="00E22B52">
        <w:t xml:space="preserve"> </w:t>
      </w:r>
      <w:r>
        <w:t>&gt;</w:t>
      </w:r>
    </w:p>
    <w:p w14:paraId="12BFAF2F"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530"/>
        <w:gridCol w:w="4680"/>
        <w:gridCol w:w="1365"/>
      </w:tblGrid>
      <w:tr w:rsidR="007415F1" w14:paraId="69819596" w14:textId="77777777" w:rsidTr="009C1BCA">
        <w:trPr>
          <w:trHeight w:val="292"/>
        </w:trPr>
        <w:tc>
          <w:tcPr>
            <w:tcW w:w="1633" w:type="dxa"/>
            <w:shd w:val="clear" w:color="auto" w:fill="76CDD8"/>
          </w:tcPr>
          <w:p w14:paraId="5EB04F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30" w:type="dxa"/>
            <w:shd w:val="clear" w:color="auto" w:fill="76CDD8"/>
          </w:tcPr>
          <w:p w14:paraId="2CED832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680" w:type="dxa"/>
            <w:shd w:val="clear" w:color="auto" w:fill="76CDD8"/>
          </w:tcPr>
          <w:p w14:paraId="2ECC565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365" w:type="dxa"/>
            <w:shd w:val="clear" w:color="auto" w:fill="76CDD8"/>
          </w:tcPr>
          <w:p w14:paraId="7018264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73B9561" w14:textId="77777777" w:rsidTr="009C1BCA">
        <w:trPr>
          <w:trHeight w:val="432"/>
        </w:trPr>
        <w:tc>
          <w:tcPr>
            <w:tcW w:w="1633" w:type="dxa"/>
            <w:vMerge w:val="restart"/>
          </w:tcPr>
          <w:p w14:paraId="2B547808" w14:textId="582ADB1A" w:rsidR="007415F1" w:rsidRDefault="009D1377" w:rsidP="009C7C7E">
            <w:pPr>
              <w:pStyle w:val="a2"/>
            </w:pPr>
            <w:proofErr w:type="spellStart"/>
            <w:r>
              <w:t>Candidate_Skill</w:t>
            </w:r>
            <w:proofErr w:type="spellEnd"/>
          </w:p>
        </w:tc>
        <w:tc>
          <w:tcPr>
            <w:tcW w:w="1530" w:type="dxa"/>
          </w:tcPr>
          <w:p w14:paraId="628D8AE5" w14:textId="172C320A" w:rsidR="007415F1" w:rsidRDefault="009D1377" w:rsidP="009C7C7E">
            <w:pPr>
              <w:pStyle w:val="a2"/>
            </w:pPr>
            <w:r>
              <w:t xml:space="preserve">Candidate </w:t>
            </w:r>
            <w:r w:rsidR="007415F1">
              <w:t>_ID</w:t>
            </w:r>
          </w:p>
        </w:tc>
        <w:tc>
          <w:tcPr>
            <w:tcW w:w="4680" w:type="dxa"/>
          </w:tcPr>
          <w:p w14:paraId="6B1651AC" w14:textId="4C493182" w:rsidR="007415F1" w:rsidRDefault="007415F1" w:rsidP="009C7C7E">
            <w:pPr>
              <w:pStyle w:val="a2"/>
            </w:pPr>
            <w:r>
              <w:t>&lt;</w:t>
            </w:r>
            <w:r w:rsidR="009D68BA">
              <w:t xml:space="preserve"> </w:t>
            </w:r>
            <w:r w:rsidR="009D68BA" w:rsidRPr="009D68BA">
              <w:t>References the candidate</w:t>
            </w:r>
            <w:r w:rsidR="009D68BA">
              <w:t xml:space="preserve"> </w:t>
            </w:r>
            <w:r>
              <w:t xml:space="preserve">&gt;, </w:t>
            </w:r>
            <w:r w:rsidR="0080458E">
              <w:t>PK</w:t>
            </w:r>
          </w:p>
        </w:tc>
        <w:tc>
          <w:tcPr>
            <w:tcW w:w="1365" w:type="dxa"/>
          </w:tcPr>
          <w:p w14:paraId="5248358F" w14:textId="2F426278" w:rsidR="007415F1" w:rsidRDefault="009D68BA" w:rsidP="009C7C7E">
            <w:pPr>
              <w:pStyle w:val="a2"/>
            </w:pPr>
            <w:r>
              <w:t>Int</w:t>
            </w:r>
          </w:p>
        </w:tc>
      </w:tr>
      <w:tr w:rsidR="007415F1" w14:paraId="7E55D84B" w14:textId="77777777" w:rsidTr="009C1BCA">
        <w:trPr>
          <w:trHeight w:val="432"/>
        </w:trPr>
        <w:tc>
          <w:tcPr>
            <w:tcW w:w="1633" w:type="dxa"/>
            <w:vMerge/>
          </w:tcPr>
          <w:p w14:paraId="03DE6955" w14:textId="77777777" w:rsidR="007415F1" w:rsidRDefault="007415F1" w:rsidP="009C7C7E">
            <w:pPr>
              <w:pStyle w:val="a2"/>
            </w:pPr>
          </w:p>
        </w:tc>
        <w:tc>
          <w:tcPr>
            <w:tcW w:w="1530" w:type="dxa"/>
          </w:tcPr>
          <w:p w14:paraId="067B931C" w14:textId="4C469C22" w:rsidR="007415F1" w:rsidRDefault="009D1377" w:rsidP="009C7C7E">
            <w:pPr>
              <w:pStyle w:val="a2"/>
            </w:pPr>
            <w:proofErr w:type="spellStart"/>
            <w:r>
              <w:t>Skill</w:t>
            </w:r>
            <w:r w:rsidR="007415F1">
              <w:t>_ID</w:t>
            </w:r>
            <w:proofErr w:type="spellEnd"/>
          </w:p>
        </w:tc>
        <w:tc>
          <w:tcPr>
            <w:tcW w:w="4680" w:type="dxa"/>
          </w:tcPr>
          <w:p w14:paraId="4DC7599C" w14:textId="2FA11A38" w:rsidR="007415F1" w:rsidRDefault="007415F1" w:rsidP="009C7C7E">
            <w:pPr>
              <w:pStyle w:val="a2"/>
            </w:pPr>
            <w:r>
              <w:t>&lt;</w:t>
            </w:r>
            <w:r w:rsidR="009D68BA">
              <w:t xml:space="preserve"> </w:t>
            </w:r>
            <w:r w:rsidR="009D68BA" w:rsidRPr="009D68BA">
              <w:t xml:space="preserve">References the skill </w:t>
            </w:r>
            <w:r>
              <w:t xml:space="preserve">&gt;, </w:t>
            </w:r>
            <w:r w:rsidR="0080458E">
              <w:t>PK</w:t>
            </w:r>
          </w:p>
        </w:tc>
        <w:tc>
          <w:tcPr>
            <w:tcW w:w="1365" w:type="dxa"/>
          </w:tcPr>
          <w:p w14:paraId="73C5979A" w14:textId="77777777" w:rsidR="007415F1" w:rsidRDefault="007415F1" w:rsidP="009C7C7E">
            <w:pPr>
              <w:pStyle w:val="a2"/>
            </w:pPr>
            <w:r>
              <w:t>Int</w:t>
            </w:r>
          </w:p>
        </w:tc>
      </w:tr>
      <w:tr w:rsidR="007415F1" w14:paraId="0054F20E" w14:textId="77777777" w:rsidTr="009C1BCA">
        <w:trPr>
          <w:trHeight w:val="432"/>
        </w:trPr>
        <w:tc>
          <w:tcPr>
            <w:tcW w:w="1633" w:type="dxa"/>
            <w:vMerge/>
          </w:tcPr>
          <w:p w14:paraId="1745E5EF" w14:textId="77777777" w:rsidR="007415F1" w:rsidRDefault="007415F1" w:rsidP="009C7C7E">
            <w:pPr>
              <w:pStyle w:val="a2"/>
            </w:pPr>
          </w:p>
        </w:tc>
        <w:tc>
          <w:tcPr>
            <w:tcW w:w="1530" w:type="dxa"/>
          </w:tcPr>
          <w:p w14:paraId="6F92CE79" w14:textId="7CB6216B" w:rsidR="007415F1" w:rsidRDefault="009D1377" w:rsidP="009C7C7E">
            <w:pPr>
              <w:pStyle w:val="a2"/>
            </w:pPr>
            <w:r>
              <w:t>Proficiency</w:t>
            </w:r>
          </w:p>
        </w:tc>
        <w:tc>
          <w:tcPr>
            <w:tcW w:w="4680" w:type="dxa"/>
          </w:tcPr>
          <w:p w14:paraId="6E07F130" w14:textId="45565A2E" w:rsidR="007415F1" w:rsidRDefault="007415F1" w:rsidP="009C7C7E">
            <w:pPr>
              <w:pStyle w:val="a2"/>
            </w:pPr>
            <w:r>
              <w:t>&lt;</w:t>
            </w:r>
            <w:r w:rsidR="009D68BA">
              <w:t xml:space="preserve"> </w:t>
            </w:r>
            <w:r w:rsidR="009D68BA" w:rsidRPr="009D68BA">
              <w:t xml:space="preserve">Level of proficiency in the skill for the candidate </w:t>
            </w:r>
            <w:r>
              <w:t>&gt;</w:t>
            </w:r>
          </w:p>
        </w:tc>
        <w:tc>
          <w:tcPr>
            <w:tcW w:w="1365" w:type="dxa"/>
          </w:tcPr>
          <w:p w14:paraId="41BCBABE" w14:textId="51FBBAAD" w:rsidR="007415F1" w:rsidRDefault="007415F1" w:rsidP="009C7C7E">
            <w:pPr>
              <w:pStyle w:val="a2"/>
            </w:pPr>
            <w:r>
              <w:t>Varchar</w:t>
            </w:r>
            <w:r w:rsidR="00BE08DA">
              <w:t xml:space="preserve"> </w:t>
            </w:r>
            <w:r>
              <w:t>(</w:t>
            </w:r>
            <w:r w:rsidR="009D68BA">
              <w:t>30</w:t>
            </w:r>
            <w:r>
              <w:t>)</w:t>
            </w:r>
          </w:p>
        </w:tc>
      </w:tr>
    </w:tbl>
    <w:p w14:paraId="131BCB80" w14:textId="77777777" w:rsidR="009C1BCA" w:rsidRDefault="009C1BCA" w:rsidP="009C1BCA">
      <w:pPr>
        <w:pStyle w:val="a2"/>
      </w:pPr>
      <w:r>
        <w:t>Comments on table relationships:</w:t>
      </w:r>
    </w:p>
    <w:p w14:paraId="6D408DFD" w14:textId="5FC1B92B" w:rsidR="007415F1" w:rsidRDefault="00B31DBC" w:rsidP="00B31DBC">
      <w:pPr>
        <w:pStyle w:val="a2"/>
        <w:numPr>
          <w:ilvl w:val="0"/>
          <w:numId w:val="36"/>
        </w:numPr>
      </w:pPr>
      <w:r w:rsidRPr="00B31DBC">
        <w:t xml:space="preserve">Connects candidates to their respective skills. Many-to-many relationship between Candidate and Skill through </w:t>
      </w:r>
      <w:proofErr w:type="spellStart"/>
      <w:r w:rsidRPr="00B31DBC">
        <w:t>Candidate_skill</w:t>
      </w:r>
      <w:proofErr w:type="spellEnd"/>
      <w:r w:rsidRPr="00B31DBC">
        <w:t xml:space="preserve"> (</w:t>
      </w:r>
      <w:proofErr w:type="spellStart"/>
      <w:r w:rsidRPr="00B31DBC">
        <w:t>candidate_id</w:t>
      </w:r>
      <w:proofErr w:type="spellEnd"/>
      <w:r w:rsidRPr="00B31DBC">
        <w:t xml:space="preserve">, </w:t>
      </w:r>
      <w:proofErr w:type="spellStart"/>
      <w:r w:rsidRPr="00B31DBC">
        <w:t>skill_id</w:t>
      </w:r>
      <w:proofErr w:type="spellEnd"/>
      <w:r w:rsidRPr="00B31DBC">
        <w:t>)</w:t>
      </w:r>
      <w:r w:rsidR="00C9575E">
        <w:t>.</w:t>
      </w:r>
    </w:p>
    <w:p w14:paraId="25E99C1C" w14:textId="0E16B0D2" w:rsidR="00C9575E" w:rsidRDefault="00C9575E" w:rsidP="00C9575E">
      <w:pPr>
        <w:pStyle w:val="a2"/>
      </w:pPr>
    </w:p>
    <w:p w14:paraId="2A5A88BA"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253"/>
        <w:gridCol w:w="2970"/>
        <w:gridCol w:w="2970"/>
      </w:tblGrid>
      <w:tr w:rsidR="009C1BCA" w14:paraId="308C7F63" w14:textId="77777777" w:rsidTr="009C1BCA">
        <w:trPr>
          <w:trHeight w:val="710"/>
        </w:trPr>
        <w:tc>
          <w:tcPr>
            <w:tcW w:w="3253" w:type="dxa"/>
            <w:shd w:val="clear" w:color="auto" w:fill="76CDD8"/>
          </w:tcPr>
          <w:p w14:paraId="6E3C1831" w14:textId="48781695" w:rsidR="009C1BCA" w:rsidRPr="00BE17E0" w:rsidRDefault="009C1BCA" w:rsidP="009C1BCA">
            <w:pPr>
              <w:pStyle w:val="a2"/>
              <w:widowControl w:val="0"/>
              <w:spacing w:line="360" w:lineRule="auto"/>
              <w:jc w:val="center"/>
              <w:rPr>
                <w:color w:val="FFFFFF" w:themeColor="background1"/>
                <w:sz w:val="18"/>
                <w:szCs w:val="18"/>
              </w:rPr>
            </w:pPr>
            <w:r>
              <w:t>Candidate _ID</w:t>
            </w:r>
          </w:p>
        </w:tc>
        <w:tc>
          <w:tcPr>
            <w:tcW w:w="2970" w:type="dxa"/>
            <w:shd w:val="clear" w:color="auto" w:fill="76CDD8"/>
          </w:tcPr>
          <w:p w14:paraId="1278FABA" w14:textId="741B1711" w:rsidR="009C1BCA" w:rsidRPr="00BE17E0" w:rsidRDefault="009C1BCA" w:rsidP="009C1BCA">
            <w:pPr>
              <w:pStyle w:val="a2"/>
              <w:widowControl w:val="0"/>
              <w:spacing w:line="360" w:lineRule="auto"/>
              <w:jc w:val="center"/>
              <w:rPr>
                <w:color w:val="FFFFFF" w:themeColor="background1"/>
                <w:sz w:val="18"/>
                <w:szCs w:val="18"/>
              </w:rPr>
            </w:pPr>
            <w:proofErr w:type="spellStart"/>
            <w:r>
              <w:t>Skill_ID</w:t>
            </w:r>
            <w:proofErr w:type="spellEnd"/>
          </w:p>
        </w:tc>
        <w:tc>
          <w:tcPr>
            <w:tcW w:w="2970" w:type="dxa"/>
            <w:shd w:val="clear" w:color="auto" w:fill="76CDD8"/>
          </w:tcPr>
          <w:p w14:paraId="46376CD7" w14:textId="3CF74E3F" w:rsidR="009C1BCA" w:rsidRPr="00BE17E0" w:rsidRDefault="009C1BCA" w:rsidP="009C1BCA">
            <w:pPr>
              <w:pStyle w:val="a2"/>
              <w:widowControl w:val="0"/>
              <w:spacing w:line="360" w:lineRule="auto"/>
              <w:jc w:val="center"/>
              <w:rPr>
                <w:color w:val="FFFFFF" w:themeColor="background1"/>
                <w:sz w:val="18"/>
                <w:szCs w:val="18"/>
              </w:rPr>
            </w:pPr>
            <w:r>
              <w:t>Proficiency</w:t>
            </w:r>
          </w:p>
        </w:tc>
      </w:tr>
      <w:tr w:rsidR="009C1BCA" w14:paraId="68D4B55E" w14:textId="77777777" w:rsidTr="009C1BCA">
        <w:trPr>
          <w:trHeight w:val="432"/>
        </w:trPr>
        <w:tc>
          <w:tcPr>
            <w:tcW w:w="3253" w:type="dxa"/>
          </w:tcPr>
          <w:p w14:paraId="18FFB67C" w14:textId="23746840" w:rsidR="009C1BCA" w:rsidRDefault="009C1BCA" w:rsidP="009C1BCA">
            <w:pPr>
              <w:pStyle w:val="a2"/>
              <w:jc w:val="center"/>
            </w:pPr>
            <w:r>
              <w:t>1</w:t>
            </w:r>
          </w:p>
        </w:tc>
        <w:tc>
          <w:tcPr>
            <w:tcW w:w="2970" w:type="dxa"/>
          </w:tcPr>
          <w:p w14:paraId="25086B65" w14:textId="35803459" w:rsidR="009C1BCA" w:rsidRDefault="009C1BCA" w:rsidP="009C1BCA">
            <w:pPr>
              <w:pStyle w:val="a2"/>
              <w:jc w:val="center"/>
            </w:pPr>
            <w:r>
              <w:t>1</w:t>
            </w:r>
          </w:p>
        </w:tc>
        <w:tc>
          <w:tcPr>
            <w:tcW w:w="2970" w:type="dxa"/>
          </w:tcPr>
          <w:p w14:paraId="4F0CCBF2" w14:textId="141DACC0" w:rsidR="009C1BCA" w:rsidRDefault="009C1BCA" w:rsidP="009C1BCA">
            <w:pPr>
              <w:pStyle w:val="a2"/>
              <w:jc w:val="center"/>
            </w:pPr>
            <w:r w:rsidRPr="00FB0124">
              <w:t>Expert</w:t>
            </w:r>
          </w:p>
        </w:tc>
      </w:tr>
      <w:tr w:rsidR="009C1BCA" w14:paraId="7B00B330" w14:textId="77777777" w:rsidTr="009C1BCA">
        <w:trPr>
          <w:trHeight w:val="432"/>
        </w:trPr>
        <w:tc>
          <w:tcPr>
            <w:tcW w:w="3253" w:type="dxa"/>
          </w:tcPr>
          <w:p w14:paraId="433ED866" w14:textId="21B8AC3E" w:rsidR="009C1BCA" w:rsidRDefault="009C1BCA" w:rsidP="009C1BCA">
            <w:pPr>
              <w:pStyle w:val="a2"/>
              <w:jc w:val="center"/>
            </w:pPr>
            <w:r>
              <w:t>2</w:t>
            </w:r>
          </w:p>
        </w:tc>
        <w:tc>
          <w:tcPr>
            <w:tcW w:w="2970" w:type="dxa"/>
          </w:tcPr>
          <w:p w14:paraId="5D00A78E" w14:textId="49E377BE" w:rsidR="009C1BCA" w:rsidRDefault="009C1BCA" w:rsidP="009C1BCA">
            <w:pPr>
              <w:pStyle w:val="a2"/>
              <w:jc w:val="center"/>
            </w:pPr>
            <w:r>
              <w:t>2</w:t>
            </w:r>
          </w:p>
        </w:tc>
        <w:tc>
          <w:tcPr>
            <w:tcW w:w="2970" w:type="dxa"/>
          </w:tcPr>
          <w:p w14:paraId="7D28DF01" w14:textId="574BCD34" w:rsidR="009C1BCA" w:rsidRDefault="009C1BCA" w:rsidP="009C1BCA">
            <w:pPr>
              <w:pStyle w:val="a2"/>
              <w:jc w:val="center"/>
            </w:pPr>
            <w:r w:rsidRPr="00FB0124">
              <w:t>Intermediate</w:t>
            </w:r>
          </w:p>
        </w:tc>
      </w:tr>
      <w:tr w:rsidR="009C1BCA" w14:paraId="07A6817C" w14:textId="77777777" w:rsidTr="009C1BCA">
        <w:trPr>
          <w:trHeight w:val="432"/>
        </w:trPr>
        <w:tc>
          <w:tcPr>
            <w:tcW w:w="3253" w:type="dxa"/>
          </w:tcPr>
          <w:p w14:paraId="64E743E1" w14:textId="727F8F09" w:rsidR="009C1BCA" w:rsidRDefault="009C1BCA" w:rsidP="009C1BCA">
            <w:pPr>
              <w:pStyle w:val="a2"/>
              <w:jc w:val="center"/>
            </w:pPr>
            <w:r>
              <w:t>2</w:t>
            </w:r>
          </w:p>
        </w:tc>
        <w:tc>
          <w:tcPr>
            <w:tcW w:w="2970" w:type="dxa"/>
          </w:tcPr>
          <w:p w14:paraId="1723E9EE" w14:textId="58EC90A4" w:rsidR="009C1BCA" w:rsidRDefault="009C1BCA" w:rsidP="009C1BCA">
            <w:pPr>
              <w:pStyle w:val="a2"/>
              <w:jc w:val="center"/>
            </w:pPr>
            <w:r>
              <w:t>3</w:t>
            </w:r>
          </w:p>
        </w:tc>
        <w:tc>
          <w:tcPr>
            <w:tcW w:w="2970" w:type="dxa"/>
          </w:tcPr>
          <w:p w14:paraId="57D2051C" w14:textId="500BE924" w:rsidR="009C1BCA" w:rsidRDefault="009C1BCA" w:rsidP="009C1BCA">
            <w:pPr>
              <w:pStyle w:val="a2"/>
              <w:jc w:val="center"/>
            </w:pPr>
            <w:r w:rsidRPr="00FB0124">
              <w:t>Advanced</w:t>
            </w:r>
          </w:p>
        </w:tc>
      </w:tr>
    </w:tbl>
    <w:p w14:paraId="178A292E" w14:textId="77777777" w:rsidR="00C9575E" w:rsidRDefault="00C9575E" w:rsidP="00C9575E">
      <w:pPr>
        <w:pStyle w:val="a2"/>
      </w:pPr>
    </w:p>
    <w:p w14:paraId="6AE6068F" w14:textId="36554B88" w:rsidR="007415F1" w:rsidRPr="00652299" w:rsidRDefault="007415F1" w:rsidP="007415F1">
      <w:pPr>
        <w:pStyle w:val="a2"/>
        <w:rPr>
          <w:b/>
          <w:bCs/>
        </w:rPr>
      </w:pPr>
      <w:r w:rsidRPr="00652299">
        <w:rPr>
          <w:b/>
          <w:bCs/>
        </w:rPr>
        <w:t>Table Description</w:t>
      </w:r>
      <w:r w:rsidR="00652299" w:rsidRPr="00652299">
        <w:rPr>
          <w:b/>
          <w:bCs/>
        </w:rPr>
        <w:t xml:space="preserve"> 11</w:t>
      </w:r>
    </w:p>
    <w:p w14:paraId="15969E8D" w14:textId="25D6BE3F" w:rsidR="007415F1" w:rsidRDefault="007415F1" w:rsidP="007415F1">
      <w:pPr>
        <w:pStyle w:val="a2"/>
      </w:pPr>
      <w:r>
        <w:t>&lt;</w:t>
      </w:r>
      <w:r w:rsidR="00544481" w:rsidRPr="00544481">
        <w:t xml:space="preserve"> </w:t>
      </w:r>
      <w:r w:rsidR="00E22B52" w:rsidRPr="00E22B52">
        <w:t>Contains a list of skills required for job positions. It includes skill IDs and skill names. This table serves as a reference for various skills that candidates possess or jobs require</w:t>
      </w:r>
      <w:r w:rsidR="00E22B52">
        <w:t xml:space="preserve"> </w:t>
      </w:r>
      <w:r>
        <w:t>&gt;</w:t>
      </w:r>
    </w:p>
    <w:p w14:paraId="4E4D51C7"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415F1" w14:paraId="05A93FFB" w14:textId="77777777" w:rsidTr="009C7C7E">
        <w:trPr>
          <w:trHeight w:val="292"/>
        </w:trPr>
        <w:tc>
          <w:tcPr>
            <w:tcW w:w="2302" w:type="dxa"/>
            <w:shd w:val="clear" w:color="auto" w:fill="76CDD8"/>
          </w:tcPr>
          <w:p w14:paraId="07470ED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1230B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0E4B78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1625D7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0A7DA00E" w14:textId="77777777" w:rsidTr="009C7C7E">
        <w:trPr>
          <w:trHeight w:val="432"/>
        </w:trPr>
        <w:tc>
          <w:tcPr>
            <w:tcW w:w="2302" w:type="dxa"/>
            <w:vMerge w:val="restart"/>
          </w:tcPr>
          <w:p w14:paraId="4908432B" w14:textId="3D7A93BE" w:rsidR="007415F1" w:rsidRDefault="009D1377" w:rsidP="009C7C7E">
            <w:pPr>
              <w:pStyle w:val="a2"/>
            </w:pPr>
            <w:r>
              <w:t>Skill</w:t>
            </w:r>
          </w:p>
        </w:tc>
        <w:tc>
          <w:tcPr>
            <w:tcW w:w="2302" w:type="dxa"/>
          </w:tcPr>
          <w:p w14:paraId="5D05B14B" w14:textId="25052E32" w:rsidR="007415F1" w:rsidRDefault="009D68BA" w:rsidP="009C7C7E">
            <w:pPr>
              <w:pStyle w:val="a2"/>
            </w:pPr>
            <w:r>
              <w:t xml:space="preserve">Skill </w:t>
            </w:r>
            <w:r w:rsidR="007415F1">
              <w:t>_ID</w:t>
            </w:r>
          </w:p>
        </w:tc>
        <w:tc>
          <w:tcPr>
            <w:tcW w:w="2302" w:type="dxa"/>
          </w:tcPr>
          <w:p w14:paraId="3E6F80EF" w14:textId="77777777" w:rsidR="007415F1" w:rsidRDefault="007415F1" w:rsidP="009C7C7E">
            <w:pPr>
              <w:pStyle w:val="a2"/>
            </w:pPr>
            <w:r>
              <w:t>&lt;description&gt;, PK</w:t>
            </w:r>
          </w:p>
        </w:tc>
        <w:tc>
          <w:tcPr>
            <w:tcW w:w="2302" w:type="dxa"/>
          </w:tcPr>
          <w:p w14:paraId="56B21FDF" w14:textId="77777777" w:rsidR="007415F1" w:rsidRDefault="007415F1" w:rsidP="009C7C7E">
            <w:pPr>
              <w:pStyle w:val="a2"/>
            </w:pPr>
            <w:r>
              <w:t>Serial</w:t>
            </w:r>
          </w:p>
        </w:tc>
      </w:tr>
      <w:tr w:rsidR="007415F1" w14:paraId="40D5B97A" w14:textId="77777777" w:rsidTr="009C7C7E">
        <w:trPr>
          <w:trHeight w:val="432"/>
        </w:trPr>
        <w:tc>
          <w:tcPr>
            <w:tcW w:w="2302" w:type="dxa"/>
            <w:vMerge/>
          </w:tcPr>
          <w:p w14:paraId="48E97AFE" w14:textId="77777777" w:rsidR="007415F1" w:rsidRDefault="007415F1" w:rsidP="009C7C7E">
            <w:pPr>
              <w:pStyle w:val="a2"/>
            </w:pPr>
          </w:p>
        </w:tc>
        <w:tc>
          <w:tcPr>
            <w:tcW w:w="2302" w:type="dxa"/>
          </w:tcPr>
          <w:p w14:paraId="402039A4" w14:textId="59C48CA0" w:rsidR="007415F1" w:rsidRDefault="009D68BA" w:rsidP="009C7C7E">
            <w:pPr>
              <w:pStyle w:val="a2"/>
            </w:pPr>
            <w:proofErr w:type="spellStart"/>
            <w:r>
              <w:t>Skill_Name</w:t>
            </w:r>
            <w:proofErr w:type="spellEnd"/>
          </w:p>
        </w:tc>
        <w:tc>
          <w:tcPr>
            <w:tcW w:w="2302" w:type="dxa"/>
          </w:tcPr>
          <w:p w14:paraId="2F501A7A" w14:textId="2A8BD6A3" w:rsidR="007415F1" w:rsidRDefault="007415F1" w:rsidP="009C7C7E">
            <w:pPr>
              <w:pStyle w:val="a2"/>
            </w:pPr>
            <w:r>
              <w:t>&lt;</w:t>
            </w:r>
            <w:r w:rsidR="009D68BA">
              <w:t xml:space="preserve"> </w:t>
            </w:r>
            <w:r w:rsidR="009D68BA" w:rsidRPr="009D68BA">
              <w:t xml:space="preserve">Name of the skill </w:t>
            </w:r>
            <w:r>
              <w:t>&gt;</w:t>
            </w:r>
          </w:p>
        </w:tc>
        <w:tc>
          <w:tcPr>
            <w:tcW w:w="2302" w:type="dxa"/>
          </w:tcPr>
          <w:p w14:paraId="2F148241" w14:textId="1F927E15" w:rsidR="007415F1" w:rsidRDefault="007415F1" w:rsidP="009C7C7E">
            <w:pPr>
              <w:pStyle w:val="a2"/>
            </w:pPr>
            <w:r>
              <w:t>Varchar</w:t>
            </w:r>
            <w:r w:rsidR="00BE08DA">
              <w:t xml:space="preserve"> </w:t>
            </w:r>
            <w:r>
              <w:t>(100)</w:t>
            </w:r>
          </w:p>
        </w:tc>
      </w:tr>
    </w:tbl>
    <w:p w14:paraId="516B328F" w14:textId="7FBCB17C" w:rsidR="007415F1" w:rsidRDefault="007415F1" w:rsidP="007415F1">
      <w:pPr>
        <w:pStyle w:val="a2"/>
      </w:pPr>
      <w:r>
        <w:t>Comments on table relationships</w:t>
      </w:r>
      <w:r w:rsidR="00544481">
        <w:t>:</w:t>
      </w:r>
    </w:p>
    <w:p w14:paraId="187F7876" w14:textId="4D6FEC2A" w:rsidR="007415F1" w:rsidRDefault="00B31DBC" w:rsidP="00B31DBC">
      <w:pPr>
        <w:pStyle w:val="a2"/>
        <w:numPr>
          <w:ilvl w:val="0"/>
          <w:numId w:val="35"/>
        </w:numPr>
      </w:pPr>
      <w:r w:rsidRPr="00B31DBC">
        <w:t xml:space="preserve">Linked to candidates possessing the skill. </w:t>
      </w:r>
      <w:r w:rsidR="0081273A">
        <w:t>One</w:t>
      </w:r>
      <w:r w:rsidRPr="00B31DBC">
        <w:t xml:space="preserve">-to-many relationship with </w:t>
      </w:r>
      <w:proofErr w:type="spellStart"/>
      <w:r w:rsidRPr="00B31DBC">
        <w:t>Candidate</w:t>
      </w:r>
      <w:r>
        <w:t>_Skill</w:t>
      </w:r>
      <w:proofErr w:type="spellEnd"/>
      <w:r>
        <w:t xml:space="preserve"> </w:t>
      </w:r>
      <w:r w:rsidRPr="00B31DBC">
        <w:t>(</w:t>
      </w:r>
      <w:proofErr w:type="spellStart"/>
      <w:r w:rsidRPr="00B31DBC">
        <w:t>skill</w:t>
      </w:r>
      <w:r>
        <w:t>_id</w:t>
      </w:r>
      <w:proofErr w:type="spellEnd"/>
      <w:r w:rsidRPr="00B31DBC">
        <w:t>).</w:t>
      </w:r>
    </w:p>
    <w:p w14:paraId="297987E0" w14:textId="365E704C" w:rsidR="00C9575E" w:rsidRDefault="00C9575E" w:rsidP="00C9575E">
      <w:pPr>
        <w:pStyle w:val="a2"/>
      </w:pPr>
    </w:p>
    <w:p w14:paraId="01944BB3"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603"/>
        <w:gridCol w:w="4590"/>
      </w:tblGrid>
      <w:tr w:rsidR="009C1BCA" w14:paraId="4B2241E2" w14:textId="77777777" w:rsidTr="009C1BCA">
        <w:trPr>
          <w:trHeight w:val="710"/>
        </w:trPr>
        <w:tc>
          <w:tcPr>
            <w:tcW w:w="4603" w:type="dxa"/>
            <w:shd w:val="clear" w:color="auto" w:fill="76CDD8"/>
          </w:tcPr>
          <w:p w14:paraId="3128C2A8" w14:textId="756D5BEE" w:rsidR="009C1BCA" w:rsidRPr="00BE17E0" w:rsidRDefault="009C1BCA" w:rsidP="009C1BCA">
            <w:pPr>
              <w:pStyle w:val="a2"/>
              <w:widowControl w:val="0"/>
              <w:spacing w:line="360" w:lineRule="auto"/>
              <w:jc w:val="center"/>
              <w:rPr>
                <w:color w:val="FFFFFF" w:themeColor="background1"/>
                <w:sz w:val="18"/>
                <w:szCs w:val="18"/>
              </w:rPr>
            </w:pPr>
            <w:r>
              <w:t>Skill _ID</w:t>
            </w:r>
          </w:p>
        </w:tc>
        <w:tc>
          <w:tcPr>
            <w:tcW w:w="4590" w:type="dxa"/>
            <w:shd w:val="clear" w:color="auto" w:fill="76CDD8"/>
          </w:tcPr>
          <w:p w14:paraId="03C07C74" w14:textId="683E2480" w:rsidR="009C1BCA" w:rsidRPr="00BE17E0" w:rsidRDefault="009C1BCA" w:rsidP="009C1BCA">
            <w:pPr>
              <w:pStyle w:val="a2"/>
              <w:widowControl w:val="0"/>
              <w:spacing w:line="360" w:lineRule="auto"/>
              <w:jc w:val="center"/>
              <w:rPr>
                <w:color w:val="FFFFFF" w:themeColor="background1"/>
                <w:sz w:val="18"/>
                <w:szCs w:val="18"/>
              </w:rPr>
            </w:pPr>
            <w:proofErr w:type="spellStart"/>
            <w:r>
              <w:t>Skill_Name</w:t>
            </w:r>
            <w:proofErr w:type="spellEnd"/>
          </w:p>
        </w:tc>
      </w:tr>
      <w:tr w:rsidR="009C1BCA" w14:paraId="43401A15" w14:textId="77777777" w:rsidTr="009C1BCA">
        <w:trPr>
          <w:trHeight w:val="432"/>
        </w:trPr>
        <w:tc>
          <w:tcPr>
            <w:tcW w:w="4603" w:type="dxa"/>
          </w:tcPr>
          <w:p w14:paraId="7C46663F" w14:textId="5834D0E5" w:rsidR="009C1BCA" w:rsidRDefault="009C1BCA" w:rsidP="009C1BCA">
            <w:pPr>
              <w:pStyle w:val="a2"/>
              <w:jc w:val="center"/>
            </w:pPr>
            <w:r w:rsidRPr="005B556C">
              <w:t>1</w:t>
            </w:r>
          </w:p>
        </w:tc>
        <w:tc>
          <w:tcPr>
            <w:tcW w:w="4590" w:type="dxa"/>
          </w:tcPr>
          <w:p w14:paraId="33CD7559" w14:textId="0BDBECF0" w:rsidR="009C1BCA" w:rsidRDefault="009C1BCA" w:rsidP="009C1BCA">
            <w:pPr>
              <w:pStyle w:val="a2"/>
              <w:jc w:val="center"/>
            </w:pPr>
            <w:r w:rsidRPr="005B556C">
              <w:t>Java</w:t>
            </w:r>
          </w:p>
        </w:tc>
      </w:tr>
      <w:tr w:rsidR="009C1BCA" w14:paraId="630CD6B4" w14:textId="77777777" w:rsidTr="009C1BCA">
        <w:trPr>
          <w:trHeight w:val="432"/>
        </w:trPr>
        <w:tc>
          <w:tcPr>
            <w:tcW w:w="4603" w:type="dxa"/>
          </w:tcPr>
          <w:p w14:paraId="0D355D8A" w14:textId="6A1E5923" w:rsidR="009C1BCA" w:rsidRDefault="009C1BCA" w:rsidP="009C1BCA">
            <w:pPr>
              <w:pStyle w:val="a2"/>
              <w:jc w:val="center"/>
            </w:pPr>
            <w:r w:rsidRPr="005B556C">
              <w:t>2</w:t>
            </w:r>
          </w:p>
        </w:tc>
        <w:tc>
          <w:tcPr>
            <w:tcW w:w="4590" w:type="dxa"/>
          </w:tcPr>
          <w:p w14:paraId="53523CAA" w14:textId="146B3198" w:rsidR="009C1BCA" w:rsidRDefault="009C1BCA" w:rsidP="009C1BCA">
            <w:pPr>
              <w:pStyle w:val="a2"/>
              <w:jc w:val="center"/>
            </w:pPr>
            <w:r>
              <w:t>Django</w:t>
            </w:r>
          </w:p>
        </w:tc>
      </w:tr>
      <w:tr w:rsidR="009C1BCA" w14:paraId="6CD608F6" w14:textId="77777777" w:rsidTr="009C1BCA">
        <w:trPr>
          <w:trHeight w:val="432"/>
        </w:trPr>
        <w:tc>
          <w:tcPr>
            <w:tcW w:w="4603" w:type="dxa"/>
          </w:tcPr>
          <w:p w14:paraId="7E959AAB" w14:textId="444E89E8" w:rsidR="009C1BCA" w:rsidRDefault="009C1BCA" w:rsidP="009C1BCA">
            <w:pPr>
              <w:pStyle w:val="a2"/>
              <w:jc w:val="center"/>
            </w:pPr>
            <w:r w:rsidRPr="005B556C">
              <w:t>3</w:t>
            </w:r>
          </w:p>
        </w:tc>
        <w:tc>
          <w:tcPr>
            <w:tcW w:w="4590" w:type="dxa"/>
          </w:tcPr>
          <w:p w14:paraId="4C5B85CF" w14:textId="44365CC1" w:rsidR="009C1BCA" w:rsidRDefault="009C1BCA" w:rsidP="009C1BCA">
            <w:pPr>
              <w:pStyle w:val="a2"/>
              <w:jc w:val="center"/>
            </w:pPr>
            <w:r w:rsidRPr="005B556C">
              <w:t>Python</w:t>
            </w:r>
          </w:p>
        </w:tc>
      </w:tr>
    </w:tbl>
    <w:p w14:paraId="6006D7DE" w14:textId="6F5A4811" w:rsidR="00C9575E" w:rsidRDefault="00C9575E" w:rsidP="00C9575E">
      <w:pPr>
        <w:pStyle w:val="a2"/>
      </w:pPr>
    </w:p>
    <w:p w14:paraId="6BB79ABF" w14:textId="27EBF417" w:rsidR="009D1377" w:rsidRPr="00652299" w:rsidRDefault="009D1377" w:rsidP="009D1377">
      <w:pPr>
        <w:pStyle w:val="a2"/>
        <w:rPr>
          <w:b/>
          <w:bCs/>
        </w:rPr>
      </w:pPr>
      <w:r w:rsidRPr="00652299">
        <w:rPr>
          <w:b/>
          <w:bCs/>
        </w:rPr>
        <w:lastRenderedPageBreak/>
        <w:t>Table Description</w:t>
      </w:r>
      <w:r w:rsidR="00652299" w:rsidRPr="00652299">
        <w:rPr>
          <w:b/>
          <w:bCs/>
        </w:rPr>
        <w:t xml:space="preserve"> 12</w:t>
      </w:r>
    </w:p>
    <w:p w14:paraId="7DB8750A" w14:textId="1B9D80FB" w:rsidR="009D1377" w:rsidRDefault="009D1377" w:rsidP="00E22B52">
      <w:pPr>
        <w:pStyle w:val="a2"/>
        <w:jc w:val="both"/>
      </w:pPr>
      <w:r>
        <w:t>&lt;</w:t>
      </w:r>
      <w:r w:rsidR="00E22B52" w:rsidRPr="00E22B52">
        <w:t>Manages the relationship between candidates and additional services they've utilized, such as resume writing or interview coaching. It links candidate IDs with service IDs and dates when services were used</w:t>
      </w:r>
      <w:r>
        <w:t>&gt;</w:t>
      </w:r>
    </w:p>
    <w:p w14:paraId="286EF0F4" w14:textId="77777777" w:rsidR="009D1377" w:rsidRDefault="009D1377" w:rsidP="009D1377">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491"/>
        <w:gridCol w:w="3113"/>
        <w:gridCol w:w="2302"/>
      </w:tblGrid>
      <w:tr w:rsidR="009D1377" w14:paraId="4A225253" w14:textId="77777777" w:rsidTr="009D68BA">
        <w:trPr>
          <w:trHeight w:val="292"/>
        </w:trPr>
        <w:tc>
          <w:tcPr>
            <w:tcW w:w="2302" w:type="dxa"/>
            <w:shd w:val="clear" w:color="auto" w:fill="76CDD8"/>
          </w:tcPr>
          <w:p w14:paraId="431E7EE8"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491" w:type="dxa"/>
            <w:shd w:val="clear" w:color="auto" w:fill="76CDD8"/>
          </w:tcPr>
          <w:p w14:paraId="03F761F4"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113" w:type="dxa"/>
            <w:shd w:val="clear" w:color="auto" w:fill="76CDD8"/>
          </w:tcPr>
          <w:p w14:paraId="44756EA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8240D6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765BDBC8" w14:textId="77777777" w:rsidTr="009D68BA">
        <w:trPr>
          <w:trHeight w:val="432"/>
        </w:trPr>
        <w:tc>
          <w:tcPr>
            <w:tcW w:w="2302" w:type="dxa"/>
            <w:vMerge w:val="restart"/>
          </w:tcPr>
          <w:p w14:paraId="21BD1F4F" w14:textId="00BF84E7" w:rsidR="009D1377" w:rsidRDefault="009D1377" w:rsidP="009C7C7E">
            <w:pPr>
              <w:pStyle w:val="a2"/>
            </w:pPr>
            <w:proofErr w:type="spellStart"/>
            <w:r>
              <w:t>Candidate</w:t>
            </w:r>
            <w:r w:rsidR="00B31DBC">
              <w:t>_</w:t>
            </w:r>
            <w:r>
              <w:t>Service</w:t>
            </w:r>
            <w:proofErr w:type="spellEnd"/>
          </w:p>
        </w:tc>
        <w:tc>
          <w:tcPr>
            <w:tcW w:w="1491" w:type="dxa"/>
          </w:tcPr>
          <w:p w14:paraId="6F66D56A" w14:textId="1F96D203" w:rsidR="009D1377" w:rsidRDefault="009D68BA" w:rsidP="009C7C7E">
            <w:pPr>
              <w:pStyle w:val="a2"/>
            </w:pPr>
            <w:proofErr w:type="spellStart"/>
            <w:r>
              <w:t>Candidate</w:t>
            </w:r>
            <w:r w:rsidR="009D1377">
              <w:t>_ID</w:t>
            </w:r>
            <w:proofErr w:type="spellEnd"/>
          </w:p>
        </w:tc>
        <w:tc>
          <w:tcPr>
            <w:tcW w:w="3113" w:type="dxa"/>
          </w:tcPr>
          <w:p w14:paraId="57163ACB" w14:textId="054CF41C" w:rsidR="009D1377" w:rsidRDefault="009D1377" w:rsidP="009C7C7E">
            <w:pPr>
              <w:pStyle w:val="a2"/>
            </w:pPr>
            <w:r>
              <w:t>&lt;</w:t>
            </w:r>
            <w:r w:rsidR="00A31899">
              <w:t xml:space="preserve"> </w:t>
            </w:r>
            <w:r w:rsidR="00A31899" w:rsidRPr="00A31899">
              <w:t>References the candidate using a particular service</w:t>
            </w:r>
            <w:r w:rsidR="00A31899">
              <w:t xml:space="preserve"> </w:t>
            </w:r>
            <w:r>
              <w:t>&gt;,</w:t>
            </w:r>
            <w:r w:rsidR="009D68BA">
              <w:t xml:space="preserve"> </w:t>
            </w:r>
            <w:r w:rsidR="00BE08DA">
              <w:t>PK</w:t>
            </w:r>
          </w:p>
        </w:tc>
        <w:tc>
          <w:tcPr>
            <w:tcW w:w="2302" w:type="dxa"/>
          </w:tcPr>
          <w:p w14:paraId="0ADA5E2F" w14:textId="6313F9FE" w:rsidR="009D1377" w:rsidRDefault="009D68BA" w:rsidP="009C7C7E">
            <w:pPr>
              <w:pStyle w:val="a2"/>
            </w:pPr>
            <w:r>
              <w:t xml:space="preserve">Int </w:t>
            </w:r>
          </w:p>
        </w:tc>
      </w:tr>
      <w:tr w:rsidR="009D1377" w14:paraId="7DABD3C3" w14:textId="77777777" w:rsidTr="009D68BA">
        <w:trPr>
          <w:trHeight w:val="432"/>
        </w:trPr>
        <w:tc>
          <w:tcPr>
            <w:tcW w:w="2302" w:type="dxa"/>
            <w:vMerge/>
          </w:tcPr>
          <w:p w14:paraId="3D0B7607" w14:textId="77777777" w:rsidR="009D1377" w:rsidRDefault="009D1377" w:rsidP="009C7C7E">
            <w:pPr>
              <w:pStyle w:val="a2"/>
            </w:pPr>
          </w:p>
        </w:tc>
        <w:tc>
          <w:tcPr>
            <w:tcW w:w="1491" w:type="dxa"/>
          </w:tcPr>
          <w:p w14:paraId="7BBBB372" w14:textId="1B165C78" w:rsidR="009D1377" w:rsidRDefault="009D68BA" w:rsidP="009C7C7E">
            <w:pPr>
              <w:pStyle w:val="a2"/>
            </w:pPr>
            <w:r>
              <w:t xml:space="preserve">Service </w:t>
            </w:r>
            <w:r w:rsidR="009D1377">
              <w:t>_ID</w:t>
            </w:r>
          </w:p>
        </w:tc>
        <w:tc>
          <w:tcPr>
            <w:tcW w:w="3113" w:type="dxa"/>
          </w:tcPr>
          <w:p w14:paraId="6AE01280" w14:textId="1192030F" w:rsidR="009D1377" w:rsidRDefault="009D1377" w:rsidP="009C7C7E">
            <w:pPr>
              <w:pStyle w:val="a2"/>
            </w:pPr>
            <w:r>
              <w:t>&lt;</w:t>
            </w:r>
            <w:r w:rsidR="00A31899">
              <w:t xml:space="preserve"> </w:t>
            </w:r>
            <w:r w:rsidR="00A31899" w:rsidRPr="00A31899">
              <w:t>References the service</w:t>
            </w:r>
            <w:r w:rsidR="00A31899">
              <w:t xml:space="preserve"> </w:t>
            </w:r>
            <w:r>
              <w:t xml:space="preserve">&gt;, </w:t>
            </w:r>
            <w:r w:rsidR="00BE08DA">
              <w:t>PK</w:t>
            </w:r>
          </w:p>
        </w:tc>
        <w:tc>
          <w:tcPr>
            <w:tcW w:w="2302" w:type="dxa"/>
          </w:tcPr>
          <w:p w14:paraId="31329C88" w14:textId="77777777" w:rsidR="009D1377" w:rsidRDefault="009D1377" w:rsidP="009C7C7E">
            <w:pPr>
              <w:pStyle w:val="a2"/>
            </w:pPr>
            <w:r>
              <w:t>Int</w:t>
            </w:r>
          </w:p>
        </w:tc>
      </w:tr>
      <w:tr w:rsidR="009D1377" w14:paraId="5D90AF99" w14:textId="77777777" w:rsidTr="009D68BA">
        <w:trPr>
          <w:trHeight w:val="432"/>
        </w:trPr>
        <w:tc>
          <w:tcPr>
            <w:tcW w:w="2302" w:type="dxa"/>
            <w:vMerge/>
          </w:tcPr>
          <w:p w14:paraId="3C4A9078" w14:textId="77777777" w:rsidR="009D1377" w:rsidRDefault="009D1377" w:rsidP="009C7C7E">
            <w:pPr>
              <w:pStyle w:val="a2"/>
            </w:pPr>
          </w:p>
        </w:tc>
        <w:tc>
          <w:tcPr>
            <w:tcW w:w="1491" w:type="dxa"/>
          </w:tcPr>
          <w:p w14:paraId="13952BA8" w14:textId="03731DCE" w:rsidR="009D1377" w:rsidRDefault="009D68BA" w:rsidP="009C7C7E">
            <w:pPr>
              <w:pStyle w:val="a2"/>
            </w:pPr>
            <w:proofErr w:type="spellStart"/>
            <w:r>
              <w:t>Date_Used</w:t>
            </w:r>
            <w:proofErr w:type="spellEnd"/>
          </w:p>
        </w:tc>
        <w:tc>
          <w:tcPr>
            <w:tcW w:w="3113" w:type="dxa"/>
          </w:tcPr>
          <w:p w14:paraId="5CB87A43" w14:textId="33CD9654" w:rsidR="009D1377" w:rsidRDefault="009D1377" w:rsidP="009C7C7E">
            <w:pPr>
              <w:pStyle w:val="a2"/>
            </w:pPr>
            <w:r>
              <w:t>&lt;</w:t>
            </w:r>
            <w:r w:rsidR="009D68BA">
              <w:t xml:space="preserve"> </w:t>
            </w:r>
            <w:r w:rsidR="009D68BA" w:rsidRPr="009D68BA">
              <w:t xml:space="preserve">Date when the service was used </w:t>
            </w:r>
            <w:r>
              <w:t>&gt;</w:t>
            </w:r>
          </w:p>
        </w:tc>
        <w:tc>
          <w:tcPr>
            <w:tcW w:w="2302" w:type="dxa"/>
          </w:tcPr>
          <w:p w14:paraId="2C3738F4" w14:textId="43B2D30A" w:rsidR="009D1377" w:rsidRDefault="009D68BA" w:rsidP="009C7C7E">
            <w:pPr>
              <w:pStyle w:val="a2"/>
            </w:pPr>
            <w:r>
              <w:t xml:space="preserve">Date </w:t>
            </w:r>
          </w:p>
        </w:tc>
      </w:tr>
    </w:tbl>
    <w:p w14:paraId="5273CF55" w14:textId="77777777" w:rsidR="009D1377" w:rsidRDefault="009D1377" w:rsidP="009D1377">
      <w:pPr>
        <w:pStyle w:val="a2"/>
      </w:pPr>
    </w:p>
    <w:p w14:paraId="3FE5DDF3" w14:textId="5649C0BA" w:rsidR="009D1377" w:rsidRDefault="009D1377" w:rsidP="009D1377">
      <w:pPr>
        <w:pStyle w:val="a2"/>
      </w:pPr>
      <w:r>
        <w:t>Comments on table relationships</w:t>
      </w:r>
      <w:r w:rsidR="00544481">
        <w:t>:</w:t>
      </w:r>
    </w:p>
    <w:p w14:paraId="70808698" w14:textId="74B3F1C2" w:rsidR="009D1377" w:rsidRDefault="00B31DBC" w:rsidP="00B31DBC">
      <w:pPr>
        <w:pStyle w:val="a2"/>
        <w:numPr>
          <w:ilvl w:val="0"/>
          <w:numId w:val="37"/>
        </w:numPr>
      </w:pPr>
      <w:r w:rsidRPr="00B31DBC">
        <w:t>Associated with the services used by a particular candidate. Many-to-one relationship with Service (</w:t>
      </w:r>
      <w:proofErr w:type="spellStart"/>
      <w:r w:rsidRPr="00B31DBC">
        <w:t>service_id</w:t>
      </w:r>
      <w:proofErr w:type="spellEnd"/>
      <w:r w:rsidRPr="00B31DBC">
        <w:t>).</w:t>
      </w:r>
    </w:p>
    <w:p w14:paraId="364E8382" w14:textId="281DB46E" w:rsidR="00BE08DA" w:rsidRDefault="00BE08DA" w:rsidP="00BE08DA">
      <w:pPr>
        <w:pStyle w:val="a2"/>
        <w:numPr>
          <w:ilvl w:val="0"/>
          <w:numId w:val="37"/>
        </w:numPr>
      </w:pPr>
      <w:r>
        <w:t>Associated with the candidate</w:t>
      </w:r>
      <w:r>
        <w:t xml:space="preserve"> using the specific service</w:t>
      </w:r>
      <w:r>
        <w:t>. Many-to-many relationship with Candidate (</w:t>
      </w:r>
      <w:proofErr w:type="spellStart"/>
      <w:r>
        <w:t>candidate_id</w:t>
      </w:r>
      <w:proofErr w:type="spellEnd"/>
      <w:r>
        <w:t>).</w:t>
      </w:r>
    </w:p>
    <w:p w14:paraId="231B936A" w14:textId="173C8E54" w:rsidR="00BE08DA" w:rsidRDefault="00BE08DA" w:rsidP="00BE08DA">
      <w:pPr>
        <w:pStyle w:val="a2"/>
      </w:pPr>
    </w:p>
    <w:p w14:paraId="1A8E50F5"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63"/>
        <w:gridCol w:w="3330"/>
        <w:gridCol w:w="2700"/>
      </w:tblGrid>
      <w:tr w:rsidR="009C1BCA" w14:paraId="2076B349" w14:textId="77777777" w:rsidTr="009C1BCA">
        <w:trPr>
          <w:trHeight w:val="710"/>
        </w:trPr>
        <w:tc>
          <w:tcPr>
            <w:tcW w:w="3163" w:type="dxa"/>
            <w:shd w:val="clear" w:color="auto" w:fill="76CDD8"/>
          </w:tcPr>
          <w:p w14:paraId="60C4924E" w14:textId="3C1740F7" w:rsidR="009C1BCA" w:rsidRPr="00BE17E0" w:rsidRDefault="009C1BCA" w:rsidP="009C1BCA">
            <w:pPr>
              <w:pStyle w:val="a2"/>
              <w:widowControl w:val="0"/>
              <w:spacing w:line="360" w:lineRule="auto"/>
              <w:jc w:val="center"/>
              <w:rPr>
                <w:color w:val="FFFFFF" w:themeColor="background1"/>
                <w:sz w:val="18"/>
                <w:szCs w:val="18"/>
              </w:rPr>
            </w:pPr>
            <w:proofErr w:type="spellStart"/>
            <w:r>
              <w:t>Candidate_ID</w:t>
            </w:r>
            <w:proofErr w:type="spellEnd"/>
          </w:p>
        </w:tc>
        <w:tc>
          <w:tcPr>
            <w:tcW w:w="3330" w:type="dxa"/>
            <w:shd w:val="clear" w:color="auto" w:fill="76CDD8"/>
          </w:tcPr>
          <w:p w14:paraId="702DA93A" w14:textId="3F8EF711" w:rsidR="009C1BCA" w:rsidRPr="00BE17E0" w:rsidRDefault="009C1BCA" w:rsidP="009C1BCA">
            <w:pPr>
              <w:pStyle w:val="a2"/>
              <w:widowControl w:val="0"/>
              <w:spacing w:line="360" w:lineRule="auto"/>
              <w:jc w:val="center"/>
              <w:rPr>
                <w:color w:val="FFFFFF" w:themeColor="background1"/>
                <w:sz w:val="18"/>
                <w:szCs w:val="18"/>
              </w:rPr>
            </w:pPr>
            <w:r>
              <w:t>Service _ID</w:t>
            </w:r>
          </w:p>
        </w:tc>
        <w:tc>
          <w:tcPr>
            <w:tcW w:w="2700" w:type="dxa"/>
            <w:shd w:val="clear" w:color="auto" w:fill="76CDD8"/>
          </w:tcPr>
          <w:p w14:paraId="22C20FAE" w14:textId="7FC02129" w:rsidR="009C1BCA" w:rsidRPr="00BE17E0" w:rsidRDefault="009C1BCA" w:rsidP="009C1BCA">
            <w:pPr>
              <w:pStyle w:val="a2"/>
              <w:widowControl w:val="0"/>
              <w:spacing w:line="360" w:lineRule="auto"/>
              <w:jc w:val="center"/>
              <w:rPr>
                <w:color w:val="FFFFFF" w:themeColor="background1"/>
                <w:sz w:val="18"/>
                <w:szCs w:val="18"/>
              </w:rPr>
            </w:pPr>
            <w:proofErr w:type="spellStart"/>
            <w:r>
              <w:t>Date_Used</w:t>
            </w:r>
            <w:proofErr w:type="spellEnd"/>
          </w:p>
        </w:tc>
      </w:tr>
      <w:tr w:rsidR="009C1BCA" w14:paraId="5D42A7CA" w14:textId="77777777" w:rsidTr="009C1BCA">
        <w:trPr>
          <w:trHeight w:val="432"/>
        </w:trPr>
        <w:tc>
          <w:tcPr>
            <w:tcW w:w="3163" w:type="dxa"/>
          </w:tcPr>
          <w:p w14:paraId="04C8B44A" w14:textId="352A2F03" w:rsidR="009C1BCA" w:rsidRDefault="009C1BCA" w:rsidP="009C1BCA">
            <w:pPr>
              <w:pStyle w:val="a2"/>
              <w:jc w:val="center"/>
            </w:pPr>
            <w:r>
              <w:t>1</w:t>
            </w:r>
          </w:p>
        </w:tc>
        <w:tc>
          <w:tcPr>
            <w:tcW w:w="3330" w:type="dxa"/>
          </w:tcPr>
          <w:p w14:paraId="22B93A46" w14:textId="3BA53255" w:rsidR="009C1BCA" w:rsidRDefault="009C1BCA" w:rsidP="009C1BCA">
            <w:pPr>
              <w:pStyle w:val="a2"/>
              <w:jc w:val="center"/>
            </w:pPr>
            <w:r>
              <w:t>1</w:t>
            </w:r>
          </w:p>
        </w:tc>
        <w:tc>
          <w:tcPr>
            <w:tcW w:w="2700" w:type="dxa"/>
          </w:tcPr>
          <w:p w14:paraId="36FD5C88" w14:textId="1D2971FD" w:rsidR="009C1BCA" w:rsidRDefault="009C1BCA" w:rsidP="009C1BCA">
            <w:pPr>
              <w:pStyle w:val="a2"/>
              <w:jc w:val="center"/>
            </w:pPr>
            <w:r w:rsidRPr="006977E4">
              <w:t>2023-11-10</w:t>
            </w:r>
          </w:p>
        </w:tc>
      </w:tr>
      <w:tr w:rsidR="009C1BCA" w14:paraId="7BC2D3C4" w14:textId="77777777" w:rsidTr="009C1BCA">
        <w:trPr>
          <w:trHeight w:val="432"/>
        </w:trPr>
        <w:tc>
          <w:tcPr>
            <w:tcW w:w="3163" w:type="dxa"/>
          </w:tcPr>
          <w:p w14:paraId="612BC5B9" w14:textId="5C05204C" w:rsidR="009C1BCA" w:rsidRDefault="009C1BCA" w:rsidP="009C1BCA">
            <w:pPr>
              <w:pStyle w:val="a2"/>
              <w:jc w:val="center"/>
            </w:pPr>
            <w:r>
              <w:t>2</w:t>
            </w:r>
          </w:p>
        </w:tc>
        <w:tc>
          <w:tcPr>
            <w:tcW w:w="3330" w:type="dxa"/>
          </w:tcPr>
          <w:p w14:paraId="674D4623" w14:textId="58F43D67" w:rsidR="009C1BCA" w:rsidRDefault="009C1BCA" w:rsidP="009C1BCA">
            <w:pPr>
              <w:pStyle w:val="a2"/>
              <w:jc w:val="center"/>
            </w:pPr>
            <w:r>
              <w:t>2</w:t>
            </w:r>
          </w:p>
        </w:tc>
        <w:tc>
          <w:tcPr>
            <w:tcW w:w="2700" w:type="dxa"/>
          </w:tcPr>
          <w:p w14:paraId="1A889731" w14:textId="1816A08E" w:rsidR="009C1BCA" w:rsidRDefault="009C1BCA" w:rsidP="009C1BCA">
            <w:pPr>
              <w:pStyle w:val="a2"/>
              <w:jc w:val="center"/>
            </w:pPr>
            <w:r w:rsidRPr="006977E4">
              <w:t>2023-11-15</w:t>
            </w:r>
          </w:p>
        </w:tc>
      </w:tr>
      <w:tr w:rsidR="009C1BCA" w14:paraId="2EDC5BEB" w14:textId="77777777" w:rsidTr="009C1BCA">
        <w:trPr>
          <w:trHeight w:val="432"/>
        </w:trPr>
        <w:tc>
          <w:tcPr>
            <w:tcW w:w="3163" w:type="dxa"/>
          </w:tcPr>
          <w:p w14:paraId="7C430E45" w14:textId="745E396C" w:rsidR="009C1BCA" w:rsidRDefault="009C1BCA" w:rsidP="009C1BCA">
            <w:pPr>
              <w:pStyle w:val="a2"/>
              <w:jc w:val="center"/>
            </w:pPr>
            <w:r>
              <w:t>3</w:t>
            </w:r>
          </w:p>
        </w:tc>
        <w:tc>
          <w:tcPr>
            <w:tcW w:w="3330" w:type="dxa"/>
          </w:tcPr>
          <w:p w14:paraId="338767E0" w14:textId="7B85DF33" w:rsidR="009C1BCA" w:rsidRDefault="009C1BCA" w:rsidP="009C1BCA">
            <w:pPr>
              <w:pStyle w:val="a2"/>
              <w:jc w:val="center"/>
            </w:pPr>
            <w:r>
              <w:t>1</w:t>
            </w:r>
          </w:p>
        </w:tc>
        <w:tc>
          <w:tcPr>
            <w:tcW w:w="2700" w:type="dxa"/>
          </w:tcPr>
          <w:p w14:paraId="6CA8CB1F" w14:textId="32326339" w:rsidR="009C1BCA" w:rsidRDefault="009C1BCA" w:rsidP="009C1BCA">
            <w:pPr>
              <w:pStyle w:val="a2"/>
              <w:jc w:val="center"/>
            </w:pPr>
            <w:r w:rsidRPr="006977E4">
              <w:t>2023-11-20</w:t>
            </w:r>
          </w:p>
        </w:tc>
      </w:tr>
    </w:tbl>
    <w:p w14:paraId="51666197" w14:textId="77777777" w:rsidR="00BE08DA" w:rsidRDefault="00BE08DA" w:rsidP="00BE08DA">
      <w:pPr>
        <w:pStyle w:val="a2"/>
      </w:pPr>
    </w:p>
    <w:p w14:paraId="26364336" w14:textId="77777777" w:rsidR="009C1BCA" w:rsidRDefault="009C1BCA" w:rsidP="009D1377">
      <w:pPr>
        <w:pStyle w:val="a2"/>
        <w:rPr>
          <w:b/>
          <w:bCs/>
        </w:rPr>
      </w:pPr>
    </w:p>
    <w:p w14:paraId="1780C57C" w14:textId="77777777" w:rsidR="009C1BCA" w:rsidRDefault="009C1BCA" w:rsidP="009D1377">
      <w:pPr>
        <w:pStyle w:val="a2"/>
        <w:rPr>
          <w:b/>
          <w:bCs/>
        </w:rPr>
      </w:pPr>
    </w:p>
    <w:p w14:paraId="1C888688" w14:textId="77777777" w:rsidR="009C1BCA" w:rsidRDefault="009C1BCA" w:rsidP="009D1377">
      <w:pPr>
        <w:pStyle w:val="a2"/>
        <w:rPr>
          <w:b/>
          <w:bCs/>
        </w:rPr>
      </w:pPr>
    </w:p>
    <w:p w14:paraId="0F469BDE" w14:textId="77777777" w:rsidR="009C1BCA" w:rsidRDefault="009C1BCA" w:rsidP="009D1377">
      <w:pPr>
        <w:pStyle w:val="a2"/>
        <w:rPr>
          <w:b/>
          <w:bCs/>
        </w:rPr>
      </w:pPr>
    </w:p>
    <w:p w14:paraId="109BD200" w14:textId="77777777" w:rsidR="009C1BCA" w:rsidRDefault="009C1BCA" w:rsidP="009D1377">
      <w:pPr>
        <w:pStyle w:val="a2"/>
        <w:rPr>
          <w:b/>
          <w:bCs/>
        </w:rPr>
      </w:pPr>
    </w:p>
    <w:p w14:paraId="13F22005" w14:textId="77777777" w:rsidR="009C1BCA" w:rsidRDefault="009C1BCA" w:rsidP="009D1377">
      <w:pPr>
        <w:pStyle w:val="a2"/>
        <w:rPr>
          <w:b/>
          <w:bCs/>
        </w:rPr>
      </w:pPr>
    </w:p>
    <w:p w14:paraId="3BC1B3A6" w14:textId="77777777" w:rsidR="009C1BCA" w:rsidRDefault="009C1BCA" w:rsidP="009D1377">
      <w:pPr>
        <w:pStyle w:val="a2"/>
        <w:rPr>
          <w:b/>
          <w:bCs/>
        </w:rPr>
      </w:pPr>
    </w:p>
    <w:p w14:paraId="07DF39CD" w14:textId="77777777" w:rsidR="009C1BCA" w:rsidRDefault="009C1BCA" w:rsidP="009D1377">
      <w:pPr>
        <w:pStyle w:val="a2"/>
        <w:rPr>
          <w:b/>
          <w:bCs/>
        </w:rPr>
      </w:pPr>
    </w:p>
    <w:p w14:paraId="6FF527A4" w14:textId="77777777" w:rsidR="009C1BCA" w:rsidRDefault="009C1BCA" w:rsidP="009D1377">
      <w:pPr>
        <w:pStyle w:val="a2"/>
        <w:rPr>
          <w:b/>
          <w:bCs/>
        </w:rPr>
      </w:pPr>
    </w:p>
    <w:p w14:paraId="0A9EE856" w14:textId="77777777" w:rsidR="009C1BCA" w:rsidRDefault="009C1BCA" w:rsidP="009D1377">
      <w:pPr>
        <w:pStyle w:val="a2"/>
        <w:rPr>
          <w:b/>
          <w:bCs/>
        </w:rPr>
      </w:pPr>
    </w:p>
    <w:p w14:paraId="7D5FC60F" w14:textId="77777777" w:rsidR="009C1BCA" w:rsidRDefault="009C1BCA" w:rsidP="009D1377">
      <w:pPr>
        <w:pStyle w:val="a2"/>
        <w:rPr>
          <w:b/>
          <w:bCs/>
        </w:rPr>
      </w:pPr>
    </w:p>
    <w:p w14:paraId="11A99A02" w14:textId="77777777" w:rsidR="009C1BCA" w:rsidRDefault="009C1BCA" w:rsidP="009D1377">
      <w:pPr>
        <w:pStyle w:val="a2"/>
        <w:rPr>
          <w:b/>
          <w:bCs/>
        </w:rPr>
      </w:pPr>
    </w:p>
    <w:p w14:paraId="58BA9A46" w14:textId="77777777" w:rsidR="009C1BCA" w:rsidRDefault="009C1BCA" w:rsidP="009D1377">
      <w:pPr>
        <w:pStyle w:val="a2"/>
        <w:rPr>
          <w:b/>
          <w:bCs/>
        </w:rPr>
      </w:pPr>
    </w:p>
    <w:p w14:paraId="423159E1" w14:textId="77777777" w:rsidR="009C1BCA" w:rsidRDefault="009C1BCA" w:rsidP="009D1377">
      <w:pPr>
        <w:pStyle w:val="a2"/>
        <w:rPr>
          <w:b/>
          <w:bCs/>
        </w:rPr>
      </w:pPr>
    </w:p>
    <w:p w14:paraId="32863342" w14:textId="77777777" w:rsidR="009C1BCA" w:rsidRDefault="009C1BCA" w:rsidP="009D1377">
      <w:pPr>
        <w:pStyle w:val="a2"/>
        <w:rPr>
          <w:b/>
          <w:bCs/>
        </w:rPr>
      </w:pPr>
    </w:p>
    <w:p w14:paraId="1D7F233D" w14:textId="77777777" w:rsidR="009C1BCA" w:rsidRDefault="009C1BCA" w:rsidP="009D1377">
      <w:pPr>
        <w:pStyle w:val="a2"/>
        <w:rPr>
          <w:b/>
          <w:bCs/>
        </w:rPr>
      </w:pPr>
    </w:p>
    <w:p w14:paraId="566DA96F" w14:textId="77777777" w:rsidR="009C1BCA" w:rsidRDefault="009C1BCA" w:rsidP="009D1377">
      <w:pPr>
        <w:pStyle w:val="a2"/>
        <w:rPr>
          <w:b/>
          <w:bCs/>
        </w:rPr>
      </w:pPr>
    </w:p>
    <w:p w14:paraId="09DD6B8D" w14:textId="3177A7D0" w:rsidR="009D1377" w:rsidRPr="00652299" w:rsidRDefault="009D1377" w:rsidP="009D1377">
      <w:pPr>
        <w:pStyle w:val="a2"/>
        <w:rPr>
          <w:b/>
          <w:bCs/>
        </w:rPr>
      </w:pPr>
      <w:r w:rsidRPr="00652299">
        <w:rPr>
          <w:b/>
          <w:bCs/>
        </w:rPr>
        <w:t>Table Description</w:t>
      </w:r>
      <w:r w:rsidR="00652299" w:rsidRPr="00652299">
        <w:rPr>
          <w:b/>
          <w:bCs/>
        </w:rPr>
        <w:t xml:space="preserve"> 13</w:t>
      </w:r>
    </w:p>
    <w:p w14:paraId="05B6833E" w14:textId="0469D3BC" w:rsidR="009D1377" w:rsidRDefault="009D1377" w:rsidP="009D1377">
      <w:pPr>
        <w:pStyle w:val="a2"/>
      </w:pPr>
      <w:r>
        <w:t>&lt;</w:t>
      </w:r>
      <w:r w:rsidR="00544481" w:rsidRPr="00544481">
        <w:t xml:space="preserve"> </w:t>
      </w:r>
      <w:r w:rsidR="00E22B52" w:rsidRPr="00E22B52">
        <w:t>Stores information about additional services offered by the recruitment agency, including service IDs, associated skill IDs, service names, descriptions, and costs. This table aids in providing and managing additional services for candidates to enhance their job prospect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1710"/>
        <w:gridCol w:w="3960"/>
        <w:gridCol w:w="1725"/>
      </w:tblGrid>
      <w:tr w:rsidR="009D1377" w14:paraId="165F689E" w14:textId="77777777" w:rsidTr="009C1BCA">
        <w:trPr>
          <w:trHeight w:val="292"/>
        </w:trPr>
        <w:tc>
          <w:tcPr>
            <w:tcW w:w="1813" w:type="dxa"/>
            <w:shd w:val="clear" w:color="auto" w:fill="76CDD8"/>
          </w:tcPr>
          <w:p w14:paraId="45D58351"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2B1B913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960" w:type="dxa"/>
            <w:shd w:val="clear" w:color="auto" w:fill="76CDD8"/>
          </w:tcPr>
          <w:p w14:paraId="5B9DEBAD"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725" w:type="dxa"/>
            <w:shd w:val="clear" w:color="auto" w:fill="76CDD8"/>
          </w:tcPr>
          <w:p w14:paraId="546734B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303F957B" w14:textId="77777777" w:rsidTr="009C1BCA">
        <w:trPr>
          <w:trHeight w:val="432"/>
        </w:trPr>
        <w:tc>
          <w:tcPr>
            <w:tcW w:w="1813" w:type="dxa"/>
            <w:vMerge w:val="restart"/>
          </w:tcPr>
          <w:p w14:paraId="653D3815" w14:textId="1326043F" w:rsidR="009D1377" w:rsidRDefault="009D1377" w:rsidP="009C7C7E">
            <w:pPr>
              <w:pStyle w:val="a2"/>
            </w:pPr>
            <w:r>
              <w:t>Service</w:t>
            </w:r>
          </w:p>
        </w:tc>
        <w:tc>
          <w:tcPr>
            <w:tcW w:w="1710" w:type="dxa"/>
          </w:tcPr>
          <w:p w14:paraId="789D70CA" w14:textId="12453C2A" w:rsidR="009D1377" w:rsidRDefault="009D68BA" w:rsidP="009C7C7E">
            <w:pPr>
              <w:pStyle w:val="a2"/>
            </w:pPr>
            <w:r>
              <w:t xml:space="preserve">Service </w:t>
            </w:r>
            <w:r w:rsidR="009D1377">
              <w:t>_ID</w:t>
            </w:r>
          </w:p>
        </w:tc>
        <w:tc>
          <w:tcPr>
            <w:tcW w:w="3960" w:type="dxa"/>
          </w:tcPr>
          <w:p w14:paraId="4AFCFC8E" w14:textId="6DA74AD9" w:rsidR="009D1377" w:rsidRDefault="009D1377" w:rsidP="009C7C7E">
            <w:pPr>
              <w:pStyle w:val="a2"/>
            </w:pPr>
            <w:r>
              <w:t>&lt;</w:t>
            </w:r>
            <w:r w:rsidR="009D68BA">
              <w:t xml:space="preserve"> </w:t>
            </w:r>
            <w:r w:rsidR="009D68BA" w:rsidRPr="009D68BA">
              <w:t xml:space="preserve">Unique identifier for each service </w:t>
            </w:r>
            <w:r>
              <w:t>&gt;, PK</w:t>
            </w:r>
          </w:p>
        </w:tc>
        <w:tc>
          <w:tcPr>
            <w:tcW w:w="1725" w:type="dxa"/>
          </w:tcPr>
          <w:p w14:paraId="6671A122" w14:textId="77777777" w:rsidR="009D1377" w:rsidRDefault="009D1377" w:rsidP="009C7C7E">
            <w:pPr>
              <w:pStyle w:val="a2"/>
            </w:pPr>
            <w:r>
              <w:t>Serial</w:t>
            </w:r>
          </w:p>
        </w:tc>
      </w:tr>
      <w:tr w:rsidR="0080458E" w14:paraId="4BDDC304" w14:textId="77777777" w:rsidTr="009C1BCA">
        <w:trPr>
          <w:trHeight w:val="432"/>
        </w:trPr>
        <w:tc>
          <w:tcPr>
            <w:tcW w:w="1813" w:type="dxa"/>
            <w:vMerge/>
          </w:tcPr>
          <w:p w14:paraId="3DE16F89" w14:textId="77777777" w:rsidR="0080458E" w:rsidRDefault="0080458E" w:rsidP="009C7C7E">
            <w:pPr>
              <w:pStyle w:val="a2"/>
            </w:pPr>
          </w:p>
        </w:tc>
        <w:tc>
          <w:tcPr>
            <w:tcW w:w="1710" w:type="dxa"/>
          </w:tcPr>
          <w:p w14:paraId="0C80A8EC" w14:textId="090FF7F7" w:rsidR="0080458E" w:rsidRDefault="0080458E" w:rsidP="009C7C7E">
            <w:pPr>
              <w:pStyle w:val="a2"/>
            </w:pPr>
            <w:proofErr w:type="spellStart"/>
            <w:r>
              <w:t>Skill_ID</w:t>
            </w:r>
            <w:proofErr w:type="spellEnd"/>
          </w:p>
        </w:tc>
        <w:tc>
          <w:tcPr>
            <w:tcW w:w="3960" w:type="dxa"/>
          </w:tcPr>
          <w:p w14:paraId="3EDD2A85" w14:textId="4C3ABF17" w:rsidR="0080458E" w:rsidRDefault="0080458E" w:rsidP="009C7C7E">
            <w:pPr>
              <w:pStyle w:val="a2"/>
            </w:pPr>
            <w:r>
              <w:t xml:space="preserve">&lt; </w:t>
            </w:r>
            <w:r w:rsidR="00A31899" w:rsidRPr="00A31899">
              <w:t>References the skill associated with the service</w:t>
            </w:r>
            <w:r>
              <w:t xml:space="preserve"> &gt;, FK1</w:t>
            </w:r>
          </w:p>
        </w:tc>
        <w:tc>
          <w:tcPr>
            <w:tcW w:w="1725" w:type="dxa"/>
          </w:tcPr>
          <w:p w14:paraId="45B5006A" w14:textId="3C04F397" w:rsidR="0080458E" w:rsidRDefault="0080458E" w:rsidP="009C7C7E">
            <w:pPr>
              <w:pStyle w:val="a2"/>
            </w:pPr>
            <w:r>
              <w:t xml:space="preserve">Int </w:t>
            </w:r>
          </w:p>
        </w:tc>
      </w:tr>
      <w:tr w:rsidR="009D1377" w14:paraId="4477A3ED" w14:textId="77777777" w:rsidTr="009C1BCA">
        <w:trPr>
          <w:trHeight w:val="432"/>
        </w:trPr>
        <w:tc>
          <w:tcPr>
            <w:tcW w:w="1813" w:type="dxa"/>
            <w:vMerge/>
          </w:tcPr>
          <w:p w14:paraId="6E96D9C2" w14:textId="77777777" w:rsidR="009D1377" w:rsidRDefault="009D1377" w:rsidP="009C7C7E">
            <w:pPr>
              <w:pStyle w:val="a2"/>
            </w:pPr>
          </w:p>
        </w:tc>
        <w:tc>
          <w:tcPr>
            <w:tcW w:w="1710" w:type="dxa"/>
          </w:tcPr>
          <w:p w14:paraId="2C2CD300" w14:textId="0838D9EE" w:rsidR="009D1377" w:rsidRDefault="009D68BA" w:rsidP="009C7C7E">
            <w:pPr>
              <w:pStyle w:val="a2"/>
            </w:pPr>
            <w:proofErr w:type="spellStart"/>
            <w:r>
              <w:t>Service</w:t>
            </w:r>
            <w:r w:rsidR="0080458E">
              <w:t>_Name</w:t>
            </w:r>
            <w:proofErr w:type="spellEnd"/>
          </w:p>
        </w:tc>
        <w:tc>
          <w:tcPr>
            <w:tcW w:w="3960" w:type="dxa"/>
          </w:tcPr>
          <w:p w14:paraId="4EA773A7" w14:textId="696AA4F5" w:rsidR="009D1377" w:rsidRDefault="009D1377" w:rsidP="009C7C7E">
            <w:pPr>
              <w:pStyle w:val="a2"/>
            </w:pPr>
            <w:r>
              <w:t>&lt;</w:t>
            </w:r>
            <w:r w:rsidR="009D68BA">
              <w:t xml:space="preserve"> </w:t>
            </w:r>
            <w:r w:rsidR="009D68BA" w:rsidRPr="009D68BA">
              <w:t xml:space="preserve">Name of the service </w:t>
            </w:r>
            <w:r>
              <w:t>&gt;</w:t>
            </w:r>
          </w:p>
        </w:tc>
        <w:tc>
          <w:tcPr>
            <w:tcW w:w="1725" w:type="dxa"/>
          </w:tcPr>
          <w:p w14:paraId="090CA08B" w14:textId="07250F69" w:rsidR="009D1377" w:rsidRDefault="009D1377" w:rsidP="009C7C7E">
            <w:pPr>
              <w:pStyle w:val="a2"/>
            </w:pPr>
            <w:r>
              <w:t>Varchar</w:t>
            </w:r>
            <w:r w:rsidR="00BE08DA">
              <w:t xml:space="preserve"> </w:t>
            </w:r>
            <w:r>
              <w:t>(100)</w:t>
            </w:r>
          </w:p>
        </w:tc>
      </w:tr>
      <w:tr w:rsidR="009D1377" w14:paraId="3E293594" w14:textId="77777777" w:rsidTr="009C1BCA">
        <w:trPr>
          <w:trHeight w:val="432"/>
        </w:trPr>
        <w:tc>
          <w:tcPr>
            <w:tcW w:w="1813" w:type="dxa"/>
            <w:vMerge/>
          </w:tcPr>
          <w:p w14:paraId="3CD8941D" w14:textId="77777777" w:rsidR="009D1377" w:rsidRDefault="009D1377" w:rsidP="009C7C7E">
            <w:pPr>
              <w:pStyle w:val="a2"/>
            </w:pPr>
          </w:p>
        </w:tc>
        <w:tc>
          <w:tcPr>
            <w:tcW w:w="1710" w:type="dxa"/>
          </w:tcPr>
          <w:p w14:paraId="5BB6EE48" w14:textId="77777777" w:rsidR="009D1377" w:rsidRDefault="009D1377" w:rsidP="009C7C7E">
            <w:pPr>
              <w:pStyle w:val="a2"/>
            </w:pPr>
            <w:r>
              <w:t>Description</w:t>
            </w:r>
          </w:p>
        </w:tc>
        <w:tc>
          <w:tcPr>
            <w:tcW w:w="3960" w:type="dxa"/>
          </w:tcPr>
          <w:p w14:paraId="13E02084" w14:textId="7979CC98" w:rsidR="009D1377" w:rsidRDefault="009D1377" w:rsidP="009C7C7E">
            <w:pPr>
              <w:pStyle w:val="a2"/>
            </w:pPr>
            <w:r>
              <w:t>&lt;</w:t>
            </w:r>
            <w:r w:rsidR="009D68BA">
              <w:t xml:space="preserve"> </w:t>
            </w:r>
            <w:r w:rsidR="009D68BA" w:rsidRPr="009D68BA">
              <w:t xml:space="preserve">Description of the service </w:t>
            </w:r>
            <w:r>
              <w:t>&gt;</w:t>
            </w:r>
          </w:p>
        </w:tc>
        <w:tc>
          <w:tcPr>
            <w:tcW w:w="1725" w:type="dxa"/>
          </w:tcPr>
          <w:p w14:paraId="184C320F" w14:textId="33CCF222" w:rsidR="009D1377" w:rsidRDefault="009D1377" w:rsidP="009C7C7E">
            <w:pPr>
              <w:pStyle w:val="a2"/>
            </w:pPr>
            <w:r>
              <w:t>Varchar</w:t>
            </w:r>
            <w:r w:rsidR="00BE08DA">
              <w:t xml:space="preserve"> </w:t>
            </w:r>
            <w:r>
              <w:t>(200)</w:t>
            </w:r>
          </w:p>
        </w:tc>
      </w:tr>
      <w:tr w:rsidR="009D1377" w14:paraId="7C2EA480" w14:textId="77777777" w:rsidTr="009C1BCA">
        <w:trPr>
          <w:trHeight w:val="432"/>
        </w:trPr>
        <w:tc>
          <w:tcPr>
            <w:tcW w:w="1813" w:type="dxa"/>
            <w:vMerge/>
          </w:tcPr>
          <w:p w14:paraId="4DF93739" w14:textId="77777777" w:rsidR="009D1377" w:rsidRDefault="009D1377" w:rsidP="009C7C7E">
            <w:pPr>
              <w:pStyle w:val="a2"/>
            </w:pPr>
          </w:p>
        </w:tc>
        <w:tc>
          <w:tcPr>
            <w:tcW w:w="1710" w:type="dxa"/>
          </w:tcPr>
          <w:p w14:paraId="6CC851FB" w14:textId="21DECDA8" w:rsidR="009D1377" w:rsidRDefault="009D68BA" w:rsidP="009C7C7E">
            <w:pPr>
              <w:pStyle w:val="a2"/>
            </w:pPr>
            <w:r>
              <w:t>Cost</w:t>
            </w:r>
          </w:p>
        </w:tc>
        <w:tc>
          <w:tcPr>
            <w:tcW w:w="3960" w:type="dxa"/>
          </w:tcPr>
          <w:p w14:paraId="5BFE06F0" w14:textId="2123F513" w:rsidR="009D1377" w:rsidRDefault="009D1377" w:rsidP="009C7C7E">
            <w:pPr>
              <w:pStyle w:val="a2"/>
            </w:pPr>
            <w:r>
              <w:t>&lt;</w:t>
            </w:r>
            <w:r w:rsidR="009D68BA">
              <w:t xml:space="preserve"> </w:t>
            </w:r>
            <w:r w:rsidR="009D68BA" w:rsidRPr="009D68BA">
              <w:t>Cost or pricing for the service</w:t>
            </w:r>
            <w:r w:rsidR="009C1BCA">
              <w:t>, in USD</w:t>
            </w:r>
            <w:r w:rsidR="009D68BA" w:rsidRPr="009D68BA">
              <w:t xml:space="preserve"> </w:t>
            </w:r>
            <w:r>
              <w:t>&gt;</w:t>
            </w:r>
          </w:p>
        </w:tc>
        <w:tc>
          <w:tcPr>
            <w:tcW w:w="1725" w:type="dxa"/>
          </w:tcPr>
          <w:p w14:paraId="3B5D0FA9" w14:textId="5871C4A9" w:rsidR="009D1377" w:rsidRDefault="009D1377" w:rsidP="009C7C7E">
            <w:pPr>
              <w:pStyle w:val="a2"/>
            </w:pPr>
            <w:r>
              <w:t>Decimal</w:t>
            </w:r>
            <w:r w:rsidR="00BE08DA">
              <w:t xml:space="preserve"> </w:t>
            </w:r>
            <w:r>
              <w:t>(10,2)</w:t>
            </w:r>
          </w:p>
        </w:tc>
      </w:tr>
    </w:tbl>
    <w:p w14:paraId="0B7A2358" w14:textId="1E43A986" w:rsidR="00BE08DA" w:rsidRDefault="00BE08DA" w:rsidP="009D1377">
      <w:pPr>
        <w:pStyle w:val="a2"/>
      </w:pPr>
      <w:r>
        <w:t>Comments on table relationships:</w:t>
      </w:r>
    </w:p>
    <w:p w14:paraId="48ED2201" w14:textId="5DCD1EB9" w:rsidR="009C1BCA" w:rsidRDefault="00BE08DA" w:rsidP="009C1BCA">
      <w:pPr>
        <w:pStyle w:val="a2"/>
        <w:numPr>
          <w:ilvl w:val="0"/>
          <w:numId w:val="38"/>
        </w:numPr>
      </w:pPr>
      <w:r w:rsidRPr="00BE08DA">
        <w:t xml:space="preserve">Associated with a specific skill. </w:t>
      </w:r>
      <w:r w:rsidR="00E22B52">
        <w:t xml:space="preserve">One-to-many </w:t>
      </w:r>
      <w:r w:rsidRPr="00BE08DA">
        <w:t>relationship with Skill (</w:t>
      </w:r>
      <w:proofErr w:type="spellStart"/>
      <w:r w:rsidRPr="00BE08DA">
        <w:t>skill_id</w:t>
      </w:r>
      <w:proofErr w:type="spellEnd"/>
      <w:r w:rsidRPr="00BE08DA">
        <w:t>).</w:t>
      </w:r>
    </w:p>
    <w:p w14:paraId="4643E2D1"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900"/>
        <w:gridCol w:w="3870"/>
        <w:gridCol w:w="1890"/>
        <w:gridCol w:w="1260"/>
      </w:tblGrid>
      <w:tr w:rsidR="009C1BCA" w14:paraId="24667E20" w14:textId="77777777" w:rsidTr="009C1BCA">
        <w:trPr>
          <w:trHeight w:val="710"/>
        </w:trPr>
        <w:tc>
          <w:tcPr>
            <w:tcW w:w="1273" w:type="dxa"/>
            <w:shd w:val="clear" w:color="auto" w:fill="76CDD8"/>
          </w:tcPr>
          <w:p w14:paraId="356148FD" w14:textId="22BF709C" w:rsidR="009C1BCA" w:rsidRPr="00BE17E0" w:rsidRDefault="009C1BCA" w:rsidP="009C1BCA">
            <w:pPr>
              <w:pStyle w:val="a2"/>
              <w:widowControl w:val="0"/>
              <w:spacing w:line="360" w:lineRule="auto"/>
              <w:jc w:val="center"/>
              <w:rPr>
                <w:color w:val="FFFFFF" w:themeColor="background1"/>
                <w:sz w:val="18"/>
                <w:szCs w:val="18"/>
              </w:rPr>
            </w:pPr>
            <w:r>
              <w:t>Service _ID</w:t>
            </w:r>
          </w:p>
        </w:tc>
        <w:tc>
          <w:tcPr>
            <w:tcW w:w="900" w:type="dxa"/>
            <w:shd w:val="clear" w:color="auto" w:fill="76CDD8"/>
          </w:tcPr>
          <w:p w14:paraId="7039DC50" w14:textId="236E8F28" w:rsidR="009C1BCA" w:rsidRPr="00BE17E0" w:rsidRDefault="009C1BCA" w:rsidP="009C1BCA">
            <w:pPr>
              <w:pStyle w:val="a2"/>
              <w:widowControl w:val="0"/>
              <w:spacing w:line="360" w:lineRule="auto"/>
              <w:jc w:val="center"/>
              <w:rPr>
                <w:color w:val="FFFFFF" w:themeColor="background1"/>
                <w:sz w:val="18"/>
                <w:szCs w:val="18"/>
              </w:rPr>
            </w:pPr>
            <w:proofErr w:type="spellStart"/>
            <w:r>
              <w:t>Skill_ID</w:t>
            </w:r>
            <w:proofErr w:type="spellEnd"/>
          </w:p>
        </w:tc>
        <w:tc>
          <w:tcPr>
            <w:tcW w:w="3870" w:type="dxa"/>
            <w:shd w:val="clear" w:color="auto" w:fill="76CDD8"/>
          </w:tcPr>
          <w:p w14:paraId="76C5D10F" w14:textId="75F9AE8A" w:rsidR="009C1BCA" w:rsidRPr="00BE17E0" w:rsidRDefault="009C1BCA" w:rsidP="009C1BCA">
            <w:pPr>
              <w:pStyle w:val="a2"/>
              <w:widowControl w:val="0"/>
              <w:spacing w:line="360" w:lineRule="auto"/>
              <w:jc w:val="center"/>
              <w:rPr>
                <w:color w:val="FFFFFF" w:themeColor="background1"/>
                <w:sz w:val="18"/>
                <w:szCs w:val="18"/>
              </w:rPr>
            </w:pPr>
            <w:proofErr w:type="spellStart"/>
            <w:r>
              <w:t>Service_Name</w:t>
            </w:r>
            <w:proofErr w:type="spellEnd"/>
          </w:p>
        </w:tc>
        <w:tc>
          <w:tcPr>
            <w:tcW w:w="1890" w:type="dxa"/>
            <w:shd w:val="clear" w:color="auto" w:fill="76CDD8"/>
          </w:tcPr>
          <w:p w14:paraId="1DF23126" w14:textId="2CCC95AE" w:rsidR="009C1BCA" w:rsidRPr="00BE17E0" w:rsidRDefault="009C1BCA" w:rsidP="009C1BCA">
            <w:pPr>
              <w:pStyle w:val="a2"/>
              <w:widowControl w:val="0"/>
              <w:spacing w:line="360" w:lineRule="auto"/>
              <w:jc w:val="center"/>
              <w:rPr>
                <w:color w:val="FFFFFF" w:themeColor="background1"/>
                <w:sz w:val="18"/>
                <w:szCs w:val="18"/>
              </w:rPr>
            </w:pPr>
            <w:r>
              <w:t>Description</w:t>
            </w:r>
          </w:p>
        </w:tc>
        <w:tc>
          <w:tcPr>
            <w:tcW w:w="1260" w:type="dxa"/>
            <w:shd w:val="clear" w:color="auto" w:fill="76CDD8"/>
          </w:tcPr>
          <w:p w14:paraId="7498C911" w14:textId="1A147230" w:rsidR="009C1BCA" w:rsidRPr="00BE17E0" w:rsidRDefault="009C1BCA" w:rsidP="009C1BCA">
            <w:pPr>
              <w:pStyle w:val="a2"/>
              <w:widowControl w:val="0"/>
              <w:spacing w:line="360" w:lineRule="auto"/>
              <w:jc w:val="center"/>
              <w:rPr>
                <w:color w:val="FFFFFF" w:themeColor="background1"/>
                <w:sz w:val="18"/>
                <w:szCs w:val="18"/>
              </w:rPr>
            </w:pPr>
            <w:r>
              <w:t>Cost</w:t>
            </w:r>
          </w:p>
        </w:tc>
      </w:tr>
      <w:tr w:rsidR="009C1BCA" w14:paraId="36121C20" w14:textId="77777777" w:rsidTr="009C1BCA">
        <w:trPr>
          <w:trHeight w:val="432"/>
        </w:trPr>
        <w:tc>
          <w:tcPr>
            <w:tcW w:w="1273" w:type="dxa"/>
          </w:tcPr>
          <w:p w14:paraId="0B01494D" w14:textId="6BA4E6F2" w:rsidR="009C1BCA" w:rsidRDefault="009C1BCA" w:rsidP="009C1BCA">
            <w:pPr>
              <w:pStyle w:val="a2"/>
              <w:jc w:val="center"/>
            </w:pPr>
            <w:r>
              <w:t>1</w:t>
            </w:r>
          </w:p>
        </w:tc>
        <w:tc>
          <w:tcPr>
            <w:tcW w:w="900" w:type="dxa"/>
          </w:tcPr>
          <w:p w14:paraId="4B65C0E0" w14:textId="45E40FD1" w:rsidR="009C1BCA" w:rsidRDefault="009C1BCA" w:rsidP="009C1BCA">
            <w:pPr>
              <w:pStyle w:val="a2"/>
              <w:jc w:val="center"/>
            </w:pPr>
            <w:r>
              <w:t>1</w:t>
            </w:r>
          </w:p>
        </w:tc>
        <w:tc>
          <w:tcPr>
            <w:tcW w:w="3870" w:type="dxa"/>
          </w:tcPr>
          <w:p w14:paraId="19A52A2B" w14:textId="14E1B742" w:rsidR="009C1BCA" w:rsidRDefault="009C1BCA" w:rsidP="009C1BCA">
            <w:pPr>
              <w:pStyle w:val="a2"/>
              <w:jc w:val="center"/>
            </w:pPr>
            <w:r w:rsidRPr="000E1647">
              <w:t>Resume Writing</w:t>
            </w:r>
          </w:p>
        </w:tc>
        <w:tc>
          <w:tcPr>
            <w:tcW w:w="1890" w:type="dxa"/>
          </w:tcPr>
          <w:p w14:paraId="704F7076" w14:textId="62BCB385" w:rsidR="009C1BCA" w:rsidRDefault="009C1BCA" w:rsidP="009C1BCA">
            <w:pPr>
              <w:pStyle w:val="a2"/>
              <w:jc w:val="center"/>
            </w:pPr>
            <w:r w:rsidRPr="000E1647">
              <w:t>Description 1</w:t>
            </w:r>
          </w:p>
        </w:tc>
        <w:tc>
          <w:tcPr>
            <w:tcW w:w="1260" w:type="dxa"/>
          </w:tcPr>
          <w:p w14:paraId="5226D04E" w14:textId="3BEEAA2C" w:rsidR="009C1BCA" w:rsidRDefault="009C1BCA" w:rsidP="009C1BCA">
            <w:pPr>
              <w:pStyle w:val="a2"/>
              <w:jc w:val="center"/>
            </w:pPr>
            <w:r w:rsidRPr="000E1647">
              <w:t>50</w:t>
            </w:r>
          </w:p>
        </w:tc>
      </w:tr>
      <w:tr w:rsidR="009C1BCA" w14:paraId="03FDCC61" w14:textId="77777777" w:rsidTr="009C1BCA">
        <w:trPr>
          <w:trHeight w:val="432"/>
        </w:trPr>
        <w:tc>
          <w:tcPr>
            <w:tcW w:w="1273" w:type="dxa"/>
          </w:tcPr>
          <w:p w14:paraId="6FCDBEA8" w14:textId="242B3617" w:rsidR="009C1BCA" w:rsidRDefault="009C1BCA" w:rsidP="009C1BCA">
            <w:pPr>
              <w:pStyle w:val="a2"/>
              <w:jc w:val="center"/>
            </w:pPr>
            <w:r>
              <w:t>2</w:t>
            </w:r>
          </w:p>
        </w:tc>
        <w:tc>
          <w:tcPr>
            <w:tcW w:w="900" w:type="dxa"/>
          </w:tcPr>
          <w:p w14:paraId="4318145D" w14:textId="7AD13ED1" w:rsidR="009C1BCA" w:rsidRDefault="009C1BCA" w:rsidP="009C1BCA">
            <w:pPr>
              <w:pStyle w:val="a2"/>
              <w:jc w:val="center"/>
            </w:pPr>
            <w:r>
              <w:t>2</w:t>
            </w:r>
          </w:p>
        </w:tc>
        <w:tc>
          <w:tcPr>
            <w:tcW w:w="3870" w:type="dxa"/>
          </w:tcPr>
          <w:p w14:paraId="0DD20BD4" w14:textId="4E80A9C2" w:rsidR="009C1BCA" w:rsidRDefault="009C1BCA" w:rsidP="009C1BCA">
            <w:pPr>
              <w:pStyle w:val="a2"/>
              <w:jc w:val="center"/>
            </w:pPr>
            <w:r w:rsidRPr="000E1647">
              <w:t>Interview Prep</w:t>
            </w:r>
          </w:p>
        </w:tc>
        <w:tc>
          <w:tcPr>
            <w:tcW w:w="1890" w:type="dxa"/>
          </w:tcPr>
          <w:p w14:paraId="4E1C87E6" w14:textId="67F78FAD" w:rsidR="009C1BCA" w:rsidRDefault="009C1BCA" w:rsidP="009C1BCA">
            <w:pPr>
              <w:pStyle w:val="a2"/>
              <w:jc w:val="center"/>
            </w:pPr>
            <w:r w:rsidRPr="000E1647">
              <w:t>Description 2</w:t>
            </w:r>
          </w:p>
        </w:tc>
        <w:tc>
          <w:tcPr>
            <w:tcW w:w="1260" w:type="dxa"/>
          </w:tcPr>
          <w:p w14:paraId="51389D77" w14:textId="521D34E4" w:rsidR="009C1BCA" w:rsidRDefault="009C1BCA" w:rsidP="009C1BCA">
            <w:pPr>
              <w:pStyle w:val="a2"/>
              <w:jc w:val="center"/>
            </w:pPr>
            <w:r w:rsidRPr="000E1647">
              <w:t>70</w:t>
            </w:r>
          </w:p>
        </w:tc>
      </w:tr>
      <w:tr w:rsidR="009C1BCA" w14:paraId="7A83FB07" w14:textId="77777777" w:rsidTr="009C1BCA">
        <w:trPr>
          <w:trHeight w:val="432"/>
        </w:trPr>
        <w:tc>
          <w:tcPr>
            <w:tcW w:w="1273" w:type="dxa"/>
          </w:tcPr>
          <w:p w14:paraId="3A96592A" w14:textId="71023E1F" w:rsidR="009C1BCA" w:rsidRDefault="009C1BCA" w:rsidP="009C1BCA">
            <w:pPr>
              <w:pStyle w:val="a2"/>
              <w:jc w:val="center"/>
            </w:pPr>
            <w:r>
              <w:t>3</w:t>
            </w:r>
          </w:p>
        </w:tc>
        <w:tc>
          <w:tcPr>
            <w:tcW w:w="900" w:type="dxa"/>
          </w:tcPr>
          <w:p w14:paraId="34E77561" w14:textId="3972BB38" w:rsidR="009C1BCA" w:rsidRDefault="009C1BCA" w:rsidP="009C1BCA">
            <w:pPr>
              <w:pStyle w:val="a2"/>
              <w:jc w:val="center"/>
            </w:pPr>
            <w:r>
              <w:t>3</w:t>
            </w:r>
          </w:p>
        </w:tc>
        <w:tc>
          <w:tcPr>
            <w:tcW w:w="3870" w:type="dxa"/>
          </w:tcPr>
          <w:p w14:paraId="2E8ECAE7" w14:textId="392B434F" w:rsidR="009C1BCA" w:rsidRDefault="009C1BCA" w:rsidP="009C1BCA">
            <w:pPr>
              <w:pStyle w:val="a2"/>
              <w:jc w:val="center"/>
            </w:pPr>
            <w:r w:rsidRPr="000E1647">
              <w:t>Skill Training</w:t>
            </w:r>
          </w:p>
        </w:tc>
        <w:tc>
          <w:tcPr>
            <w:tcW w:w="1890" w:type="dxa"/>
          </w:tcPr>
          <w:p w14:paraId="370AD064" w14:textId="6D7CECBE" w:rsidR="009C1BCA" w:rsidRDefault="009C1BCA" w:rsidP="009C1BCA">
            <w:pPr>
              <w:pStyle w:val="a2"/>
              <w:jc w:val="center"/>
            </w:pPr>
            <w:r w:rsidRPr="000E1647">
              <w:t>Description 3</w:t>
            </w:r>
          </w:p>
        </w:tc>
        <w:tc>
          <w:tcPr>
            <w:tcW w:w="1260" w:type="dxa"/>
          </w:tcPr>
          <w:p w14:paraId="5A25E30B" w14:textId="64207E67" w:rsidR="009C1BCA" w:rsidRDefault="009C1BCA" w:rsidP="009C1BCA">
            <w:pPr>
              <w:pStyle w:val="a2"/>
              <w:jc w:val="center"/>
            </w:pPr>
            <w:r w:rsidRPr="000E1647">
              <w:t>100</w:t>
            </w:r>
          </w:p>
        </w:tc>
      </w:tr>
    </w:tbl>
    <w:p w14:paraId="6ED3E4C4" w14:textId="64D219B9" w:rsidR="0080458E" w:rsidRDefault="0080458E" w:rsidP="006F645E">
      <w:pPr>
        <w:pStyle w:val="a2"/>
      </w:pPr>
    </w:p>
    <w:p w14:paraId="706C67F4" w14:textId="7830F5A2" w:rsidR="0080458E" w:rsidRPr="00652299" w:rsidRDefault="0080458E" w:rsidP="0080458E">
      <w:pPr>
        <w:pStyle w:val="a2"/>
        <w:rPr>
          <w:b/>
          <w:bCs/>
        </w:rPr>
      </w:pPr>
      <w:r w:rsidRPr="00652299">
        <w:rPr>
          <w:b/>
          <w:bCs/>
        </w:rPr>
        <w:t>Table Description</w:t>
      </w:r>
      <w:r w:rsidR="00652299" w:rsidRPr="00652299">
        <w:rPr>
          <w:b/>
          <w:bCs/>
        </w:rPr>
        <w:t xml:space="preserve"> 14</w:t>
      </w:r>
    </w:p>
    <w:p w14:paraId="7A5A5413" w14:textId="6AEC8FC3" w:rsidR="00AB44BC" w:rsidRDefault="0080458E" w:rsidP="0080458E">
      <w:pPr>
        <w:pStyle w:val="a2"/>
      </w:pPr>
      <w:r>
        <w:t>&lt;</w:t>
      </w:r>
      <w:r w:rsidRPr="00544481">
        <w:t xml:space="preserve"> </w:t>
      </w:r>
      <w:r w:rsidR="00E22B52" w:rsidRPr="00E22B52">
        <w:t>Contains various job types, such as full-time, part-time, or contract-based positions. It includes type IDs, job type names, and descriptions. This table categorizes different types of job positions available</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710"/>
        <w:gridCol w:w="4140"/>
        <w:gridCol w:w="2175"/>
      </w:tblGrid>
      <w:tr w:rsidR="0080458E" w14:paraId="6A9956F8" w14:textId="77777777" w:rsidTr="00BE08DA">
        <w:trPr>
          <w:trHeight w:val="292"/>
        </w:trPr>
        <w:tc>
          <w:tcPr>
            <w:tcW w:w="1183" w:type="dxa"/>
            <w:shd w:val="clear" w:color="auto" w:fill="76CDD8"/>
          </w:tcPr>
          <w:p w14:paraId="3FA6E2DE"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005A3C63"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140" w:type="dxa"/>
            <w:shd w:val="clear" w:color="auto" w:fill="76CDD8"/>
          </w:tcPr>
          <w:p w14:paraId="20CB5E5C"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175" w:type="dxa"/>
            <w:shd w:val="clear" w:color="auto" w:fill="76CDD8"/>
          </w:tcPr>
          <w:p w14:paraId="34EFB256"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4C7A7E82" w14:textId="77777777" w:rsidTr="00BE08DA">
        <w:trPr>
          <w:trHeight w:val="432"/>
        </w:trPr>
        <w:tc>
          <w:tcPr>
            <w:tcW w:w="1183" w:type="dxa"/>
            <w:vMerge w:val="restart"/>
          </w:tcPr>
          <w:p w14:paraId="17AA5E1C" w14:textId="4E7B92E6" w:rsidR="0080458E" w:rsidRDefault="0080458E" w:rsidP="00F41A79">
            <w:pPr>
              <w:pStyle w:val="a2"/>
            </w:pPr>
            <w:proofErr w:type="spellStart"/>
            <w:r>
              <w:t>Job</w:t>
            </w:r>
            <w:r>
              <w:t>_Type</w:t>
            </w:r>
            <w:proofErr w:type="spellEnd"/>
          </w:p>
        </w:tc>
        <w:tc>
          <w:tcPr>
            <w:tcW w:w="1710" w:type="dxa"/>
          </w:tcPr>
          <w:p w14:paraId="7DE90EDE" w14:textId="3D378AE0" w:rsidR="0080458E" w:rsidRDefault="0080458E" w:rsidP="00F41A79">
            <w:pPr>
              <w:pStyle w:val="a2"/>
            </w:pPr>
            <w:proofErr w:type="spellStart"/>
            <w:r>
              <w:t>Job</w:t>
            </w:r>
            <w:r>
              <w:t>_Type</w:t>
            </w:r>
            <w:r>
              <w:t>_ID</w:t>
            </w:r>
            <w:proofErr w:type="spellEnd"/>
          </w:p>
        </w:tc>
        <w:tc>
          <w:tcPr>
            <w:tcW w:w="4140" w:type="dxa"/>
          </w:tcPr>
          <w:p w14:paraId="70EC4B6A" w14:textId="70721D7C" w:rsidR="0080458E" w:rsidRDefault="0080458E" w:rsidP="00F41A79">
            <w:pPr>
              <w:pStyle w:val="a2"/>
            </w:pPr>
            <w:r>
              <w:t xml:space="preserve">&lt; </w:t>
            </w:r>
            <w:r w:rsidR="00A31899" w:rsidRPr="00A31899">
              <w:t>Unique identifier for each job type</w:t>
            </w:r>
            <w:r w:rsidR="00A31899">
              <w:t xml:space="preserve"> </w:t>
            </w:r>
            <w:r>
              <w:t>&gt;, PK</w:t>
            </w:r>
          </w:p>
        </w:tc>
        <w:tc>
          <w:tcPr>
            <w:tcW w:w="2175" w:type="dxa"/>
          </w:tcPr>
          <w:p w14:paraId="34160996" w14:textId="77777777" w:rsidR="0080458E" w:rsidRDefault="0080458E" w:rsidP="00F41A79">
            <w:pPr>
              <w:pStyle w:val="a2"/>
            </w:pPr>
            <w:r>
              <w:t>Serial</w:t>
            </w:r>
          </w:p>
        </w:tc>
      </w:tr>
      <w:tr w:rsidR="0080458E" w14:paraId="16216581" w14:textId="77777777" w:rsidTr="00BE08DA">
        <w:trPr>
          <w:trHeight w:val="432"/>
        </w:trPr>
        <w:tc>
          <w:tcPr>
            <w:tcW w:w="1183" w:type="dxa"/>
            <w:vMerge/>
          </w:tcPr>
          <w:p w14:paraId="06855A41" w14:textId="77777777" w:rsidR="0080458E" w:rsidRDefault="0080458E" w:rsidP="00F41A79">
            <w:pPr>
              <w:pStyle w:val="a2"/>
            </w:pPr>
          </w:p>
        </w:tc>
        <w:tc>
          <w:tcPr>
            <w:tcW w:w="1710" w:type="dxa"/>
          </w:tcPr>
          <w:p w14:paraId="44E429E8" w14:textId="70BDDE57" w:rsidR="0080458E" w:rsidRDefault="0080458E" w:rsidP="00F41A79">
            <w:pPr>
              <w:pStyle w:val="a2"/>
            </w:pPr>
            <w:proofErr w:type="spellStart"/>
            <w:r>
              <w:t>Job_Type_</w:t>
            </w:r>
            <w:r>
              <w:t>Name</w:t>
            </w:r>
            <w:proofErr w:type="spellEnd"/>
          </w:p>
        </w:tc>
        <w:tc>
          <w:tcPr>
            <w:tcW w:w="4140" w:type="dxa"/>
          </w:tcPr>
          <w:p w14:paraId="00288F43" w14:textId="1AC2E92F" w:rsidR="0080458E" w:rsidRDefault="0080458E" w:rsidP="00F41A79">
            <w:pPr>
              <w:pStyle w:val="a2"/>
            </w:pPr>
            <w:r>
              <w:t xml:space="preserve">&lt; </w:t>
            </w:r>
            <w:r w:rsidR="00A31899" w:rsidRPr="00A31899">
              <w:t>Name of the job type</w:t>
            </w:r>
            <w:r w:rsidR="00A31899">
              <w:t xml:space="preserve"> </w:t>
            </w:r>
            <w:r>
              <w:t>&gt;</w:t>
            </w:r>
          </w:p>
        </w:tc>
        <w:tc>
          <w:tcPr>
            <w:tcW w:w="2175" w:type="dxa"/>
          </w:tcPr>
          <w:p w14:paraId="2F0CB8FC" w14:textId="7DF91B78" w:rsidR="0080458E" w:rsidRDefault="0080458E" w:rsidP="00F41A79">
            <w:pPr>
              <w:pStyle w:val="a2"/>
            </w:pPr>
            <w:r>
              <w:t>Varchar</w:t>
            </w:r>
            <w:r w:rsidR="00BE08DA">
              <w:t xml:space="preserve"> </w:t>
            </w:r>
            <w:r>
              <w:t>(</w:t>
            </w:r>
            <w:r>
              <w:t>50</w:t>
            </w:r>
            <w:r>
              <w:t>)</w:t>
            </w:r>
          </w:p>
        </w:tc>
      </w:tr>
      <w:tr w:rsidR="0080458E" w14:paraId="18E50F92" w14:textId="77777777" w:rsidTr="00BE08DA">
        <w:trPr>
          <w:trHeight w:val="432"/>
        </w:trPr>
        <w:tc>
          <w:tcPr>
            <w:tcW w:w="1183" w:type="dxa"/>
            <w:vMerge/>
          </w:tcPr>
          <w:p w14:paraId="4469FC35" w14:textId="77777777" w:rsidR="0080458E" w:rsidRDefault="0080458E" w:rsidP="00F41A79">
            <w:pPr>
              <w:pStyle w:val="a2"/>
            </w:pPr>
          </w:p>
        </w:tc>
        <w:tc>
          <w:tcPr>
            <w:tcW w:w="1710" w:type="dxa"/>
          </w:tcPr>
          <w:p w14:paraId="30FD457C" w14:textId="77777777" w:rsidR="0080458E" w:rsidRDefault="0080458E" w:rsidP="00F41A79">
            <w:pPr>
              <w:pStyle w:val="a2"/>
            </w:pPr>
            <w:r>
              <w:t>Description</w:t>
            </w:r>
          </w:p>
        </w:tc>
        <w:tc>
          <w:tcPr>
            <w:tcW w:w="4140" w:type="dxa"/>
          </w:tcPr>
          <w:p w14:paraId="7F5F83C7" w14:textId="3DC26538" w:rsidR="0080458E" w:rsidRDefault="0080458E" w:rsidP="00F41A79">
            <w:pPr>
              <w:pStyle w:val="a2"/>
            </w:pPr>
            <w:r>
              <w:t xml:space="preserve">&lt; </w:t>
            </w:r>
            <w:r w:rsidRPr="009D68BA">
              <w:t>Description of the job</w:t>
            </w:r>
            <w:r w:rsidR="00A31899">
              <w:t xml:space="preserve"> type</w:t>
            </w:r>
            <w:r w:rsidRPr="009D68BA">
              <w:t xml:space="preserve"> </w:t>
            </w:r>
            <w:r>
              <w:t>&gt;</w:t>
            </w:r>
          </w:p>
        </w:tc>
        <w:tc>
          <w:tcPr>
            <w:tcW w:w="2175" w:type="dxa"/>
          </w:tcPr>
          <w:p w14:paraId="0E4F726A" w14:textId="589FD7C2" w:rsidR="0080458E" w:rsidRDefault="0080458E" w:rsidP="00F41A79">
            <w:pPr>
              <w:pStyle w:val="a2"/>
            </w:pPr>
            <w:r>
              <w:t>Varchar</w:t>
            </w:r>
            <w:r w:rsidR="00BE08DA">
              <w:t xml:space="preserve"> </w:t>
            </w:r>
            <w:r>
              <w:t>(</w:t>
            </w:r>
            <w:r>
              <w:t>200</w:t>
            </w:r>
            <w:r>
              <w:t>)</w:t>
            </w:r>
          </w:p>
        </w:tc>
      </w:tr>
    </w:tbl>
    <w:p w14:paraId="1E26F6AE" w14:textId="4514D5DE" w:rsidR="0080458E" w:rsidRDefault="0080458E" w:rsidP="0080458E">
      <w:pPr>
        <w:pStyle w:val="a2"/>
      </w:pPr>
      <w:r>
        <w:t>Comments on table relationships:</w:t>
      </w:r>
    </w:p>
    <w:p w14:paraId="360EFECE" w14:textId="51B7F74D" w:rsidR="0080458E" w:rsidRDefault="00BE08DA" w:rsidP="0080458E">
      <w:pPr>
        <w:pStyle w:val="a2"/>
        <w:numPr>
          <w:ilvl w:val="0"/>
          <w:numId w:val="39"/>
        </w:numPr>
      </w:pPr>
      <w:r w:rsidRPr="00BE08DA">
        <w:t>Linked to various jobs falling under this type. One-to-many relationship with Job (</w:t>
      </w:r>
      <w:proofErr w:type="spellStart"/>
      <w:r w:rsidRPr="00BE08DA">
        <w:t>job_type_id</w:t>
      </w:r>
      <w:proofErr w:type="spellEnd"/>
      <w:r w:rsidRPr="00BE08DA">
        <w:t>).</w:t>
      </w:r>
    </w:p>
    <w:p w14:paraId="19972A0E" w14:textId="77777777" w:rsidR="00AB44BC" w:rsidRDefault="00AB44BC" w:rsidP="00AB44BC">
      <w:pPr>
        <w:pStyle w:val="a2"/>
      </w:pPr>
    </w:p>
    <w:p w14:paraId="05FDB33F"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4950"/>
        <w:gridCol w:w="2430"/>
      </w:tblGrid>
      <w:tr w:rsidR="009C1BCA" w14:paraId="6A6C3901" w14:textId="77777777" w:rsidTr="00AB44BC">
        <w:trPr>
          <w:trHeight w:val="710"/>
        </w:trPr>
        <w:tc>
          <w:tcPr>
            <w:tcW w:w="1813" w:type="dxa"/>
            <w:shd w:val="clear" w:color="auto" w:fill="76CDD8"/>
          </w:tcPr>
          <w:p w14:paraId="70D21BB4" w14:textId="0AD9EBEE" w:rsidR="009C1BCA" w:rsidRPr="00BE17E0" w:rsidRDefault="009C1BCA" w:rsidP="009C1BCA">
            <w:pPr>
              <w:pStyle w:val="a2"/>
              <w:widowControl w:val="0"/>
              <w:spacing w:line="360" w:lineRule="auto"/>
              <w:jc w:val="center"/>
              <w:rPr>
                <w:color w:val="FFFFFF" w:themeColor="background1"/>
                <w:sz w:val="18"/>
                <w:szCs w:val="18"/>
              </w:rPr>
            </w:pPr>
            <w:proofErr w:type="spellStart"/>
            <w:r>
              <w:t>Job_Type_ID</w:t>
            </w:r>
            <w:proofErr w:type="spellEnd"/>
          </w:p>
        </w:tc>
        <w:tc>
          <w:tcPr>
            <w:tcW w:w="4950" w:type="dxa"/>
            <w:shd w:val="clear" w:color="auto" w:fill="76CDD8"/>
          </w:tcPr>
          <w:p w14:paraId="477DA9DC" w14:textId="4A237D99" w:rsidR="009C1BCA" w:rsidRPr="00BE17E0" w:rsidRDefault="009C1BCA" w:rsidP="009C1BCA">
            <w:pPr>
              <w:pStyle w:val="a2"/>
              <w:widowControl w:val="0"/>
              <w:spacing w:line="360" w:lineRule="auto"/>
              <w:jc w:val="center"/>
              <w:rPr>
                <w:color w:val="FFFFFF" w:themeColor="background1"/>
                <w:sz w:val="18"/>
                <w:szCs w:val="18"/>
              </w:rPr>
            </w:pPr>
            <w:proofErr w:type="spellStart"/>
            <w:r>
              <w:t>Job_Type_Name</w:t>
            </w:r>
            <w:proofErr w:type="spellEnd"/>
          </w:p>
        </w:tc>
        <w:tc>
          <w:tcPr>
            <w:tcW w:w="2430" w:type="dxa"/>
            <w:shd w:val="clear" w:color="auto" w:fill="76CDD8"/>
          </w:tcPr>
          <w:p w14:paraId="3AEA2BF9" w14:textId="0830AF5F" w:rsidR="009C1BCA" w:rsidRPr="00BE17E0" w:rsidRDefault="009C1BCA" w:rsidP="009C1BCA">
            <w:pPr>
              <w:pStyle w:val="a2"/>
              <w:widowControl w:val="0"/>
              <w:spacing w:line="360" w:lineRule="auto"/>
              <w:jc w:val="center"/>
              <w:rPr>
                <w:color w:val="FFFFFF" w:themeColor="background1"/>
                <w:sz w:val="18"/>
                <w:szCs w:val="18"/>
              </w:rPr>
            </w:pPr>
            <w:r>
              <w:t>Description</w:t>
            </w:r>
          </w:p>
        </w:tc>
      </w:tr>
      <w:tr w:rsidR="009C1BCA" w14:paraId="70FFC6AC" w14:textId="77777777" w:rsidTr="00AB44BC">
        <w:trPr>
          <w:trHeight w:val="432"/>
        </w:trPr>
        <w:tc>
          <w:tcPr>
            <w:tcW w:w="1813" w:type="dxa"/>
          </w:tcPr>
          <w:p w14:paraId="54D3BB0C" w14:textId="1958CD8A" w:rsidR="009C1BCA" w:rsidRDefault="009C1BCA" w:rsidP="00AB44BC">
            <w:pPr>
              <w:pStyle w:val="a2"/>
              <w:jc w:val="center"/>
            </w:pPr>
            <w:r w:rsidRPr="008E529E">
              <w:t>1</w:t>
            </w:r>
          </w:p>
        </w:tc>
        <w:tc>
          <w:tcPr>
            <w:tcW w:w="4950" w:type="dxa"/>
          </w:tcPr>
          <w:p w14:paraId="59BB9379" w14:textId="559C6EBF" w:rsidR="009C1BCA" w:rsidRDefault="009C1BCA" w:rsidP="00AB44BC">
            <w:pPr>
              <w:pStyle w:val="a2"/>
              <w:jc w:val="center"/>
            </w:pPr>
            <w:r w:rsidRPr="008E529E">
              <w:t>Full-time</w:t>
            </w:r>
          </w:p>
        </w:tc>
        <w:tc>
          <w:tcPr>
            <w:tcW w:w="2430" w:type="dxa"/>
          </w:tcPr>
          <w:p w14:paraId="0C157A2D" w14:textId="686F9261" w:rsidR="009C1BCA" w:rsidRDefault="009C1BCA" w:rsidP="00AB44BC">
            <w:pPr>
              <w:pStyle w:val="a2"/>
              <w:jc w:val="center"/>
            </w:pPr>
            <w:r w:rsidRPr="008E529E">
              <w:t>Full-time employment</w:t>
            </w:r>
          </w:p>
        </w:tc>
      </w:tr>
      <w:tr w:rsidR="009C1BCA" w14:paraId="642FC4E9" w14:textId="77777777" w:rsidTr="00AB44BC">
        <w:trPr>
          <w:trHeight w:val="432"/>
        </w:trPr>
        <w:tc>
          <w:tcPr>
            <w:tcW w:w="1813" w:type="dxa"/>
          </w:tcPr>
          <w:p w14:paraId="1F759E5C" w14:textId="5237DD01" w:rsidR="009C1BCA" w:rsidRDefault="009C1BCA" w:rsidP="00AB44BC">
            <w:pPr>
              <w:pStyle w:val="a2"/>
              <w:jc w:val="center"/>
            </w:pPr>
            <w:r w:rsidRPr="008E529E">
              <w:t>2</w:t>
            </w:r>
          </w:p>
        </w:tc>
        <w:tc>
          <w:tcPr>
            <w:tcW w:w="4950" w:type="dxa"/>
          </w:tcPr>
          <w:p w14:paraId="7E48FC38" w14:textId="0D3D5145" w:rsidR="009C1BCA" w:rsidRDefault="009C1BCA" w:rsidP="00AB44BC">
            <w:pPr>
              <w:pStyle w:val="a2"/>
              <w:jc w:val="center"/>
            </w:pPr>
            <w:r w:rsidRPr="008E529E">
              <w:t>Part-time</w:t>
            </w:r>
          </w:p>
        </w:tc>
        <w:tc>
          <w:tcPr>
            <w:tcW w:w="2430" w:type="dxa"/>
          </w:tcPr>
          <w:p w14:paraId="5100F783" w14:textId="7988C329" w:rsidR="009C1BCA" w:rsidRDefault="009C1BCA" w:rsidP="00AB44BC">
            <w:pPr>
              <w:pStyle w:val="a2"/>
              <w:jc w:val="center"/>
            </w:pPr>
            <w:r w:rsidRPr="008E529E">
              <w:t>Part-time employment</w:t>
            </w:r>
          </w:p>
        </w:tc>
      </w:tr>
      <w:tr w:rsidR="009C1BCA" w14:paraId="2FC8475C" w14:textId="77777777" w:rsidTr="00AB44BC">
        <w:trPr>
          <w:trHeight w:val="432"/>
        </w:trPr>
        <w:tc>
          <w:tcPr>
            <w:tcW w:w="1813" w:type="dxa"/>
          </w:tcPr>
          <w:p w14:paraId="17A21449" w14:textId="2A3CD86F" w:rsidR="009C1BCA" w:rsidRDefault="009C1BCA" w:rsidP="00AB44BC">
            <w:pPr>
              <w:pStyle w:val="a2"/>
              <w:jc w:val="center"/>
            </w:pPr>
            <w:r w:rsidRPr="008E529E">
              <w:t>3</w:t>
            </w:r>
          </w:p>
        </w:tc>
        <w:tc>
          <w:tcPr>
            <w:tcW w:w="4950" w:type="dxa"/>
          </w:tcPr>
          <w:p w14:paraId="3FF105BE" w14:textId="0FA8C0E0" w:rsidR="009C1BCA" w:rsidRDefault="009C1BCA" w:rsidP="00AB44BC">
            <w:pPr>
              <w:pStyle w:val="a2"/>
              <w:jc w:val="center"/>
            </w:pPr>
            <w:r w:rsidRPr="008E529E">
              <w:t>Contract</w:t>
            </w:r>
          </w:p>
        </w:tc>
        <w:tc>
          <w:tcPr>
            <w:tcW w:w="2430" w:type="dxa"/>
          </w:tcPr>
          <w:p w14:paraId="1C761FF8" w14:textId="7D554E34" w:rsidR="009C1BCA" w:rsidRDefault="009C1BCA" w:rsidP="00AB44BC">
            <w:pPr>
              <w:pStyle w:val="a2"/>
              <w:jc w:val="center"/>
            </w:pPr>
            <w:r w:rsidRPr="008E529E">
              <w:t>Contract-based work</w:t>
            </w:r>
          </w:p>
        </w:tc>
      </w:tr>
    </w:tbl>
    <w:p w14:paraId="01925C23" w14:textId="2620DFD0" w:rsidR="0080458E" w:rsidRPr="00652299" w:rsidRDefault="0080458E" w:rsidP="0080458E">
      <w:pPr>
        <w:pStyle w:val="a2"/>
        <w:rPr>
          <w:b/>
          <w:bCs/>
        </w:rPr>
      </w:pPr>
      <w:r w:rsidRPr="00652299">
        <w:rPr>
          <w:b/>
          <w:bCs/>
        </w:rPr>
        <w:lastRenderedPageBreak/>
        <w:t>Table Description</w:t>
      </w:r>
      <w:r w:rsidR="00652299" w:rsidRPr="00652299">
        <w:rPr>
          <w:b/>
          <w:bCs/>
        </w:rPr>
        <w:t xml:space="preserve"> 15</w:t>
      </w:r>
    </w:p>
    <w:p w14:paraId="073BDC69" w14:textId="1442882F" w:rsidR="0080458E" w:rsidRDefault="0080458E" w:rsidP="0080458E">
      <w:pPr>
        <w:pStyle w:val="a2"/>
      </w:pPr>
      <w:r>
        <w:t>&lt;</w:t>
      </w:r>
      <w:r w:rsidRPr="00544481">
        <w:t xml:space="preserve"> </w:t>
      </w:r>
      <w:r w:rsidR="00E22B52" w:rsidRPr="00E22B52">
        <w:t>Manages specific positions within job listings, such as developer, marketer, or analyst. It includes position IDs, descriptions, and associated salary information. This table categorizes job positions based on their specific role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620"/>
        <w:gridCol w:w="4103"/>
        <w:gridCol w:w="2302"/>
      </w:tblGrid>
      <w:tr w:rsidR="0080458E" w14:paraId="723BB30A" w14:textId="77777777" w:rsidTr="00A31899">
        <w:trPr>
          <w:trHeight w:val="292"/>
        </w:trPr>
        <w:tc>
          <w:tcPr>
            <w:tcW w:w="1183" w:type="dxa"/>
            <w:shd w:val="clear" w:color="auto" w:fill="76CDD8"/>
          </w:tcPr>
          <w:p w14:paraId="1E835CB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3089D27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103" w:type="dxa"/>
            <w:shd w:val="clear" w:color="auto" w:fill="76CDD8"/>
          </w:tcPr>
          <w:p w14:paraId="325D1413"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7D7F0B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2C312E8A" w14:textId="77777777" w:rsidTr="00A31899">
        <w:trPr>
          <w:trHeight w:val="432"/>
        </w:trPr>
        <w:tc>
          <w:tcPr>
            <w:tcW w:w="1183" w:type="dxa"/>
            <w:vMerge w:val="restart"/>
          </w:tcPr>
          <w:p w14:paraId="775076CC" w14:textId="485F794B" w:rsidR="0080458E" w:rsidRDefault="0080458E" w:rsidP="00F41A79">
            <w:pPr>
              <w:pStyle w:val="a2"/>
            </w:pPr>
            <w:r>
              <w:t>Position</w:t>
            </w:r>
          </w:p>
        </w:tc>
        <w:tc>
          <w:tcPr>
            <w:tcW w:w="1620" w:type="dxa"/>
          </w:tcPr>
          <w:p w14:paraId="64EA6D2A" w14:textId="5D6B0876" w:rsidR="0080458E" w:rsidRDefault="0080458E" w:rsidP="00F41A79">
            <w:pPr>
              <w:pStyle w:val="a2"/>
            </w:pPr>
            <w:proofErr w:type="spellStart"/>
            <w:r>
              <w:t>Position</w:t>
            </w:r>
            <w:r>
              <w:t>_ID</w:t>
            </w:r>
            <w:proofErr w:type="spellEnd"/>
          </w:p>
        </w:tc>
        <w:tc>
          <w:tcPr>
            <w:tcW w:w="4103" w:type="dxa"/>
          </w:tcPr>
          <w:p w14:paraId="106AC43F" w14:textId="3B1FBBC2" w:rsidR="0080458E" w:rsidRDefault="0080458E" w:rsidP="00F41A79">
            <w:pPr>
              <w:pStyle w:val="a2"/>
            </w:pPr>
            <w:r>
              <w:t xml:space="preserve">&lt; </w:t>
            </w:r>
            <w:r w:rsidR="00A31899" w:rsidRPr="00A31899">
              <w:t>Unique identifier for each position</w:t>
            </w:r>
            <w:r w:rsidR="00A31899">
              <w:t xml:space="preserve"> </w:t>
            </w:r>
            <w:r>
              <w:t>&gt;, PK</w:t>
            </w:r>
          </w:p>
        </w:tc>
        <w:tc>
          <w:tcPr>
            <w:tcW w:w="2302" w:type="dxa"/>
          </w:tcPr>
          <w:p w14:paraId="6AF74C26" w14:textId="77777777" w:rsidR="0080458E" w:rsidRDefault="0080458E" w:rsidP="00F41A79">
            <w:pPr>
              <w:pStyle w:val="a2"/>
            </w:pPr>
            <w:r>
              <w:t>Serial</w:t>
            </w:r>
          </w:p>
        </w:tc>
      </w:tr>
      <w:tr w:rsidR="0080458E" w14:paraId="1F0E8B4E" w14:textId="77777777" w:rsidTr="00A31899">
        <w:trPr>
          <w:trHeight w:val="432"/>
        </w:trPr>
        <w:tc>
          <w:tcPr>
            <w:tcW w:w="1183" w:type="dxa"/>
            <w:vMerge/>
          </w:tcPr>
          <w:p w14:paraId="75D32ACA" w14:textId="77777777" w:rsidR="0080458E" w:rsidRDefault="0080458E" w:rsidP="00F41A79">
            <w:pPr>
              <w:pStyle w:val="a2"/>
            </w:pPr>
          </w:p>
        </w:tc>
        <w:tc>
          <w:tcPr>
            <w:tcW w:w="1620" w:type="dxa"/>
          </w:tcPr>
          <w:p w14:paraId="411D6C3D" w14:textId="075C1B65" w:rsidR="0080458E" w:rsidRDefault="0080458E" w:rsidP="00F41A79">
            <w:pPr>
              <w:pStyle w:val="a2"/>
            </w:pPr>
            <w:r>
              <w:t>Position</w:t>
            </w:r>
            <w:r>
              <w:t xml:space="preserve"> </w:t>
            </w:r>
            <w:r>
              <w:t>_</w:t>
            </w:r>
            <w:r>
              <w:t>Name</w:t>
            </w:r>
          </w:p>
        </w:tc>
        <w:tc>
          <w:tcPr>
            <w:tcW w:w="4103" w:type="dxa"/>
          </w:tcPr>
          <w:p w14:paraId="20CE2685" w14:textId="6E47FCF5" w:rsidR="0080458E" w:rsidRDefault="0080458E" w:rsidP="00F41A79">
            <w:pPr>
              <w:pStyle w:val="a2"/>
            </w:pPr>
            <w:r>
              <w:t xml:space="preserve">&lt; </w:t>
            </w:r>
            <w:r w:rsidR="00A31899">
              <w:t>Name</w:t>
            </w:r>
            <w:r w:rsidR="00A31899" w:rsidRPr="00A31899">
              <w:t xml:space="preserve"> of the position</w:t>
            </w:r>
            <w:r w:rsidR="00A31899">
              <w:t xml:space="preserve"> </w:t>
            </w:r>
            <w:r>
              <w:t>&gt;, FK1</w:t>
            </w:r>
          </w:p>
        </w:tc>
        <w:tc>
          <w:tcPr>
            <w:tcW w:w="2302" w:type="dxa"/>
          </w:tcPr>
          <w:p w14:paraId="1FA8854D" w14:textId="1F20BD2D" w:rsidR="0080458E" w:rsidRDefault="0080458E" w:rsidP="00F41A79">
            <w:pPr>
              <w:pStyle w:val="a2"/>
            </w:pPr>
            <w:r>
              <w:t>Varchar (50)</w:t>
            </w:r>
          </w:p>
        </w:tc>
      </w:tr>
      <w:tr w:rsidR="0080458E" w14:paraId="2D73A08B" w14:textId="77777777" w:rsidTr="00A31899">
        <w:trPr>
          <w:trHeight w:val="432"/>
        </w:trPr>
        <w:tc>
          <w:tcPr>
            <w:tcW w:w="1183" w:type="dxa"/>
            <w:vMerge/>
          </w:tcPr>
          <w:p w14:paraId="53CA1338" w14:textId="77777777" w:rsidR="0080458E" w:rsidRDefault="0080458E" w:rsidP="00F41A79">
            <w:pPr>
              <w:pStyle w:val="a2"/>
            </w:pPr>
          </w:p>
        </w:tc>
        <w:tc>
          <w:tcPr>
            <w:tcW w:w="1620" w:type="dxa"/>
          </w:tcPr>
          <w:p w14:paraId="0A502064" w14:textId="77777777" w:rsidR="0080458E" w:rsidRDefault="0080458E" w:rsidP="00F41A79">
            <w:pPr>
              <w:pStyle w:val="a2"/>
            </w:pPr>
            <w:r>
              <w:t>Description</w:t>
            </w:r>
          </w:p>
        </w:tc>
        <w:tc>
          <w:tcPr>
            <w:tcW w:w="4103" w:type="dxa"/>
          </w:tcPr>
          <w:p w14:paraId="3EF75606" w14:textId="0402DADE" w:rsidR="0080458E" w:rsidRDefault="0080458E" w:rsidP="00F41A79">
            <w:pPr>
              <w:pStyle w:val="a2"/>
            </w:pPr>
            <w:r>
              <w:t xml:space="preserve">&lt; </w:t>
            </w:r>
            <w:r w:rsidR="00A31899" w:rsidRPr="00A31899">
              <w:t>Description of the position</w:t>
            </w:r>
            <w:r w:rsidR="00A31899">
              <w:t xml:space="preserve"> </w:t>
            </w:r>
            <w:r>
              <w:t>&gt;</w:t>
            </w:r>
          </w:p>
        </w:tc>
        <w:tc>
          <w:tcPr>
            <w:tcW w:w="2302" w:type="dxa"/>
          </w:tcPr>
          <w:p w14:paraId="31ABF8C6" w14:textId="398742B7" w:rsidR="0080458E" w:rsidRDefault="0080458E" w:rsidP="00F41A79">
            <w:pPr>
              <w:pStyle w:val="a2"/>
            </w:pPr>
            <w:r>
              <w:t>Varchar</w:t>
            </w:r>
            <w:r>
              <w:t xml:space="preserve"> </w:t>
            </w:r>
            <w:r>
              <w:t>(</w:t>
            </w:r>
            <w:r>
              <w:t>500</w:t>
            </w:r>
            <w:r>
              <w:t>)</w:t>
            </w:r>
          </w:p>
        </w:tc>
      </w:tr>
      <w:tr w:rsidR="0080458E" w14:paraId="10EF5BED" w14:textId="77777777" w:rsidTr="00A31899">
        <w:trPr>
          <w:trHeight w:val="432"/>
        </w:trPr>
        <w:tc>
          <w:tcPr>
            <w:tcW w:w="1183" w:type="dxa"/>
            <w:vMerge/>
          </w:tcPr>
          <w:p w14:paraId="47E2BB74" w14:textId="77777777" w:rsidR="0080458E" w:rsidRDefault="0080458E" w:rsidP="00F41A79">
            <w:pPr>
              <w:pStyle w:val="a2"/>
            </w:pPr>
          </w:p>
        </w:tc>
        <w:tc>
          <w:tcPr>
            <w:tcW w:w="1620" w:type="dxa"/>
          </w:tcPr>
          <w:p w14:paraId="603E2B81" w14:textId="6850CFBC" w:rsidR="0080458E" w:rsidRDefault="0080458E" w:rsidP="00F41A79">
            <w:pPr>
              <w:pStyle w:val="a2"/>
            </w:pPr>
            <w:r>
              <w:t>Salary</w:t>
            </w:r>
          </w:p>
        </w:tc>
        <w:tc>
          <w:tcPr>
            <w:tcW w:w="4103" w:type="dxa"/>
          </w:tcPr>
          <w:p w14:paraId="4C17CFF3" w14:textId="5508ED57" w:rsidR="0080458E" w:rsidRDefault="0080458E" w:rsidP="00F41A79">
            <w:pPr>
              <w:pStyle w:val="a2"/>
            </w:pPr>
            <w:r>
              <w:t xml:space="preserve">&lt; </w:t>
            </w:r>
            <w:r w:rsidR="00A31899" w:rsidRPr="00A31899">
              <w:t>Salary associated with the position</w:t>
            </w:r>
            <w:r w:rsidR="00A31899">
              <w:t xml:space="preserve"> </w:t>
            </w:r>
            <w:r>
              <w:t>&gt;</w:t>
            </w:r>
          </w:p>
        </w:tc>
        <w:tc>
          <w:tcPr>
            <w:tcW w:w="2302" w:type="dxa"/>
          </w:tcPr>
          <w:p w14:paraId="4891802F" w14:textId="12B7237C" w:rsidR="0080458E" w:rsidRDefault="0080458E" w:rsidP="00F41A79">
            <w:pPr>
              <w:pStyle w:val="a2"/>
            </w:pPr>
            <w:r>
              <w:t>Decimal (10,2)</w:t>
            </w:r>
          </w:p>
        </w:tc>
      </w:tr>
    </w:tbl>
    <w:p w14:paraId="5D5E9BD4" w14:textId="77777777" w:rsidR="0080458E" w:rsidRDefault="0080458E" w:rsidP="0080458E">
      <w:pPr>
        <w:pStyle w:val="a2"/>
      </w:pPr>
      <w:r>
        <w:t>Comments on table relationships:</w:t>
      </w:r>
    </w:p>
    <w:p w14:paraId="65578FCF" w14:textId="6C99CF65" w:rsidR="0080458E" w:rsidRDefault="00BE08DA" w:rsidP="00BE08DA">
      <w:pPr>
        <w:pStyle w:val="a2"/>
        <w:numPr>
          <w:ilvl w:val="0"/>
          <w:numId w:val="40"/>
        </w:numPr>
      </w:pPr>
      <w:r w:rsidRPr="00BE08DA">
        <w:t>Linked to the jobs for specific positions. One-to-many relationship with Job (</w:t>
      </w:r>
      <w:proofErr w:type="spellStart"/>
      <w:r w:rsidRPr="00BE08DA">
        <w:t>position_id</w:t>
      </w:r>
      <w:proofErr w:type="spellEnd"/>
      <w:r w:rsidRPr="00BE08DA">
        <w:t>).</w:t>
      </w:r>
    </w:p>
    <w:p w14:paraId="59011070"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4590"/>
        <w:gridCol w:w="2070"/>
        <w:gridCol w:w="1080"/>
      </w:tblGrid>
      <w:tr w:rsidR="00AB44BC" w14:paraId="402B219F" w14:textId="77777777" w:rsidTr="00AB44BC">
        <w:trPr>
          <w:trHeight w:val="710"/>
        </w:trPr>
        <w:tc>
          <w:tcPr>
            <w:tcW w:w="1453" w:type="dxa"/>
            <w:shd w:val="clear" w:color="auto" w:fill="76CDD8"/>
          </w:tcPr>
          <w:p w14:paraId="18E07B85" w14:textId="48C5EAEC" w:rsidR="00AB44BC" w:rsidRPr="00BE17E0" w:rsidRDefault="00AB44BC" w:rsidP="00AB44BC">
            <w:pPr>
              <w:pStyle w:val="a2"/>
              <w:widowControl w:val="0"/>
              <w:spacing w:line="360" w:lineRule="auto"/>
              <w:jc w:val="center"/>
              <w:rPr>
                <w:color w:val="FFFFFF" w:themeColor="background1"/>
                <w:sz w:val="18"/>
                <w:szCs w:val="18"/>
              </w:rPr>
            </w:pPr>
            <w:proofErr w:type="spellStart"/>
            <w:r>
              <w:t>Position_ID</w:t>
            </w:r>
            <w:proofErr w:type="spellEnd"/>
          </w:p>
        </w:tc>
        <w:tc>
          <w:tcPr>
            <w:tcW w:w="4590" w:type="dxa"/>
            <w:shd w:val="clear" w:color="auto" w:fill="76CDD8"/>
          </w:tcPr>
          <w:p w14:paraId="19156F08" w14:textId="05EA5ACF" w:rsidR="00AB44BC" w:rsidRPr="00187759" w:rsidRDefault="00AB44BC" w:rsidP="00AB44BC">
            <w:pPr>
              <w:pStyle w:val="a2"/>
              <w:widowControl w:val="0"/>
              <w:spacing w:line="360" w:lineRule="auto"/>
              <w:jc w:val="center"/>
            </w:pPr>
            <w:r>
              <w:t>Position _Name</w:t>
            </w:r>
          </w:p>
        </w:tc>
        <w:tc>
          <w:tcPr>
            <w:tcW w:w="2070" w:type="dxa"/>
            <w:shd w:val="clear" w:color="auto" w:fill="76CDD8"/>
          </w:tcPr>
          <w:p w14:paraId="76EF6731" w14:textId="7A4BE841" w:rsidR="00AB44BC" w:rsidRPr="00BE17E0" w:rsidRDefault="00AB44BC" w:rsidP="00AB44BC">
            <w:pPr>
              <w:pStyle w:val="a2"/>
              <w:widowControl w:val="0"/>
              <w:spacing w:line="360" w:lineRule="auto"/>
              <w:jc w:val="center"/>
              <w:rPr>
                <w:color w:val="FFFFFF" w:themeColor="background1"/>
                <w:sz w:val="18"/>
                <w:szCs w:val="18"/>
              </w:rPr>
            </w:pPr>
            <w:r>
              <w:t>Description</w:t>
            </w:r>
          </w:p>
        </w:tc>
        <w:tc>
          <w:tcPr>
            <w:tcW w:w="1080" w:type="dxa"/>
            <w:shd w:val="clear" w:color="auto" w:fill="76CDD8"/>
          </w:tcPr>
          <w:p w14:paraId="5956C6C0" w14:textId="0E2EE783" w:rsidR="00AB44BC" w:rsidRPr="00BE17E0" w:rsidRDefault="00AB44BC" w:rsidP="00AB44BC">
            <w:pPr>
              <w:pStyle w:val="a2"/>
              <w:widowControl w:val="0"/>
              <w:spacing w:line="360" w:lineRule="auto"/>
              <w:jc w:val="center"/>
              <w:rPr>
                <w:color w:val="FFFFFF" w:themeColor="background1"/>
                <w:sz w:val="18"/>
                <w:szCs w:val="18"/>
              </w:rPr>
            </w:pPr>
            <w:r>
              <w:t>Salary</w:t>
            </w:r>
          </w:p>
        </w:tc>
      </w:tr>
      <w:tr w:rsidR="00AB44BC" w14:paraId="463E1794" w14:textId="77777777" w:rsidTr="00AB44BC">
        <w:trPr>
          <w:trHeight w:val="432"/>
        </w:trPr>
        <w:tc>
          <w:tcPr>
            <w:tcW w:w="1453" w:type="dxa"/>
          </w:tcPr>
          <w:p w14:paraId="51B5ADF9" w14:textId="022203CC" w:rsidR="00AB44BC" w:rsidRDefault="00AB44BC" w:rsidP="00AB44BC">
            <w:pPr>
              <w:pStyle w:val="a2"/>
              <w:jc w:val="center"/>
            </w:pPr>
            <w:r>
              <w:t>1</w:t>
            </w:r>
          </w:p>
        </w:tc>
        <w:tc>
          <w:tcPr>
            <w:tcW w:w="4590" w:type="dxa"/>
          </w:tcPr>
          <w:p w14:paraId="5563B2A7" w14:textId="1241DEC4" w:rsidR="00AB44BC" w:rsidRPr="00DC2794" w:rsidRDefault="00AB44BC" w:rsidP="00AB44BC">
            <w:pPr>
              <w:pStyle w:val="a2"/>
              <w:jc w:val="center"/>
            </w:pPr>
            <w:r w:rsidRPr="00DC2794">
              <w:t>Developer</w:t>
            </w:r>
          </w:p>
        </w:tc>
        <w:tc>
          <w:tcPr>
            <w:tcW w:w="2070" w:type="dxa"/>
          </w:tcPr>
          <w:p w14:paraId="41E001CC" w14:textId="70592637" w:rsidR="00AB44BC" w:rsidRDefault="00AB44BC" w:rsidP="00AB44BC">
            <w:pPr>
              <w:pStyle w:val="a2"/>
              <w:jc w:val="center"/>
            </w:pPr>
            <w:r w:rsidRPr="000E1647">
              <w:t>Description 1</w:t>
            </w:r>
          </w:p>
        </w:tc>
        <w:tc>
          <w:tcPr>
            <w:tcW w:w="1080" w:type="dxa"/>
          </w:tcPr>
          <w:p w14:paraId="49B1CEDE" w14:textId="61DB63D1" w:rsidR="00AB44BC" w:rsidRDefault="00AB44BC" w:rsidP="00AB44BC">
            <w:pPr>
              <w:pStyle w:val="a2"/>
              <w:jc w:val="center"/>
            </w:pPr>
            <w:r w:rsidRPr="00DC2794">
              <w:t>80000</w:t>
            </w:r>
          </w:p>
        </w:tc>
      </w:tr>
      <w:tr w:rsidR="00AB44BC" w14:paraId="3B692874" w14:textId="77777777" w:rsidTr="00AB44BC">
        <w:trPr>
          <w:trHeight w:val="432"/>
        </w:trPr>
        <w:tc>
          <w:tcPr>
            <w:tcW w:w="1453" w:type="dxa"/>
          </w:tcPr>
          <w:p w14:paraId="571B642D" w14:textId="6A192E47" w:rsidR="00AB44BC" w:rsidRDefault="00AB44BC" w:rsidP="00AB44BC">
            <w:pPr>
              <w:pStyle w:val="a2"/>
              <w:jc w:val="center"/>
            </w:pPr>
            <w:r>
              <w:t>2</w:t>
            </w:r>
          </w:p>
        </w:tc>
        <w:tc>
          <w:tcPr>
            <w:tcW w:w="4590" w:type="dxa"/>
          </w:tcPr>
          <w:p w14:paraId="0AB6B032" w14:textId="5CCB36A2" w:rsidR="00AB44BC" w:rsidRPr="00DC2794" w:rsidRDefault="00AB44BC" w:rsidP="00AB44BC">
            <w:pPr>
              <w:pStyle w:val="a2"/>
              <w:jc w:val="center"/>
            </w:pPr>
            <w:r w:rsidRPr="00DC2794">
              <w:t>Marketing Specialist</w:t>
            </w:r>
          </w:p>
        </w:tc>
        <w:tc>
          <w:tcPr>
            <w:tcW w:w="2070" w:type="dxa"/>
          </w:tcPr>
          <w:p w14:paraId="50DF0344" w14:textId="7688815F" w:rsidR="00AB44BC" w:rsidRDefault="00AB44BC" w:rsidP="00AB44BC">
            <w:pPr>
              <w:pStyle w:val="a2"/>
              <w:jc w:val="center"/>
            </w:pPr>
            <w:r w:rsidRPr="000E1647">
              <w:t>Description 2</w:t>
            </w:r>
          </w:p>
        </w:tc>
        <w:tc>
          <w:tcPr>
            <w:tcW w:w="1080" w:type="dxa"/>
          </w:tcPr>
          <w:p w14:paraId="168D1748" w14:textId="383B7BD3" w:rsidR="00AB44BC" w:rsidRDefault="00AB44BC" w:rsidP="00AB44BC">
            <w:pPr>
              <w:pStyle w:val="a2"/>
              <w:jc w:val="center"/>
            </w:pPr>
            <w:r w:rsidRPr="00DC2794">
              <w:t>70000</w:t>
            </w:r>
          </w:p>
        </w:tc>
      </w:tr>
      <w:tr w:rsidR="00AB44BC" w14:paraId="4AC76DFD" w14:textId="77777777" w:rsidTr="00AB44BC">
        <w:trPr>
          <w:trHeight w:val="432"/>
        </w:trPr>
        <w:tc>
          <w:tcPr>
            <w:tcW w:w="1453" w:type="dxa"/>
          </w:tcPr>
          <w:p w14:paraId="4C41B36C" w14:textId="2B772028" w:rsidR="00AB44BC" w:rsidRDefault="00AB44BC" w:rsidP="00AB44BC">
            <w:pPr>
              <w:pStyle w:val="a2"/>
              <w:jc w:val="center"/>
            </w:pPr>
            <w:r>
              <w:t>3</w:t>
            </w:r>
          </w:p>
        </w:tc>
        <w:tc>
          <w:tcPr>
            <w:tcW w:w="4590" w:type="dxa"/>
          </w:tcPr>
          <w:p w14:paraId="0A7D5E1D" w14:textId="462A2F6F" w:rsidR="00AB44BC" w:rsidRPr="00DC2794" w:rsidRDefault="00AB44BC" w:rsidP="00AB44BC">
            <w:pPr>
              <w:pStyle w:val="a2"/>
              <w:jc w:val="center"/>
            </w:pPr>
            <w:r w:rsidRPr="00DC2794">
              <w:t>Data Scientist</w:t>
            </w:r>
          </w:p>
        </w:tc>
        <w:tc>
          <w:tcPr>
            <w:tcW w:w="2070" w:type="dxa"/>
          </w:tcPr>
          <w:p w14:paraId="0F8D0271" w14:textId="1639F4FC" w:rsidR="00AB44BC" w:rsidRDefault="00AB44BC" w:rsidP="00AB44BC">
            <w:pPr>
              <w:pStyle w:val="a2"/>
              <w:jc w:val="center"/>
            </w:pPr>
            <w:r w:rsidRPr="000E1647">
              <w:t>Description 3</w:t>
            </w:r>
          </w:p>
        </w:tc>
        <w:tc>
          <w:tcPr>
            <w:tcW w:w="1080" w:type="dxa"/>
          </w:tcPr>
          <w:p w14:paraId="2FA3521D" w14:textId="1DA9C722" w:rsidR="00AB44BC" w:rsidRDefault="00AB44BC" w:rsidP="00AB44BC">
            <w:pPr>
              <w:pStyle w:val="a2"/>
              <w:jc w:val="center"/>
            </w:pPr>
            <w:r w:rsidRPr="00DC2794">
              <w:t>90000</w:t>
            </w:r>
          </w:p>
        </w:tc>
      </w:tr>
    </w:tbl>
    <w:p w14:paraId="29D7DB34" w14:textId="77777777" w:rsidR="00C9575E" w:rsidRDefault="00C9575E" w:rsidP="00BE08DA">
      <w:pPr>
        <w:pStyle w:val="a2"/>
      </w:pPr>
    </w:p>
    <w:p w14:paraId="66581345" w14:textId="15EDB575" w:rsidR="0080458E" w:rsidRPr="00652299" w:rsidRDefault="0080458E" w:rsidP="0080458E">
      <w:pPr>
        <w:pStyle w:val="a2"/>
        <w:rPr>
          <w:b/>
          <w:bCs/>
        </w:rPr>
      </w:pPr>
      <w:r w:rsidRPr="00652299">
        <w:rPr>
          <w:b/>
          <w:bCs/>
        </w:rPr>
        <w:t>Table Description</w:t>
      </w:r>
      <w:r w:rsidR="00652299" w:rsidRPr="00652299">
        <w:rPr>
          <w:b/>
          <w:bCs/>
        </w:rPr>
        <w:t xml:space="preserve"> 16</w:t>
      </w:r>
    </w:p>
    <w:p w14:paraId="778FCFE6" w14:textId="7F4FC1A0" w:rsidR="0080458E" w:rsidRDefault="0080458E" w:rsidP="0080458E">
      <w:pPr>
        <w:pStyle w:val="a2"/>
      </w:pPr>
      <w:r>
        <w:t>&lt;</w:t>
      </w:r>
      <w:r w:rsidRPr="00544481">
        <w:t xml:space="preserve"> </w:t>
      </w:r>
      <w:r w:rsidR="00E22B52" w:rsidRPr="00E22B52">
        <w:t>Stores different types of companies, such as corporations, agencies, or startups. It includes company type IDs, type names, and descriptions. This table categorizes companies based on their organizational structure</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2250"/>
        <w:gridCol w:w="3023"/>
        <w:gridCol w:w="2302"/>
      </w:tblGrid>
      <w:tr w:rsidR="0080458E" w14:paraId="5A376B98" w14:textId="77777777" w:rsidTr="00BE08DA">
        <w:trPr>
          <w:trHeight w:val="292"/>
        </w:trPr>
        <w:tc>
          <w:tcPr>
            <w:tcW w:w="1633" w:type="dxa"/>
            <w:shd w:val="clear" w:color="auto" w:fill="76CDD8"/>
          </w:tcPr>
          <w:p w14:paraId="6327A908"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250" w:type="dxa"/>
            <w:shd w:val="clear" w:color="auto" w:fill="76CDD8"/>
          </w:tcPr>
          <w:p w14:paraId="038C8920"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023" w:type="dxa"/>
            <w:shd w:val="clear" w:color="auto" w:fill="76CDD8"/>
          </w:tcPr>
          <w:p w14:paraId="417555B6"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65ECBA"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06F68679" w14:textId="77777777" w:rsidTr="00BE08DA">
        <w:trPr>
          <w:trHeight w:val="432"/>
        </w:trPr>
        <w:tc>
          <w:tcPr>
            <w:tcW w:w="1633" w:type="dxa"/>
            <w:vMerge w:val="restart"/>
          </w:tcPr>
          <w:p w14:paraId="1B277FC3" w14:textId="1EFA0B82" w:rsidR="0080458E" w:rsidRDefault="0080458E" w:rsidP="00F41A79">
            <w:pPr>
              <w:pStyle w:val="a2"/>
            </w:pPr>
            <w:proofErr w:type="spellStart"/>
            <w:r>
              <w:t>Company_Type</w:t>
            </w:r>
            <w:proofErr w:type="spellEnd"/>
          </w:p>
        </w:tc>
        <w:tc>
          <w:tcPr>
            <w:tcW w:w="2250" w:type="dxa"/>
          </w:tcPr>
          <w:p w14:paraId="555D11A3" w14:textId="3DBD3579" w:rsidR="0080458E" w:rsidRDefault="0040280A" w:rsidP="00F41A79">
            <w:pPr>
              <w:pStyle w:val="a2"/>
            </w:pPr>
            <w:proofErr w:type="spellStart"/>
            <w:r>
              <w:t>Company_Type</w:t>
            </w:r>
            <w:r w:rsidR="0080458E">
              <w:t>_ID</w:t>
            </w:r>
            <w:proofErr w:type="spellEnd"/>
          </w:p>
        </w:tc>
        <w:tc>
          <w:tcPr>
            <w:tcW w:w="3023" w:type="dxa"/>
          </w:tcPr>
          <w:p w14:paraId="6E7A8416" w14:textId="24453049" w:rsidR="0080458E" w:rsidRDefault="0080458E" w:rsidP="00F41A79">
            <w:pPr>
              <w:pStyle w:val="a2"/>
            </w:pPr>
            <w:r>
              <w:t xml:space="preserve">&lt; </w:t>
            </w:r>
            <w:r w:rsidR="00A31899" w:rsidRPr="00A31899">
              <w:t>Unique identifier for each company type</w:t>
            </w:r>
            <w:r w:rsidR="00A31899">
              <w:t xml:space="preserve"> </w:t>
            </w:r>
            <w:r>
              <w:t>&gt;, PK</w:t>
            </w:r>
          </w:p>
        </w:tc>
        <w:tc>
          <w:tcPr>
            <w:tcW w:w="2302" w:type="dxa"/>
          </w:tcPr>
          <w:p w14:paraId="6D2A3314" w14:textId="77777777" w:rsidR="0080458E" w:rsidRDefault="0080458E" w:rsidP="00F41A79">
            <w:pPr>
              <w:pStyle w:val="a2"/>
            </w:pPr>
            <w:r>
              <w:t>Serial</w:t>
            </w:r>
          </w:p>
        </w:tc>
      </w:tr>
      <w:tr w:rsidR="0080458E" w14:paraId="3E8A496A" w14:textId="77777777" w:rsidTr="00BE08DA">
        <w:trPr>
          <w:trHeight w:val="432"/>
        </w:trPr>
        <w:tc>
          <w:tcPr>
            <w:tcW w:w="1633" w:type="dxa"/>
            <w:vMerge/>
          </w:tcPr>
          <w:p w14:paraId="3A917B57" w14:textId="77777777" w:rsidR="0080458E" w:rsidRDefault="0080458E" w:rsidP="00F41A79">
            <w:pPr>
              <w:pStyle w:val="a2"/>
            </w:pPr>
          </w:p>
        </w:tc>
        <w:tc>
          <w:tcPr>
            <w:tcW w:w="2250" w:type="dxa"/>
          </w:tcPr>
          <w:p w14:paraId="7A3598F6" w14:textId="74BE4131" w:rsidR="0080458E" w:rsidRDefault="0040280A" w:rsidP="00F41A79">
            <w:pPr>
              <w:pStyle w:val="a2"/>
            </w:pPr>
            <w:proofErr w:type="spellStart"/>
            <w:r>
              <w:t>Company_Type</w:t>
            </w:r>
            <w:r>
              <w:t>_Name</w:t>
            </w:r>
            <w:proofErr w:type="spellEnd"/>
          </w:p>
        </w:tc>
        <w:tc>
          <w:tcPr>
            <w:tcW w:w="3023" w:type="dxa"/>
          </w:tcPr>
          <w:p w14:paraId="753A05D5" w14:textId="7319BA2C" w:rsidR="0080458E" w:rsidRDefault="0080458E" w:rsidP="00F41A79">
            <w:pPr>
              <w:pStyle w:val="a2"/>
            </w:pPr>
            <w:r>
              <w:t xml:space="preserve">&lt; </w:t>
            </w:r>
            <w:r w:rsidR="00A31899" w:rsidRPr="00A31899">
              <w:t>Name of the company type</w:t>
            </w:r>
            <w:r w:rsidR="00A31899">
              <w:t xml:space="preserve"> </w:t>
            </w:r>
            <w:r>
              <w:t>&gt;, FK1</w:t>
            </w:r>
          </w:p>
        </w:tc>
        <w:tc>
          <w:tcPr>
            <w:tcW w:w="2302" w:type="dxa"/>
          </w:tcPr>
          <w:p w14:paraId="4DFEAEF2" w14:textId="77777777" w:rsidR="0080458E" w:rsidRDefault="0080458E" w:rsidP="00F41A79">
            <w:pPr>
              <w:pStyle w:val="a2"/>
            </w:pPr>
            <w:r>
              <w:t>Int</w:t>
            </w:r>
          </w:p>
        </w:tc>
      </w:tr>
      <w:tr w:rsidR="0080458E" w14:paraId="3FFB29AB" w14:textId="77777777" w:rsidTr="00BE08DA">
        <w:trPr>
          <w:trHeight w:val="432"/>
        </w:trPr>
        <w:tc>
          <w:tcPr>
            <w:tcW w:w="1633" w:type="dxa"/>
            <w:vMerge/>
          </w:tcPr>
          <w:p w14:paraId="5A2F36A1" w14:textId="77777777" w:rsidR="0080458E" w:rsidRDefault="0080458E" w:rsidP="00F41A79">
            <w:pPr>
              <w:pStyle w:val="a2"/>
            </w:pPr>
          </w:p>
        </w:tc>
        <w:tc>
          <w:tcPr>
            <w:tcW w:w="2250" w:type="dxa"/>
          </w:tcPr>
          <w:p w14:paraId="604FB77F" w14:textId="2B746F5B" w:rsidR="0080458E" w:rsidRDefault="0040280A" w:rsidP="00F41A79">
            <w:pPr>
              <w:pStyle w:val="a2"/>
            </w:pPr>
            <w:r>
              <w:t>Description</w:t>
            </w:r>
          </w:p>
        </w:tc>
        <w:tc>
          <w:tcPr>
            <w:tcW w:w="3023" w:type="dxa"/>
          </w:tcPr>
          <w:p w14:paraId="6D3F6A63" w14:textId="044552EE" w:rsidR="0080458E" w:rsidRDefault="0080458E" w:rsidP="00F41A79">
            <w:pPr>
              <w:pStyle w:val="a2"/>
            </w:pPr>
            <w:r>
              <w:t xml:space="preserve">&lt; </w:t>
            </w:r>
            <w:r w:rsidR="00A31899" w:rsidRPr="00A31899">
              <w:t>Description of the company type</w:t>
            </w:r>
            <w:r w:rsidR="00A31899">
              <w:t xml:space="preserve"> </w:t>
            </w:r>
            <w:r>
              <w:t>&gt;, FK2</w:t>
            </w:r>
          </w:p>
        </w:tc>
        <w:tc>
          <w:tcPr>
            <w:tcW w:w="2302" w:type="dxa"/>
          </w:tcPr>
          <w:p w14:paraId="34E13D58" w14:textId="292B2EBF" w:rsidR="0080458E" w:rsidRDefault="0040280A" w:rsidP="00F41A79">
            <w:pPr>
              <w:pStyle w:val="a2"/>
            </w:pPr>
            <w:r>
              <w:t>Varchar (500)</w:t>
            </w:r>
          </w:p>
        </w:tc>
      </w:tr>
    </w:tbl>
    <w:p w14:paraId="4E61D0B7" w14:textId="77777777" w:rsidR="0080458E" w:rsidRDefault="0080458E" w:rsidP="0080458E">
      <w:pPr>
        <w:pStyle w:val="a2"/>
      </w:pPr>
      <w:r>
        <w:t>Comments on table relationships:</w:t>
      </w:r>
    </w:p>
    <w:p w14:paraId="3383E795" w14:textId="476C09D5" w:rsidR="0080458E" w:rsidRDefault="00BE08DA" w:rsidP="00BE08DA">
      <w:pPr>
        <w:pStyle w:val="a2"/>
        <w:numPr>
          <w:ilvl w:val="0"/>
          <w:numId w:val="41"/>
        </w:numPr>
      </w:pPr>
      <w:r w:rsidRPr="00BE08DA">
        <w:t>Linked to various companies falling under this type. One-to-many relationship with Company (</w:t>
      </w:r>
      <w:proofErr w:type="spellStart"/>
      <w:r w:rsidRPr="00BE08DA">
        <w:t>company_type_id</w:t>
      </w:r>
      <w:proofErr w:type="spellEnd"/>
      <w:r w:rsidRPr="00BE08DA">
        <w:t>).</w:t>
      </w:r>
    </w:p>
    <w:p w14:paraId="16C21469" w14:textId="2E95C66E" w:rsidR="00C9575E" w:rsidRDefault="00C9575E" w:rsidP="00C9575E">
      <w:pPr>
        <w:pStyle w:val="a2"/>
      </w:pPr>
    </w:p>
    <w:p w14:paraId="2CA5CA46"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3"/>
        <w:gridCol w:w="2520"/>
        <w:gridCol w:w="4770"/>
      </w:tblGrid>
      <w:tr w:rsidR="00AB44BC" w14:paraId="6116AE67" w14:textId="77777777" w:rsidTr="00AB44BC">
        <w:trPr>
          <w:trHeight w:val="710"/>
        </w:trPr>
        <w:tc>
          <w:tcPr>
            <w:tcW w:w="1903" w:type="dxa"/>
            <w:shd w:val="clear" w:color="auto" w:fill="76CDD8"/>
          </w:tcPr>
          <w:p w14:paraId="6F4D9899" w14:textId="703FD16D" w:rsidR="00AB44BC" w:rsidRPr="00BE17E0" w:rsidRDefault="00AB44BC" w:rsidP="00AB44BC">
            <w:pPr>
              <w:pStyle w:val="a2"/>
              <w:widowControl w:val="0"/>
              <w:spacing w:line="360" w:lineRule="auto"/>
              <w:jc w:val="center"/>
              <w:rPr>
                <w:color w:val="FFFFFF" w:themeColor="background1"/>
                <w:sz w:val="18"/>
                <w:szCs w:val="18"/>
              </w:rPr>
            </w:pPr>
            <w:proofErr w:type="spellStart"/>
            <w:r>
              <w:t>Company_Type_ID</w:t>
            </w:r>
            <w:proofErr w:type="spellEnd"/>
          </w:p>
        </w:tc>
        <w:tc>
          <w:tcPr>
            <w:tcW w:w="2520" w:type="dxa"/>
            <w:shd w:val="clear" w:color="auto" w:fill="76CDD8"/>
          </w:tcPr>
          <w:p w14:paraId="0EE41621" w14:textId="1ED6EABF" w:rsidR="00AB44BC" w:rsidRPr="00BE17E0" w:rsidRDefault="00AB44BC" w:rsidP="00AB44BC">
            <w:pPr>
              <w:pStyle w:val="a2"/>
              <w:widowControl w:val="0"/>
              <w:spacing w:line="360" w:lineRule="auto"/>
              <w:jc w:val="center"/>
              <w:rPr>
                <w:color w:val="FFFFFF" w:themeColor="background1"/>
                <w:sz w:val="18"/>
                <w:szCs w:val="18"/>
              </w:rPr>
            </w:pPr>
            <w:proofErr w:type="spellStart"/>
            <w:r>
              <w:t>Company_Type_Name</w:t>
            </w:r>
            <w:proofErr w:type="spellEnd"/>
          </w:p>
        </w:tc>
        <w:tc>
          <w:tcPr>
            <w:tcW w:w="4770" w:type="dxa"/>
            <w:shd w:val="clear" w:color="auto" w:fill="76CDD8"/>
          </w:tcPr>
          <w:p w14:paraId="5F319CDE" w14:textId="3D715ACC" w:rsidR="00AB44BC" w:rsidRPr="00BE17E0" w:rsidRDefault="00AB44BC" w:rsidP="00AB44BC">
            <w:pPr>
              <w:pStyle w:val="a2"/>
              <w:widowControl w:val="0"/>
              <w:spacing w:line="360" w:lineRule="auto"/>
              <w:jc w:val="center"/>
              <w:rPr>
                <w:color w:val="FFFFFF" w:themeColor="background1"/>
                <w:sz w:val="18"/>
                <w:szCs w:val="18"/>
              </w:rPr>
            </w:pPr>
            <w:r>
              <w:t>Description</w:t>
            </w:r>
          </w:p>
        </w:tc>
      </w:tr>
      <w:tr w:rsidR="00AB44BC" w14:paraId="31EB5236" w14:textId="77777777" w:rsidTr="00AB44BC">
        <w:trPr>
          <w:trHeight w:val="432"/>
        </w:trPr>
        <w:tc>
          <w:tcPr>
            <w:tcW w:w="1903" w:type="dxa"/>
          </w:tcPr>
          <w:p w14:paraId="3E2DA146" w14:textId="5794772A" w:rsidR="00AB44BC" w:rsidRDefault="00AB44BC" w:rsidP="00AB44BC">
            <w:pPr>
              <w:pStyle w:val="a2"/>
            </w:pPr>
            <w:r w:rsidRPr="00706B73">
              <w:t>1</w:t>
            </w:r>
          </w:p>
        </w:tc>
        <w:tc>
          <w:tcPr>
            <w:tcW w:w="2520" w:type="dxa"/>
          </w:tcPr>
          <w:p w14:paraId="7790DDEE" w14:textId="7142CD00" w:rsidR="00AB44BC" w:rsidRDefault="00AB44BC" w:rsidP="00AB44BC">
            <w:pPr>
              <w:pStyle w:val="a2"/>
            </w:pPr>
            <w:r w:rsidRPr="00706B73">
              <w:t>Corporation</w:t>
            </w:r>
          </w:p>
        </w:tc>
        <w:tc>
          <w:tcPr>
            <w:tcW w:w="4770" w:type="dxa"/>
          </w:tcPr>
          <w:p w14:paraId="0B9EFC0F" w14:textId="292E8474" w:rsidR="00AB44BC" w:rsidRDefault="00AB44BC" w:rsidP="00AB44BC">
            <w:pPr>
              <w:pStyle w:val="a2"/>
            </w:pPr>
            <w:r w:rsidRPr="00706B73">
              <w:t>Large-scale companies</w:t>
            </w:r>
            <w:r>
              <w:t>…</w:t>
            </w:r>
          </w:p>
        </w:tc>
      </w:tr>
      <w:tr w:rsidR="00AB44BC" w14:paraId="1A1D0FC5" w14:textId="77777777" w:rsidTr="00AB44BC">
        <w:trPr>
          <w:trHeight w:val="432"/>
        </w:trPr>
        <w:tc>
          <w:tcPr>
            <w:tcW w:w="1903" w:type="dxa"/>
          </w:tcPr>
          <w:p w14:paraId="2BBDA834" w14:textId="33A99688" w:rsidR="00AB44BC" w:rsidRDefault="00AB44BC" w:rsidP="00AB44BC">
            <w:pPr>
              <w:pStyle w:val="a2"/>
            </w:pPr>
            <w:r w:rsidRPr="00706B73">
              <w:t>2</w:t>
            </w:r>
          </w:p>
        </w:tc>
        <w:tc>
          <w:tcPr>
            <w:tcW w:w="2520" w:type="dxa"/>
          </w:tcPr>
          <w:p w14:paraId="25EA8A6A" w14:textId="10097781" w:rsidR="00AB44BC" w:rsidRDefault="00AB44BC" w:rsidP="00AB44BC">
            <w:pPr>
              <w:pStyle w:val="a2"/>
            </w:pPr>
            <w:r w:rsidRPr="00706B73">
              <w:t>Agency</w:t>
            </w:r>
          </w:p>
        </w:tc>
        <w:tc>
          <w:tcPr>
            <w:tcW w:w="4770" w:type="dxa"/>
          </w:tcPr>
          <w:p w14:paraId="31CCCED6" w14:textId="67298B44" w:rsidR="00AB44BC" w:rsidRDefault="00AB44BC" w:rsidP="00AB44BC">
            <w:pPr>
              <w:pStyle w:val="a2"/>
            </w:pPr>
            <w:r w:rsidRPr="00706B73">
              <w:t>Marketing/HR agencies</w:t>
            </w:r>
            <w:r>
              <w:t>…</w:t>
            </w:r>
          </w:p>
        </w:tc>
      </w:tr>
      <w:tr w:rsidR="00AB44BC" w14:paraId="7F1F5782" w14:textId="77777777" w:rsidTr="00AB44BC">
        <w:trPr>
          <w:trHeight w:val="432"/>
        </w:trPr>
        <w:tc>
          <w:tcPr>
            <w:tcW w:w="1903" w:type="dxa"/>
          </w:tcPr>
          <w:p w14:paraId="67F2AEF6" w14:textId="0F392A71" w:rsidR="00AB44BC" w:rsidRDefault="00AB44BC" w:rsidP="00AB44BC">
            <w:pPr>
              <w:pStyle w:val="a2"/>
            </w:pPr>
            <w:r w:rsidRPr="00706B73">
              <w:t>3</w:t>
            </w:r>
          </w:p>
        </w:tc>
        <w:tc>
          <w:tcPr>
            <w:tcW w:w="2520" w:type="dxa"/>
          </w:tcPr>
          <w:p w14:paraId="642F0E9F" w14:textId="598A0411" w:rsidR="00AB44BC" w:rsidRDefault="00AB44BC" w:rsidP="00AB44BC">
            <w:pPr>
              <w:pStyle w:val="a2"/>
            </w:pPr>
            <w:r w:rsidRPr="00706B73">
              <w:t>Startup</w:t>
            </w:r>
          </w:p>
        </w:tc>
        <w:tc>
          <w:tcPr>
            <w:tcW w:w="4770" w:type="dxa"/>
          </w:tcPr>
          <w:p w14:paraId="7C50E23E" w14:textId="2DA1F557" w:rsidR="00AB44BC" w:rsidRDefault="00AB44BC" w:rsidP="00AB44BC">
            <w:pPr>
              <w:pStyle w:val="a2"/>
            </w:pPr>
            <w:r w:rsidRPr="00706B73">
              <w:t>Newly established firms</w:t>
            </w:r>
            <w:r>
              <w:t>…</w:t>
            </w:r>
          </w:p>
        </w:tc>
      </w:tr>
    </w:tbl>
    <w:p w14:paraId="26CD6DCE" w14:textId="0B354F82" w:rsidR="0080458E" w:rsidRPr="00652299" w:rsidRDefault="0080458E" w:rsidP="0080458E">
      <w:pPr>
        <w:pStyle w:val="a2"/>
        <w:rPr>
          <w:b/>
          <w:bCs/>
        </w:rPr>
      </w:pPr>
      <w:r w:rsidRPr="00652299">
        <w:rPr>
          <w:b/>
          <w:bCs/>
        </w:rPr>
        <w:lastRenderedPageBreak/>
        <w:t>Table Description</w:t>
      </w:r>
      <w:r w:rsidR="00652299" w:rsidRPr="00652299">
        <w:rPr>
          <w:b/>
          <w:bCs/>
        </w:rPr>
        <w:t xml:space="preserve"> 17</w:t>
      </w:r>
    </w:p>
    <w:p w14:paraId="31FA49A9" w14:textId="06539516" w:rsidR="0080458E" w:rsidRDefault="0080458E" w:rsidP="0080458E">
      <w:pPr>
        <w:pStyle w:val="a2"/>
      </w:pPr>
      <w:r>
        <w:t>&lt;</w:t>
      </w:r>
      <w:r w:rsidRPr="00544481">
        <w:t xml:space="preserve"> </w:t>
      </w:r>
      <w:r w:rsidR="00E22B52" w:rsidRPr="00E22B52">
        <w:t>Records results and feedback from interviews, including interview IDs, recruiter IDs, feedback, and whether the candidate passed the interview. This table aids in tracking interview assessments and outcomes</w:t>
      </w:r>
      <w:r w:rsidR="00E22B52">
        <w:t xml:space="preserve"> </w:t>
      </w:r>
      <w:r>
        <w:t>&gt;</w:t>
      </w:r>
    </w:p>
    <w:p w14:paraId="69E8995B"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980"/>
        <w:gridCol w:w="3473"/>
        <w:gridCol w:w="2302"/>
      </w:tblGrid>
      <w:tr w:rsidR="0080458E" w14:paraId="48D6419D" w14:textId="77777777" w:rsidTr="00F41A79">
        <w:trPr>
          <w:trHeight w:val="292"/>
        </w:trPr>
        <w:tc>
          <w:tcPr>
            <w:tcW w:w="1453" w:type="dxa"/>
            <w:shd w:val="clear" w:color="auto" w:fill="76CDD8"/>
          </w:tcPr>
          <w:p w14:paraId="1B502468"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80" w:type="dxa"/>
            <w:shd w:val="clear" w:color="auto" w:fill="76CDD8"/>
          </w:tcPr>
          <w:p w14:paraId="6C917648"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73" w:type="dxa"/>
            <w:shd w:val="clear" w:color="auto" w:fill="76CDD8"/>
          </w:tcPr>
          <w:p w14:paraId="23739375"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3ECA72D"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0F4BEB6A" w14:textId="77777777" w:rsidTr="00F41A79">
        <w:trPr>
          <w:trHeight w:val="432"/>
        </w:trPr>
        <w:tc>
          <w:tcPr>
            <w:tcW w:w="1453" w:type="dxa"/>
            <w:vMerge w:val="restart"/>
          </w:tcPr>
          <w:p w14:paraId="5E9FFCD3" w14:textId="7F93F1BF" w:rsidR="0080458E" w:rsidRDefault="0040280A" w:rsidP="00F41A79">
            <w:pPr>
              <w:pStyle w:val="a2"/>
            </w:pPr>
            <w:proofErr w:type="spellStart"/>
            <w:r>
              <w:t>Interview_Results</w:t>
            </w:r>
            <w:proofErr w:type="spellEnd"/>
          </w:p>
        </w:tc>
        <w:tc>
          <w:tcPr>
            <w:tcW w:w="1980" w:type="dxa"/>
          </w:tcPr>
          <w:p w14:paraId="3AB30DDC" w14:textId="68348D06" w:rsidR="0080458E" w:rsidRDefault="0040280A" w:rsidP="00F41A79">
            <w:pPr>
              <w:pStyle w:val="a2"/>
            </w:pPr>
            <w:proofErr w:type="spellStart"/>
            <w:r>
              <w:t>Interview</w:t>
            </w:r>
            <w:r w:rsidR="0080458E">
              <w:t>_ID</w:t>
            </w:r>
            <w:proofErr w:type="spellEnd"/>
          </w:p>
        </w:tc>
        <w:tc>
          <w:tcPr>
            <w:tcW w:w="3473" w:type="dxa"/>
          </w:tcPr>
          <w:p w14:paraId="02277749" w14:textId="00292C3D" w:rsidR="0080458E" w:rsidRDefault="0080458E" w:rsidP="00F41A79">
            <w:pPr>
              <w:pStyle w:val="a2"/>
            </w:pPr>
            <w:r>
              <w:t xml:space="preserve">&lt; </w:t>
            </w:r>
            <w:r w:rsidR="00A31899" w:rsidRPr="00A31899">
              <w:t>References the interview associated with the results</w:t>
            </w:r>
            <w:r w:rsidR="00A31899">
              <w:t xml:space="preserve"> </w:t>
            </w:r>
            <w:r>
              <w:t>&gt;, PK</w:t>
            </w:r>
          </w:p>
        </w:tc>
        <w:tc>
          <w:tcPr>
            <w:tcW w:w="2302" w:type="dxa"/>
          </w:tcPr>
          <w:p w14:paraId="3F17CE23" w14:textId="77777777" w:rsidR="0080458E" w:rsidRDefault="0080458E" w:rsidP="00F41A79">
            <w:pPr>
              <w:pStyle w:val="a2"/>
            </w:pPr>
            <w:r>
              <w:t>Serial</w:t>
            </w:r>
          </w:p>
        </w:tc>
      </w:tr>
      <w:tr w:rsidR="0080458E" w14:paraId="6B04369B" w14:textId="77777777" w:rsidTr="00F41A79">
        <w:trPr>
          <w:trHeight w:val="432"/>
        </w:trPr>
        <w:tc>
          <w:tcPr>
            <w:tcW w:w="1453" w:type="dxa"/>
            <w:vMerge/>
          </w:tcPr>
          <w:p w14:paraId="6E92EBB1" w14:textId="77777777" w:rsidR="0080458E" w:rsidRDefault="0080458E" w:rsidP="00F41A79">
            <w:pPr>
              <w:pStyle w:val="a2"/>
            </w:pPr>
          </w:p>
        </w:tc>
        <w:tc>
          <w:tcPr>
            <w:tcW w:w="1980" w:type="dxa"/>
          </w:tcPr>
          <w:p w14:paraId="1568C942" w14:textId="74F871B4" w:rsidR="0080458E" w:rsidRDefault="0040280A" w:rsidP="00F41A79">
            <w:pPr>
              <w:pStyle w:val="a2"/>
            </w:pPr>
            <w:proofErr w:type="spellStart"/>
            <w:r>
              <w:t>Recruiter</w:t>
            </w:r>
            <w:r w:rsidR="0080458E">
              <w:t>_ID</w:t>
            </w:r>
            <w:proofErr w:type="spellEnd"/>
          </w:p>
        </w:tc>
        <w:tc>
          <w:tcPr>
            <w:tcW w:w="3473" w:type="dxa"/>
          </w:tcPr>
          <w:p w14:paraId="6FFDA870" w14:textId="0267DC8D" w:rsidR="0080458E" w:rsidRDefault="0080458E" w:rsidP="00F41A79">
            <w:pPr>
              <w:pStyle w:val="a2"/>
            </w:pPr>
            <w:r>
              <w:t xml:space="preserve">&lt; </w:t>
            </w:r>
            <w:r w:rsidR="00A31899" w:rsidRPr="00A31899">
              <w:t>References the recruiter associated with the interview</w:t>
            </w:r>
            <w:r w:rsidR="00A31899">
              <w:t xml:space="preserve"> </w:t>
            </w:r>
            <w:r>
              <w:t xml:space="preserve">&gt;, </w:t>
            </w:r>
            <w:r w:rsidR="0040280A">
              <w:t>PK</w:t>
            </w:r>
          </w:p>
        </w:tc>
        <w:tc>
          <w:tcPr>
            <w:tcW w:w="2302" w:type="dxa"/>
          </w:tcPr>
          <w:p w14:paraId="7133CB1E" w14:textId="77777777" w:rsidR="0080458E" w:rsidRDefault="0080458E" w:rsidP="00F41A79">
            <w:pPr>
              <w:pStyle w:val="a2"/>
            </w:pPr>
            <w:r>
              <w:t>Int</w:t>
            </w:r>
          </w:p>
        </w:tc>
      </w:tr>
      <w:tr w:rsidR="0080458E" w14:paraId="59726292" w14:textId="77777777" w:rsidTr="00F41A79">
        <w:trPr>
          <w:trHeight w:val="432"/>
        </w:trPr>
        <w:tc>
          <w:tcPr>
            <w:tcW w:w="1453" w:type="dxa"/>
            <w:vMerge/>
          </w:tcPr>
          <w:p w14:paraId="2F332322" w14:textId="77777777" w:rsidR="0080458E" w:rsidRDefault="0080458E" w:rsidP="00F41A79">
            <w:pPr>
              <w:pStyle w:val="a2"/>
            </w:pPr>
          </w:p>
        </w:tc>
        <w:tc>
          <w:tcPr>
            <w:tcW w:w="1980" w:type="dxa"/>
          </w:tcPr>
          <w:p w14:paraId="57D7A990" w14:textId="7F4757D3" w:rsidR="0080458E" w:rsidRDefault="0040280A" w:rsidP="00F41A79">
            <w:pPr>
              <w:pStyle w:val="a2"/>
            </w:pPr>
            <w:r>
              <w:t>Feedback</w:t>
            </w:r>
          </w:p>
        </w:tc>
        <w:tc>
          <w:tcPr>
            <w:tcW w:w="3473" w:type="dxa"/>
          </w:tcPr>
          <w:p w14:paraId="0790EDD4" w14:textId="462214BE" w:rsidR="0080458E" w:rsidRDefault="0080458E" w:rsidP="00F41A79">
            <w:pPr>
              <w:pStyle w:val="a2"/>
            </w:pPr>
            <w:r>
              <w:t xml:space="preserve">&lt; </w:t>
            </w:r>
            <w:r w:rsidR="00A31899" w:rsidRPr="00A31899">
              <w:t>Feedback from the interview</w:t>
            </w:r>
            <w:r w:rsidR="00A31899">
              <w:t xml:space="preserve"> </w:t>
            </w:r>
            <w:r>
              <w:t>&gt;</w:t>
            </w:r>
          </w:p>
        </w:tc>
        <w:tc>
          <w:tcPr>
            <w:tcW w:w="2302" w:type="dxa"/>
          </w:tcPr>
          <w:p w14:paraId="5E00A2CC" w14:textId="577B285E" w:rsidR="0080458E" w:rsidRDefault="0040280A" w:rsidP="00F41A79">
            <w:pPr>
              <w:pStyle w:val="a2"/>
            </w:pPr>
            <w:r>
              <w:t>Varchar (200)</w:t>
            </w:r>
          </w:p>
        </w:tc>
      </w:tr>
      <w:tr w:rsidR="0080458E" w14:paraId="5E47013A" w14:textId="77777777" w:rsidTr="00F41A79">
        <w:trPr>
          <w:trHeight w:val="432"/>
        </w:trPr>
        <w:tc>
          <w:tcPr>
            <w:tcW w:w="1453" w:type="dxa"/>
            <w:vMerge/>
          </w:tcPr>
          <w:p w14:paraId="143C5B8D" w14:textId="77777777" w:rsidR="0080458E" w:rsidRDefault="0080458E" w:rsidP="00F41A79">
            <w:pPr>
              <w:pStyle w:val="a2"/>
            </w:pPr>
          </w:p>
        </w:tc>
        <w:tc>
          <w:tcPr>
            <w:tcW w:w="1980" w:type="dxa"/>
          </w:tcPr>
          <w:p w14:paraId="6A90E1E6" w14:textId="09443934" w:rsidR="0080458E" w:rsidRDefault="0040280A" w:rsidP="00F41A79">
            <w:pPr>
              <w:pStyle w:val="a2"/>
            </w:pPr>
            <w:r>
              <w:t>Pass</w:t>
            </w:r>
          </w:p>
        </w:tc>
        <w:tc>
          <w:tcPr>
            <w:tcW w:w="3473" w:type="dxa"/>
          </w:tcPr>
          <w:p w14:paraId="53371ECD" w14:textId="37F6A74D" w:rsidR="0080458E" w:rsidRDefault="0080458E" w:rsidP="00F41A79">
            <w:pPr>
              <w:pStyle w:val="a2"/>
            </w:pPr>
            <w:r>
              <w:t xml:space="preserve">&lt; </w:t>
            </w:r>
            <w:r w:rsidR="00A31899" w:rsidRPr="00A31899">
              <w:t>Indicator if the candidate passed the interview</w:t>
            </w:r>
            <w:r w:rsidR="00A31899">
              <w:t xml:space="preserve"> </w:t>
            </w:r>
            <w:r>
              <w:t>&gt;</w:t>
            </w:r>
          </w:p>
        </w:tc>
        <w:tc>
          <w:tcPr>
            <w:tcW w:w="2302" w:type="dxa"/>
          </w:tcPr>
          <w:p w14:paraId="04A58E0B" w14:textId="398C1BE8" w:rsidR="0080458E" w:rsidRDefault="0040280A" w:rsidP="00F41A79">
            <w:pPr>
              <w:pStyle w:val="a2"/>
            </w:pPr>
            <w:r>
              <w:t>Enum (‘Passed’, ‘Failed’)</w:t>
            </w:r>
          </w:p>
        </w:tc>
      </w:tr>
    </w:tbl>
    <w:p w14:paraId="650707FA" w14:textId="77777777" w:rsidR="0080458E" w:rsidRDefault="0080458E" w:rsidP="0080458E">
      <w:pPr>
        <w:pStyle w:val="a2"/>
      </w:pPr>
    </w:p>
    <w:p w14:paraId="59C9EFF7" w14:textId="77777777" w:rsidR="0080458E" w:rsidRDefault="0080458E" w:rsidP="0080458E">
      <w:pPr>
        <w:pStyle w:val="a2"/>
      </w:pPr>
      <w:r>
        <w:t>Comments on table relationships:</w:t>
      </w:r>
    </w:p>
    <w:p w14:paraId="68C196DB" w14:textId="70C26816" w:rsidR="00BE08DA" w:rsidRDefault="00BE08DA" w:rsidP="00BE08DA">
      <w:pPr>
        <w:pStyle w:val="a2"/>
        <w:numPr>
          <w:ilvl w:val="0"/>
          <w:numId w:val="42"/>
        </w:numPr>
      </w:pPr>
      <w:r>
        <w:t xml:space="preserve">Associated with the interview for which results are recorded. </w:t>
      </w:r>
      <w:r w:rsidR="00E22B52">
        <w:t>One-to-many</w:t>
      </w:r>
      <w:r>
        <w:t xml:space="preserve"> relationship with Interview (</w:t>
      </w:r>
      <w:proofErr w:type="spellStart"/>
      <w:r>
        <w:t>interview_id</w:t>
      </w:r>
      <w:proofErr w:type="spellEnd"/>
      <w:r>
        <w:t>).</w:t>
      </w:r>
    </w:p>
    <w:p w14:paraId="51055E4B" w14:textId="104DCCEC" w:rsidR="0080458E" w:rsidRDefault="00BE08DA" w:rsidP="00BE08DA">
      <w:pPr>
        <w:pStyle w:val="a2"/>
        <w:numPr>
          <w:ilvl w:val="0"/>
          <w:numId w:val="42"/>
        </w:numPr>
      </w:pPr>
      <w:r>
        <w:t xml:space="preserve">Linked to the recruiter associated with the interview. </w:t>
      </w:r>
      <w:r w:rsidR="00E22B52">
        <w:t xml:space="preserve">One-to-many </w:t>
      </w:r>
      <w:r>
        <w:t>relationship with Recruiter (</w:t>
      </w:r>
      <w:proofErr w:type="spellStart"/>
      <w:r>
        <w:t>recruiter_id</w:t>
      </w:r>
      <w:proofErr w:type="spellEnd"/>
      <w:r>
        <w:t>).</w:t>
      </w:r>
    </w:p>
    <w:p w14:paraId="2B3AA415" w14:textId="03B58D1A" w:rsidR="00C9575E" w:rsidRDefault="00C9575E" w:rsidP="00C9575E">
      <w:pPr>
        <w:pStyle w:val="a2"/>
      </w:pPr>
    </w:p>
    <w:p w14:paraId="0E6BC56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530"/>
        <w:gridCol w:w="4860"/>
        <w:gridCol w:w="1350"/>
      </w:tblGrid>
      <w:tr w:rsidR="00AB44BC" w14:paraId="16EBF8E8" w14:textId="77777777" w:rsidTr="00AB44BC">
        <w:trPr>
          <w:trHeight w:val="710"/>
        </w:trPr>
        <w:tc>
          <w:tcPr>
            <w:tcW w:w="1453" w:type="dxa"/>
            <w:shd w:val="clear" w:color="auto" w:fill="76CDD8"/>
          </w:tcPr>
          <w:p w14:paraId="57803BB5" w14:textId="2BC6B430" w:rsidR="00AB44BC" w:rsidRPr="00BE17E0" w:rsidRDefault="00AB44BC" w:rsidP="00AB44BC">
            <w:pPr>
              <w:pStyle w:val="a2"/>
              <w:widowControl w:val="0"/>
              <w:spacing w:line="360" w:lineRule="auto"/>
              <w:jc w:val="center"/>
              <w:rPr>
                <w:color w:val="FFFFFF" w:themeColor="background1"/>
                <w:sz w:val="18"/>
                <w:szCs w:val="18"/>
              </w:rPr>
            </w:pPr>
            <w:proofErr w:type="spellStart"/>
            <w:r>
              <w:t>Interview_ID</w:t>
            </w:r>
            <w:proofErr w:type="spellEnd"/>
          </w:p>
        </w:tc>
        <w:tc>
          <w:tcPr>
            <w:tcW w:w="1530" w:type="dxa"/>
            <w:shd w:val="clear" w:color="auto" w:fill="76CDD8"/>
          </w:tcPr>
          <w:p w14:paraId="6D7F794D" w14:textId="11B5BCF5" w:rsidR="00AB44BC" w:rsidRPr="00BE17E0" w:rsidRDefault="00AB44BC" w:rsidP="00AB44BC">
            <w:pPr>
              <w:pStyle w:val="a2"/>
              <w:widowControl w:val="0"/>
              <w:spacing w:line="360" w:lineRule="auto"/>
              <w:jc w:val="center"/>
              <w:rPr>
                <w:color w:val="FFFFFF" w:themeColor="background1"/>
                <w:sz w:val="18"/>
                <w:szCs w:val="18"/>
              </w:rPr>
            </w:pPr>
            <w:proofErr w:type="spellStart"/>
            <w:r>
              <w:t>Recruiter_ID</w:t>
            </w:r>
            <w:proofErr w:type="spellEnd"/>
          </w:p>
        </w:tc>
        <w:tc>
          <w:tcPr>
            <w:tcW w:w="4860" w:type="dxa"/>
            <w:shd w:val="clear" w:color="auto" w:fill="76CDD8"/>
          </w:tcPr>
          <w:p w14:paraId="4E5D640D" w14:textId="143CDEF4" w:rsidR="00AB44BC" w:rsidRPr="00BE17E0" w:rsidRDefault="00AB44BC" w:rsidP="00AB44BC">
            <w:pPr>
              <w:pStyle w:val="a2"/>
              <w:widowControl w:val="0"/>
              <w:spacing w:line="360" w:lineRule="auto"/>
              <w:jc w:val="center"/>
              <w:rPr>
                <w:color w:val="FFFFFF" w:themeColor="background1"/>
                <w:sz w:val="18"/>
                <w:szCs w:val="18"/>
              </w:rPr>
            </w:pPr>
            <w:r>
              <w:t>Feedback</w:t>
            </w:r>
          </w:p>
        </w:tc>
        <w:tc>
          <w:tcPr>
            <w:tcW w:w="1350" w:type="dxa"/>
            <w:shd w:val="clear" w:color="auto" w:fill="76CDD8"/>
          </w:tcPr>
          <w:p w14:paraId="6FD421E8" w14:textId="53FF5983" w:rsidR="00AB44BC" w:rsidRPr="00BE17E0" w:rsidRDefault="00AB44BC" w:rsidP="00AB44BC">
            <w:pPr>
              <w:pStyle w:val="a2"/>
              <w:widowControl w:val="0"/>
              <w:spacing w:line="360" w:lineRule="auto"/>
              <w:jc w:val="center"/>
              <w:rPr>
                <w:color w:val="FFFFFF" w:themeColor="background1"/>
                <w:sz w:val="18"/>
                <w:szCs w:val="18"/>
              </w:rPr>
            </w:pPr>
            <w:r>
              <w:t>Pass</w:t>
            </w:r>
          </w:p>
        </w:tc>
      </w:tr>
      <w:tr w:rsidR="00AB44BC" w14:paraId="4BEBF761" w14:textId="77777777" w:rsidTr="00AB44BC">
        <w:trPr>
          <w:trHeight w:val="432"/>
        </w:trPr>
        <w:tc>
          <w:tcPr>
            <w:tcW w:w="1453" w:type="dxa"/>
          </w:tcPr>
          <w:p w14:paraId="75B88EA1" w14:textId="2B0030AF" w:rsidR="00AB44BC" w:rsidRDefault="00AB44BC" w:rsidP="00AB44BC">
            <w:pPr>
              <w:pStyle w:val="a2"/>
              <w:jc w:val="center"/>
            </w:pPr>
            <w:r w:rsidRPr="00D30D40">
              <w:t>1</w:t>
            </w:r>
          </w:p>
        </w:tc>
        <w:tc>
          <w:tcPr>
            <w:tcW w:w="1530" w:type="dxa"/>
          </w:tcPr>
          <w:p w14:paraId="4444B917" w14:textId="257857E2" w:rsidR="00AB44BC" w:rsidRDefault="00AB44BC" w:rsidP="00AB44BC">
            <w:pPr>
              <w:pStyle w:val="a2"/>
              <w:jc w:val="center"/>
            </w:pPr>
            <w:r>
              <w:t>1</w:t>
            </w:r>
          </w:p>
        </w:tc>
        <w:tc>
          <w:tcPr>
            <w:tcW w:w="4860" w:type="dxa"/>
          </w:tcPr>
          <w:p w14:paraId="1B7D71E9" w14:textId="078F1552" w:rsidR="00AB44BC" w:rsidRDefault="00AB44BC" w:rsidP="00AB44BC">
            <w:pPr>
              <w:pStyle w:val="a2"/>
              <w:jc w:val="center"/>
            </w:pPr>
            <w:r w:rsidRPr="00D30D40">
              <w:t>Good performance</w:t>
            </w:r>
          </w:p>
        </w:tc>
        <w:tc>
          <w:tcPr>
            <w:tcW w:w="1350" w:type="dxa"/>
          </w:tcPr>
          <w:p w14:paraId="3687C738" w14:textId="29A4B502" w:rsidR="00AB44BC" w:rsidRDefault="00AB44BC" w:rsidP="00AB44BC">
            <w:pPr>
              <w:pStyle w:val="a2"/>
              <w:jc w:val="center"/>
            </w:pPr>
            <w:r>
              <w:t>Passed</w:t>
            </w:r>
          </w:p>
        </w:tc>
      </w:tr>
      <w:tr w:rsidR="00AB44BC" w14:paraId="688BD247" w14:textId="77777777" w:rsidTr="00AB44BC">
        <w:trPr>
          <w:trHeight w:val="432"/>
        </w:trPr>
        <w:tc>
          <w:tcPr>
            <w:tcW w:w="1453" w:type="dxa"/>
          </w:tcPr>
          <w:p w14:paraId="367E269F" w14:textId="5AB1CE3C" w:rsidR="00AB44BC" w:rsidRDefault="00AB44BC" w:rsidP="00AB44BC">
            <w:pPr>
              <w:pStyle w:val="a2"/>
              <w:jc w:val="center"/>
            </w:pPr>
            <w:r w:rsidRPr="00D30D40">
              <w:t>2</w:t>
            </w:r>
          </w:p>
        </w:tc>
        <w:tc>
          <w:tcPr>
            <w:tcW w:w="1530" w:type="dxa"/>
          </w:tcPr>
          <w:p w14:paraId="209C6832" w14:textId="13676321" w:rsidR="00AB44BC" w:rsidRDefault="00AB44BC" w:rsidP="00AB44BC">
            <w:pPr>
              <w:pStyle w:val="a2"/>
              <w:jc w:val="center"/>
            </w:pPr>
            <w:r>
              <w:t>2</w:t>
            </w:r>
          </w:p>
        </w:tc>
        <w:tc>
          <w:tcPr>
            <w:tcW w:w="4860" w:type="dxa"/>
          </w:tcPr>
          <w:p w14:paraId="2B56161D" w14:textId="7E7E0BDF" w:rsidR="00AB44BC" w:rsidRDefault="00AB44BC" w:rsidP="00AB44BC">
            <w:pPr>
              <w:pStyle w:val="a2"/>
              <w:jc w:val="center"/>
            </w:pPr>
            <w:r w:rsidRPr="00D30D40">
              <w:t>Needs improvement</w:t>
            </w:r>
          </w:p>
        </w:tc>
        <w:tc>
          <w:tcPr>
            <w:tcW w:w="1350" w:type="dxa"/>
          </w:tcPr>
          <w:p w14:paraId="209B291C" w14:textId="76C6017C" w:rsidR="00AB44BC" w:rsidRDefault="00AB44BC" w:rsidP="00AB44BC">
            <w:pPr>
              <w:pStyle w:val="a2"/>
              <w:jc w:val="center"/>
            </w:pPr>
            <w:r>
              <w:t>Failed</w:t>
            </w:r>
          </w:p>
        </w:tc>
      </w:tr>
      <w:tr w:rsidR="00AB44BC" w14:paraId="2C87B800" w14:textId="77777777" w:rsidTr="00AB44BC">
        <w:trPr>
          <w:trHeight w:val="432"/>
        </w:trPr>
        <w:tc>
          <w:tcPr>
            <w:tcW w:w="1453" w:type="dxa"/>
          </w:tcPr>
          <w:p w14:paraId="570EE3F4" w14:textId="698D490B" w:rsidR="00AB44BC" w:rsidRDefault="00AB44BC" w:rsidP="00AB44BC">
            <w:pPr>
              <w:pStyle w:val="a2"/>
              <w:jc w:val="center"/>
            </w:pPr>
            <w:r w:rsidRPr="00D30D40">
              <w:t>3</w:t>
            </w:r>
          </w:p>
        </w:tc>
        <w:tc>
          <w:tcPr>
            <w:tcW w:w="1530" w:type="dxa"/>
          </w:tcPr>
          <w:p w14:paraId="714BF2A3" w14:textId="7B18A09C" w:rsidR="00AB44BC" w:rsidRDefault="00AB44BC" w:rsidP="00AB44BC">
            <w:pPr>
              <w:pStyle w:val="a2"/>
              <w:jc w:val="center"/>
            </w:pPr>
            <w:r>
              <w:t>3</w:t>
            </w:r>
          </w:p>
        </w:tc>
        <w:tc>
          <w:tcPr>
            <w:tcW w:w="4860" w:type="dxa"/>
          </w:tcPr>
          <w:p w14:paraId="09A83FBE" w14:textId="43943A74" w:rsidR="00AB44BC" w:rsidRDefault="00AB44BC" w:rsidP="00AB44BC">
            <w:pPr>
              <w:pStyle w:val="a2"/>
              <w:jc w:val="center"/>
            </w:pPr>
            <w:r w:rsidRPr="00D30D40">
              <w:t>Excellent skills</w:t>
            </w:r>
          </w:p>
        </w:tc>
        <w:tc>
          <w:tcPr>
            <w:tcW w:w="1350" w:type="dxa"/>
          </w:tcPr>
          <w:p w14:paraId="16A21E7D" w14:textId="7DD74876" w:rsidR="00AB44BC" w:rsidRDefault="00AB44BC" w:rsidP="00AB44BC">
            <w:pPr>
              <w:pStyle w:val="a2"/>
              <w:jc w:val="center"/>
            </w:pPr>
            <w:r>
              <w:t>Passed</w:t>
            </w:r>
          </w:p>
        </w:tc>
      </w:tr>
    </w:tbl>
    <w:p w14:paraId="66F2DF42" w14:textId="77777777" w:rsidR="00C9575E" w:rsidRDefault="00C9575E" w:rsidP="00C9575E">
      <w:pPr>
        <w:pStyle w:val="a2"/>
      </w:pPr>
    </w:p>
    <w:p w14:paraId="2620E2CB" w14:textId="77777777" w:rsidR="00BE08DA" w:rsidRDefault="00BE08DA" w:rsidP="00BE08DA">
      <w:pPr>
        <w:pStyle w:val="a2"/>
      </w:pPr>
    </w:p>
    <w:p w14:paraId="768A3FDF" w14:textId="77777777" w:rsidR="00AB44BC" w:rsidRDefault="00AB44BC" w:rsidP="0080458E">
      <w:pPr>
        <w:pStyle w:val="a2"/>
        <w:rPr>
          <w:b/>
          <w:bCs/>
        </w:rPr>
      </w:pPr>
    </w:p>
    <w:p w14:paraId="0443F5E6" w14:textId="77777777" w:rsidR="00AB44BC" w:rsidRDefault="00AB44BC" w:rsidP="0080458E">
      <w:pPr>
        <w:pStyle w:val="a2"/>
        <w:rPr>
          <w:b/>
          <w:bCs/>
        </w:rPr>
      </w:pPr>
    </w:p>
    <w:p w14:paraId="4C9B1765" w14:textId="77777777" w:rsidR="00AB44BC" w:rsidRDefault="00AB44BC" w:rsidP="0080458E">
      <w:pPr>
        <w:pStyle w:val="a2"/>
        <w:rPr>
          <w:b/>
          <w:bCs/>
        </w:rPr>
      </w:pPr>
    </w:p>
    <w:p w14:paraId="6C879627" w14:textId="77777777" w:rsidR="00AB44BC" w:rsidRDefault="00AB44BC" w:rsidP="0080458E">
      <w:pPr>
        <w:pStyle w:val="a2"/>
        <w:rPr>
          <w:b/>
          <w:bCs/>
        </w:rPr>
      </w:pPr>
    </w:p>
    <w:p w14:paraId="722306B6" w14:textId="77777777" w:rsidR="00AB44BC" w:rsidRDefault="00AB44BC" w:rsidP="0080458E">
      <w:pPr>
        <w:pStyle w:val="a2"/>
        <w:rPr>
          <w:b/>
          <w:bCs/>
        </w:rPr>
      </w:pPr>
    </w:p>
    <w:p w14:paraId="6476F1D8" w14:textId="77777777" w:rsidR="00AB44BC" w:rsidRDefault="00AB44BC" w:rsidP="0080458E">
      <w:pPr>
        <w:pStyle w:val="a2"/>
        <w:rPr>
          <w:b/>
          <w:bCs/>
        </w:rPr>
      </w:pPr>
    </w:p>
    <w:p w14:paraId="34033865" w14:textId="77777777" w:rsidR="00AB44BC" w:rsidRDefault="00AB44BC" w:rsidP="0080458E">
      <w:pPr>
        <w:pStyle w:val="a2"/>
        <w:rPr>
          <w:b/>
          <w:bCs/>
        </w:rPr>
      </w:pPr>
    </w:p>
    <w:p w14:paraId="183FB1DA" w14:textId="77777777" w:rsidR="00AB44BC" w:rsidRDefault="00AB44BC" w:rsidP="0080458E">
      <w:pPr>
        <w:pStyle w:val="a2"/>
        <w:rPr>
          <w:b/>
          <w:bCs/>
        </w:rPr>
      </w:pPr>
    </w:p>
    <w:p w14:paraId="56922827" w14:textId="77777777" w:rsidR="00AB44BC" w:rsidRDefault="00AB44BC" w:rsidP="0080458E">
      <w:pPr>
        <w:pStyle w:val="a2"/>
        <w:rPr>
          <w:b/>
          <w:bCs/>
        </w:rPr>
      </w:pPr>
    </w:p>
    <w:p w14:paraId="72954D7A" w14:textId="77777777" w:rsidR="00AB44BC" w:rsidRDefault="00AB44BC" w:rsidP="0080458E">
      <w:pPr>
        <w:pStyle w:val="a2"/>
        <w:rPr>
          <w:b/>
          <w:bCs/>
        </w:rPr>
      </w:pPr>
    </w:p>
    <w:p w14:paraId="3E298476" w14:textId="77777777" w:rsidR="00AB44BC" w:rsidRDefault="00AB44BC" w:rsidP="0080458E">
      <w:pPr>
        <w:pStyle w:val="a2"/>
        <w:rPr>
          <w:b/>
          <w:bCs/>
        </w:rPr>
      </w:pPr>
    </w:p>
    <w:p w14:paraId="6EA71B7C" w14:textId="77777777" w:rsidR="00AB44BC" w:rsidRDefault="00AB44BC" w:rsidP="0080458E">
      <w:pPr>
        <w:pStyle w:val="a2"/>
        <w:rPr>
          <w:b/>
          <w:bCs/>
        </w:rPr>
      </w:pPr>
    </w:p>
    <w:p w14:paraId="073BC62E" w14:textId="77777777" w:rsidR="00AB44BC" w:rsidRDefault="00AB44BC" w:rsidP="0080458E">
      <w:pPr>
        <w:pStyle w:val="a2"/>
        <w:rPr>
          <w:b/>
          <w:bCs/>
        </w:rPr>
      </w:pPr>
    </w:p>
    <w:p w14:paraId="2F1F5E3A" w14:textId="1B2E9001" w:rsidR="0080458E" w:rsidRPr="00652299" w:rsidRDefault="0080458E" w:rsidP="0080458E">
      <w:pPr>
        <w:pStyle w:val="a2"/>
        <w:rPr>
          <w:b/>
          <w:bCs/>
        </w:rPr>
      </w:pPr>
      <w:r w:rsidRPr="00652299">
        <w:rPr>
          <w:b/>
          <w:bCs/>
        </w:rPr>
        <w:lastRenderedPageBreak/>
        <w:t>Table Description</w:t>
      </w:r>
      <w:r w:rsidR="00652299" w:rsidRPr="00652299">
        <w:rPr>
          <w:b/>
          <w:bCs/>
        </w:rPr>
        <w:t xml:space="preserve"> 18</w:t>
      </w:r>
    </w:p>
    <w:p w14:paraId="616EB627" w14:textId="06B6C091" w:rsidR="0080458E" w:rsidRDefault="0080458E" w:rsidP="0080458E">
      <w:pPr>
        <w:pStyle w:val="a2"/>
      </w:pPr>
      <w:r>
        <w:t>&lt;</w:t>
      </w:r>
      <w:r w:rsidRPr="00544481">
        <w:t xml:space="preserve"> </w:t>
      </w:r>
      <w:r w:rsidR="00E22B52" w:rsidRPr="00E22B52">
        <w:t>Manages details of contract types associated with placements. It includes contract type IDs, application IDs, contract names, offered salaries, durations, work hours, and statuses. This table tracks different contract terms for placements</w:t>
      </w:r>
      <w:r w:rsidR="00E22B52">
        <w:t xml:space="preserve"> </w:t>
      </w:r>
      <w:r>
        <w:t>&gt;</w:t>
      </w:r>
    </w:p>
    <w:p w14:paraId="6F4EE343"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890"/>
        <w:gridCol w:w="4230"/>
        <w:gridCol w:w="1545"/>
      </w:tblGrid>
      <w:tr w:rsidR="0080458E" w14:paraId="5F657A16" w14:textId="77777777" w:rsidTr="0040280A">
        <w:trPr>
          <w:trHeight w:val="292"/>
        </w:trPr>
        <w:tc>
          <w:tcPr>
            <w:tcW w:w="1543" w:type="dxa"/>
            <w:shd w:val="clear" w:color="auto" w:fill="76CDD8"/>
          </w:tcPr>
          <w:p w14:paraId="40716D29"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A75A66B"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230" w:type="dxa"/>
            <w:shd w:val="clear" w:color="auto" w:fill="76CDD8"/>
          </w:tcPr>
          <w:p w14:paraId="6E7E3F9E"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545" w:type="dxa"/>
            <w:shd w:val="clear" w:color="auto" w:fill="76CDD8"/>
          </w:tcPr>
          <w:p w14:paraId="7C5B8E0D"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0488DC50" w14:textId="77777777" w:rsidTr="0040280A">
        <w:trPr>
          <w:trHeight w:val="432"/>
        </w:trPr>
        <w:tc>
          <w:tcPr>
            <w:tcW w:w="1543" w:type="dxa"/>
            <w:vMerge w:val="restart"/>
          </w:tcPr>
          <w:p w14:paraId="53099773" w14:textId="42A2737F" w:rsidR="0080458E" w:rsidRDefault="0040280A" w:rsidP="00F41A79">
            <w:pPr>
              <w:pStyle w:val="a2"/>
            </w:pPr>
            <w:proofErr w:type="spellStart"/>
            <w:r>
              <w:t>Contract_Type</w:t>
            </w:r>
            <w:proofErr w:type="spellEnd"/>
          </w:p>
        </w:tc>
        <w:tc>
          <w:tcPr>
            <w:tcW w:w="1890" w:type="dxa"/>
          </w:tcPr>
          <w:p w14:paraId="3204017A" w14:textId="6723F72D" w:rsidR="0080458E" w:rsidRDefault="0040280A" w:rsidP="00F41A79">
            <w:pPr>
              <w:pStyle w:val="a2"/>
            </w:pPr>
            <w:proofErr w:type="spellStart"/>
            <w:r>
              <w:t>Contract_Type</w:t>
            </w:r>
            <w:r w:rsidR="0080458E">
              <w:t>_ID</w:t>
            </w:r>
            <w:proofErr w:type="spellEnd"/>
          </w:p>
        </w:tc>
        <w:tc>
          <w:tcPr>
            <w:tcW w:w="4230" w:type="dxa"/>
          </w:tcPr>
          <w:p w14:paraId="5EB971F8" w14:textId="11DAA7B0" w:rsidR="0080458E" w:rsidRDefault="0080458E" w:rsidP="00F41A79">
            <w:pPr>
              <w:pStyle w:val="a2"/>
            </w:pPr>
            <w:r>
              <w:t xml:space="preserve">&lt; </w:t>
            </w:r>
            <w:r w:rsidR="00A31899" w:rsidRPr="00A31899">
              <w:t>Unique identifier for each contract type</w:t>
            </w:r>
            <w:r w:rsidR="00A31899">
              <w:t xml:space="preserve"> </w:t>
            </w:r>
            <w:r>
              <w:t>&gt;, PK</w:t>
            </w:r>
          </w:p>
        </w:tc>
        <w:tc>
          <w:tcPr>
            <w:tcW w:w="1545" w:type="dxa"/>
          </w:tcPr>
          <w:p w14:paraId="0B563055" w14:textId="77777777" w:rsidR="0080458E" w:rsidRDefault="0080458E" w:rsidP="00F41A79">
            <w:pPr>
              <w:pStyle w:val="a2"/>
            </w:pPr>
            <w:r>
              <w:t>Serial</w:t>
            </w:r>
          </w:p>
        </w:tc>
      </w:tr>
      <w:tr w:rsidR="0080458E" w14:paraId="681E604D" w14:textId="77777777" w:rsidTr="0040280A">
        <w:trPr>
          <w:trHeight w:val="432"/>
        </w:trPr>
        <w:tc>
          <w:tcPr>
            <w:tcW w:w="1543" w:type="dxa"/>
            <w:vMerge/>
          </w:tcPr>
          <w:p w14:paraId="11789BB8" w14:textId="77777777" w:rsidR="0080458E" w:rsidRDefault="0080458E" w:rsidP="00F41A79">
            <w:pPr>
              <w:pStyle w:val="a2"/>
            </w:pPr>
          </w:p>
        </w:tc>
        <w:tc>
          <w:tcPr>
            <w:tcW w:w="1890" w:type="dxa"/>
          </w:tcPr>
          <w:p w14:paraId="5AFA8D3A" w14:textId="0E96B09A" w:rsidR="0080458E" w:rsidRDefault="0040280A" w:rsidP="00F41A79">
            <w:pPr>
              <w:pStyle w:val="a2"/>
            </w:pPr>
            <w:proofErr w:type="spellStart"/>
            <w:r>
              <w:t>Application</w:t>
            </w:r>
            <w:r w:rsidR="0080458E">
              <w:t>_ID</w:t>
            </w:r>
            <w:proofErr w:type="spellEnd"/>
          </w:p>
        </w:tc>
        <w:tc>
          <w:tcPr>
            <w:tcW w:w="4230" w:type="dxa"/>
          </w:tcPr>
          <w:p w14:paraId="5908CA6D" w14:textId="4F8F2CF7" w:rsidR="0080458E" w:rsidRDefault="0080458E" w:rsidP="00F41A79">
            <w:pPr>
              <w:pStyle w:val="a2"/>
            </w:pPr>
            <w:r>
              <w:t xml:space="preserve">&lt; </w:t>
            </w:r>
            <w:r w:rsidR="00A31899" w:rsidRPr="00A31899">
              <w:t>References the application associated with the contract</w:t>
            </w:r>
            <w:r w:rsidR="00A31899">
              <w:t xml:space="preserve"> </w:t>
            </w:r>
            <w:r>
              <w:t>&gt;, FK1</w:t>
            </w:r>
          </w:p>
        </w:tc>
        <w:tc>
          <w:tcPr>
            <w:tcW w:w="1545" w:type="dxa"/>
          </w:tcPr>
          <w:p w14:paraId="414AA811" w14:textId="77777777" w:rsidR="0080458E" w:rsidRDefault="0080458E" w:rsidP="00F41A79">
            <w:pPr>
              <w:pStyle w:val="a2"/>
            </w:pPr>
            <w:r>
              <w:t>Int</w:t>
            </w:r>
          </w:p>
        </w:tc>
      </w:tr>
      <w:tr w:rsidR="0080458E" w14:paraId="007DBE9D" w14:textId="77777777" w:rsidTr="0040280A">
        <w:trPr>
          <w:trHeight w:val="432"/>
        </w:trPr>
        <w:tc>
          <w:tcPr>
            <w:tcW w:w="1543" w:type="dxa"/>
            <w:vMerge/>
          </w:tcPr>
          <w:p w14:paraId="706158CA" w14:textId="77777777" w:rsidR="0080458E" w:rsidRDefault="0080458E" w:rsidP="00F41A79">
            <w:pPr>
              <w:pStyle w:val="a2"/>
            </w:pPr>
          </w:p>
        </w:tc>
        <w:tc>
          <w:tcPr>
            <w:tcW w:w="1890" w:type="dxa"/>
          </w:tcPr>
          <w:p w14:paraId="61983005" w14:textId="5ACE0374" w:rsidR="0080458E" w:rsidRDefault="0040280A" w:rsidP="00F41A79">
            <w:pPr>
              <w:pStyle w:val="a2"/>
            </w:pPr>
            <w:proofErr w:type="spellStart"/>
            <w:r>
              <w:t>Contract_Type</w:t>
            </w:r>
            <w:r>
              <w:t>_Name</w:t>
            </w:r>
            <w:proofErr w:type="spellEnd"/>
          </w:p>
        </w:tc>
        <w:tc>
          <w:tcPr>
            <w:tcW w:w="4230" w:type="dxa"/>
          </w:tcPr>
          <w:p w14:paraId="26772CB9" w14:textId="373EB247" w:rsidR="0080458E" w:rsidRDefault="0080458E" w:rsidP="00F41A79">
            <w:pPr>
              <w:pStyle w:val="a2"/>
            </w:pPr>
            <w:r>
              <w:t xml:space="preserve">&lt; </w:t>
            </w:r>
            <w:r w:rsidR="00A31899" w:rsidRPr="00A31899">
              <w:t>Name of the contract type</w:t>
            </w:r>
            <w:r>
              <w:t>&gt;</w:t>
            </w:r>
          </w:p>
        </w:tc>
        <w:tc>
          <w:tcPr>
            <w:tcW w:w="1545" w:type="dxa"/>
          </w:tcPr>
          <w:p w14:paraId="44FB872E" w14:textId="6DBBF604" w:rsidR="0080458E" w:rsidRDefault="0040280A" w:rsidP="00F41A79">
            <w:pPr>
              <w:pStyle w:val="a2"/>
            </w:pPr>
            <w:r>
              <w:t>Varchar (50)</w:t>
            </w:r>
          </w:p>
        </w:tc>
      </w:tr>
      <w:tr w:rsidR="0080458E" w14:paraId="76F90D40" w14:textId="77777777" w:rsidTr="0040280A">
        <w:trPr>
          <w:trHeight w:val="432"/>
        </w:trPr>
        <w:tc>
          <w:tcPr>
            <w:tcW w:w="1543" w:type="dxa"/>
            <w:vMerge/>
          </w:tcPr>
          <w:p w14:paraId="73064AC6" w14:textId="77777777" w:rsidR="0080458E" w:rsidRDefault="0080458E" w:rsidP="00F41A79">
            <w:pPr>
              <w:pStyle w:val="a2"/>
            </w:pPr>
          </w:p>
        </w:tc>
        <w:tc>
          <w:tcPr>
            <w:tcW w:w="1890" w:type="dxa"/>
          </w:tcPr>
          <w:p w14:paraId="536F818B" w14:textId="296CB7CD" w:rsidR="0080458E" w:rsidRDefault="0040280A" w:rsidP="00F41A79">
            <w:pPr>
              <w:pStyle w:val="a2"/>
            </w:pPr>
            <w:proofErr w:type="spellStart"/>
            <w:r>
              <w:t>Salary_Offered</w:t>
            </w:r>
            <w:proofErr w:type="spellEnd"/>
          </w:p>
        </w:tc>
        <w:tc>
          <w:tcPr>
            <w:tcW w:w="4230" w:type="dxa"/>
          </w:tcPr>
          <w:p w14:paraId="77C9A15C" w14:textId="3DC1E769" w:rsidR="0080458E" w:rsidRDefault="0080458E" w:rsidP="00F41A79">
            <w:pPr>
              <w:pStyle w:val="a2"/>
            </w:pPr>
            <w:r>
              <w:t xml:space="preserve">&lt; </w:t>
            </w:r>
            <w:r w:rsidR="00A31899" w:rsidRPr="00A31899">
              <w:t>Salary offered in the contract</w:t>
            </w:r>
            <w:r w:rsidR="00A31899">
              <w:t xml:space="preserve"> </w:t>
            </w:r>
            <w:r>
              <w:t>&gt;</w:t>
            </w:r>
          </w:p>
        </w:tc>
        <w:tc>
          <w:tcPr>
            <w:tcW w:w="1545" w:type="dxa"/>
          </w:tcPr>
          <w:p w14:paraId="0D404DE5" w14:textId="10B45AD5" w:rsidR="0080458E" w:rsidRDefault="0040280A" w:rsidP="00F41A79">
            <w:pPr>
              <w:pStyle w:val="a2"/>
            </w:pPr>
            <w:r>
              <w:t>Decimal (10,2)</w:t>
            </w:r>
            <w:r w:rsidR="0080458E">
              <w:t xml:space="preserve"> </w:t>
            </w:r>
          </w:p>
        </w:tc>
      </w:tr>
      <w:tr w:rsidR="0080458E" w14:paraId="0B115D56" w14:textId="77777777" w:rsidTr="0040280A">
        <w:trPr>
          <w:trHeight w:val="432"/>
        </w:trPr>
        <w:tc>
          <w:tcPr>
            <w:tcW w:w="1543" w:type="dxa"/>
            <w:vMerge/>
          </w:tcPr>
          <w:p w14:paraId="4B7E3FE5" w14:textId="77777777" w:rsidR="0080458E" w:rsidRDefault="0080458E" w:rsidP="00F41A79">
            <w:pPr>
              <w:pStyle w:val="a2"/>
            </w:pPr>
          </w:p>
        </w:tc>
        <w:tc>
          <w:tcPr>
            <w:tcW w:w="1890" w:type="dxa"/>
          </w:tcPr>
          <w:p w14:paraId="4566008B" w14:textId="5E117079" w:rsidR="0080458E" w:rsidRDefault="0040280A" w:rsidP="00F41A79">
            <w:pPr>
              <w:pStyle w:val="a2"/>
            </w:pPr>
            <w:r>
              <w:t>Duration</w:t>
            </w:r>
          </w:p>
        </w:tc>
        <w:tc>
          <w:tcPr>
            <w:tcW w:w="4230" w:type="dxa"/>
          </w:tcPr>
          <w:p w14:paraId="752FB1DB" w14:textId="5729DF37" w:rsidR="0080458E" w:rsidRDefault="0080458E" w:rsidP="00F41A79">
            <w:pPr>
              <w:pStyle w:val="a2"/>
            </w:pPr>
            <w:r>
              <w:t xml:space="preserve">&lt; </w:t>
            </w:r>
            <w:r w:rsidR="00A31899" w:rsidRPr="00A31899">
              <w:t>Duration of the contract</w:t>
            </w:r>
            <w:r w:rsidR="00AB44BC">
              <w:t>, in months</w:t>
            </w:r>
            <w:r>
              <w:t>&gt;</w:t>
            </w:r>
          </w:p>
        </w:tc>
        <w:tc>
          <w:tcPr>
            <w:tcW w:w="1545" w:type="dxa"/>
          </w:tcPr>
          <w:p w14:paraId="41C704D6" w14:textId="19D57163" w:rsidR="0080458E" w:rsidRDefault="0040280A" w:rsidP="00F41A79">
            <w:pPr>
              <w:pStyle w:val="a2"/>
            </w:pPr>
            <w:r>
              <w:t xml:space="preserve">Int </w:t>
            </w:r>
          </w:p>
        </w:tc>
      </w:tr>
      <w:tr w:rsidR="0080458E" w14:paraId="2EED06C1" w14:textId="77777777" w:rsidTr="0040280A">
        <w:trPr>
          <w:trHeight w:val="432"/>
        </w:trPr>
        <w:tc>
          <w:tcPr>
            <w:tcW w:w="1543" w:type="dxa"/>
            <w:vMerge/>
          </w:tcPr>
          <w:p w14:paraId="34366CAE" w14:textId="77777777" w:rsidR="0080458E" w:rsidRDefault="0080458E" w:rsidP="00F41A79">
            <w:pPr>
              <w:pStyle w:val="a2"/>
            </w:pPr>
          </w:p>
        </w:tc>
        <w:tc>
          <w:tcPr>
            <w:tcW w:w="1890" w:type="dxa"/>
          </w:tcPr>
          <w:p w14:paraId="26F43125" w14:textId="05C47620" w:rsidR="0080458E" w:rsidRDefault="0040280A" w:rsidP="00F41A79">
            <w:pPr>
              <w:pStyle w:val="a2"/>
            </w:pPr>
            <w:proofErr w:type="spellStart"/>
            <w:r>
              <w:t>Work_Hours</w:t>
            </w:r>
            <w:proofErr w:type="spellEnd"/>
          </w:p>
        </w:tc>
        <w:tc>
          <w:tcPr>
            <w:tcW w:w="4230" w:type="dxa"/>
          </w:tcPr>
          <w:p w14:paraId="010E1B6E" w14:textId="4AA4B0FA" w:rsidR="0080458E" w:rsidRDefault="0080458E" w:rsidP="00F41A79">
            <w:pPr>
              <w:pStyle w:val="a2"/>
            </w:pPr>
            <w:r>
              <w:t xml:space="preserve">&lt; </w:t>
            </w:r>
            <w:r w:rsidR="00A31899" w:rsidRPr="00A31899">
              <w:t>Hours of work per week</w:t>
            </w:r>
            <w:r w:rsidR="00A31899">
              <w:t xml:space="preserve"> </w:t>
            </w:r>
            <w:r>
              <w:t>&gt;</w:t>
            </w:r>
          </w:p>
        </w:tc>
        <w:tc>
          <w:tcPr>
            <w:tcW w:w="1545" w:type="dxa"/>
          </w:tcPr>
          <w:p w14:paraId="153F0D47" w14:textId="1D6D7199" w:rsidR="0080458E" w:rsidRDefault="0040280A" w:rsidP="00F41A79">
            <w:pPr>
              <w:pStyle w:val="a2"/>
            </w:pPr>
            <w:r>
              <w:t xml:space="preserve">Int </w:t>
            </w:r>
          </w:p>
        </w:tc>
      </w:tr>
      <w:tr w:rsidR="0080458E" w14:paraId="52452DB4" w14:textId="77777777" w:rsidTr="0040280A">
        <w:trPr>
          <w:trHeight w:val="432"/>
        </w:trPr>
        <w:tc>
          <w:tcPr>
            <w:tcW w:w="1543" w:type="dxa"/>
            <w:vMerge/>
          </w:tcPr>
          <w:p w14:paraId="5628F4AA" w14:textId="77777777" w:rsidR="0080458E" w:rsidRDefault="0080458E" w:rsidP="00F41A79">
            <w:pPr>
              <w:pStyle w:val="a2"/>
            </w:pPr>
          </w:p>
        </w:tc>
        <w:tc>
          <w:tcPr>
            <w:tcW w:w="1890" w:type="dxa"/>
          </w:tcPr>
          <w:p w14:paraId="7C3EF815" w14:textId="06C2FC0F" w:rsidR="0080458E" w:rsidRDefault="0040280A" w:rsidP="00F41A79">
            <w:pPr>
              <w:pStyle w:val="a2"/>
            </w:pPr>
            <w:r>
              <w:t>Status</w:t>
            </w:r>
          </w:p>
        </w:tc>
        <w:tc>
          <w:tcPr>
            <w:tcW w:w="4230" w:type="dxa"/>
          </w:tcPr>
          <w:p w14:paraId="16C02961" w14:textId="41C4DB7F" w:rsidR="0080458E" w:rsidRDefault="0080458E" w:rsidP="00F41A79">
            <w:pPr>
              <w:pStyle w:val="a2"/>
            </w:pPr>
            <w:r>
              <w:t xml:space="preserve">&lt; </w:t>
            </w:r>
            <w:r w:rsidR="00A31899" w:rsidRPr="00A31899">
              <w:t>Current status of the contract</w:t>
            </w:r>
            <w:r w:rsidR="00A31899">
              <w:t xml:space="preserve"> </w:t>
            </w:r>
            <w:r>
              <w:t>&gt;</w:t>
            </w:r>
          </w:p>
        </w:tc>
        <w:tc>
          <w:tcPr>
            <w:tcW w:w="1545" w:type="dxa"/>
          </w:tcPr>
          <w:p w14:paraId="65002981" w14:textId="0AABB09C" w:rsidR="0080458E" w:rsidRDefault="0040280A" w:rsidP="00F41A79">
            <w:pPr>
              <w:pStyle w:val="a2"/>
            </w:pPr>
            <w:r>
              <w:t>Enum (‘active’, ‘inactive’)</w:t>
            </w:r>
          </w:p>
        </w:tc>
      </w:tr>
    </w:tbl>
    <w:p w14:paraId="42F72530" w14:textId="77777777" w:rsidR="0080458E" w:rsidRDefault="0080458E" w:rsidP="0080458E">
      <w:pPr>
        <w:pStyle w:val="a2"/>
      </w:pPr>
    </w:p>
    <w:p w14:paraId="1E5A7144" w14:textId="77777777" w:rsidR="0080458E" w:rsidRDefault="0080458E" w:rsidP="0080458E">
      <w:pPr>
        <w:pStyle w:val="a2"/>
      </w:pPr>
      <w:r>
        <w:t>Comments on table relationships:</w:t>
      </w:r>
    </w:p>
    <w:p w14:paraId="2898E0BE" w14:textId="5BF2E853" w:rsidR="0080458E" w:rsidRDefault="00BE08DA" w:rsidP="00BE08DA">
      <w:pPr>
        <w:pStyle w:val="a2"/>
        <w:numPr>
          <w:ilvl w:val="0"/>
          <w:numId w:val="43"/>
        </w:numPr>
      </w:pPr>
      <w:r w:rsidRPr="00BE08DA">
        <w:t xml:space="preserve">Linked to the application associated with the contract. </w:t>
      </w:r>
      <w:r w:rsidR="00E22B52">
        <w:t>One</w:t>
      </w:r>
      <w:r w:rsidRPr="00BE08DA">
        <w:t>-to-one relationship with Application (</w:t>
      </w:r>
      <w:proofErr w:type="spellStart"/>
      <w:r w:rsidRPr="00BE08DA">
        <w:t>application_id</w:t>
      </w:r>
      <w:proofErr w:type="spellEnd"/>
      <w:r w:rsidRPr="00BE08DA">
        <w:t>).</w:t>
      </w:r>
    </w:p>
    <w:p w14:paraId="1F143AFC" w14:textId="6627A4D2" w:rsidR="00C9575E" w:rsidRDefault="00C9575E" w:rsidP="00C9575E">
      <w:pPr>
        <w:pStyle w:val="a2"/>
      </w:pPr>
    </w:p>
    <w:p w14:paraId="648E0605"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260"/>
        <w:gridCol w:w="1980"/>
        <w:gridCol w:w="990"/>
        <w:gridCol w:w="1620"/>
        <w:gridCol w:w="1350"/>
        <w:gridCol w:w="810"/>
      </w:tblGrid>
      <w:tr w:rsidR="00AB44BC" w14:paraId="3EE52D94" w14:textId="77777777" w:rsidTr="00AB44BC">
        <w:trPr>
          <w:trHeight w:val="710"/>
        </w:trPr>
        <w:tc>
          <w:tcPr>
            <w:tcW w:w="1183" w:type="dxa"/>
            <w:shd w:val="clear" w:color="auto" w:fill="76CDD8"/>
          </w:tcPr>
          <w:p w14:paraId="3789D3F2" w14:textId="0A80AC9C" w:rsidR="00AB44BC" w:rsidRPr="00BE17E0" w:rsidRDefault="00AB44BC" w:rsidP="00AB44BC">
            <w:pPr>
              <w:pStyle w:val="a2"/>
              <w:widowControl w:val="0"/>
              <w:spacing w:line="360" w:lineRule="auto"/>
              <w:jc w:val="center"/>
              <w:rPr>
                <w:color w:val="FFFFFF" w:themeColor="background1"/>
                <w:sz w:val="18"/>
                <w:szCs w:val="18"/>
              </w:rPr>
            </w:pPr>
            <w:proofErr w:type="spellStart"/>
            <w:r>
              <w:t>Contract_Type_ID</w:t>
            </w:r>
            <w:proofErr w:type="spellEnd"/>
          </w:p>
        </w:tc>
        <w:tc>
          <w:tcPr>
            <w:tcW w:w="1260" w:type="dxa"/>
            <w:shd w:val="clear" w:color="auto" w:fill="76CDD8"/>
          </w:tcPr>
          <w:p w14:paraId="3D94B47E" w14:textId="7BE04C24" w:rsidR="00AB44BC" w:rsidRPr="00BE17E0" w:rsidRDefault="00AB44BC" w:rsidP="00AB44BC">
            <w:pPr>
              <w:pStyle w:val="a2"/>
              <w:widowControl w:val="0"/>
              <w:spacing w:line="360" w:lineRule="auto"/>
              <w:jc w:val="center"/>
              <w:rPr>
                <w:color w:val="FFFFFF" w:themeColor="background1"/>
                <w:sz w:val="18"/>
                <w:szCs w:val="18"/>
              </w:rPr>
            </w:pPr>
            <w:proofErr w:type="spellStart"/>
            <w:r>
              <w:t>Application_ID</w:t>
            </w:r>
            <w:proofErr w:type="spellEnd"/>
          </w:p>
        </w:tc>
        <w:tc>
          <w:tcPr>
            <w:tcW w:w="1980" w:type="dxa"/>
            <w:shd w:val="clear" w:color="auto" w:fill="76CDD8"/>
          </w:tcPr>
          <w:p w14:paraId="0CDD2DDA" w14:textId="5197F956" w:rsidR="00AB44BC" w:rsidRPr="00BE17E0" w:rsidRDefault="00AB44BC" w:rsidP="00AB44BC">
            <w:pPr>
              <w:pStyle w:val="a2"/>
              <w:widowControl w:val="0"/>
              <w:spacing w:line="360" w:lineRule="auto"/>
              <w:jc w:val="center"/>
              <w:rPr>
                <w:color w:val="FFFFFF" w:themeColor="background1"/>
                <w:sz w:val="18"/>
                <w:szCs w:val="18"/>
              </w:rPr>
            </w:pPr>
            <w:proofErr w:type="spellStart"/>
            <w:r>
              <w:t>Contract_Type_Name</w:t>
            </w:r>
            <w:proofErr w:type="spellEnd"/>
          </w:p>
        </w:tc>
        <w:tc>
          <w:tcPr>
            <w:tcW w:w="990" w:type="dxa"/>
            <w:shd w:val="clear" w:color="auto" w:fill="76CDD8"/>
          </w:tcPr>
          <w:p w14:paraId="1C34C323" w14:textId="209301FB" w:rsidR="00AB44BC" w:rsidRPr="00BE17E0" w:rsidRDefault="00AB44BC" w:rsidP="00AB44BC">
            <w:pPr>
              <w:pStyle w:val="a2"/>
              <w:widowControl w:val="0"/>
              <w:spacing w:line="360" w:lineRule="auto"/>
              <w:jc w:val="center"/>
              <w:rPr>
                <w:color w:val="FFFFFF" w:themeColor="background1"/>
                <w:sz w:val="18"/>
                <w:szCs w:val="18"/>
              </w:rPr>
            </w:pPr>
            <w:proofErr w:type="spellStart"/>
            <w:r>
              <w:t>Salary_Offered</w:t>
            </w:r>
            <w:proofErr w:type="spellEnd"/>
          </w:p>
        </w:tc>
        <w:tc>
          <w:tcPr>
            <w:tcW w:w="1620" w:type="dxa"/>
            <w:shd w:val="clear" w:color="auto" w:fill="76CDD8"/>
          </w:tcPr>
          <w:p w14:paraId="2F2EDF5F" w14:textId="40EEB982" w:rsidR="00AB44BC" w:rsidRPr="00BE17E0" w:rsidRDefault="00AB44BC" w:rsidP="00AB44BC">
            <w:pPr>
              <w:pStyle w:val="a2"/>
              <w:widowControl w:val="0"/>
              <w:spacing w:line="360" w:lineRule="auto"/>
              <w:jc w:val="center"/>
              <w:rPr>
                <w:color w:val="FFFFFF" w:themeColor="background1"/>
                <w:sz w:val="18"/>
                <w:szCs w:val="18"/>
              </w:rPr>
            </w:pPr>
            <w:r>
              <w:t>Duration</w:t>
            </w:r>
          </w:p>
        </w:tc>
        <w:tc>
          <w:tcPr>
            <w:tcW w:w="1350" w:type="dxa"/>
            <w:shd w:val="clear" w:color="auto" w:fill="76CDD8"/>
          </w:tcPr>
          <w:p w14:paraId="343C0831" w14:textId="499FD35E" w:rsidR="00AB44BC" w:rsidRPr="00BE17E0" w:rsidRDefault="00AB44BC" w:rsidP="00AB44BC">
            <w:pPr>
              <w:pStyle w:val="a2"/>
              <w:widowControl w:val="0"/>
              <w:spacing w:line="360" w:lineRule="auto"/>
              <w:jc w:val="center"/>
              <w:rPr>
                <w:color w:val="FFFFFF" w:themeColor="background1"/>
                <w:sz w:val="18"/>
                <w:szCs w:val="18"/>
              </w:rPr>
            </w:pPr>
            <w:proofErr w:type="spellStart"/>
            <w:r>
              <w:t>Work_Hours</w:t>
            </w:r>
            <w:proofErr w:type="spellEnd"/>
          </w:p>
        </w:tc>
        <w:tc>
          <w:tcPr>
            <w:tcW w:w="810" w:type="dxa"/>
            <w:shd w:val="clear" w:color="auto" w:fill="76CDD8"/>
          </w:tcPr>
          <w:p w14:paraId="7E1320FB" w14:textId="25F1135E" w:rsidR="00AB44BC" w:rsidRPr="00BE17E0" w:rsidRDefault="00AB44BC" w:rsidP="00AB44BC">
            <w:pPr>
              <w:pStyle w:val="a2"/>
              <w:widowControl w:val="0"/>
              <w:spacing w:line="360" w:lineRule="auto"/>
              <w:jc w:val="center"/>
              <w:rPr>
                <w:color w:val="FFFFFF" w:themeColor="background1"/>
                <w:sz w:val="18"/>
                <w:szCs w:val="18"/>
              </w:rPr>
            </w:pPr>
            <w:r>
              <w:t>Status</w:t>
            </w:r>
          </w:p>
        </w:tc>
      </w:tr>
      <w:tr w:rsidR="00AB44BC" w14:paraId="38A8063C" w14:textId="77777777" w:rsidTr="00AB44BC">
        <w:trPr>
          <w:trHeight w:val="432"/>
        </w:trPr>
        <w:tc>
          <w:tcPr>
            <w:tcW w:w="1183" w:type="dxa"/>
          </w:tcPr>
          <w:p w14:paraId="79124BEC" w14:textId="00626BA2" w:rsidR="00AB44BC" w:rsidRDefault="00AB44BC" w:rsidP="00AB44BC">
            <w:pPr>
              <w:pStyle w:val="a2"/>
              <w:jc w:val="center"/>
            </w:pPr>
            <w:r>
              <w:t>1</w:t>
            </w:r>
          </w:p>
        </w:tc>
        <w:tc>
          <w:tcPr>
            <w:tcW w:w="1260" w:type="dxa"/>
          </w:tcPr>
          <w:p w14:paraId="4DF78FAD" w14:textId="0F8D7361" w:rsidR="00AB44BC" w:rsidRDefault="00AB44BC" w:rsidP="00AB44BC">
            <w:pPr>
              <w:pStyle w:val="a2"/>
              <w:jc w:val="center"/>
            </w:pPr>
            <w:r w:rsidRPr="006E022F">
              <w:t>1</w:t>
            </w:r>
          </w:p>
        </w:tc>
        <w:tc>
          <w:tcPr>
            <w:tcW w:w="1980" w:type="dxa"/>
          </w:tcPr>
          <w:p w14:paraId="2D4FABE7" w14:textId="70D9EA6A" w:rsidR="00AB44BC" w:rsidRDefault="00AB44BC" w:rsidP="00AB44BC">
            <w:pPr>
              <w:pStyle w:val="a2"/>
              <w:jc w:val="center"/>
            </w:pPr>
            <w:r w:rsidRPr="006E022F">
              <w:t>Full-time Contract</w:t>
            </w:r>
          </w:p>
        </w:tc>
        <w:tc>
          <w:tcPr>
            <w:tcW w:w="990" w:type="dxa"/>
          </w:tcPr>
          <w:p w14:paraId="64827E67" w14:textId="51774701" w:rsidR="00AB44BC" w:rsidRDefault="00AB44BC" w:rsidP="00AB44BC">
            <w:pPr>
              <w:pStyle w:val="a2"/>
              <w:jc w:val="center"/>
            </w:pPr>
            <w:r w:rsidRPr="006E022F">
              <w:t>75000</w:t>
            </w:r>
          </w:p>
        </w:tc>
        <w:tc>
          <w:tcPr>
            <w:tcW w:w="1620" w:type="dxa"/>
          </w:tcPr>
          <w:p w14:paraId="7D382C2D" w14:textId="5BF65A87" w:rsidR="00AB44BC" w:rsidRDefault="00AB44BC" w:rsidP="00AB44BC">
            <w:pPr>
              <w:pStyle w:val="a2"/>
              <w:jc w:val="center"/>
            </w:pPr>
            <w:r w:rsidRPr="006E022F">
              <w:t>12</w:t>
            </w:r>
          </w:p>
        </w:tc>
        <w:tc>
          <w:tcPr>
            <w:tcW w:w="1350" w:type="dxa"/>
          </w:tcPr>
          <w:p w14:paraId="6F03B6BA" w14:textId="1AC7553E" w:rsidR="00AB44BC" w:rsidRDefault="00AB44BC" w:rsidP="00AB44BC">
            <w:pPr>
              <w:pStyle w:val="a2"/>
              <w:jc w:val="center"/>
            </w:pPr>
            <w:r w:rsidRPr="006E022F">
              <w:t>40</w:t>
            </w:r>
          </w:p>
        </w:tc>
        <w:tc>
          <w:tcPr>
            <w:tcW w:w="810" w:type="dxa"/>
          </w:tcPr>
          <w:p w14:paraId="7C85EB7D" w14:textId="15B18AC3" w:rsidR="00AB44BC" w:rsidRDefault="00AB44BC" w:rsidP="00AB44BC">
            <w:pPr>
              <w:pStyle w:val="a2"/>
              <w:jc w:val="center"/>
            </w:pPr>
            <w:r>
              <w:t>Active</w:t>
            </w:r>
          </w:p>
        </w:tc>
      </w:tr>
      <w:tr w:rsidR="00AB44BC" w14:paraId="12287D14" w14:textId="77777777" w:rsidTr="00AB44BC">
        <w:trPr>
          <w:trHeight w:val="432"/>
        </w:trPr>
        <w:tc>
          <w:tcPr>
            <w:tcW w:w="1183" w:type="dxa"/>
          </w:tcPr>
          <w:p w14:paraId="2103EDF6" w14:textId="3FE65D52" w:rsidR="00AB44BC" w:rsidRDefault="00AB44BC" w:rsidP="00AB44BC">
            <w:pPr>
              <w:pStyle w:val="a2"/>
              <w:jc w:val="center"/>
            </w:pPr>
            <w:r>
              <w:t>2</w:t>
            </w:r>
          </w:p>
        </w:tc>
        <w:tc>
          <w:tcPr>
            <w:tcW w:w="1260" w:type="dxa"/>
          </w:tcPr>
          <w:p w14:paraId="2ECCB8C1" w14:textId="489A7146" w:rsidR="00AB44BC" w:rsidRDefault="00AB44BC" w:rsidP="00AB44BC">
            <w:pPr>
              <w:pStyle w:val="a2"/>
              <w:jc w:val="center"/>
            </w:pPr>
            <w:r w:rsidRPr="006E022F">
              <w:t>2</w:t>
            </w:r>
          </w:p>
        </w:tc>
        <w:tc>
          <w:tcPr>
            <w:tcW w:w="1980" w:type="dxa"/>
          </w:tcPr>
          <w:p w14:paraId="7ED89B67" w14:textId="41D1DE38" w:rsidR="00AB44BC" w:rsidRDefault="00AB44BC" w:rsidP="00AB44BC">
            <w:pPr>
              <w:pStyle w:val="a2"/>
              <w:jc w:val="center"/>
            </w:pPr>
            <w:r w:rsidRPr="006E022F">
              <w:t>Part-time Contract</w:t>
            </w:r>
          </w:p>
        </w:tc>
        <w:tc>
          <w:tcPr>
            <w:tcW w:w="990" w:type="dxa"/>
          </w:tcPr>
          <w:p w14:paraId="56CEAFB5" w14:textId="579608CD" w:rsidR="00AB44BC" w:rsidRDefault="00AB44BC" w:rsidP="00AB44BC">
            <w:pPr>
              <w:pStyle w:val="a2"/>
              <w:jc w:val="center"/>
            </w:pPr>
            <w:r w:rsidRPr="006E022F">
              <w:t>40000</w:t>
            </w:r>
          </w:p>
        </w:tc>
        <w:tc>
          <w:tcPr>
            <w:tcW w:w="1620" w:type="dxa"/>
          </w:tcPr>
          <w:p w14:paraId="5237A52B" w14:textId="721F22CD" w:rsidR="00AB44BC" w:rsidRDefault="00AB44BC" w:rsidP="00AB44BC">
            <w:pPr>
              <w:pStyle w:val="a2"/>
              <w:jc w:val="center"/>
            </w:pPr>
            <w:r w:rsidRPr="006E022F">
              <w:t>6</w:t>
            </w:r>
          </w:p>
        </w:tc>
        <w:tc>
          <w:tcPr>
            <w:tcW w:w="1350" w:type="dxa"/>
          </w:tcPr>
          <w:p w14:paraId="3BC84A79" w14:textId="7229BBF7" w:rsidR="00AB44BC" w:rsidRDefault="00AB44BC" w:rsidP="00AB44BC">
            <w:pPr>
              <w:pStyle w:val="a2"/>
              <w:jc w:val="center"/>
            </w:pPr>
            <w:r>
              <w:t>30</w:t>
            </w:r>
          </w:p>
        </w:tc>
        <w:tc>
          <w:tcPr>
            <w:tcW w:w="810" w:type="dxa"/>
          </w:tcPr>
          <w:p w14:paraId="0DDDD45C" w14:textId="4A8E2C74" w:rsidR="00AB44BC" w:rsidRDefault="00AB44BC" w:rsidP="00AB44BC">
            <w:pPr>
              <w:pStyle w:val="a2"/>
              <w:jc w:val="center"/>
            </w:pPr>
            <w:r w:rsidRPr="006E022F">
              <w:t>Closed</w:t>
            </w:r>
          </w:p>
        </w:tc>
      </w:tr>
      <w:tr w:rsidR="00AB44BC" w14:paraId="55BA28E2" w14:textId="77777777" w:rsidTr="00AB44BC">
        <w:trPr>
          <w:trHeight w:val="432"/>
        </w:trPr>
        <w:tc>
          <w:tcPr>
            <w:tcW w:w="1183" w:type="dxa"/>
          </w:tcPr>
          <w:p w14:paraId="36532FD3" w14:textId="4CF5B135" w:rsidR="00AB44BC" w:rsidRDefault="00AB44BC" w:rsidP="00AB44BC">
            <w:pPr>
              <w:pStyle w:val="a2"/>
              <w:jc w:val="center"/>
            </w:pPr>
            <w:r>
              <w:t>3</w:t>
            </w:r>
          </w:p>
        </w:tc>
        <w:tc>
          <w:tcPr>
            <w:tcW w:w="1260" w:type="dxa"/>
          </w:tcPr>
          <w:p w14:paraId="305E770A" w14:textId="7A2D8648" w:rsidR="00AB44BC" w:rsidRDefault="00AB44BC" w:rsidP="00AB44BC">
            <w:pPr>
              <w:pStyle w:val="a2"/>
              <w:jc w:val="center"/>
            </w:pPr>
            <w:r w:rsidRPr="006E022F">
              <w:t>3</w:t>
            </w:r>
          </w:p>
        </w:tc>
        <w:tc>
          <w:tcPr>
            <w:tcW w:w="1980" w:type="dxa"/>
          </w:tcPr>
          <w:p w14:paraId="330975C1" w14:textId="7FEB41C8" w:rsidR="00AB44BC" w:rsidRDefault="00AB44BC" w:rsidP="00AB44BC">
            <w:pPr>
              <w:pStyle w:val="a2"/>
              <w:jc w:val="center"/>
            </w:pPr>
            <w:r w:rsidRPr="006E022F">
              <w:t>Temp Contract</w:t>
            </w:r>
          </w:p>
        </w:tc>
        <w:tc>
          <w:tcPr>
            <w:tcW w:w="990" w:type="dxa"/>
          </w:tcPr>
          <w:p w14:paraId="0CF72CA8" w14:textId="776F94B3" w:rsidR="00AB44BC" w:rsidRDefault="00AB44BC" w:rsidP="00AB44BC">
            <w:pPr>
              <w:pStyle w:val="a2"/>
              <w:jc w:val="center"/>
            </w:pPr>
            <w:r w:rsidRPr="006E022F">
              <w:t>50000</w:t>
            </w:r>
          </w:p>
        </w:tc>
        <w:tc>
          <w:tcPr>
            <w:tcW w:w="1620" w:type="dxa"/>
          </w:tcPr>
          <w:p w14:paraId="0178DDB6" w14:textId="72969D02" w:rsidR="00AB44BC" w:rsidRDefault="00AB44BC" w:rsidP="00AB44BC">
            <w:pPr>
              <w:pStyle w:val="a2"/>
              <w:jc w:val="center"/>
            </w:pPr>
            <w:r w:rsidRPr="006E022F">
              <w:t>9</w:t>
            </w:r>
          </w:p>
        </w:tc>
        <w:tc>
          <w:tcPr>
            <w:tcW w:w="1350" w:type="dxa"/>
          </w:tcPr>
          <w:p w14:paraId="14DE36D5" w14:textId="725F0EBF" w:rsidR="00AB44BC" w:rsidRDefault="00AB44BC" w:rsidP="00AB44BC">
            <w:pPr>
              <w:pStyle w:val="a2"/>
              <w:jc w:val="center"/>
            </w:pPr>
            <w:r>
              <w:t>20</w:t>
            </w:r>
          </w:p>
        </w:tc>
        <w:tc>
          <w:tcPr>
            <w:tcW w:w="810" w:type="dxa"/>
          </w:tcPr>
          <w:p w14:paraId="2BEA4733" w14:textId="15EF63D9" w:rsidR="00AB44BC" w:rsidRDefault="00AB44BC" w:rsidP="00AB44BC">
            <w:pPr>
              <w:pStyle w:val="a2"/>
              <w:jc w:val="center"/>
            </w:pPr>
            <w:r>
              <w:t>Active</w:t>
            </w:r>
          </w:p>
        </w:tc>
      </w:tr>
    </w:tbl>
    <w:p w14:paraId="19EAECE0" w14:textId="77777777" w:rsidR="00C9575E" w:rsidRDefault="00C9575E" w:rsidP="00C9575E">
      <w:pPr>
        <w:pStyle w:val="a2"/>
      </w:pPr>
    </w:p>
    <w:p w14:paraId="34A10A8B" w14:textId="77777777" w:rsidR="00BE08DA" w:rsidRDefault="00BE08DA" w:rsidP="00BE08DA">
      <w:pPr>
        <w:pStyle w:val="a2"/>
      </w:pPr>
    </w:p>
    <w:p w14:paraId="0FB5178F" w14:textId="77777777" w:rsidR="00AB44BC" w:rsidRDefault="00AB44BC" w:rsidP="0080458E">
      <w:pPr>
        <w:pStyle w:val="a2"/>
        <w:rPr>
          <w:b/>
          <w:bCs/>
        </w:rPr>
      </w:pPr>
    </w:p>
    <w:p w14:paraId="37C41112" w14:textId="77777777" w:rsidR="00AB44BC" w:rsidRDefault="00AB44BC" w:rsidP="0080458E">
      <w:pPr>
        <w:pStyle w:val="a2"/>
        <w:rPr>
          <w:b/>
          <w:bCs/>
        </w:rPr>
      </w:pPr>
    </w:p>
    <w:p w14:paraId="77F6252C" w14:textId="77777777" w:rsidR="00AB44BC" w:rsidRDefault="00AB44BC" w:rsidP="0080458E">
      <w:pPr>
        <w:pStyle w:val="a2"/>
        <w:rPr>
          <w:b/>
          <w:bCs/>
        </w:rPr>
      </w:pPr>
    </w:p>
    <w:p w14:paraId="5EC38345" w14:textId="77777777" w:rsidR="00AB44BC" w:rsidRDefault="00AB44BC" w:rsidP="0080458E">
      <w:pPr>
        <w:pStyle w:val="a2"/>
        <w:rPr>
          <w:b/>
          <w:bCs/>
        </w:rPr>
      </w:pPr>
    </w:p>
    <w:p w14:paraId="60763B22" w14:textId="77777777" w:rsidR="00AB44BC" w:rsidRDefault="00AB44BC" w:rsidP="0080458E">
      <w:pPr>
        <w:pStyle w:val="a2"/>
        <w:rPr>
          <w:b/>
          <w:bCs/>
        </w:rPr>
      </w:pPr>
    </w:p>
    <w:p w14:paraId="26CB7C42" w14:textId="77777777" w:rsidR="00AB44BC" w:rsidRDefault="00AB44BC" w:rsidP="0080458E">
      <w:pPr>
        <w:pStyle w:val="a2"/>
        <w:rPr>
          <w:b/>
          <w:bCs/>
        </w:rPr>
      </w:pPr>
    </w:p>
    <w:p w14:paraId="03F02994" w14:textId="77777777" w:rsidR="00AB44BC" w:rsidRDefault="00AB44BC" w:rsidP="0080458E">
      <w:pPr>
        <w:pStyle w:val="a2"/>
        <w:rPr>
          <w:b/>
          <w:bCs/>
        </w:rPr>
      </w:pPr>
    </w:p>
    <w:p w14:paraId="232D90FB" w14:textId="77777777" w:rsidR="00AB44BC" w:rsidRDefault="00AB44BC" w:rsidP="0080458E">
      <w:pPr>
        <w:pStyle w:val="a2"/>
        <w:rPr>
          <w:b/>
          <w:bCs/>
        </w:rPr>
      </w:pPr>
    </w:p>
    <w:p w14:paraId="269FA25A" w14:textId="77777777" w:rsidR="00AB44BC" w:rsidRDefault="00AB44BC" w:rsidP="0080458E">
      <w:pPr>
        <w:pStyle w:val="a2"/>
        <w:rPr>
          <w:b/>
          <w:bCs/>
        </w:rPr>
      </w:pPr>
    </w:p>
    <w:p w14:paraId="66DCFB28" w14:textId="77777777" w:rsidR="00AB44BC" w:rsidRDefault="00AB44BC" w:rsidP="0080458E">
      <w:pPr>
        <w:pStyle w:val="a2"/>
        <w:rPr>
          <w:b/>
          <w:bCs/>
        </w:rPr>
      </w:pPr>
    </w:p>
    <w:p w14:paraId="3FD36C7C" w14:textId="469C226B" w:rsidR="0080458E" w:rsidRPr="00652299" w:rsidRDefault="0080458E" w:rsidP="0080458E">
      <w:pPr>
        <w:pStyle w:val="a2"/>
        <w:rPr>
          <w:b/>
          <w:bCs/>
        </w:rPr>
      </w:pPr>
      <w:r w:rsidRPr="00652299">
        <w:rPr>
          <w:b/>
          <w:bCs/>
        </w:rPr>
        <w:lastRenderedPageBreak/>
        <w:t>Table Description</w:t>
      </w:r>
      <w:r w:rsidR="00652299" w:rsidRPr="00652299">
        <w:rPr>
          <w:b/>
          <w:bCs/>
        </w:rPr>
        <w:t xml:space="preserve"> 19</w:t>
      </w:r>
    </w:p>
    <w:p w14:paraId="2CF5B6E0" w14:textId="69DFA6D0" w:rsidR="0080458E" w:rsidRDefault="0080458E" w:rsidP="0080458E">
      <w:pPr>
        <w:pStyle w:val="a2"/>
      </w:pPr>
      <w:r>
        <w:t>&lt;</w:t>
      </w:r>
      <w:r w:rsidRPr="00544481">
        <w:t xml:space="preserve"> </w:t>
      </w:r>
      <w:r w:rsidR="00E22B52" w:rsidRPr="00E22B52">
        <w:t>Stores educational background information of candidates, including education IDs, candidate IDs, institutions attended, degrees earned, and graduation years. This table records candidates' educational history for employment consideration</w:t>
      </w:r>
      <w:r w:rsidR="00E22B52">
        <w:t xml:space="preserve"> </w:t>
      </w:r>
      <w:r>
        <w:t>&gt;</w:t>
      </w:r>
    </w:p>
    <w:p w14:paraId="69758371"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80458E" w14:paraId="43904120" w14:textId="77777777" w:rsidTr="00AB44BC">
        <w:trPr>
          <w:trHeight w:val="292"/>
        </w:trPr>
        <w:tc>
          <w:tcPr>
            <w:tcW w:w="2173" w:type="dxa"/>
            <w:shd w:val="clear" w:color="auto" w:fill="76CDD8"/>
          </w:tcPr>
          <w:p w14:paraId="5C407E9C"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31460A7A"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670CC20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6F7DAE2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34EED94B" w14:textId="77777777" w:rsidTr="00AB44BC">
        <w:trPr>
          <w:trHeight w:val="432"/>
        </w:trPr>
        <w:tc>
          <w:tcPr>
            <w:tcW w:w="2173" w:type="dxa"/>
            <w:vMerge w:val="restart"/>
          </w:tcPr>
          <w:p w14:paraId="101F52CD" w14:textId="09013076" w:rsidR="0080458E" w:rsidRDefault="0040280A" w:rsidP="00F41A79">
            <w:pPr>
              <w:pStyle w:val="a2"/>
            </w:pPr>
            <w:proofErr w:type="spellStart"/>
            <w:r>
              <w:t>Candidate_Education</w:t>
            </w:r>
            <w:proofErr w:type="spellEnd"/>
          </w:p>
        </w:tc>
        <w:tc>
          <w:tcPr>
            <w:tcW w:w="1890" w:type="dxa"/>
          </w:tcPr>
          <w:p w14:paraId="1CB844B6" w14:textId="765C3F2C" w:rsidR="0080458E" w:rsidRDefault="0040280A" w:rsidP="00F41A79">
            <w:pPr>
              <w:pStyle w:val="a2"/>
            </w:pPr>
            <w:proofErr w:type="spellStart"/>
            <w:r>
              <w:t>Education</w:t>
            </w:r>
            <w:r w:rsidR="0080458E">
              <w:t>_ID</w:t>
            </w:r>
            <w:proofErr w:type="spellEnd"/>
          </w:p>
        </w:tc>
        <w:tc>
          <w:tcPr>
            <w:tcW w:w="3690" w:type="dxa"/>
          </w:tcPr>
          <w:p w14:paraId="6430C378" w14:textId="042FE00F" w:rsidR="0080458E" w:rsidRDefault="0080458E" w:rsidP="00F41A79">
            <w:pPr>
              <w:pStyle w:val="a2"/>
            </w:pPr>
            <w:r>
              <w:t xml:space="preserve">&lt; </w:t>
            </w:r>
            <w:r w:rsidR="00A31899" w:rsidRPr="00A31899">
              <w:t>Unique identifier for each education record</w:t>
            </w:r>
            <w:r w:rsidR="00A31899">
              <w:t xml:space="preserve"> </w:t>
            </w:r>
            <w:r>
              <w:t>&gt;, PK</w:t>
            </w:r>
          </w:p>
        </w:tc>
        <w:tc>
          <w:tcPr>
            <w:tcW w:w="1455" w:type="dxa"/>
          </w:tcPr>
          <w:p w14:paraId="3DC7CC21" w14:textId="77777777" w:rsidR="0080458E" w:rsidRDefault="0080458E" w:rsidP="00F41A79">
            <w:pPr>
              <w:pStyle w:val="a2"/>
            </w:pPr>
            <w:r>
              <w:t>Serial</w:t>
            </w:r>
          </w:p>
        </w:tc>
      </w:tr>
      <w:tr w:rsidR="0080458E" w14:paraId="5961906B" w14:textId="77777777" w:rsidTr="00AB44BC">
        <w:trPr>
          <w:trHeight w:val="432"/>
        </w:trPr>
        <w:tc>
          <w:tcPr>
            <w:tcW w:w="2173" w:type="dxa"/>
            <w:vMerge/>
          </w:tcPr>
          <w:p w14:paraId="4A12DAC7" w14:textId="77777777" w:rsidR="0080458E" w:rsidRDefault="0080458E" w:rsidP="00F41A79">
            <w:pPr>
              <w:pStyle w:val="a2"/>
            </w:pPr>
          </w:p>
        </w:tc>
        <w:tc>
          <w:tcPr>
            <w:tcW w:w="1890" w:type="dxa"/>
          </w:tcPr>
          <w:p w14:paraId="505FD78A" w14:textId="79AFEA4E" w:rsidR="0080458E" w:rsidRDefault="0040280A" w:rsidP="00F41A79">
            <w:pPr>
              <w:pStyle w:val="a2"/>
            </w:pPr>
            <w:proofErr w:type="spellStart"/>
            <w:r>
              <w:t>Candidate_ID</w:t>
            </w:r>
            <w:proofErr w:type="spellEnd"/>
          </w:p>
        </w:tc>
        <w:tc>
          <w:tcPr>
            <w:tcW w:w="3690" w:type="dxa"/>
          </w:tcPr>
          <w:p w14:paraId="07DC9B68" w14:textId="7D869D6D" w:rsidR="0080458E" w:rsidRDefault="0080458E" w:rsidP="00F41A79">
            <w:pPr>
              <w:pStyle w:val="a2"/>
            </w:pPr>
            <w:r>
              <w:t xml:space="preserve">&lt; </w:t>
            </w:r>
            <w:r w:rsidR="00A31899" w:rsidRPr="00A31899">
              <w:t>References the candidate's education record</w:t>
            </w:r>
            <w:r w:rsidR="00A31899">
              <w:t xml:space="preserve"> </w:t>
            </w:r>
            <w:r>
              <w:t>&gt;, FK1</w:t>
            </w:r>
          </w:p>
        </w:tc>
        <w:tc>
          <w:tcPr>
            <w:tcW w:w="1455" w:type="dxa"/>
          </w:tcPr>
          <w:p w14:paraId="3542A931" w14:textId="77777777" w:rsidR="0080458E" w:rsidRDefault="0080458E" w:rsidP="00F41A79">
            <w:pPr>
              <w:pStyle w:val="a2"/>
            </w:pPr>
            <w:r>
              <w:t>Int</w:t>
            </w:r>
          </w:p>
        </w:tc>
      </w:tr>
      <w:tr w:rsidR="0040280A" w14:paraId="55A52999" w14:textId="77777777" w:rsidTr="00AB44BC">
        <w:trPr>
          <w:trHeight w:val="432"/>
        </w:trPr>
        <w:tc>
          <w:tcPr>
            <w:tcW w:w="2173" w:type="dxa"/>
            <w:vMerge/>
          </w:tcPr>
          <w:p w14:paraId="0EEE4DFD" w14:textId="77777777" w:rsidR="0040280A" w:rsidRDefault="0040280A" w:rsidP="0040280A">
            <w:pPr>
              <w:pStyle w:val="a2"/>
            </w:pPr>
          </w:p>
        </w:tc>
        <w:tc>
          <w:tcPr>
            <w:tcW w:w="1890" w:type="dxa"/>
          </w:tcPr>
          <w:p w14:paraId="673292B6" w14:textId="3A1A52BC" w:rsidR="0040280A" w:rsidRDefault="0040280A" w:rsidP="0040280A">
            <w:pPr>
              <w:pStyle w:val="a2"/>
            </w:pPr>
            <w:r>
              <w:t>Institution</w:t>
            </w:r>
          </w:p>
        </w:tc>
        <w:tc>
          <w:tcPr>
            <w:tcW w:w="3690" w:type="dxa"/>
          </w:tcPr>
          <w:p w14:paraId="1A334BFA" w14:textId="446A82C2" w:rsidR="0040280A" w:rsidRDefault="0040280A" w:rsidP="0040280A">
            <w:pPr>
              <w:pStyle w:val="a2"/>
            </w:pPr>
            <w:r>
              <w:t xml:space="preserve">&lt; </w:t>
            </w:r>
            <w:r w:rsidR="00A31899" w:rsidRPr="00A31899">
              <w:t>Name of the institution</w:t>
            </w:r>
            <w:r w:rsidR="00A31899">
              <w:t xml:space="preserve"> </w:t>
            </w:r>
            <w:r>
              <w:t>&gt;, FK2</w:t>
            </w:r>
          </w:p>
        </w:tc>
        <w:tc>
          <w:tcPr>
            <w:tcW w:w="1455" w:type="dxa"/>
          </w:tcPr>
          <w:p w14:paraId="3CF672F6" w14:textId="43AFC808" w:rsidR="0040280A" w:rsidRDefault="0040280A" w:rsidP="0040280A">
            <w:pPr>
              <w:pStyle w:val="a2"/>
            </w:pPr>
            <w:r>
              <w:t>Varchar (</w:t>
            </w:r>
            <w:r>
              <w:t>100</w:t>
            </w:r>
            <w:r>
              <w:t xml:space="preserve">) </w:t>
            </w:r>
          </w:p>
        </w:tc>
      </w:tr>
      <w:tr w:rsidR="0040280A" w14:paraId="1F61E498" w14:textId="77777777" w:rsidTr="00AB44BC">
        <w:trPr>
          <w:trHeight w:val="432"/>
        </w:trPr>
        <w:tc>
          <w:tcPr>
            <w:tcW w:w="2173" w:type="dxa"/>
            <w:vMerge/>
          </w:tcPr>
          <w:p w14:paraId="3C39B171" w14:textId="77777777" w:rsidR="0040280A" w:rsidRDefault="0040280A" w:rsidP="0040280A">
            <w:pPr>
              <w:pStyle w:val="a2"/>
            </w:pPr>
          </w:p>
        </w:tc>
        <w:tc>
          <w:tcPr>
            <w:tcW w:w="1890" w:type="dxa"/>
          </w:tcPr>
          <w:p w14:paraId="0C59143F" w14:textId="4C65435B" w:rsidR="0040280A" w:rsidRDefault="0040280A" w:rsidP="0040280A">
            <w:pPr>
              <w:pStyle w:val="a2"/>
            </w:pPr>
            <w:r>
              <w:t>Degree</w:t>
            </w:r>
          </w:p>
        </w:tc>
        <w:tc>
          <w:tcPr>
            <w:tcW w:w="3690" w:type="dxa"/>
          </w:tcPr>
          <w:p w14:paraId="506A6058" w14:textId="1344D86A" w:rsidR="0040280A" w:rsidRDefault="0040280A" w:rsidP="0040280A">
            <w:pPr>
              <w:pStyle w:val="a2"/>
            </w:pPr>
            <w:r>
              <w:t xml:space="preserve">&lt; </w:t>
            </w:r>
            <w:r w:rsidR="00A31899" w:rsidRPr="00A31899">
              <w:t>Degree obtained</w:t>
            </w:r>
            <w:r w:rsidR="00A31899">
              <w:t xml:space="preserve"> </w:t>
            </w:r>
            <w:r>
              <w:t>&gt;</w:t>
            </w:r>
          </w:p>
        </w:tc>
        <w:tc>
          <w:tcPr>
            <w:tcW w:w="1455" w:type="dxa"/>
          </w:tcPr>
          <w:p w14:paraId="1BFEF74C" w14:textId="7CF24CE8" w:rsidR="0040280A" w:rsidRDefault="0040280A" w:rsidP="0040280A">
            <w:pPr>
              <w:pStyle w:val="a2"/>
            </w:pPr>
            <w:r>
              <w:t>Varchar (20)</w:t>
            </w:r>
            <w:r>
              <w:t xml:space="preserve"> </w:t>
            </w:r>
          </w:p>
        </w:tc>
      </w:tr>
      <w:tr w:rsidR="0040280A" w14:paraId="7CD22942" w14:textId="77777777" w:rsidTr="00AB44BC">
        <w:trPr>
          <w:trHeight w:val="432"/>
        </w:trPr>
        <w:tc>
          <w:tcPr>
            <w:tcW w:w="2173" w:type="dxa"/>
            <w:vMerge/>
          </w:tcPr>
          <w:p w14:paraId="098B67B9" w14:textId="77777777" w:rsidR="0040280A" w:rsidRDefault="0040280A" w:rsidP="0040280A">
            <w:pPr>
              <w:pStyle w:val="a2"/>
            </w:pPr>
          </w:p>
        </w:tc>
        <w:tc>
          <w:tcPr>
            <w:tcW w:w="1890" w:type="dxa"/>
          </w:tcPr>
          <w:p w14:paraId="4416E924" w14:textId="119AABDA" w:rsidR="0040280A" w:rsidRDefault="0040280A" w:rsidP="0040280A">
            <w:pPr>
              <w:pStyle w:val="a2"/>
            </w:pPr>
            <w:proofErr w:type="spellStart"/>
            <w:r>
              <w:t>Graduation_Year</w:t>
            </w:r>
            <w:proofErr w:type="spellEnd"/>
          </w:p>
        </w:tc>
        <w:tc>
          <w:tcPr>
            <w:tcW w:w="3690" w:type="dxa"/>
          </w:tcPr>
          <w:p w14:paraId="3DFAE81D" w14:textId="0D7594DA" w:rsidR="0040280A" w:rsidRDefault="0040280A" w:rsidP="0040280A">
            <w:pPr>
              <w:pStyle w:val="a2"/>
            </w:pPr>
            <w:r>
              <w:t xml:space="preserve">&lt; </w:t>
            </w:r>
            <w:r w:rsidR="00A31899" w:rsidRPr="00A31899">
              <w:t>Graduation year</w:t>
            </w:r>
            <w:r w:rsidR="00A31899">
              <w:t xml:space="preserve"> </w:t>
            </w:r>
            <w:r>
              <w:t>&gt;</w:t>
            </w:r>
          </w:p>
        </w:tc>
        <w:tc>
          <w:tcPr>
            <w:tcW w:w="1455" w:type="dxa"/>
          </w:tcPr>
          <w:p w14:paraId="5DA778CD" w14:textId="2C4C22CF" w:rsidR="0040280A" w:rsidRDefault="0040280A" w:rsidP="0040280A">
            <w:pPr>
              <w:pStyle w:val="a2"/>
            </w:pPr>
            <w:r>
              <w:t xml:space="preserve">Date </w:t>
            </w:r>
          </w:p>
        </w:tc>
      </w:tr>
    </w:tbl>
    <w:p w14:paraId="37DBEE79" w14:textId="77777777" w:rsidR="0080458E" w:rsidRDefault="0080458E" w:rsidP="0080458E">
      <w:pPr>
        <w:pStyle w:val="a2"/>
      </w:pPr>
    </w:p>
    <w:p w14:paraId="0B5865A9" w14:textId="77777777" w:rsidR="0080458E" w:rsidRDefault="0080458E" w:rsidP="0080458E">
      <w:pPr>
        <w:pStyle w:val="a2"/>
      </w:pPr>
      <w:r>
        <w:t>Comments on table relationships:</w:t>
      </w:r>
    </w:p>
    <w:p w14:paraId="52BD34FE" w14:textId="6C47A591" w:rsidR="0080458E" w:rsidRDefault="00BE08DA" w:rsidP="00BE08DA">
      <w:pPr>
        <w:pStyle w:val="a2"/>
        <w:numPr>
          <w:ilvl w:val="0"/>
          <w:numId w:val="44"/>
        </w:numPr>
      </w:pPr>
      <w:r w:rsidRPr="00BE08DA">
        <w:t>Connected to the candidate's educational history. Many-to-one relationship with Candidate (</w:t>
      </w:r>
      <w:proofErr w:type="spellStart"/>
      <w:r w:rsidRPr="00BE08DA">
        <w:t>candidate_id</w:t>
      </w:r>
      <w:proofErr w:type="spellEnd"/>
      <w:r w:rsidRPr="00BE08DA">
        <w:t>).</w:t>
      </w:r>
    </w:p>
    <w:p w14:paraId="13A7A450" w14:textId="215755A0" w:rsidR="00C9575E" w:rsidRDefault="00C9575E" w:rsidP="00C9575E">
      <w:pPr>
        <w:pStyle w:val="a2"/>
      </w:pPr>
    </w:p>
    <w:p w14:paraId="7C9F8E4B"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2340"/>
        <w:gridCol w:w="2070"/>
        <w:gridCol w:w="1440"/>
        <w:gridCol w:w="1800"/>
      </w:tblGrid>
      <w:tr w:rsidR="00AB44BC" w14:paraId="2474FB0B" w14:textId="77777777" w:rsidTr="00E22B52">
        <w:trPr>
          <w:trHeight w:val="710"/>
        </w:trPr>
        <w:tc>
          <w:tcPr>
            <w:tcW w:w="1543" w:type="dxa"/>
            <w:shd w:val="clear" w:color="auto" w:fill="76CDD8"/>
          </w:tcPr>
          <w:p w14:paraId="1022D088" w14:textId="6A9BED2B" w:rsidR="00AB44BC" w:rsidRPr="00BE17E0" w:rsidRDefault="00AB44BC" w:rsidP="00AB44BC">
            <w:pPr>
              <w:pStyle w:val="a2"/>
              <w:widowControl w:val="0"/>
              <w:spacing w:line="360" w:lineRule="auto"/>
              <w:jc w:val="center"/>
              <w:rPr>
                <w:color w:val="FFFFFF" w:themeColor="background1"/>
                <w:sz w:val="18"/>
                <w:szCs w:val="18"/>
              </w:rPr>
            </w:pPr>
            <w:proofErr w:type="spellStart"/>
            <w:r>
              <w:t>Education_ID</w:t>
            </w:r>
            <w:proofErr w:type="spellEnd"/>
          </w:p>
        </w:tc>
        <w:tc>
          <w:tcPr>
            <w:tcW w:w="2340" w:type="dxa"/>
            <w:shd w:val="clear" w:color="auto" w:fill="76CDD8"/>
          </w:tcPr>
          <w:p w14:paraId="22A6997F" w14:textId="25237817" w:rsidR="00AB44BC" w:rsidRPr="00BE17E0" w:rsidRDefault="00AB44BC" w:rsidP="00AB44BC">
            <w:pPr>
              <w:pStyle w:val="a2"/>
              <w:widowControl w:val="0"/>
              <w:spacing w:line="360" w:lineRule="auto"/>
              <w:jc w:val="center"/>
              <w:rPr>
                <w:color w:val="FFFFFF" w:themeColor="background1"/>
                <w:sz w:val="18"/>
                <w:szCs w:val="18"/>
              </w:rPr>
            </w:pPr>
            <w:proofErr w:type="spellStart"/>
            <w:r>
              <w:t>Candidate_ID</w:t>
            </w:r>
            <w:proofErr w:type="spellEnd"/>
          </w:p>
        </w:tc>
        <w:tc>
          <w:tcPr>
            <w:tcW w:w="2070" w:type="dxa"/>
            <w:shd w:val="clear" w:color="auto" w:fill="76CDD8"/>
          </w:tcPr>
          <w:p w14:paraId="6C5B576E" w14:textId="41242EFC" w:rsidR="00AB44BC" w:rsidRPr="00BE17E0" w:rsidRDefault="00AB44BC" w:rsidP="00AB44BC">
            <w:pPr>
              <w:pStyle w:val="a2"/>
              <w:widowControl w:val="0"/>
              <w:spacing w:line="360" w:lineRule="auto"/>
              <w:jc w:val="center"/>
              <w:rPr>
                <w:color w:val="FFFFFF" w:themeColor="background1"/>
                <w:sz w:val="18"/>
                <w:szCs w:val="18"/>
              </w:rPr>
            </w:pPr>
            <w:r>
              <w:t>Institution</w:t>
            </w:r>
          </w:p>
        </w:tc>
        <w:tc>
          <w:tcPr>
            <w:tcW w:w="1440" w:type="dxa"/>
            <w:shd w:val="clear" w:color="auto" w:fill="76CDD8"/>
          </w:tcPr>
          <w:p w14:paraId="0735FCF1" w14:textId="34B0DC33" w:rsidR="00AB44BC" w:rsidRPr="00BE17E0" w:rsidRDefault="00AB44BC" w:rsidP="00AB44BC">
            <w:pPr>
              <w:pStyle w:val="a2"/>
              <w:widowControl w:val="0"/>
              <w:spacing w:line="360" w:lineRule="auto"/>
              <w:jc w:val="center"/>
              <w:rPr>
                <w:color w:val="FFFFFF" w:themeColor="background1"/>
                <w:sz w:val="18"/>
                <w:szCs w:val="18"/>
              </w:rPr>
            </w:pPr>
            <w:r>
              <w:t>Degree</w:t>
            </w:r>
          </w:p>
        </w:tc>
        <w:tc>
          <w:tcPr>
            <w:tcW w:w="1800" w:type="dxa"/>
            <w:shd w:val="clear" w:color="auto" w:fill="76CDD8"/>
          </w:tcPr>
          <w:p w14:paraId="37E34258" w14:textId="10E30D16" w:rsidR="00AB44BC" w:rsidRPr="00BE17E0" w:rsidRDefault="00AB44BC" w:rsidP="00AB44BC">
            <w:pPr>
              <w:pStyle w:val="a2"/>
              <w:widowControl w:val="0"/>
              <w:spacing w:line="360" w:lineRule="auto"/>
              <w:jc w:val="center"/>
              <w:rPr>
                <w:color w:val="FFFFFF" w:themeColor="background1"/>
                <w:sz w:val="18"/>
                <w:szCs w:val="18"/>
              </w:rPr>
            </w:pPr>
            <w:proofErr w:type="spellStart"/>
            <w:r>
              <w:t>Graduation_Year</w:t>
            </w:r>
            <w:proofErr w:type="spellEnd"/>
          </w:p>
        </w:tc>
      </w:tr>
      <w:tr w:rsidR="00AB44BC" w14:paraId="585ACB56" w14:textId="77777777" w:rsidTr="00E22B52">
        <w:trPr>
          <w:trHeight w:val="432"/>
        </w:trPr>
        <w:tc>
          <w:tcPr>
            <w:tcW w:w="1543" w:type="dxa"/>
          </w:tcPr>
          <w:p w14:paraId="36CF9D01" w14:textId="0C54CC45" w:rsidR="00AB44BC" w:rsidRDefault="00AB44BC" w:rsidP="00E22B52">
            <w:pPr>
              <w:pStyle w:val="a2"/>
              <w:jc w:val="center"/>
            </w:pPr>
            <w:r w:rsidRPr="00E1557F">
              <w:t>1</w:t>
            </w:r>
          </w:p>
        </w:tc>
        <w:tc>
          <w:tcPr>
            <w:tcW w:w="2340" w:type="dxa"/>
          </w:tcPr>
          <w:p w14:paraId="55C6F831" w14:textId="24AA0134" w:rsidR="00AB44BC" w:rsidRDefault="00E22B52" w:rsidP="00E22B52">
            <w:pPr>
              <w:pStyle w:val="a2"/>
              <w:jc w:val="center"/>
            </w:pPr>
            <w:r>
              <w:t>1</w:t>
            </w:r>
          </w:p>
        </w:tc>
        <w:tc>
          <w:tcPr>
            <w:tcW w:w="2070" w:type="dxa"/>
          </w:tcPr>
          <w:p w14:paraId="4D2C5EEB" w14:textId="5972FDA4" w:rsidR="00AB44BC" w:rsidRDefault="00AB44BC" w:rsidP="00E22B52">
            <w:pPr>
              <w:pStyle w:val="a2"/>
              <w:jc w:val="center"/>
            </w:pPr>
            <w:r w:rsidRPr="00E1557F">
              <w:t>ABC University</w:t>
            </w:r>
          </w:p>
        </w:tc>
        <w:tc>
          <w:tcPr>
            <w:tcW w:w="1440" w:type="dxa"/>
          </w:tcPr>
          <w:p w14:paraId="3A424586" w14:textId="6B50BD62" w:rsidR="00AB44BC" w:rsidRDefault="00AB44BC" w:rsidP="00E22B52">
            <w:pPr>
              <w:pStyle w:val="a2"/>
              <w:jc w:val="center"/>
            </w:pPr>
            <w:r w:rsidRPr="00E1557F">
              <w:t>BSc IT</w:t>
            </w:r>
          </w:p>
        </w:tc>
        <w:tc>
          <w:tcPr>
            <w:tcW w:w="1800" w:type="dxa"/>
          </w:tcPr>
          <w:p w14:paraId="340C5662" w14:textId="6DDA4E58" w:rsidR="00AB44BC" w:rsidRDefault="00AB44BC" w:rsidP="00E22B52">
            <w:pPr>
              <w:pStyle w:val="a2"/>
              <w:jc w:val="center"/>
            </w:pPr>
            <w:r w:rsidRPr="00E1557F">
              <w:t>2018</w:t>
            </w:r>
          </w:p>
        </w:tc>
      </w:tr>
      <w:tr w:rsidR="00AB44BC" w14:paraId="0F9137FB" w14:textId="77777777" w:rsidTr="00E22B52">
        <w:trPr>
          <w:trHeight w:val="432"/>
        </w:trPr>
        <w:tc>
          <w:tcPr>
            <w:tcW w:w="1543" w:type="dxa"/>
          </w:tcPr>
          <w:p w14:paraId="2E378500" w14:textId="720AD674" w:rsidR="00AB44BC" w:rsidRDefault="00AB44BC" w:rsidP="00E22B52">
            <w:pPr>
              <w:pStyle w:val="a2"/>
              <w:jc w:val="center"/>
            </w:pPr>
            <w:r w:rsidRPr="00E1557F">
              <w:t>2</w:t>
            </w:r>
          </w:p>
        </w:tc>
        <w:tc>
          <w:tcPr>
            <w:tcW w:w="2340" w:type="dxa"/>
          </w:tcPr>
          <w:p w14:paraId="22F613EA" w14:textId="0A9D529D" w:rsidR="00AB44BC" w:rsidRDefault="00E22B52" w:rsidP="00E22B52">
            <w:pPr>
              <w:pStyle w:val="a2"/>
              <w:jc w:val="center"/>
            </w:pPr>
            <w:r>
              <w:t>2</w:t>
            </w:r>
          </w:p>
        </w:tc>
        <w:tc>
          <w:tcPr>
            <w:tcW w:w="2070" w:type="dxa"/>
          </w:tcPr>
          <w:p w14:paraId="5566B35A" w14:textId="31BCF3BF" w:rsidR="00AB44BC" w:rsidRDefault="00AB44BC" w:rsidP="00E22B52">
            <w:pPr>
              <w:pStyle w:val="a2"/>
              <w:jc w:val="center"/>
            </w:pPr>
            <w:r w:rsidRPr="00E1557F">
              <w:t>XYZ College</w:t>
            </w:r>
          </w:p>
        </w:tc>
        <w:tc>
          <w:tcPr>
            <w:tcW w:w="1440" w:type="dxa"/>
          </w:tcPr>
          <w:p w14:paraId="5FFB5823" w14:textId="77BC46D2" w:rsidR="00AB44BC" w:rsidRDefault="00AB44BC" w:rsidP="00E22B52">
            <w:pPr>
              <w:pStyle w:val="a2"/>
              <w:jc w:val="center"/>
            </w:pPr>
            <w:r w:rsidRPr="00E1557F">
              <w:t>BBA</w:t>
            </w:r>
          </w:p>
        </w:tc>
        <w:tc>
          <w:tcPr>
            <w:tcW w:w="1800" w:type="dxa"/>
          </w:tcPr>
          <w:p w14:paraId="2D9D88AE" w14:textId="505BE44F" w:rsidR="00AB44BC" w:rsidRDefault="00AB44BC" w:rsidP="00E22B52">
            <w:pPr>
              <w:pStyle w:val="a2"/>
              <w:jc w:val="center"/>
            </w:pPr>
            <w:r w:rsidRPr="00E1557F">
              <w:t>2019</w:t>
            </w:r>
          </w:p>
        </w:tc>
      </w:tr>
      <w:tr w:rsidR="00AB44BC" w14:paraId="0FECF00C" w14:textId="77777777" w:rsidTr="00E22B52">
        <w:trPr>
          <w:trHeight w:val="432"/>
        </w:trPr>
        <w:tc>
          <w:tcPr>
            <w:tcW w:w="1543" w:type="dxa"/>
          </w:tcPr>
          <w:p w14:paraId="511D5792" w14:textId="2C316B96" w:rsidR="00AB44BC" w:rsidRDefault="00AB44BC" w:rsidP="00E22B52">
            <w:pPr>
              <w:pStyle w:val="a2"/>
              <w:jc w:val="center"/>
            </w:pPr>
            <w:r w:rsidRPr="00E1557F">
              <w:t>3</w:t>
            </w:r>
          </w:p>
        </w:tc>
        <w:tc>
          <w:tcPr>
            <w:tcW w:w="2340" w:type="dxa"/>
          </w:tcPr>
          <w:p w14:paraId="6DB56F80" w14:textId="0070AD37" w:rsidR="00AB44BC" w:rsidRDefault="00E22B52" w:rsidP="00E22B52">
            <w:pPr>
              <w:pStyle w:val="a2"/>
              <w:jc w:val="center"/>
            </w:pPr>
            <w:r>
              <w:t>3</w:t>
            </w:r>
          </w:p>
        </w:tc>
        <w:tc>
          <w:tcPr>
            <w:tcW w:w="2070" w:type="dxa"/>
          </w:tcPr>
          <w:p w14:paraId="64837E2E" w14:textId="0A6998DF" w:rsidR="00AB44BC" w:rsidRDefault="00AB44BC" w:rsidP="00E22B52">
            <w:pPr>
              <w:pStyle w:val="a2"/>
              <w:jc w:val="center"/>
            </w:pPr>
            <w:proofErr w:type="spellStart"/>
            <w:r w:rsidRPr="00E1557F">
              <w:t>DataTech</w:t>
            </w:r>
            <w:proofErr w:type="spellEnd"/>
            <w:r w:rsidRPr="00E1557F">
              <w:t xml:space="preserve"> Institute</w:t>
            </w:r>
          </w:p>
        </w:tc>
        <w:tc>
          <w:tcPr>
            <w:tcW w:w="1440" w:type="dxa"/>
          </w:tcPr>
          <w:p w14:paraId="238C8E25" w14:textId="5F0CF8B7" w:rsidR="00AB44BC" w:rsidRDefault="00AB44BC" w:rsidP="00E22B52">
            <w:pPr>
              <w:pStyle w:val="a2"/>
              <w:jc w:val="center"/>
            </w:pPr>
            <w:r w:rsidRPr="00E1557F">
              <w:t xml:space="preserve">MSc </w:t>
            </w:r>
            <w:proofErr w:type="spellStart"/>
            <w:r w:rsidRPr="00E1557F">
              <w:t>CompSci</w:t>
            </w:r>
            <w:proofErr w:type="spellEnd"/>
          </w:p>
        </w:tc>
        <w:tc>
          <w:tcPr>
            <w:tcW w:w="1800" w:type="dxa"/>
          </w:tcPr>
          <w:p w14:paraId="51D9144F" w14:textId="339E10D6" w:rsidR="00AB44BC" w:rsidRDefault="00AB44BC" w:rsidP="00E22B52">
            <w:pPr>
              <w:pStyle w:val="a2"/>
              <w:jc w:val="center"/>
            </w:pPr>
            <w:r w:rsidRPr="00E1557F">
              <w:t>2017</w:t>
            </w:r>
          </w:p>
        </w:tc>
      </w:tr>
    </w:tbl>
    <w:p w14:paraId="2E7C9652" w14:textId="77777777" w:rsidR="00C9575E" w:rsidRPr="006F645E" w:rsidRDefault="00C9575E" w:rsidP="00C9575E">
      <w:pPr>
        <w:pStyle w:val="a2"/>
      </w:pPr>
    </w:p>
    <w:sectPr w:rsidR="00C9575E"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FE971" w14:textId="77777777" w:rsidR="00925D06" w:rsidRDefault="00925D06" w:rsidP="00500742">
      <w:pPr>
        <w:spacing w:line="240" w:lineRule="auto"/>
      </w:pPr>
      <w:r>
        <w:separator/>
      </w:r>
    </w:p>
  </w:endnote>
  <w:endnote w:type="continuationSeparator" w:id="0">
    <w:p w14:paraId="4D478AFC" w14:textId="77777777" w:rsidR="00925D06" w:rsidRDefault="00925D06" w:rsidP="00500742">
      <w:pPr>
        <w:spacing w:line="240" w:lineRule="auto"/>
      </w:pPr>
      <w:r>
        <w:continuationSeparator/>
      </w:r>
    </w:p>
  </w:endnote>
  <w:endnote w:type="continuationNotice" w:id="1">
    <w:p w14:paraId="73D44AE4" w14:textId="77777777" w:rsidR="00925D06" w:rsidRDefault="00925D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A36FBF" w:rsidRPr="00851FAD" w:rsidRDefault="005D1735" w:rsidP="005B4AE6">
    <w:pPr>
      <w:framePr w:wrap="around" w:vAnchor="page" w:hAnchor="page" w:x="10910" w:y="15764"/>
      <w:widowControl/>
      <w:tabs>
        <w:tab w:val="center" w:pos="4320"/>
        <w:tab w:val="right" w:pos="8640"/>
      </w:tabs>
      <w:spacing w:line="240" w:lineRule="auto"/>
      <w:rPr>
        <w:rStyle w:val="ac"/>
        <w:rFonts w:eastAsia="MS Gothic"/>
        <w:sz w:val="18"/>
        <w:szCs w:val="18"/>
      </w:rPr>
    </w:pPr>
    <w:r w:rsidRPr="00851FAD">
      <w:rPr>
        <w:rStyle w:val="ac"/>
        <w:rFonts w:eastAsia="MS Gothic"/>
        <w:sz w:val="18"/>
        <w:szCs w:val="18"/>
      </w:rPr>
      <w:fldChar w:fldCharType="begin"/>
    </w:r>
    <w:r w:rsidRPr="00851FAD">
      <w:rPr>
        <w:rStyle w:val="ac"/>
        <w:rFonts w:eastAsia="MS Gothic"/>
        <w:sz w:val="18"/>
        <w:szCs w:val="18"/>
      </w:rPr>
      <w:instrText xml:space="preserve">PAGE  </w:instrText>
    </w:r>
    <w:r w:rsidRPr="00851FAD">
      <w:rPr>
        <w:rStyle w:val="ac"/>
        <w:rFonts w:eastAsia="MS Gothic"/>
        <w:sz w:val="18"/>
        <w:szCs w:val="18"/>
      </w:rPr>
      <w:fldChar w:fldCharType="separate"/>
    </w:r>
    <w:r>
      <w:rPr>
        <w:rStyle w:val="ac"/>
        <w:rFonts w:eastAsia="MS Gothic"/>
        <w:noProof/>
        <w:sz w:val="18"/>
        <w:szCs w:val="18"/>
      </w:rPr>
      <w:t>7</w:t>
    </w:r>
    <w:r w:rsidRPr="00851FAD">
      <w:rPr>
        <w:rStyle w:val="ac"/>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A36FBF" w:rsidRDefault="00925D06" w:rsidP="002A572B">
          <w:pPr>
            <w:pStyle w:val="a7"/>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A36FBF" w:rsidRPr="00205D53" w:rsidRDefault="005D1735" w:rsidP="007F4104">
    <w:pPr>
      <w:pStyle w:val="a7"/>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A36FBF" w:rsidRDefault="005D1735" w:rsidP="0076784B">
          <w:pPr>
            <w:pStyle w:val="a7"/>
            <w:rPr>
              <w:b/>
            </w:rPr>
          </w:pPr>
          <w:r>
            <w:rPr>
              <w:b/>
            </w:rPr>
            <w:t>Legal Notice:</w:t>
          </w:r>
        </w:p>
      </w:tc>
      <w:tc>
        <w:tcPr>
          <w:tcW w:w="7613" w:type="dxa"/>
          <w:vAlign w:val="center"/>
          <w:hideMark/>
        </w:tcPr>
        <w:p w14:paraId="36AA4F7F" w14:textId="77777777" w:rsidR="00A36FBF" w:rsidRDefault="005D1735" w:rsidP="0076784B">
          <w:pPr>
            <w:pStyle w:val="a7"/>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A36FBF" w:rsidRDefault="00925D06" w:rsidP="0076784B">
          <w:pPr>
            <w:pStyle w:val="a7"/>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A36FBF" w:rsidRDefault="005D1735" w:rsidP="002A572B">
    <w:pPr>
      <w:pStyle w:val="a7"/>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29735" w14:textId="77777777" w:rsidR="00925D06" w:rsidRDefault="00925D06" w:rsidP="00500742">
      <w:pPr>
        <w:spacing w:line="240" w:lineRule="auto"/>
      </w:pPr>
      <w:r>
        <w:separator/>
      </w:r>
    </w:p>
  </w:footnote>
  <w:footnote w:type="continuationSeparator" w:id="0">
    <w:p w14:paraId="6CA1742E" w14:textId="77777777" w:rsidR="00925D06" w:rsidRDefault="00925D06" w:rsidP="00500742">
      <w:pPr>
        <w:spacing w:line="240" w:lineRule="auto"/>
      </w:pPr>
      <w:r>
        <w:continuationSeparator/>
      </w:r>
    </w:p>
  </w:footnote>
  <w:footnote w:type="continuationNotice" w:id="1">
    <w:p w14:paraId="6B84EEF7" w14:textId="77777777" w:rsidR="00925D06" w:rsidRDefault="00925D0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A36FBF" w:rsidRDefault="007C4361" w:rsidP="002A572B">
          <w:pPr>
            <w:pStyle w:val="a9"/>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A36FBF" w:rsidRDefault="00A36FBF" w:rsidP="002A572B">
          <w:pPr>
            <w:pStyle w:val="a9"/>
          </w:pPr>
        </w:p>
      </w:tc>
    </w:tr>
    <w:tr w:rsidR="002A572B" w14:paraId="7634FCD1" w14:textId="77777777" w:rsidTr="006366F2">
      <w:trPr>
        <w:trHeight w:val="340"/>
      </w:trPr>
      <w:tc>
        <w:tcPr>
          <w:tcW w:w="8121" w:type="dxa"/>
          <w:vAlign w:val="center"/>
          <w:hideMark/>
        </w:tcPr>
        <w:p w14:paraId="74F97D7D" w14:textId="543EBFF4" w:rsidR="00A36FBF" w:rsidRDefault="00426215" w:rsidP="002A19FA">
          <w:pPr>
            <w:pStyle w:val="a9"/>
            <w:tabs>
              <w:tab w:val="clear" w:pos="0"/>
            </w:tabs>
          </w:pPr>
          <w:r>
            <w:t>Business Template</w:t>
          </w:r>
        </w:p>
      </w:tc>
      <w:tc>
        <w:tcPr>
          <w:tcW w:w="1377" w:type="dxa"/>
          <w:vAlign w:val="center"/>
          <w:hideMark/>
        </w:tcPr>
        <w:p w14:paraId="22501B53" w14:textId="77777777" w:rsidR="00A36FBF" w:rsidRDefault="005D1735" w:rsidP="002A572B">
          <w:pPr>
            <w:pStyle w:val="a9"/>
            <w:jc w:val="right"/>
          </w:pPr>
          <w:r>
            <w:rPr>
              <w:noProof/>
              <w:color w:val="2B579A"/>
              <w:shd w:val="clear" w:color="auto" w:fill="E6E6E6"/>
            </w:rPr>
            <w:drawing>
              <wp:inline distT="0" distB="0" distL="0" distR="0" wp14:anchorId="4414F301" wp14:editId="72BB415B">
                <wp:extent cx="461010" cy="158750"/>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A36FBF" w:rsidRPr="002A572B" w:rsidRDefault="005D1735" w:rsidP="002A572B">
    <w:pPr>
      <w:pStyle w:val="a9"/>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976A7"/>
    <w:multiLevelType w:val="hybridMultilevel"/>
    <w:tmpl w:val="D44CE6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51445F"/>
    <w:multiLevelType w:val="hybridMultilevel"/>
    <w:tmpl w:val="5FD033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B44983"/>
    <w:multiLevelType w:val="multilevel"/>
    <w:tmpl w:val="1436B0F0"/>
    <w:styleLink w:val="NumberList"/>
    <w:lvl w:ilvl="0">
      <w:start w:val="1"/>
      <w:numFmt w:val="decimal"/>
      <w:pStyle w:val="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D43B9"/>
    <w:multiLevelType w:val="multilevel"/>
    <w:tmpl w:val="CAD271F8"/>
    <w:styleLink w:val="Headings"/>
    <w:lvl w:ilvl="0">
      <w:start w:val="1"/>
      <w:numFmt w:val="decimal"/>
      <w:pStyle w:val="1"/>
      <w:lvlText w:val="%1"/>
      <w:lvlJc w:val="left"/>
      <w:pPr>
        <w:ind w:left="2160" w:hanging="720"/>
      </w:pPr>
      <w:rPr>
        <w:rFonts w:ascii="Arial Black" w:hAnsi="Arial Black" w:hint="default"/>
        <w:b w:val="0"/>
        <w:i w:val="0"/>
        <w:color w:val="464547"/>
        <w:sz w:val="28"/>
      </w:rPr>
    </w:lvl>
    <w:lvl w:ilvl="1">
      <w:start w:val="1"/>
      <w:numFmt w:val="decimal"/>
      <w:pStyle w:val="2"/>
      <w:lvlText w:val="%1.%2"/>
      <w:lvlJc w:val="left"/>
      <w:pPr>
        <w:ind w:left="2160" w:hanging="720"/>
      </w:pPr>
      <w:rPr>
        <w:rFonts w:ascii="Arial Black" w:hAnsi="Arial Black" w:hint="default"/>
        <w:b w:val="0"/>
        <w:i w:val="0"/>
        <w:caps/>
        <w:color w:val="1A9CB0"/>
        <w:sz w:val="24"/>
      </w:rPr>
    </w:lvl>
    <w:lvl w:ilvl="2">
      <w:start w:val="1"/>
      <w:numFmt w:val="decimal"/>
      <w:pStyle w:val="3"/>
      <w:lvlText w:val="%1.%2.%3"/>
      <w:lvlJc w:val="left"/>
      <w:pPr>
        <w:ind w:left="2160" w:hanging="720"/>
      </w:pPr>
      <w:rPr>
        <w:rFonts w:ascii="Arial Black" w:hAnsi="Arial Black" w:hint="default"/>
        <w:b w:val="0"/>
        <w:i w:val="0"/>
        <w:color w:val="1A9CB0"/>
        <w:sz w:val="24"/>
      </w:rPr>
    </w:lvl>
    <w:lvl w:ilvl="3">
      <w:start w:val="1"/>
      <w:numFmt w:val="decimal"/>
      <w:pStyle w:val="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7" w15:restartNumberingAfterBreak="0">
    <w:nsid w:val="1B1E77EA"/>
    <w:multiLevelType w:val="hybridMultilevel"/>
    <w:tmpl w:val="A9FCD3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34287"/>
    <w:multiLevelType w:val="hybridMultilevel"/>
    <w:tmpl w:val="BB52AF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D538FA"/>
    <w:multiLevelType w:val="hybridMultilevel"/>
    <w:tmpl w:val="DA220E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371518A"/>
    <w:multiLevelType w:val="hybridMultilevel"/>
    <w:tmpl w:val="D34E1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90532"/>
    <w:multiLevelType w:val="hybridMultilevel"/>
    <w:tmpl w:val="940AD9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C057897"/>
    <w:multiLevelType w:val="hybridMultilevel"/>
    <w:tmpl w:val="69AED3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C2390C"/>
    <w:multiLevelType w:val="hybridMultilevel"/>
    <w:tmpl w:val="8F58A3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9"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FC41A0"/>
    <w:multiLevelType w:val="hybridMultilevel"/>
    <w:tmpl w:val="C6F40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9FE16B5"/>
    <w:multiLevelType w:val="hybridMultilevel"/>
    <w:tmpl w:val="31029F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4E810068"/>
    <w:multiLevelType w:val="hybridMultilevel"/>
    <w:tmpl w:val="BB6489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7650751"/>
    <w:multiLevelType w:val="hybridMultilevel"/>
    <w:tmpl w:val="C79EA0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7DD6F34"/>
    <w:multiLevelType w:val="multilevel"/>
    <w:tmpl w:val="1436B0F0"/>
    <w:numStyleLink w:val="NumberList"/>
  </w:abstractNum>
  <w:abstractNum w:abstractNumId="27" w15:restartNumberingAfterBreak="0">
    <w:nsid w:val="58155A8A"/>
    <w:multiLevelType w:val="multilevel"/>
    <w:tmpl w:val="EE7A7A12"/>
    <w:styleLink w:val="BulletList"/>
    <w:lvl w:ilvl="0">
      <w:start w:val="1"/>
      <w:numFmt w:val="bullet"/>
      <w:pStyle w:val="a0"/>
      <w:lvlText w:val=""/>
      <w:lvlJc w:val="left"/>
      <w:pPr>
        <w:ind w:left="720" w:hanging="363"/>
      </w:pPr>
      <w:rPr>
        <w:rFonts w:ascii="Symbol" w:hAnsi="Symbol" w:hint="default"/>
        <w:color w:val="1A9CB0"/>
      </w:rPr>
    </w:lvl>
    <w:lvl w:ilvl="1">
      <w:start w:val="1"/>
      <w:numFmt w:val="bullet"/>
      <w:pStyle w:val="20"/>
      <w:lvlText w:val=""/>
      <w:lvlJc w:val="left"/>
      <w:pPr>
        <w:ind w:left="1077" w:hanging="357"/>
      </w:pPr>
      <w:rPr>
        <w:rFonts w:ascii="Symbol" w:hAnsi="Symbol" w:hint="default"/>
        <w:color w:val="464547"/>
      </w:rPr>
    </w:lvl>
    <w:lvl w:ilvl="2">
      <w:start w:val="1"/>
      <w:numFmt w:val="bullet"/>
      <w:pStyle w:val="30"/>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5A8E4575"/>
    <w:multiLevelType w:val="hybridMultilevel"/>
    <w:tmpl w:val="0DE20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478124F"/>
    <w:multiLevelType w:val="hybridMultilevel"/>
    <w:tmpl w:val="F18895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5B51D29"/>
    <w:multiLevelType w:val="hybridMultilevel"/>
    <w:tmpl w:val="4F329E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1412B89"/>
    <w:multiLevelType w:val="hybridMultilevel"/>
    <w:tmpl w:val="59C8D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180234"/>
    <w:multiLevelType w:val="hybridMultilevel"/>
    <w:tmpl w:val="9EB658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E2E7E14"/>
    <w:multiLevelType w:val="hybridMultilevel"/>
    <w:tmpl w:val="E9982A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13"/>
  </w:num>
  <w:num w:numId="5">
    <w:abstractNumId w:val="8"/>
  </w:num>
  <w:num w:numId="6">
    <w:abstractNumId w:val="5"/>
  </w:num>
  <w:num w:numId="7">
    <w:abstractNumId w:val="34"/>
  </w:num>
  <w:num w:numId="8">
    <w:abstractNumId w:val="19"/>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num>
  <w:num w:numId="11">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23"/>
  </w:num>
  <w:num w:numId="15">
    <w:abstractNumId w:val="22"/>
  </w:num>
  <w:num w:numId="16">
    <w:abstractNumId w:val="17"/>
  </w:num>
  <w:num w:numId="17">
    <w:abstractNumId w:val="17"/>
    <w:lvlOverride w:ilvl="0">
      <w:startOverride w:val="1"/>
    </w:lvlOverride>
  </w:num>
  <w:num w:numId="18">
    <w:abstractNumId w:val="12"/>
  </w:num>
  <w:num w:numId="19">
    <w:abstractNumId w:val="18"/>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6"/>
  </w:num>
  <w:num w:numId="25">
    <w:abstractNumId w:val="6"/>
  </w:num>
  <w:num w:numId="26">
    <w:abstractNumId w:val="32"/>
  </w:num>
  <w:num w:numId="27">
    <w:abstractNumId w:val="11"/>
  </w:num>
  <w:num w:numId="28">
    <w:abstractNumId w:val="20"/>
  </w:num>
  <w:num w:numId="29">
    <w:abstractNumId w:val="16"/>
  </w:num>
  <w:num w:numId="30">
    <w:abstractNumId w:val="31"/>
  </w:num>
  <w:num w:numId="31">
    <w:abstractNumId w:val="25"/>
  </w:num>
  <w:num w:numId="32">
    <w:abstractNumId w:val="3"/>
  </w:num>
  <w:num w:numId="33">
    <w:abstractNumId w:val="33"/>
  </w:num>
  <w:num w:numId="34">
    <w:abstractNumId w:val="28"/>
  </w:num>
  <w:num w:numId="35">
    <w:abstractNumId w:val="14"/>
  </w:num>
  <w:num w:numId="36">
    <w:abstractNumId w:val="2"/>
  </w:num>
  <w:num w:numId="37">
    <w:abstractNumId w:val="30"/>
  </w:num>
  <w:num w:numId="38">
    <w:abstractNumId w:val="29"/>
  </w:num>
  <w:num w:numId="39">
    <w:abstractNumId w:val="7"/>
  </w:num>
  <w:num w:numId="40">
    <w:abstractNumId w:val="21"/>
  </w:num>
  <w:num w:numId="41">
    <w:abstractNumId w:val="24"/>
  </w:num>
  <w:num w:numId="42">
    <w:abstractNumId w:val="9"/>
  </w:num>
  <w:num w:numId="43">
    <w:abstractNumId w:val="10"/>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D0389"/>
    <w:rsid w:val="00104CAC"/>
    <w:rsid w:val="00125E85"/>
    <w:rsid w:val="00133CCB"/>
    <w:rsid w:val="00173F65"/>
    <w:rsid w:val="00191194"/>
    <w:rsid w:val="00192D26"/>
    <w:rsid w:val="002B3847"/>
    <w:rsid w:val="002C76CC"/>
    <w:rsid w:val="002E6935"/>
    <w:rsid w:val="00357E14"/>
    <w:rsid w:val="0040280A"/>
    <w:rsid w:val="00407DD5"/>
    <w:rsid w:val="00426215"/>
    <w:rsid w:val="00444D3B"/>
    <w:rsid w:val="00480504"/>
    <w:rsid w:val="0048499B"/>
    <w:rsid w:val="004A4E69"/>
    <w:rsid w:val="00500742"/>
    <w:rsid w:val="00504C62"/>
    <w:rsid w:val="00544481"/>
    <w:rsid w:val="0057509B"/>
    <w:rsid w:val="00580835"/>
    <w:rsid w:val="005D1735"/>
    <w:rsid w:val="00642404"/>
    <w:rsid w:val="00652299"/>
    <w:rsid w:val="00666408"/>
    <w:rsid w:val="006C5206"/>
    <w:rsid w:val="006F645E"/>
    <w:rsid w:val="007415F1"/>
    <w:rsid w:val="00796A13"/>
    <w:rsid w:val="007B27B1"/>
    <w:rsid w:val="007C3773"/>
    <w:rsid w:val="007C4361"/>
    <w:rsid w:val="007E5978"/>
    <w:rsid w:val="0080458E"/>
    <w:rsid w:val="0081273A"/>
    <w:rsid w:val="00876D86"/>
    <w:rsid w:val="008D0346"/>
    <w:rsid w:val="00905925"/>
    <w:rsid w:val="00925D06"/>
    <w:rsid w:val="0094703C"/>
    <w:rsid w:val="00950730"/>
    <w:rsid w:val="00952269"/>
    <w:rsid w:val="00974743"/>
    <w:rsid w:val="009C1BCA"/>
    <w:rsid w:val="009D1377"/>
    <w:rsid w:val="009D68BA"/>
    <w:rsid w:val="009D7BE5"/>
    <w:rsid w:val="009E4BF9"/>
    <w:rsid w:val="009E7277"/>
    <w:rsid w:val="00A31899"/>
    <w:rsid w:val="00A36FBF"/>
    <w:rsid w:val="00AA68CA"/>
    <w:rsid w:val="00AB44BC"/>
    <w:rsid w:val="00AD64ED"/>
    <w:rsid w:val="00B00FF6"/>
    <w:rsid w:val="00B072EA"/>
    <w:rsid w:val="00B31DBC"/>
    <w:rsid w:val="00B63965"/>
    <w:rsid w:val="00B83E56"/>
    <w:rsid w:val="00BE08DA"/>
    <w:rsid w:val="00BE17E0"/>
    <w:rsid w:val="00C403FF"/>
    <w:rsid w:val="00C901A0"/>
    <w:rsid w:val="00C9575E"/>
    <w:rsid w:val="00CA3310"/>
    <w:rsid w:val="00CE6020"/>
    <w:rsid w:val="00D04DA9"/>
    <w:rsid w:val="00D20F53"/>
    <w:rsid w:val="00D26827"/>
    <w:rsid w:val="00D61C9C"/>
    <w:rsid w:val="00D638DA"/>
    <w:rsid w:val="00DD31D9"/>
    <w:rsid w:val="00E016A3"/>
    <w:rsid w:val="00E15F7E"/>
    <w:rsid w:val="00E22B52"/>
    <w:rsid w:val="00E43D86"/>
    <w:rsid w:val="00E5616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uiPriority w:val="3"/>
    <w:unhideWhenUsed/>
    <w:rsid w:val="00C9575E"/>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2"/>
    <w:link w:val="10"/>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2"/>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2"/>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2"/>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1"/>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1"/>
    <w:link w:val="60"/>
    <w:qFormat/>
    <w:rsid w:val="00C403FF"/>
    <w:pPr>
      <w:widowControl w:val="0"/>
      <w:tabs>
        <w:tab w:val="clear" w:pos="3888"/>
        <w:tab w:val="num" w:pos="4968"/>
      </w:tabs>
      <w:ind w:left="4896"/>
      <w:outlineLvl w:val="5"/>
    </w:pPr>
    <w:rPr>
      <w:b w:val="0"/>
    </w:rPr>
  </w:style>
  <w:style w:type="paragraph" w:styleId="7">
    <w:name w:val="heading 7"/>
    <w:basedOn w:val="6"/>
    <w:next w:val="a1"/>
    <w:link w:val="70"/>
    <w:qFormat/>
    <w:rsid w:val="00C403FF"/>
    <w:pPr>
      <w:tabs>
        <w:tab w:val="clear" w:pos="4968"/>
        <w:tab w:val="center" w:pos="-2430"/>
        <w:tab w:val="num" w:pos="6192"/>
      </w:tabs>
      <w:ind w:left="6192" w:hanging="1296"/>
      <w:outlineLvl w:val="6"/>
    </w:pPr>
  </w:style>
  <w:style w:type="paragraph" w:styleId="8">
    <w:name w:val="heading 8"/>
    <w:basedOn w:val="a1"/>
    <w:next w:val="a1"/>
    <w:link w:val="80"/>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Attribute Heading 1 Знак,Section Знак"/>
    <w:basedOn w:val="a3"/>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3"/>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3"/>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3"/>
    <w:link w:val="4"/>
    <w:rsid w:val="00500742"/>
    <w:rPr>
      <w:rFonts w:ascii="Arial Black" w:eastAsia="Times New Roman" w:hAnsi="Arial Black" w:cs="Times New Roman"/>
      <w:color w:val="1A9CB0"/>
      <w:szCs w:val="20"/>
    </w:rPr>
  </w:style>
  <w:style w:type="paragraph" w:styleId="a2">
    <w:name w:val="Body Text"/>
    <w:link w:val="a6"/>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6">
    <w:name w:val="Основной текст Знак"/>
    <w:basedOn w:val="a3"/>
    <w:link w:val="a2"/>
    <w:rsid w:val="00500742"/>
    <w:rPr>
      <w:rFonts w:ascii="Trebuchet MS" w:eastAsia="Times New Roman" w:hAnsi="Trebuchet MS" w:cs="Times New Roman"/>
      <w:color w:val="464547"/>
      <w:sz w:val="20"/>
      <w:szCs w:val="20"/>
    </w:rPr>
  </w:style>
  <w:style w:type="paragraph" w:styleId="a7">
    <w:name w:val="footer"/>
    <w:link w:val="a8"/>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8">
    <w:name w:val="Нижний колонтитул Знак"/>
    <w:basedOn w:val="a3"/>
    <w:link w:val="a7"/>
    <w:rsid w:val="00500742"/>
    <w:rPr>
      <w:rFonts w:ascii="Trebuchet MS" w:eastAsia="Times New Roman" w:hAnsi="Trebuchet MS" w:cs="Times New Roman"/>
      <w:color w:val="464547"/>
      <w:sz w:val="18"/>
      <w:szCs w:val="18"/>
    </w:rPr>
  </w:style>
  <w:style w:type="paragraph" w:styleId="a9">
    <w:name w:val="header"/>
    <w:link w:val="a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a">
    <w:name w:val="Верхний колонтитул Знак"/>
    <w:basedOn w:val="a3"/>
    <w:link w:val="a9"/>
    <w:rsid w:val="00500742"/>
    <w:rPr>
      <w:rFonts w:ascii="Trebuchet MS" w:eastAsia="MS Gothic" w:hAnsi="Trebuchet MS" w:cs="Times New Roman"/>
      <w:color w:val="464547"/>
      <w:sz w:val="18"/>
      <w:szCs w:val="20"/>
    </w:rPr>
  </w:style>
  <w:style w:type="character" w:styleId="ab">
    <w:name w:val="Hyperlink"/>
    <w:basedOn w:val="a3"/>
    <w:uiPriority w:val="99"/>
    <w:qFormat/>
    <w:rsid w:val="00500742"/>
    <w:rPr>
      <w:rFonts w:ascii="Trebuchet MS" w:hAnsi="Trebuchet MS"/>
      <w:color w:val="1A9CB0"/>
      <w:sz w:val="20"/>
      <w:u w:val="single"/>
    </w:rPr>
  </w:style>
  <w:style w:type="character" w:styleId="ac">
    <w:name w:val="page number"/>
    <w:basedOn w:val="a3"/>
    <w:uiPriority w:val="1"/>
    <w:semiHidden/>
    <w:rsid w:val="00500742"/>
    <w:rPr>
      <w:rFonts w:ascii="Trebuchet MS" w:hAnsi="Trebuchet MS"/>
      <w:color w:val="3B3838" w:themeColor="background2" w:themeShade="40"/>
      <w:position w:val="-6"/>
      <w:sz w:val="20"/>
    </w:rPr>
  </w:style>
  <w:style w:type="paragraph" w:styleId="ad">
    <w:name w:val="Title"/>
    <w:next w:val="a2"/>
    <w:link w:val="ae"/>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e">
    <w:name w:val="Заголовок Знак"/>
    <w:basedOn w:val="a3"/>
    <w:link w:val="ad"/>
    <w:rsid w:val="00500742"/>
    <w:rPr>
      <w:rFonts w:ascii="Arial Black" w:eastAsiaTheme="minorEastAsia" w:hAnsi="Arial Black" w:cs="Times New Roman"/>
      <w:caps/>
      <w:color w:val="464547"/>
      <w:sz w:val="40"/>
      <w:szCs w:val="20"/>
    </w:rPr>
  </w:style>
  <w:style w:type="paragraph" w:styleId="11">
    <w:name w:val="toc 1"/>
    <w:next w:val="a2"/>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f">
    <w:name w:val="annotation text"/>
    <w:basedOn w:val="a1"/>
    <w:link w:val="af0"/>
    <w:uiPriority w:val="99"/>
    <w:unhideWhenUsed/>
    <w:rsid w:val="00500742"/>
    <w:pPr>
      <w:spacing w:line="240" w:lineRule="auto"/>
    </w:pPr>
  </w:style>
  <w:style w:type="character" w:customStyle="1" w:styleId="af0">
    <w:name w:val="Текст примечания Знак"/>
    <w:basedOn w:val="a3"/>
    <w:link w:val="af"/>
    <w:uiPriority w:val="99"/>
    <w:rsid w:val="00500742"/>
    <w:rPr>
      <w:rFonts w:ascii="Times New Roman" w:eastAsia="Times New Roman" w:hAnsi="Times New Roman" w:cs="Times New Roman"/>
      <w:sz w:val="20"/>
      <w:szCs w:val="20"/>
    </w:rPr>
  </w:style>
  <w:style w:type="paragraph" w:styleId="af1">
    <w:name w:val="annotation subject"/>
    <w:link w:val="af2"/>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2">
    <w:name w:val="Тема примечания Знак"/>
    <w:basedOn w:val="af0"/>
    <w:link w:val="af1"/>
    <w:rsid w:val="00500742"/>
    <w:rPr>
      <w:rFonts w:ascii="Arial Black" w:eastAsia="Times New Roman" w:hAnsi="Arial Black" w:cs="Times New Roman"/>
      <w:bCs/>
      <w:color w:val="464547"/>
      <w:sz w:val="28"/>
      <w:szCs w:val="20"/>
    </w:rPr>
  </w:style>
  <w:style w:type="paragraph" w:styleId="af3">
    <w:name w:val="TOC Heading"/>
    <w:next w:val="a2"/>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3"/>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1"/>
    <w:next w:val="a1"/>
    <w:autoRedefine/>
    <w:uiPriority w:val="39"/>
    <w:unhideWhenUsed/>
    <w:rsid w:val="00500742"/>
    <w:pPr>
      <w:spacing w:after="100"/>
      <w:ind w:left="200"/>
    </w:pPr>
  </w:style>
  <w:style w:type="paragraph" w:styleId="af4">
    <w:name w:val="List Paragraph"/>
    <w:basedOn w:val="a1"/>
    <w:uiPriority w:val="34"/>
    <w:qFormat/>
    <w:rsid w:val="00500742"/>
    <w:pPr>
      <w:ind w:left="720"/>
      <w:contextualSpacing/>
    </w:pPr>
  </w:style>
  <w:style w:type="paragraph" w:styleId="a0">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1"/>
    <w:next w:val="a1"/>
    <w:autoRedefine/>
    <w:uiPriority w:val="39"/>
    <w:unhideWhenUsed/>
    <w:rsid w:val="00974743"/>
    <w:pPr>
      <w:spacing w:after="100"/>
      <w:ind w:left="400"/>
    </w:pPr>
  </w:style>
  <w:style w:type="paragraph" w:customStyle="1" w:styleId="TableText">
    <w:name w:val="Table_Text"/>
    <w:basedOn w:val="a1"/>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4"/>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50">
    <w:name w:val="Заголовок 5 Знак"/>
    <w:basedOn w:val="a3"/>
    <w:link w:val="5"/>
    <w:rsid w:val="00C403FF"/>
    <w:rPr>
      <w:rFonts w:ascii="Arial" w:eastAsia="Times New Roman" w:hAnsi="Arial" w:cs="Times New Roman"/>
      <w:b/>
      <w:sz w:val="20"/>
      <w:szCs w:val="20"/>
    </w:rPr>
  </w:style>
  <w:style w:type="character" w:customStyle="1" w:styleId="60">
    <w:name w:val="Заголовок 6 Знак"/>
    <w:basedOn w:val="a3"/>
    <w:link w:val="6"/>
    <w:rsid w:val="00C403FF"/>
    <w:rPr>
      <w:rFonts w:ascii="Arial" w:eastAsia="Times New Roman" w:hAnsi="Arial" w:cs="Times New Roman"/>
      <w:sz w:val="20"/>
      <w:szCs w:val="20"/>
    </w:rPr>
  </w:style>
  <w:style w:type="character" w:customStyle="1" w:styleId="70">
    <w:name w:val="Заголовок 7 Знак"/>
    <w:basedOn w:val="a3"/>
    <w:link w:val="7"/>
    <w:rsid w:val="00C403FF"/>
    <w:rPr>
      <w:rFonts w:ascii="Arial" w:eastAsia="Times New Roman" w:hAnsi="Arial" w:cs="Times New Roman"/>
      <w:sz w:val="20"/>
      <w:szCs w:val="20"/>
    </w:rPr>
  </w:style>
  <w:style w:type="character" w:customStyle="1" w:styleId="90">
    <w:name w:val="Заголовок 9 Знак"/>
    <w:basedOn w:val="a3"/>
    <w:link w:val="9"/>
    <w:rsid w:val="00C403FF"/>
    <w:rPr>
      <w:rFonts w:ascii="Arial" w:eastAsia="Times New Roman" w:hAnsi="Arial" w:cs="Times New Roman"/>
      <w:b/>
      <w:sz w:val="20"/>
      <w:szCs w:val="20"/>
    </w:rPr>
  </w:style>
  <w:style w:type="character" w:customStyle="1" w:styleId="80">
    <w:name w:val="Заголовок 8 Знак"/>
    <w:basedOn w:val="a3"/>
    <w:link w:val="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3"/>
    <w:uiPriority w:val="99"/>
    <w:semiHidden/>
    <w:unhideWhenUsed/>
    <w:rsid w:val="00B00FF6"/>
    <w:rPr>
      <w:sz w:val="16"/>
      <w:szCs w:val="16"/>
    </w:rPr>
  </w:style>
  <w:style w:type="character" w:styleId="af7">
    <w:name w:val="Mention"/>
    <w:basedOn w:val="a3"/>
    <w:uiPriority w:val="99"/>
    <w:unhideWhenUsed/>
    <w:rsid w:val="00036D9D"/>
    <w:rPr>
      <w:color w:val="2B579A"/>
      <w:shd w:val="clear" w:color="auto" w:fill="E6E6E6"/>
    </w:rPr>
  </w:style>
  <w:style w:type="table" w:styleId="af8">
    <w:name w:val="Table Grid"/>
    <w:basedOn w:val="a4"/>
    <w:uiPriority w:val="39"/>
    <w:rsid w:val="00D2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4"/>
    <w:uiPriority w:val="46"/>
    <w:rsid w:val="00D2682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5925">
      <w:bodyDiv w:val="1"/>
      <w:marLeft w:val="0"/>
      <w:marRight w:val="0"/>
      <w:marTop w:val="0"/>
      <w:marBottom w:val="0"/>
      <w:divBdr>
        <w:top w:val="none" w:sz="0" w:space="0" w:color="auto"/>
        <w:left w:val="none" w:sz="0" w:space="0" w:color="auto"/>
        <w:bottom w:val="none" w:sz="0" w:space="0" w:color="auto"/>
        <w:right w:val="none" w:sz="0" w:space="0" w:color="auto"/>
      </w:divBdr>
    </w:div>
    <w:div w:id="22945471">
      <w:bodyDiv w:val="1"/>
      <w:marLeft w:val="0"/>
      <w:marRight w:val="0"/>
      <w:marTop w:val="0"/>
      <w:marBottom w:val="0"/>
      <w:divBdr>
        <w:top w:val="none" w:sz="0" w:space="0" w:color="auto"/>
        <w:left w:val="none" w:sz="0" w:space="0" w:color="auto"/>
        <w:bottom w:val="none" w:sz="0" w:space="0" w:color="auto"/>
        <w:right w:val="none" w:sz="0" w:space="0" w:color="auto"/>
      </w:divBdr>
    </w:div>
    <w:div w:id="67191192">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396251337">
      <w:bodyDiv w:val="1"/>
      <w:marLeft w:val="0"/>
      <w:marRight w:val="0"/>
      <w:marTop w:val="0"/>
      <w:marBottom w:val="0"/>
      <w:divBdr>
        <w:top w:val="none" w:sz="0" w:space="0" w:color="auto"/>
        <w:left w:val="none" w:sz="0" w:space="0" w:color="auto"/>
        <w:bottom w:val="none" w:sz="0" w:space="0" w:color="auto"/>
        <w:right w:val="none" w:sz="0" w:space="0" w:color="auto"/>
      </w:divBdr>
    </w:div>
    <w:div w:id="469245134">
      <w:bodyDiv w:val="1"/>
      <w:marLeft w:val="0"/>
      <w:marRight w:val="0"/>
      <w:marTop w:val="0"/>
      <w:marBottom w:val="0"/>
      <w:divBdr>
        <w:top w:val="none" w:sz="0" w:space="0" w:color="auto"/>
        <w:left w:val="none" w:sz="0" w:space="0" w:color="auto"/>
        <w:bottom w:val="none" w:sz="0" w:space="0" w:color="auto"/>
        <w:right w:val="none" w:sz="0" w:space="0" w:color="auto"/>
      </w:divBdr>
    </w:div>
    <w:div w:id="511724897">
      <w:bodyDiv w:val="1"/>
      <w:marLeft w:val="0"/>
      <w:marRight w:val="0"/>
      <w:marTop w:val="0"/>
      <w:marBottom w:val="0"/>
      <w:divBdr>
        <w:top w:val="none" w:sz="0" w:space="0" w:color="auto"/>
        <w:left w:val="none" w:sz="0" w:space="0" w:color="auto"/>
        <w:bottom w:val="none" w:sz="0" w:space="0" w:color="auto"/>
        <w:right w:val="none" w:sz="0" w:space="0" w:color="auto"/>
      </w:divBdr>
    </w:div>
    <w:div w:id="637296777">
      <w:bodyDiv w:val="1"/>
      <w:marLeft w:val="0"/>
      <w:marRight w:val="0"/>
      <w:marTop w:val="0"/>
      <w:marBottom w:val="0"/>
      <w:divBdr>
        <w:top w:val="none" w:sz="0" w:space="0" w:color="auto"/>
        <w:left w:val="none" w:sz="0" w:space="0" w:color="auto"/>
        <w:bottom w:val="none" w:sz="0" w:space="0" w:color="auto"/>
        <w:right w:val="none" w:sz="0" w:space="0" w:color="auto"/>
      </w:divBdr>
    </w:div>
    <w:div w:id="735595479">
      <w:bodyDiv w:val="1"/>
      <w:marLeft w:val="0"/>
      <w:marRight w:val="0"/>
      <w:marTop w:val="0"/>
      <w:marBottom w:val="0"/>
      <w:divBdr>
        <w:top w:val="none" w:sz="0" w:space="0" w:color="auto"/>
        <w:left w:val="none" w:sz="0" w:space="0" w:color="auto"/>
        <w:bottom w:val="none" w:sz="0" w:space="0" w:color="auto"/>
        <w:right w:val="none" w:sz="0" w:space="0" w:color="auto"/>
      </w:divBdr>
    </w:div>
    <w:div w:id="827942336">
      <w:bodyDiv w:val="1"/>
      <w:marLeft w:val="0"/>
      <w:marRight w:val="0"/>
      <w:marTop w:val="0"/>
      <w:marBottom w:val="0"/>
      <w:divBdr>
        <w:top w:val="none" w:sz="0" w:space="0" w:color="auto"/>
        <w:left w:val="none" w:sz="0" w:space="0" w:color="auto"/>
        <w:bottom w:val="none" w:sz="0" w:space="0" w:color="auto"/>
        <w:right w:val="none" w:sz="0" w:space="0" w:color="auto"/>
      </w:divBdr>
    </w:div>
    <w:div w:id="836337620">
      <w:bodyDiv w:val="1"/>
      <w:marLeft w:val="0"/>
      <w:marRight w:val="0"/>
      <w:marTop w:val="0"/>
      <w:marBottom w:val="0"/>
      <w:divBdr>
        <w:top w:val="none" w:sz="0" w:space="0" w:color="auto"/>
        <w:left w:val="none" w:sz="0" w:space="0" w:color="auto"/>
        <w:bottom w:val="none" w:sz="0" w:space="0" w:color="auto"/>
        <w:right w:val="none" w:sz="0" w:space="0" w:color="auto"/>
      </w:divBdr>
    </w:div>
    <w:div w:id="973751845">
      <w:bodyDiv w:val="1"/>
      <w:marLeft w:val="0"/>
      <w:marRight w:val="0"/>
      <w:marTop w:val="0"/>
      <w:marBottom w:val="0"/>
      <w:divBdr>
        <w:top w:val="none" w:sz="0" w:space="0" w:color="auto"/>
        <w:left w:val="none" w:sz="0" w:space="0" w:color="auto"/>
        <w:bottom w:val="none" w:sz="0" w:space="0" w:color="auto"/>
        <w:right w:val="none" w:sz="0" w:space="0" w:color="auto"/>
      </w:divBdr>
    </w:div>
    <w:div w:id="1098059968">
      <w:bodyDiv w:val="1"/>
      <w:marLeft w:val="0"/>
      <w:marRight w:val="0"/>
      <w:marTop w:val="0"/>
      <w:marBottom w:val="0"/>
      <w:divBdr>
        <w:top w:val="none" w:sz="0" w:space="0" w:color="auto"/>
        <w:left w:val="none" w:sz="0" w:space="0" w:color="auto"/>
        <w:bottom w:val="none" w:sz="0" w:space="0" w:color="auto"/>
        <w:right w:val="none" w:sz="0" w:space="0" w:color="auto"/>
      </w:divBdr>
    </w:div>
    <w:div w:id="1113477746">
      <w:bodyDiv w:val="1"/>
      <w:marLeft w:val="0"/>
      <w:marRight w:val="0"/>
      <w:marTop w:val="0"/>
      <w:marBottom w:val="0"/>
      <w:divBdr>
        <w:top w:val="none" w:sz="0" w:space="0" w:color="auto"/>
        <w:left w:val="none" w:sz="0" w:space="0" w:color="auto"/>
        <w:bottom w:val="none" w:sz="0" w:space="0" w:color="auto"/>
        <w:right w:val="none" w:sz="0" w:space="0" w:color="auto"/>
      </w:divBdr>
    </w:div>
    <w:div w:id="1190680089">
      <w:bodyDiv w:val="1"/>
      <w:marLeft w:val="0"/>
      <w:marRight w:val="0"/>
      <w:marTop w:val="0"/>
      <w:marBottom w:val="0"/>
      <w:divBdr>
        <w:top w:val="none" w:sz="0" w:space="0" w:color="auto"/>
        <w:left w:val="none" w:sz="0" w:space="0" w:color="auto"/>
        <w:bottom w:val="none" w:sz="0" w:space="0" w:color="auto"/>
        <w:right w:val="none" w:sz="0" w:space="0" w:color="auto"/>
      </w:divBdr>
    </w:div>
    <w:div w:id="1203786607">
      <w:bodyDiv w:val="1"/>
      <w:marLeft w:val="0"/>
      <w:marRight w:val="0"/>
      <w:marTop w:val="0"/>
      <w:marBottom w:val="0"/>
      <w:divBdr>
        <w:top w:val="none" w:sz="0" w:space="0" w:color="auto"/>
        <w:left w:val="none" w:sz="0" w:space="0" w:color="auto"/>
        <w:bottom w:val="none" w:sz="0" w:space="0" w:color="auto"/>
        <w:right w:val="none" w:sz="0" w:space="0" w:color="auto"/>
      </w:divBdr>
    </w:div>
    <w:div w:id="1262571179">
      <w:bodyDiv w:val="1"/>
      <w:marLeft w:val="0"/>
      <w:marRight w:val="0"/>
      <w:marTop w:val="0"/>
      <w:marBottom w:val="0"/>
      <w:divBdr>
        <w:top w:val="none" w:sz="0" w:space="0" w:color="auto"/>
        <w:left w:val="none" w:sz="0" w:space="0" w:color="auto"/>
        <w:bottom w:val="none" w:sz="0" w:space="0" w:color="auto"/>
        <w:right w:val="none" w:sz="0" w:space="0" w:color="auto"/>
      </w:divBdr>
    </w:div>
    <w:div w:id="1349140340">
      <w:bodyDiv w:val="1"/>
      <w:marLeft w:val="0"/>
      <w:marRight w:val="0"/>
      <w:marTop w:val="0"/>
      <w:marBottom w:val="0"/>
      <w:divBdr>
        <w:top w:val="none" w:sz="0" w:space="0" w:color="auto"/>
        <w:left w:val="none" w:sz="0" w:space="0" w:color="auto"/>
        <w:bottom w:val="none" w:sz="0" w:space="0" w:color="auto"/>
        <w:right w:val="none" w:sz="0" w:space="0" w:color="auto"/>
      </w:divBdr>
    </w:div>
    <w:div w:id="1418403958">
      <w:bodyDiv w:val="1"/>
      <w:marLeft w:val="0"/>
      <w:marRight w:val="0"/>
      <w:marTop w:val="0"/>
      <w:marBottom w:val="0"/>
      <w:divBdr>
        <w:top w:val="none" w:sz="0" w:space="0" w:color="auto"/>
        <w:left w:val="none" w:sz="0" w:space="0" w:color="auto"/>
        <w:bottom w:val="none" w:sz="0" w:space="0" w:color="auto"/>
        <w:right w:val="none" w:sz="0" w:space="0" w:color="auto"/>
      </w:divBdr>
    </w:div>
    <w:div w:id="1461604807">
      <w:bodyDiv w:val="1"/>
      <w:marLeft w:val="0"/>
      <w:marRight w:val="0"/>
      <w:marTop w:val="0"/>
      <w:marBottom w:val="0"/>
      <w:divBdr>
        <w:top w:val="none" w:sz="0" w:space="0" w:color="auto"/>
        <w:left w:val="none" w:sz="0" w:space="0" w:color="auto"/>
        <w:bottom w:val="none" w:sz="0" w:space="0" w:color="auto"/>
        <w:right w:val="none" w:sz="0" w:space="0" w:color="auto"/>
      </w:divBdr>
    </w:div>
    <w:div w:id="1516656036">
      <w:bodyDiv w:val="1"/>
      <w:marLeft w:val="0"/>
      <w:marRight w:val="0"/>
      <w:marTop w:val="0"/>
      <w:marBottom w:val="0"/>
      <w:divBdr>
        <w:top w:val="none" w:sz="0" w:space="0" w:color="auto"/>
        <w:left w:val="none" w:sz="0" w:space="0" w:color="auto"/>
        <w:bottom w:val="none" w:sz="0" w:space="0" w:color="auto"/>
        <w:right w:val="none" w:sz="0" w:space="0" w:color="auto"/>
      </w:divBdr>
    </w:div>
    <w:div w:id="1658076277">
      <w:bodyDiv w:val="1"/>
      <w:marLeft w:val="0"/>
      <w:marRight w:val="0"/>
      <w:marTop w:val="0"/>
      <w:marBottom w:val="0"/>
      <w:divBdr>
        <w:top w:val="none" w:sz="0" w:space="0" w:color="auto"/>
        <w:left w:val="none" w:sz="0" w:space="0" w:color="auto"/>
        <w:bottom w:val="none" w:sz="0" w:space="0" w:color="auto"/>
        <w:right w:val="none" w:sz="0" w:space="0" w:color="auto"/>
      </w:divBdr>
    </w:div>
    <w:div w:id="1660384484">
      <w:bodyDiv w:val="1"/>
      <w:marLeft w:val="0"/>
      <w:marRight w:val="0"/>
      <w:marTop w:val="0"/>
      <w:marBottom w:val="0"/>
      <w:divBdr>
        <w:top w:val="none" w:sz="0" w:space="0" w:color="auto"/>
        <w:left w:val="none" w:sz="0" w:space="0" w:color="auto"/>
        <w:bottom w:val="none" w:sz="0" w:space="0" w:color="auto"/>
        <w:right w:val="none" w:sz="0" w:space="0" w:color="auto"/>
      </w:divBdr>
    </w:div>
    <w:div w:id="1691645265">
      <w:bodyDiv w:val="1"/>
      <w:marLeft w:val="0"/>
      <w:marRight w:val="0"/>
      <w:marTop w:val="0"/>
      <w:marBottom w:val="0"/>
      <w:divBdr>
        <w:top w:val="none" w:sz="0" w:space="0" w:color="auto"/>
        <w:left w:val="none" w:sz="0" w:space="0" w:color="auto"/>
        <w:bottom w:val="none" w:sz="0" w:space="0" w:color="auto"/>
        <w:right w:val="none" w:sz="0" w:space="0" w:color="auto"/>
      </w:divBdr>
    </w:div>
    <w:div w:id="1710496807">
      <w:bodyDiv w:val="1"/>
      <w:marLeft w:val="0"/>
      <w:marRight w:val="0"/>
      <w:marTop w:val="0"/>
      <w:marBottom w:val="0"/>
      <w:divBdr>
        <w:top w:val="none" w:sz="0" w:space="0" w:color="auto"/>
        <w:left w:val="none" w:sz="0" w:space="0" w:color="auto"/>
        <w:bottom w:val="none" w:sz="0" w:space="0" w:color="auto"/>
        <w:right w:val="none" w:sz="0" w:space="0" w:color="auto"/>
      </w:divBdr>
    </w:div>
    <w:div w:id="1778938354">
      <w:bodyDiv w:val="1"/>
      <w:marLeft w:val="0"/>
      <w:marRight w:val="0"/>
      <w:marTop w:val="0"/>
      <w:marBottom w:val="0"/>
      <w:divBdr>
        <w:top w:val="none" w:sz="0" w:space="0" w:color="auto"/>
        <w:left w:val="none" w:sz="0" w:space="0" w:color="auto"/>
        <w:bottom w:val="none" w:sz="0" w:space="0" w:color="auto"/>
        <w:right w:val="none" w:sz="0" w:space="0" w:color="auto"/>
      </w:divBdr>
    </w:div>
    <w:div w:id="1780182327">
      <w:bodyDiv w:val="1"/>
      <w:marLeft w:val="0"/>
      <w:marRight w:val="0"/>
      <w:marTop w:val="0"/>
      <w:marBottom w:val="0"/>
      <w:divBdr>
        <w:top w:val="none" w:sz="0" w:space="0" w:color="auto"/>
        <w:left w:val="none" w:sz="0" w:space="0" w:color="auto"/>
        <w:bottom w:val="none" w:sz="0" w:space="0" w:color="auto"/>
        <w:right w:val="none" w:sz="0" w:space="0" w:color="auto"/>
      </w:divBdr>
    </w:div>
    <w:div w:id="1791432134">
      <w:bodyDiv w:val="1"/>
      <w:marLeft w:val="0"/>
      <w:marRight w:val="0"/>
      <w:marTop w:val="0"/>
      <w:marBottom w:val="0"/>
      <w:divBdr>
        <w:top w:val="none" w:sz="0" w:space="0" w:color="auto"/>
        <w:left w:val="none" w:sz="0" w:space="0" w:color="auto"/>
        <w:bottom w:val="none" w:sz="0" w:space="0" w:color="auto"/>
        <w:right w:val="none" w:sz="0" w:space="0" w:color="auto"/>
      </w:divBdr>
    </w:div>
    <w:div w:id="1895193890">
      <w:bodyDiv w:val="1"/>
      <w:marLeft w:val="0"/>
      <w:marRight w:val="0"/>
      <w:marTop w:val="0"/>
      <w:marBottom w:val="0"/>
      <w:divBdr>
        <w:top w:val="none" w:sz="0" w:space="0" w:color="auto"/>
        <w:left w:val="none" w:sz="0" w:space="0" w:color="auto"/>
        <w:bottom w:val="none" w:sz="0" w:space="0" w:color="auto"/>
        <w:right w:val="none" w:sz="0" w:space="0" w:color="auto"/>
      </w:divBdr>
    </w:div>
    <w:div w:id="2010450782">
      <w:bodyDiv w:val="1"/>
      <w:marLeft w:val="0"/>
      <w:marRight w:val="0"/>
      <w:marTop w:val="0"/>
      <w:marBottom w:val="0"/>
      <w:divBdr>
        <w:top w:val="none" w:sz="0" w:space="0" w:color="auto"/>
        <w:left w:val="none" w:sz="0" w:space="0" w:color="auto"/>
        <w:bottom w:val="none" w:sz="0" w:space="0" w:color="auto"/>
        <w:right w:val="none" w:sz="0" w:space="0" w:color="auto"/>
      </w:divBdr>
    </w:div>
    <w:div w:id="2074620467">
      <w:bodyDiv w:val="1"/>
      <w:marLeft w:val="0"/>
      <w:marRight w:val="0"/>
      <w:marTop w:val="0"/>
      <w:marBottom w:val="0"/>
      <w:divBdr>
        <w:top w:val="none" w:sz="0" w:space="0" w:color="auto"/>
        <w:left w:val="none" w:sz="0" w:space="0" w:color="auto"/>
        <w:bottom w:val="none" w:sz="0" w:space="0" w:color="auto"/>
        <w:right w:val="none" w:sz="0" w:space="0" w:color="auto"/>
      </w:divBdr>
    </w:div>
    <w:div w:id="2087995231">
      <w:bodyDiv w:val="1"/>
      <w:marLeft w:val="0"/>
      <w:marRight w:val="0"/>
      <w:marTop w:val="0"/>
      <w:marBottom w:val="0"/>
      <w:divBdr>
        <w:top w:val="none" w:sz="0" w:space="0" w:color="auto"/>
        <w:left w:val="none" w:sz="0" w:space="0" w:color="auto"/>
        <w:bottom w:val="none" w:sz="0" w:space="0" w:color="auto"/>
        <w:right w:val="none" w:sz="0" w:space="0" w:color="auto"/>
      </w:divBdr>
    </w:div>
    <w:div w:id="213655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Pages>
  <Words>3215</Words>
  <Characters>18327</Characters>
  <Application>Microsoft Office Word</Application>
  <DocSecurity>0</DocSecurity>
  <Lines>152</Lines>
  <Paragraphs>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agzhan Khorshat</cp:lastModifiedBy>
  <cp:revision>28</cp:revision>
  <cp:lastPrinted>2021-02-26T07:14:00Z</cp:lastPrinted>
  <dcterms:created xsi:type="dcterms:W3CDTF">2021-01-22T08:29:00Z</dcterms:created>
  <dcterms:modified xsi:type="dcterms:W3CDTF">2023-11-3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